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61209" w14:textId="77777777" w:rsidR="00367CB0" w:rsidRPr="005F3009" w:rsidRDefault="00367CB0" w:rsidP="003A51AC">
      <w:pPr>
        <w:pStyle w:val="Title"/>
        <w:spacing w:after="0"/>
        <w:jc w:val="center"/>
        <w:rPr>
          <w:rFonts w:asciiTheme="minorHAnsi" w:hAnsiTheme="minorHAnsi" w:cstheme="minorHAnsi"/>
          <w:color w:val="auto"/>
          <w:sz w:val="24"/>
          <w:szCs w:val="24"/>
        </w:rPr>
      </w:pPr>
    </w:p>
    <w:p w14:paraId="4FA8E519" w14:textId="77777777" w:rsidR="005320BE" w:rsidRPr="005F3009" w:rsidRDefault="005320BE" w:rsidP="005320BE">
      <w:pPr>
        <w:pStyle w:val="Title"/>
        <w:spacing w:after="0"/>
        <w:jc w:val="center"/>
        <w:rPr>
          <w:rFonts w:asciiTheme="minorHAnsi" w:hAnsiTheme="minorHAnsi" w:cstheme="minorHAnsi"/>
          <w:b/>
          <w:color w:val="auto"/>
          <w:sz w:val="24"/>
          <w:szCs w:val="24"/>
        </w:rPr>
      </w:pPr>
      <w:r w:rsidRPr="005F3009">
        <w:rPr>
          <w:rFonts w:asciiTheme="minorHAnsi" w:hAnsiTheme="minorHAnsi" w:cstheme="minorHAnsi"/>
          <w:b/>
          <w:color w:val="auto"/>
          <w:sz w:val="24"/>
          <w:szCs w:val="24"/>
        </w:rPr>
        <w:t>Staff Advisory Council</w:t>
      </w:r>
    </w:p>
    <w:p w14:paraId="1D69DC5B" w14:textId="77777777"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Regular Meeting Minutes</w:t>
      </w:r>
    </w:p>
    <w:p w14:paraId="01375499" w14:textId="0B8A819C" w:rsidR="005320BE" w:rsidRPr="005F3009" w:rsidRDefault="005320BE" w:rsidP="4371480E">
      <w:pPr>
        <w:pStyle w:val="Subtitle"/>
        <w:ind w:left="0" w:firstLine="0"/>
        <w:jc w:val="center"/>
        <w:rPr>
          <w:rFonts w:asciiTheme="minorHAnsi" w:hAnsiTheme="minorHAnsi" w:cstheme="minorBidi"/>
          <w:b/>
          <w:bCs/>
          <w:color w:val="auto"/>
          <w:highlight w:val="yellow"/>
        </w:rPr>
      </w:pPr>
      <w:r w:rsidRPr="4371480E">
        <w:rPr>
          <w:rFonts w:asciiTheme="minorHAnsi" w:hAnsiTheme="minorHAnsi" w:cstheme="minorBidi"/>
          <w:b/>
          <w:bCs/>
          <w:color w:val="auto"/>
        </w:rPr>
        <w:t>Date:</w:t>
      </w:r>
      <w:r w:rsidR="00A864E9" w:rsidRPr="4371480E">
        <w:rPr>
          <w:rFonts w:asciiTheme="minorHAnsi" w:hAnsiTheme="minorHAnsi" w:cstheme="minorBidi"/>
          <w:b/>
          <w:bCs/>
          <w:color w:val="auto"/>
        </w:rPr>
        <w:t xml:space="preserve"> </w:t>
      </w:r>
      <w:r w:rsidR="0C124BE1" w:rsidRPr="4371480E">
        <w:rPr>
          <w:rFonts w:asciiTheme="minorHAnsi" w:hAnsiTheme="minorHAnsi" w:cstheme="minorBidi"/>
          <w:b/>
          <w:bCs/>
          <w:color w:val="auto"/>
        </w:rPr>
        <w:t>10/21/22</w:t>
      </w:r>
    </w:p>
    <w:p w14:paraId="42B51446" w14:textId="40DEEBC0" w:rsidR="005320BE" w:rsidRPr="005F3009" w:rsidRDefault="005320BE" w:rsidP="4371480E">
      <w:pPr>
        <w:pStyle w:val="Subtitle"/>
        <w:ind w:left="0" w:firstLine="0"/>
        <w:jc w:val="center"/>
        <w:rPr>
          <w:rFonts w:asciiTheme="minorHAnsi" w:hAnsiTheme="minorHAnsi" w:cstheme="minorBidi"/>
          <w:b/>
          <w:bCs/>
          <w:color w:val="C00000"/>
        </w:rPr>
      </w:pPr>
      <w:r w:rsidRPr="4371480E">
        <w:rPr>
          <w:rFonts w:asciiTheme="minorHAnsi" w:hAnsiTheme="minorHAnsi" w:cstheme="minorBidi"/>
          <w:b/>
          <w:bCs/>
          <w:color w:val="auto"/>
        </w:rPr>
        <w:t xml:space="preserve">Location: </w:t>
      </w:r>
      <w:r w:rsidR="00C82869" w:rsidRPr="4371480E">
        <w:rPr>
          <w:rFonts w:asciiTheme="minorHAnsi" w:hAnsiTheme="minorHAnsi" w:cstheme="minorBidi"/>
          <w:b/>
          <w:bCs/>
          <w:color w:val="auto"/>
        </w:rPr>
        <w:t xml:space="preserve">Cohen Student Union </w:t>
      </w:r>
      <w:r w:rsidR="001D0A08" w:rsidRPr="4371480E">
        <w:rPr>
          <w:rFonts w:asciiTheme="minorHAnsi" w:hAnsiTheme="minorHAnsi" w:cstheme="minorBidi"/>
          <w:b/>
          <w:bCs/>
          <w:color w:val="auto"/>
        </w:rPr>
        <w:t>CC21</w:t>
      </w:r>
      <w:r w:rsidR="00063F8D" w:rsidRPr="4371480E">
        <w:rPr>
          <w:rFonts w:asciiTheme="minorHAnsi" w:hAnsiTheme="minorHAnsi" w:cstheme="minorBidi"/>
          <w:b/>
          <w:bCs/>
          <w:color w:val="auto"/>
        </w:rPr>
        <w:t>4</w:t>
      </w:r>
      <w:r w:rsidR="7E741DBF" w:rsidRPr="4371480E">
        <w:rPr>
          <w:rFonts w:asciiTheme="minorHAnsi" w:hAnsiTheme="minorHAnsi" w:cstheme="minorBidi"/>
          <w:b/>
          <w:bCs/>
          <w:color w:val="auto"/>
        </w:rPr>
        <w:t xml:space="preserve"> and Zoom</w:t>
      </w:r>
    </w:p>
    <w:p w14:paraId="37D79F18" w14:textId="0CE24BB0" w:rsidR="005320BE" w:rsidRPr="005F3009" w:rsidRDefault="005320BE" w:rsidP="005320BE">
      <w:pPr>
        <w:pStyle w:val="Subtitle"/>
        <w:jc w:val="center"/>
        <w:rPr>
          <w:rFonts w:asciiTheme="minorHAnsi" w:hAnsiTheme="minorHAnsi" w:cstheme="minorHAnsi"/>
          <w:b/>
          <w:color w:val="auto"/>
        </w:rPr>
      </w:pPr>
      <w:r w:rsidRPr="005F3009">
        <w:rPr>
          <w:rFonts w:asciiTheme="minorHAnsi" w:hAnsiTheme="minorHAnsi" w:cstheme="minorHAnsi"/>
          <w:b/>
          <w:color w:val="auto"/>
        </w:rPr>
        <w:t xml:space="preserve">Time: </w:t>
      </w:r>
      <w:sdt>
        <w:sdtPr>
          <w:rPr>
            <w:rFonts w:asciiTheme="minorHAnsi" w:hAnsiTheme="minorHAnsi" w:cstheme="minorHAnsi"/>
            <w:b/>
            <w:color w:val="auto"/>
          </w:rPr>
          <w:alias w:val="Meeting Time"/>
          <w:tag w:val="Meeting Time"/>
          <w:id w:val="3610589"/>
          <w:placeholder>
            <w:docPart w:val="398439B02EF94E5AB869A8BF3F1ADA2B"/>
          </w:placeholder>
          <w:text/>
        </w:sdtPr>
        <w:sdtEndPr/>
        <w:sdtContent>
          <w:r w:rsidR="001D0A08">
            <w:rPr>
              <w:rFonts w:asciiTheme="minorHAnsi" w:hAnsiTheme="minorHAnsi" w:cstheme="minorHAnsi"/>
              <w:b/>
              <w:color w:val="auto"/>
            </w:rPr>
            <w:t>12:30-2:00p</w:t>
          </w:r>
        </w:sdtContent>
      </w:sdt>
    </w:p>
    <w:p w14:paraId="65FF1C9B" w14:textId="0921FD50" w:rsidR="005320BE" w:rsidRPr="005F3009" w:rsidRDefault="005320BE" w:rsidP="3A1EFE2F">
      <w:pPr>
        <w:ind w:left="0" w:firstLine="0"/>
        <w:rPr>
          <w:sz w:val="24"/>
          <w:szCs w:val="24"/>
        </w:rPr>
      </w:pPr>
      <w:r>
        <w:br/>
      </w:r>
      <w:r w:rsidRPr="3A1EFE2F">
        <w:rPr>
          <w:sz w:val="24"/>
          <w:szCs w:val="24"/>
        </w:rPr>
        <w:t xml:space="preserve">Call to Order: </w:t>
      </w:r>
      <w:r w:rsidR="534B4E2E" w:rsidRPr="3A1EFE2F">
        <w:rPr>
          <w:sz w:val="24"/>
          <w:szCs w:val="24"/>
        </w:rPr>
        <w:t>Kristen Vanselow</w:t>
      </w:r>
    </w:p>
    <w:p w14:paraId="06F94BB1" w14:textId="672C1795" w:rsidR="005320BE" w:rsidRPr="005F3009" w:rsidRDefault="005320BE" w:rsidP="3A1EFE2F">
      <w:pPr>
        <w:rPr>
          <w:sz w:val="24"/>
          <w:szCs w:val="24"/>
        </w:rPr>
      </w:pPr>
      <w:r w:rsidRPr="3A1EFE2F">
        <w:rPr>
          <w:sz w:val="24"/>
          <w:szCs w:val="24"/>
        </w:rPr>
        <w:t>Time:</w:t>
      </w:r>
      <w:r w:rsidR="009250D7" w:rsidRPr="3A1EFE2F">
        <w:rPr>
          <w:sz w:val="24"/>
          <w:szCs w:val="24"/>
        </w:rPr>
        <w:t xml:space="preserve"> </w:t>
      </w:r>
      <w:r w:rsidR="00C30B32" w:rsidRPr="3A1EFE2F">
        <w:rPr>
          <w:sz w:val="24"/>
          <w:szCs w:val="24"/>
        </w:rPr>
        <w:t xml:space="preserve"> </w:t>
      </w:r>
      <w:r w:rsidR="6EC38D09" w:rsidRPr="3A1EFE2F">
        <w:rPr>
          <w:sz w:val="24"/>
          <w:szCs w:val="24"/>
        </w:rPr>
        <w:t>12:32pm</w:t>
      </w:r>
    </w:p>
    <w:p w14:paraId="7CC690E4" w14:textId="25A48408" w:rsidR="005D48E9" w:rsidRDefault="005320BE" w:rsidP="3A1EFE2F">
      <w:pPr>
        <w:rPr>
          <w:sz w:val="24"/>
          <w:szCs w:val="24"/>
        </w:rPr>
      </w:pPr>
      <w:r w:rsidRPr="3A1EFE2F">
        <w:rPr>
          <w:sz w:val="24"/>
          <w:szCs w:val="24"/>
        </w:rPr>
        <w:t xml:space="preserve">Record Attendance: </w:t>
      </w:r>
      <w:r w:rsidR="143B0C0B" w:rsidRPr="3A1EFE2F">
        <w:rPr>
          <w:sz w:val="24"/>
          <w:szCs w:val="24"/>
        </w:rPr>
        <w:t>17</w:t>
      </w:r>
    </w:p>
    <w:p w14:paraId="4499ABDF" w14:textId="6F862861" w:rsidR="005320BE" w:rsidRPr="005F3009" w:rsidRDefault="005320BE" w:rsidP="3A1EFE2F">
      <w:pPr>
        <w:rPr>
          <w:sz w:val="24"/>
          <w:szCs w:val="24"/>
        </w:rPr>
      </w:pPr>
      <w:r w:rsidRPr="3A1EFE2F">
        <w:rPr>
          <w:sz w:val="24"/>
          <w:szCs w:val="24"/>
        </w:rPr>
        <w:t xml:space="preserve">Secretary: </w:t>
      </w:r>
      <w:r w:rsidR="520774A8" w:rsidRPr="3A1EFE2F">
        <w:rPr>
          <w:sz w:val="24"/>
          <w:szCs w:val="24"/>
        </w:rPr>
        <w:t>Amy Craig</w:t>
      </w:r>
    </w:p>
    <w:p w14:paraId="56636B91" w14:textId="77777777" w:rsidR="005320BE" w:rsidRPr="005F3009" w:rsidRDefault="005320BE" w:rsidP="005320BE">
      <w:pPr>
        <w:rPr>
          <w:rFonts w:cstheme="minorHAnsi"/>
          <w:sz w:val="24"/>
          <w:szCs w:val="24"/>
        </w:rPr>
      </w:pPr>
    </w:p>
    <w:tbl>
      <w:tblPr>
        <w:tblW w:w="92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3777"/>
        <w:gridCol w:w="1227"/>
        <w:gridCol w:w="1265"/>
        <w:gridCol w:w="1138"/>
        <w:gridCol w:w="1333"/>
      </w:tblGrid>
      <w:tr w:rsidR="005320BE" w:rsidRPr="005F3009" w14:paraId="2636375F" w14:textId="77777777" w:rsidTr="2A12AD0F">
        <w:trPr>
          <w:cantSplit/>
          <w:trHeight w:val="458"/>
          <w:jc w:val="center"/>
        </w:trPr>
        <w:tc>
          <w:tcPr>
            <w:tcW w:w="535" w:type="dxa"/>
          </w:tcPr>
          <w:p w14:paraId="3F22868C" w14:textId="77777777" w:rsidR="005320BE" w:rsidRPr="005F3009" w:rsidRDefault="005320BE" w:rsidP="0038700C">
            <w:pPr>
              <w:jc w:val="center"/>
              <w:rPr>
                <w:rFonts w:cstheme="minorHAnsi"/>
                <w:bCs/>
                <w:sz w:val="24"/>
                <w:szCs w:val="24"/>
                <w:u w:val="single"/>
              </w:rPr>
            </w:pPr>
            <w:bookmarkStart w:id="0" w:name="_Hlk89424593"/>
          </w:p>
        </w:tc>
        <w:tc>
          <w:tcPr>
            <w:tcW w:w="3777" w:type="dxa"/>
          </w:tcPr>
          <w:p w14:paraId="2A907FC7" w14:textId="77777777" w:rsidR="005320BE" w:rsidRPr="005F3009" w:rsidRDefault="005320BE" w:rsidP="0038700C">
            <w:pPr>
              <w:jc w:val="center"/>
              <w:rPr>
                <w:rFonts w:cstheme="minorHAnsi"/>
                <w:sz w:val="24"/>
                <w:szCs w:val="24"/>
                <w:u w:val="single"/>
              </w:rPr>
            </w:pPr>
            <w:r w:rsidRPr="005F3009">
              <w:rPr>
                <w:rFonts w:cstheme="minorHAnsi"/>
                <w:bCs/>
                <w:sz w:val="24"/>
                <w:szCs w:val="24"/>
                <w:u w:val="single"/>
              </w:rPr>
              <w:t>Council Members:</w:t>
            </w:r>
          </w:p>
        </w:tc>
        <w:tc>
          <w:tcPr>
            <w:tcW w:w="1227" w:type="dxa"/>
          </w:tcPr>
          <w:p w14:paraId="0482C3B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Present</w:t>
            </w:r>
          </w:p>
        </w:tc>
        <w:tc>
          <w:tcPr>
            <w:tcW w:w="1265" w:type="dxa"/>
          </w:tcPr>
          <w:p w14:paraId="279C30AF"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Excused</w:t>
            </w:r>
          </w:p>
        </w:tc>
        <w:tc>
          <w:tcPr>
            <w:tcW w:w="1138" w:type="dxa"/>
          </w:tcPr>
          <w:p w14:paraId="2E04693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Absent</w:t>
            </w:r>
          </w:p>
        </w:tc>
        <w:tc>
          <w:tcPr>
            <w:tcW w:w="1333" w:type="dxa"/>
          </w:tcPr>
          <w:p w14:paraId="7A443871" w14:textId="77777777" w:rsidR="005320BE" w:rsidRPr="005F3009" w:rsidRDefault="005320BE" w:rsidP="0038700C">
            <w:pPr>
              <w:jc w:val="center"/>
              <w:rPr>
                <w:rFonts w:cstheme="minorHAnsi"/>
                <w:bCs/>
                <w:sz w:val="24"/>
                <w:szCs w:val="24"/>
                <w:u w:val="single"/>
              </w:rPr>
            </w:pPr>
            <w:r w:rsidRPr="005F3009">
              <w:rPr>
                <w:rFonts w:cstheme="minorHAnsi"/>
                <w:bCs/>
                <w:sz w:val="24"/>
                <w:szCs w:val="24"/>
                <w:u w:val="single"/>
              </w:rPr>
              <w:t>Minutes</w:t>
            </w:r>
          </w:p>
        </w:tc>
      </w:tr>
      <w:tr w:rsidR="00193778" w:rsidRPr="005F3009" w14:paraId="17FAA132" w14:textId="77777777" w:rsidTr="2A12AD0F">
        <w:trPr>
          <w:cantSplit/>
          <w:trHeight w:val="300"/>
          <w:jc w:val="center"/>
        </w:trPr>
        <w:tc>
          <w:tcPr>
            <w:tcW w:w="535" w:type="dxa"/>
          </w:tcPr>
          <w:p w14:paraId="08F6F5C8" w14:textId="46DFD6AE" w:rsidR="00193778" w:rsidRPr="005F3009" w:rsidRDefault="00C82869" w:rsidP="0038700C">
            <w:pPr>
              <w:pStyle w:val="NoSpacing"/>
              <w:tabs>
                <w:tab w:val="left" w:pos="1105"/>
              </w:tabs>
              <w:rPr>
                <w:rFonts w:cstheme="minorHAnsi"/>
                <w:sz w:val="24"/>
                <w:szCs w:val="24"/>
              </w:rPr>
            </w:pPr>
            <w:r>
              <w:rPr>
                <w:rFonts w:cstheme="minorHAnsi"/>
                <w:sz w:val="24"/>
                <w:szCs w:val="24"/>
              </w:rPr>
              <w:t>1</w:t>
            </w:r>
          </w:p>
        </w:tc>
        <w:tc>
          <w:tcPr>
            <w:tcW w:w="3777" w:type="dxa"/>
          </w:tcPr>
          <w:p w14:paraId="053FAAF7" w14:textId="59232700" w:rsidR="00193778" w:rsidRPr="005F3009" w:rsidRDefault="00193778" w:rsidP="0038700C">
            <w:pPr>
              <w:pStyle w:val="NoSpacing"/>
              <w:tabs>
                <w:tab w:val="left" w:pos="1105"/>
              </w:tabs>
              <w:rPr>
                <w:rFonts w:cstheme="minorHAnsi"/>
                <w:sz w:val="24"/>
                <w:szCs w:val="24"/>
              </w:rPr>
            </w:pPr>
            <w:r w:rsidRPr="005F3009">
              <w:rPr>
                <w:rFonts w:cstheme="minorHAnsi"/>
                <w:sz w:val="24"/>
                <w:szCs w:val="24"/>
              </w:rPr>
              <w:t>President</w:t>
            </w:r>
            <w:r w:rsidR="000F05CE">
              <w:rPr>
                <w:rFonts w:cstheme="minorHAnsi"/>
                <w:sz w:val="24"/>
                <w:szCs w:val="24"/>
              </w:rPr>
              <w:t>,</w:t>
            </w:r>
            <w:r w:rsidRPr="005F3009">
              <w:rPr>
                <w:rFonts w:cstheme="minorHAnsi"/>
                <w:sz w:val="24"/>
                <w:szCs w:val="24"/>
              </w:rPr>
              <w:t xml:space="preserve"> </w:t>
            </w:r>
            <w:r w:rsidR="000F05CE">
              <w:rPr>
                <w:rFonts w:cstheme="minorHAnsi"/>
                <w:sz w:val="24"/>
                <w:szCs w:val="24"/>
              </w:rPr>
              <w:t>Aisha Lewis</w:t>
            </w:r>
          </w:p>
        </w:tc>
        <w:tc>
          <w:tcPr>
            <w:tcW w:w="1227" w:type="dxa"/>
          </w:tcPr>
          <w:p w14:paraId="768E66C5" w14:textId="391E44F9" w:rsidR="00193778" w:rsidRPr="005F3009" w:rsidRDefault="00193778" w:rsidP="0038700C">
            <w:pPr>
              <w:jc w:val="center"/>
              <w:rPr>
                <w:rFonts w:cstheme="minorHAnsi"/>
                <w:bCs/>
                <w:sz w:val="24"/>
                <w:szCs w:val="24"/>
              </w:rPr>
            </w:pPr>
          </w:p>
        </w:tc>
        <w:tc>
          <w:tcPr>
            <w:tcW w:w="1265" w:type="dxa"/>
          </w:tcPr>
          <w:p w14:paraId="500997BD" w14:textId="1A6E8FFB" w:rsidR="00193778" w:rsidRPr="005F3009" w:rsidRDefault="002E2D79" w:rsidP="0038700C">
            <w:pPr>
              <w:jc w:val="center"/>
              <w:rPr>
                <w:rFonts w:cstheme="minorHAnsi"/>
                <w:bCs/>
                <w:sz w:val="24"/>
                <w:szCs w:val="24"/>
              </w:rPr>
            </w:pPr>
            <w:r>
              <w:rPr>
                <w:rFonts w:cstheme="minorHAnsi"/>
                <w:bCs/>
                <w:sz w:val="24"/>
                <w:szCs w:val="24"/>
              </w:rPr>
              <w:t>x</w:t>
            </w:r>
          </w:p>
        </w:tc>
        <w:tc>
          <w:tcPr>
            <w:tcW w:w="1138" w:type="dxa"/>
          </w:tcPr>
          <w:p w14:paraId="1B0F1763" w14:textId="77777777" w:rsidR="00193778" w:rsidRPr="005F3009" w:rsidRDefault="00193778" w:rsidP="0038700C">
            <w:pPr>
              <w:jc w:val="center"/>
              <w:rPr>
                <w:rFonts w:cstheme="minorHAnsi"/>
                <w:bCs/>
                <w:sz w:val="24"/>
                <w:szCs w:val="24"/>
              </w:rPr>
            </w:pPr>
          </w:p>
        </w:tc>
        <w:tc>
          <w:tcPr>
            <w:tcW w:w="1333" w:type="dxa"/>
          </w:tcPr>
          <w:p w14:paraId="2D00EFC2" w14:textId="0073D964" w:rsidR="00193778" w:rsidRPr="005F3009" w:rsidRDefault="00193778" w:rsidP="0038700C">
            <w:pPr>
              <w:jc w:val="center"/>
              <w:rPr>
                <w:rFonts w:cstheme="minorHAnsi"/>
                <w:bCs/>
                <w:sz w:val="24"/>
                <w:szCs w:val="24"/>
              </w:rPr>
            </w:pPr>
          </w:p>
        </w:tc>
      </w:tr>
      <w:tr w:rsidR="00C82869" w:rsidRPr="005F3009" w14:paraId="35F71293" w14:textId="77777777" w:rsidTr="2A12AD0F">
        <w:trPr>
          <w:cantSplit/>
          <w:trHeight w:val="300"/>
          <w:jc w:val="center"/>
        </w:trPr>
        <w:tc>
          <w:tcPr>
            <w:tcW w:w="535" w:type="dxa"/>
          </w:tcPr>
          <w:p w14:paraId="6E67B1CA" w14:textId="143BB997" w:rsidR="00C82869" w:rsidRPr="005F3009" w:rsidRDefault="00C82869" w:rsidP="0038700C">
            <w:pPr>
              <w:pStyle w:val="NoSpacing"/>
              <w:tabs>
                <w:tab w:val="left" w:pos="1105"/>
              </w:tabs>
              <w:rPr>
                <w:rFonts w:cstheme="minorHAnsi"/>
                <w:sz w:val="24"/>
                <w:szCs w:val="24"/>
              </w:rPr>
            </w:pPr>
            <w:r>
              <w:rPr>
                <w:rFonts w:cstheme="minorHAnsi"/>
                <w:sz w:val="24"/>
                <w:szCs w:val="24"/>
              </w:rPr>
              <w:t>2</w:t>
            </w:r>
          </w:p>
        </w:tc>
        <w:tc>
          <w:tcPr>
            <w:tcW w:w="3777" w:type="dxa"/>
          </w:tcPr>
          <w:p w14:paraId="1B1C8181" w14:textId="41EDC173" w:rsidR="00C82869" w:rsidRPr="005F3009" w:rsidRDefault="00C82869" w:rsidP="0038700C">
            <w:pPr>
              <w:pStyle w:val="NoSpacing"/>
              <w:tabs>
                <w:tab w:val="left" w:pos="1105"/>
              </w:tabs>
              <w:rPr>
                <w:rFonts w:cstheme="minorHAnsi"/>
                <w:sz w:val="24"/>
                <w:szCs w:val="24"/>
              </w:rPr>
            </w:pPr>
            <w:r>
              <w:rPr>
                <w:rFonts w:cstheme="minorHAnsi"/>
                <w:sz w:val="24"/>
                <w:szCs w:val="24"/>
              </w:rPr>
              <w:t>Vice President</w:t>
            </w:r>
            <w:r w:rsidR="000F05CE">
              <w:rPr>
                <w:rFonts w:cstheme="minorHAnsi"/>
                <w:sz w:val="24"/>
                <w:szCs w:val="24"/>
              </w:rPr>
              <w:t>,</w:t>
            </w:r>
            <w:r>
              <w:rPr>
                <w:rFonts w:cstheme="minorHAnsi"/>
                <w:sz w:val="24"/>
                <w:szCs w:val="24"/>
              </w:rPr>
              <w:t xml:space="preserve"> Kristen Vanselow</w:t>
            </w:r>
          </w:p>
        </w:tc>
        <w:tc>
          <w:tcPr>
            <w:tcW w:w="1227" w:type="dxa"/>
          </w:tcPr>
          <w:p w14:paraId="2FA0F3BA" w14:textId="20C468E4" w:rsidR="00C82869" w:rsidRPr="005F3009" w:rsidRDefault="03CA6C0D" w:rsidP="4371480E">
            <w:pPr>
              <w:jc w:val="center"/>
              <w:rPr>
                <w:sz w:val="24"/>
                <w:szCs w:val="24"/>
              </w:rPr>
            </w:pPr>
            <w:r w:rsidRPr="4371480E">
              <w:rPr>
                <w:sz w:val="24"/>
                <w:szCs w:val="24"/>
              </w:rPr>
              <w:t>x</w:t>
            </w:r>
          </w:p>
        </w:tc>
        <w:tc>
          <w:tcPr>
            <w:tcW w:w="1265" w:type="dxa"/>
          </w:tcPr>
          <w:p w14:paraId="4CB2F372" w14:textId="0C4E6732" w:rsidR="00C82869" w:rsidRPr="005F3009" w:rsidRDefault="00C82869" w:rsidP="0038700C">
            <w:pPr>
              <w:jc w:val="center"/>
              <w:rPr>
                <w:rFonts w:cstheme="minorHAnsi"/>
                <w:bCs/>
                <w:sz w:val="24"/>
                <w:szCs w:val="24"/>
              </w:rPr>
            </w:pPr>
          </w:p>
        </w:tc>
        <w:tc>
          <w:tcPr>
            <w:tcW w:w="1138" w:type="dxa"/>
          </w:tcPr>
          <w:p w14:paraId="08324432" w14:textId="77777777" w:rsidR="00C82869" w:rsidRPr="005F3009" w:rsidRDefault="00C82869" w:rsidP="0038700C">
            <w:pPr>
              <w:jc w:val="center"/>
              <w:rPr>
                <w:rFonts w:cstheme="minorHAnsi"/>
                <w:bCs/>
                <w:sz w:val="24"/>
                <w:szCs w:val="24"/>
              </w:rPr>
            </w:pPr>
          </w:p>
        </w:tc>
        <w:tc>
          <w:tcPr>
            <w:tcW w:w="1333" w:type="dxa"/>
          </w:tcPr>
          <w:p w14:paraId="0B6ED53C" w14:textId="7CDDE4AC" w:rsidR="00C82869" w:rsidRDefault="00C82869" w:rsidP="0038700C">
            <w:pPr>
              <w:jc w:val="center"/>
              <w:rPr>
                <w:rFonts w:cstheme="minorHAnsi"/>
                <w:bCs/>
                <w:sz w:val="24"/>
                <w:szCs w:val="24"/>
              </w:rPr>
            </w:pPr>
          </w:p>
        </w:tc>
      </w:tr>
      <w:tr w:rsidR="00193778" w:rsidRPr="005F3009" w14:paraId="7DBEBF94" w14:textId="77777777" w:rsidTr="2A12AD0F">
        <w:trPr>
          <w:cantSplit/>
          <w:trHeight w:val="300"/>
          <w:jc w:val="center"/>
        </w:trPr>
        <w:tc>
          <w:tcPr>
            <w:tcW w:w="535" w:type="dxa"/>
          </w:tcPr>
          <w:p w14:paraId="0506CC17" w14:textId="524B8A4E" w:rsidR="00193778" w:rsidRPr="005F3009" w:rsidRDefault="00C82869" w:rsidP="0038700C">
            <w:pPr>
              <w:pStyle w:val="NoSpacing"/>
              <w:rPr>
                <w:rFonts w:cstheme="minorHAnsi"/>
                <w:sz w:val="24"/>
                <w:szCs w:val="24"/>
              </w:rPr>
            </w:pPr>
            <w:r>
              <w:rPr>
                <w:rFonts w:cstheme="minorHAnsi"/>
                <w:sz w:val="24"/>
                <w:szCs w:val="24"/>
              </w:rPr>
              <w:t>3</w:t>
            </w:r>
          </w:p>
        </w:tc>
        <w:tc>
          <w:tcPr>
            <w:tcW w:w="3777" w:type="dxa"/>
          </w:tcPr>
          <w:p w14:paraId="70D0486C" w14:textId="2FC2095B" w:rsidR="00193778" w:rsidRPr="005F3009" w:rsidRDefault="00193778" w:rsidP="0038700C">
            <w:pPr>
              <w:pStyle w:val="NoSpacing"/>
              <w:rPr>
                <w:rFonts w:cstheme="minorHAnsi"/>
                <w:sz w:val="24"/>
                <w:szCs w:val="24"/>
              </w:rPr>
            </w:pPr>
            <w:r w:rsidRPr="005F3009">
              <w:rPr>
                <w:rFonts w:cstheme="minorHAnsi"/>
                <w:sz w:val="24"/>
                <w:szCs w:val="24"/>
              </w:rPr>
              <w:t>Secretary</w:t>
            </w:r>
            <w:r w:rsidR="000F05CE">
              <w:rPr>
                <w:rFonts w:cstheme="minorHAnsi"/>
                <w:sz w:val="24"/>
                <w:szCs w:val="24"/>
              </w:rPr>
              <w:t>,</w:t>
            </w:r>
            <w:r w:rsidRPr="005F3009">
              <w:rPr>
                <w:rFonts w:cstheme="minorHAnsi"/>
                <w:sz w:val="24"/>
                <w:szCs w:val="24"/>
              </w:rPr>
              <w:t xml:space="preserve"> Amy Craig</w:t>
            </w:r>
          </w:p>
        </w:tc>
        <w:tc>
          <w:tcPr>
            <w:tcW w:w="1227" w:type="dxa"/>
          </w:tcPr>
          <w:p w14:paraId="01774EAD" w14:textId="7C64EED2" w:rsidR="00193778" w:rsidRPr="005F3009" w:rsidRDefault="03CA6C0D" w:rsidP="4371480E">
            <w:pPr>
              <w:jc w:val="center"/>
              <w:rPr>
                <w:sz w:val="24"/>
                <w:szCs w:val="24"/>
              </w:rPr>
            </w:pPr>
            <w:r w:rsidRPr="4371480E">
              <w:rPr>
                <w:sz w:val="24"/>
                <w:szCs w:val="24"/>
              </w:rPr>
              <w:t>x</w:t>
            </w:r>
          </w:p>
        </w:tc>
        <w:tc>
          <w:tcPr>
            <w:tcW w:w="1265" w:type="dxa"/>
          </w:tcPr>
          <w:p w14:paraId="5911E4A4" w14:textId="43F85965" w:rsidR="00193778" w:rsidRPr="005F3009" w:rsidRDefault="00193778" w:rsidP="0038700C">
            <w:pPr>
              <w:jc w:val="center"/>
              <w:rPr>
                <w:rFonts w:cstheme="minorHAnsi"/>
                <w:bCs/>
                <w:sz w:val="24"/>
                <w:szCs w:val="24"/>
              </w:rPr>
            </w:pPr>
          </w:p>
        </w:tc>
        <w:tc>
          <w:tcPr>
            <w:tcW w:w="1138" w:type="dxa"/>
          </w:tcPr>
          <w:p w14:paraId="1E7D3E59" w14:textId="77777777" w:rsidR="00193778" w:rsidRPr="005F3009" w:rsidRDefault="00193778" w:rsidP="0038700C">
            <w:pPr>
              <w:jc w:val="center"/>
              <w:rPr>
                <w:rFonts w:cstheme="minorHAnsi"/>
                <w:bCs/>
                <w:sz w:val="24"/>
                <w:szCs w:val="24"/>
              </w:rPr>
            </w:pPr>
          </w:p>
        </w:tc>
        <w:tc>
          <w:tcPr>
            <w:tcW w:w="1333" w:type="dxa"/>
          </w:tcPr>
          <w:p w14:paraId="45CDA84F" w14:textId="30AEA960" w:rsidR="00193778" w:rsidRPr="005F3009" w:rsidRDefault="00193778" w:rsidP="0038700C">
            <w:pPr>
              <w:jc w:val="center"/>
              <w:rPr>
                <w:rFonts w:cstheme="minorHAnsi"/>
                <w:bCs/>
                <w:sz w:val="24"/>
                <w:szCs w:val="24"/>
              </w:rPr>
            </w:pPr>
          </w:p>
        </w:tc>
      </w:tr>
      <w:tr w:rsidR="00193778" w:rsidRPr="005F3009" w14:paraId="7449657F" w14:textId="77777777" w:rsidTr="2A12AD0F">
        <w:trPr>
          <w:cantSplit/>
          <w:trHeight w:val="300"/>
          <w:jc w:val="center"/>
        </w:trPr>
        <w:tc>
          <w:tcPr>
            <w:tcW w:w="535" w:type="dxa"/>
          </w:tcPr>
          <w:p w14:paraId="19C88BA7" w14:textId="3705B1DF" w:rsidR="00193778" w:rsidRPr="005F3009" w:rsidRDefault="00C82869" w:rsidP="0038700C">
            <w:pPr>
              <w:pStyle w:val="NoSpacing"/>
              <w:rPr>
                <w:rFonts w:cstheme="minorHAnsi"/>
                <w:sz w:val="24"/>
                <w:szCs w:val="24"/>
              </w:rPr>
            </w:pPr>
            <w:r>
              <w:rPr>
                <w:rFonts w:cstheme="minorHAnsi"/>
                <w:sz w:val="24"/>
                <w:szCs w:val="24"/>
              </w:rPr>
              <w:t>4</w:t>
            </w:r>
          </w:p>
        </w:tc>
        <w:tc>
          <w:tcPr>
            <w:tcW w:w="3777" w:type="dxa"/>
          </w:tcPr>
          <w:p w14:paraId="3DA234F3" w14:textId="6DB0B94F" w:rsidR="00193778" w:rsidRPr="005F3009" w:rsidRDefault="00193778" w:rsidP="0038700C">
            <w:pPr>
              <w:pStyle w:val="NoSpacing"/>
              <w:rPr>
                <w:rFonts w:cstheme="minorHAnsi"/>
                <w:sz w:val="24"/>
                <w:szCs w:val="24"/>
              </w:rPr>
            </w:pPr>
            <w:r w:rsidRPr="005F3009">
              <w:rPr>
                <w:rFonts w:cstheme="minorHAnsi"/>
                <w:sz w:val="24"/>
                <w:szCs w:val="24"/>
              </w:rPr>
              <w:t>Treasurer</w:t>
            </w:r>
            <w:r w:rsidR="000F05CE">
              <w:rPr>
                <w:rFonts w:cstheme="minorHAnsi"/>
                <w:sz w:val="24"/>
                <w:szCs w:val="24"/>
              </w:rPr>
              <w:t>,</w:t>
            </w:r>
            <w:r w:rsidRPr="005F3009">
              <w:rPr>
                <w:rFonts w:cstheme="minorHAnsi"/>
                <w:sz w:val="24"/>
                <w:szCs w:val="24"/>
              </w:rPr>
              <w:t xml:space="preserve"> Amy Hall</w:t>
            </w:r>
          </w:p>
        </w:tc>
        <w:tc>
          <w:tcPr>
            <w:tcW w:w="1227" w:type="dxa"/>
          </w:tcPr>
          <w:p w14:paraId="12D6195C" w14:textId="775442F6" w:rsidR="00193778" w:rsidRPr="005F3009" w:rsidRDefault="68B3CD63" w:rsidP="4371480E">
            <w:pPr>
              <w:jc w:val="center"/>
              <w:rPr>
                <w:sz w:val="24"/>
                <w:szCs w:val="24"/>
              </w:rPr>
            </w:pPr>
            <w:r w:rsidRPr="4371480E">
              <w:rPr>
                <w:sz w:val="24"/>
                <w:szCs w:val="24"/>
              </w:rPr>
              <w:t>x</w:t>
            </w:r>
          </w:p>
        </w:tc>
        <w:tc>
          <w:tcPr>
            <w:tcW w:w="1265" w:type="dxa"/>
          </w:tcPr>
          <w:p w14:paraId="3A97920C" w14:textId="0A1C17A5" w:rsidR="00193778" w:rsidRPr="005F3009" w:rsidRDefault="00193778" w:rsidP="0038700C">
            <w:pPr>
              <w:jc w:val="center"/>
              <w:rPr>
                <w:rFonts w:cstheme="minorHAnsi"/>
                <w:bCs/>
                <w:sz w:val="24"/>
                <w:szCs w:val="24"/>
              </w:rPr>
            </w:pPr>
          </w:p>
        </w:tc>
        <w:tc>
          <w:tcPr>
            <w:tcW w:w="1138" w:type="dxa"/>
          </w:tcPr>
          <w:p w14:paraId="63CAB5F7" w14:textId="77777777" w:rsidR="00193778" w:rsidRPr="005F3009" w:rsidRDefault="00193778" w:rsidP="0038700C">
            <w:pPr>
              <w:jc w:val="center"/>
              <w:rPr>
                <w:rFonts w:cstheme="minorHAnsi"/>
                <w:bCs/>
                <w:sz w:val="24"/>
                <w:szCs w:val="24"/>
              </w:rPr>
            </w:pPr>
          </w:p>
        </w:tc>
        <w:tc>
          <w:tcPr>
            <w:tcW w:w="1333" w:type="dxa"/>
          </w:tcPr>
          <w:p w14:paraId="72B3BC3D" w14:textId="41446202" w:rsidR="00193778" w:rsidRPr="005F3009" w:rsidRDefault="00193778" w:rsidP="0038700C">
            <w:pPr>
              <w:jc w:val="center"/>
              <w:rPr>
                <w:rFonts w:cstheme="minorHAnsi"/>
                <w:bCs/>
                <w:sz w:val="24"/>
                <w:szCs w:val="24"/>
              </w:rPr>
            </w:pPr>
          </w:p>
        </w:tc>
      </w:tr>
      <w:tr w:rsidR="000F05CE" w:rsidRPr="005F3009" w14:paraId="4A18534A" w14:textId="77777777" w:rsidTr="2A12AD0F">
        <w:trPr>
          <w:cantSplit/>
          <w:trHeight w:val="300"/>
          <w:jc w:val="center"/>
        </w:trPr>
        <w:tc>
          <w:tcPr>
            <w:tcW w:w="535" w:type="dxa"/>
          </w:tcPr>
          <w:p w14:paraId="3EC7A45C" w14:textId="70858230" w:rsidR="000F05CE" w:rsidRPr="005F3009" w:rsidRDefault="000F05CE" w:rsidP="000F05CE">
            <w:pPr>
              <w:pStyle w:val="NoSpacing"/>
              <w:rPr>
                <w:rFonts w:cstheme="minorHAnsi"/>
                <w:sz w:val="24"/>
                <w:szCs w:val="24"/>
              </w:rPr>
            </w:pPr>
            <w:r>
              <w:rPr>
                <w:rFonts w:cstheme="minorHAnsi"/>
                <w:sz w:val="24"/>
                <w:szCs w:val="24"/>
              </w:rPr>
              <w:t>5</w:t>
            </w:r>
          </w:p>
        </w:tc>
        <w:tc>
          <w:tcPr>
            <w:tcW w:w="3777" w:type="dxa"/>
          </w:tcPr>
          <w:p w14:paraId="0BF93491" w14:textId="0062E9D1" w:rsidR="000F05CE" w:rsidRPr="000F05CE" w:rsidRDefault="000F05CE" w:rsidP="000F05CE">
            <w:pPr>
              <w:pStyle w:val="NoSpacing"/>
              <w:rPr>
                <w:rFonts w:cstheme="minorHAnsi"/>
                <w:sz w:val="24"/>
                <w:szCs w:val="24"/>
              </w:rPr>
            </w:pPr>
            <w:r>
              <w:rPr>
                <w:rFonts w:cstheme="minorHAnsi"/>
                <w:sz w:val="24"/>
                <w:szCs w:val="24"/>
              </w:rPr>
              <w:t>Communications, Kiley Barnett</w:t>
            </w:r>
          </w:p>
        </w:tc>
        <w:tc>
          <w:tcPr>
            <w:tcW w:w="1227" w:type="dxa"/>
          </w:tcPr>
          <w:p w14:paraId="72625BAA" w14:textId="12C3FB11" w:rsidR="000F05CE" w:rsidRPr="005F3009" w:rsidRDefault="611BC79B" w:rsidP="4371480E">
            <w:pPr>
              <w:jc w:val="center"/>
              <w:rPr>
                <w:sz w:val="24"/>
                <w:szCs w:val="24"/>
              </w:rPr>
            </w:pPr>
            <w:r w:rsidRPr="4371480E">
              <w:rPr>
                <w:sz w:val="24"/>
                <w:szCs w:val="24"/>
              </w:rPr>
              <w:t>x</w:t>
            </w:r>
          </w:p>
        </w:tc>
        <w:tc>
          <w:tcPr>
            <w:tcW w:w="1265" w:type="dxa"/>
          </w:tcPr>
          <w:p w14:paraId="4263836A" w14:textId="59A17136" w:rsidR="000F05CE" w:rsidRPr="005F3009" w:rsidRDefault="000F05CE" w:rsidP="000F05CE">
            <w:pPr>
              <w:jc w:val="center"/>
              <w:rPr>
                <w:rFonts w:cstheme="minorHAnsi"/>
                <w:bCs/>
                <w:sz w:val="24"/>
                <w:szCs w:val="24"/>
              </w:rPr>
            </w:pPr>
          </w:p>
        </w:tc>
        <w:tc>
          <w:tcPr>
            <w:tcW w:w="1138" w:type="dxa"/>
          </w:tcPr>
          <w:p w14:paraId="7EB560AE" w14:textId="77777777" w:rsidR="000F05CE" w:rsidRPr="005F3009" w:rsidRDefault="000F05CE" w:rsidP="000F05CE">
            <w:pPr>
              <w:jc w:val="center"/>
              <w:rPr>
                <w:rFonts w:cstheme="minorHAnsi"/>
                <w:bCs/>
                <w:sz w:val="24"/>
                <w:szCs w:val="24"/>
              </w:rPr>
            </w:pPr>
          </w:p>
        </w:tc>
        <w:tc>
          <w:tcPr>
            <w:tcW w:w="1333" w:type="dxa"/>
          </w:tcPr>
          <w:p w14:paraId="0F4AF7FD" w14:textId="72C3D3CE" w:rsidR="000F05CE" w:rsidRPr="005F3009" w:rsidRDefault="000F05CE" w:rsidP="000F05CE">
            <w:pPr>
              <w:jc w:val="center"/>
              <w:rPr>
                <w:rFonts w:cstheme="minorHAnsi"/>
                <w:bCs/>
                <w:sz w:val="24"/>
                <w:szCs w:val="24"/>
              </w:rPr>
            </w:pPr>
          </w:p>
        </w:tc>
      </w:tr>
      <w:tr w:rsidR="000F05CE" w:rsidRPr="005F3009" w14:paraId="7BD275A5" w14:textId="77777777" w:rsidTr="2A12AD0F">
        <w:trPr>
          <w:cantSplit/>
          <w:trHeight w:val="300"/>
          <w:jc w:val="center"/>
        </w:trPr>
        <w:tc>
          <w:tcPr>
            <w:tcW w:w="535" w:type="dxa"/>
          </w:tcPr>
          <w:p w14:paraId="2240286F" w14:textId="4CE064E5" w:rsidR="000F05CE" w:rsidRPr="005F3009" w:rsidRDefault="000F05CE" w:rsidP="000F05CE">
            <w:pPr>
              <w:pStyle w:val="NoSpacing"/>
              <w:rPr>
                <w:rFonts w:cstheme="minorHAnsi"/>
                <w:sz w:val="24"/>
                <w:szCs w:val="24"/>
              </w:rPr>
            </w:pPr>
            <w:r>
              <w:rPr>
                <w:rFonts w:cstheme="minorHAnsi"/>
                <w:sz w:val="24"/>
                <w:szCs w:val="24"/>
              </w:rPr>
              <w:t>6</w:t>
            </w:r>
          </w:p>
        </w:tc>
        <w:tc>
          <w:tcPr>
            <w:tcW w:w="3777" w:type="dxa"/>
          </w:tcPr>
          <w:p w14:paraId="125BE90B" w14:textId="7231922D" w:rsidR="000F05CE" w:rsidRPr="000F05CE" w:rsidRDefault="000F05CE" w:rsidP="000F05CE">
            <w:pPr>
              <w:pStyle w:val="NoSpacing"/>
              <w:rPr>
                <w:rFonts w:cstheme="minorHAnsi"/>
                <w:sz w:val="24"/>
                <w:szCs w:val="24"/>
              </w:rPr>
            </w:pPr>
            <w:r w:rsidRPr="000F05CE">
              <w:rPr>
                <w:rFonts w:cstheme="minorHAnsi"/>
                <w:noProof/>
                <w:sz w:val="24"/>
                <w:szCs w:val="24"/>
              </w:rPr>
              <w:t>Lisa Banks</w:t>
            </w:r>
          </w:p>
        </w:tc>
        <w:tc>
          <w:tcPr>
            <w:tcW w:w="1227" w:type="dxa"/>
          </w:tcPr>
          <w:p w14:paraId="6B07FFBE" w14:textId="49E82FBA" w:rsidR="000F05CE" w:rsidRPr="005F3009" w:rsidRDefault="3B22BD77" w:rsidP="4371480E">
            <w:pPr>
              <w:jc w:val="center"/>
              <w:rPr>
                <w:sz w:val="24"/>
                <w:szCs w:val="24"/>
              </w:rPr>
            </w:pPr>
            <w:r w:rsidRPr="4371480E">
              <w:rPr>
                <w:sz w:val="24"/>
                <w:szCs w:val="24"/>
              </w:rPr>
              <w:t>x</w:t>
            </w:r>
          </w:p>
        </w:tc>
        <w:tc>
          <w:tcPr>
            <w:tcW w:w="1265" w:type="dxa"/>
          </w:tcPr>
          <w:p w14:paraId="2CEB176F" w14:textId="02365CDA" w:rsidR="000F05CE" w:rsidRPr="005F3009" w:rsidRDefault="000F05CE" w:rsidP="000F05CE">
            <w:pPr>
              <w:jc w:val="center"/>
              <w:rPr>
                <w:rFonts w:cstheme="minorHAnsi"/>
                <w:bCs/>
                <w:sz w:val="24"/>
                <w:szCs w:val="24"/>
              </w:rPr>
            </w:pPr>
          </w:p>
        </w:tc>
        <w:tc>
          <w:tcPr>
            <w:tcW w:w="1138" w:type="dxa"/>
          </w:tcPr>
          <w:p w14:paraId="51EEB718" w14:textId="77777777" w:rsidR="000F05CE" w:rsidRPr="005F3009" w:rsidRDefault="000F05CE" w:rsidP="000F05CE">
            <w:pPr>
              <w:jc w:val="center"/>
              <w:rPr>
                <w:rFonts w:cstheme="minorHAnsi"/>
                <w:bCs/>
                <w:sz w:val="24"/>
                <w:szCs w:val="24"/>
              </w:rPr>
            </w:pPr>
          </w:p>
        </w:tc>
        <w:tc>
          <w:tcPr>
            <w:tcW w:w="1333" w:type="dxa"/>
          </w:tcPr>
          <w:p w14:paraId="4DF2EF48" w14:textId="39C3C16E" w:rsidR="000F05CE" w:rsidRPr="005F3009" w:rsidRDefault="000F05CE" w:rsidP="000F05CE">
            <w:pPr>
              <w:jc w:val="center"/>
              <w:rPr>
                <w:rFonts w:cstheme="minorHAnsi"/>
                <w:bCs/>
                <w:sz w:val="24"/>
                <w:szCs w:val="24"/>
              </w:rPr>
            </w:pPr>
          </w:p>
        </w:tc>
      </w:tr>
      <w:tr w:rsidR="000F05CE" w:rsidRPr="005F3009" w14:paraId="79318300" w14:textId="77777777" w:rsidTr="2A12AD0F">
        <w:trPr>
          <w:cantSplit/>
          <w:trHeight w:val="300"/>
          <w:jc w:val="center"/>
        </w:trPr>
        <w:tc>
          <w:tcPr>
            <w:tcW w:w="535" w:type="dxa"/>
          </w:tcPr>
          <w:p w14:paraId="53F828A3" w14:textId="578B8FF7" w:rsidR="000F05CE" w:rsidRPr="005F3009" w:rsidRDefault="000F05CE" w:rsidP="000F05CE">
            <w:pPr>
              <w:pStyle w:val="NoSpacing"/>
              <w:rPr>
                <w:rFonts w:cstheme="minorHAnsi"/>
                <w:sz w:val="24"/>
                <w:szCs w:val="24"/>
              </w:rPr>
            </w:pPr>
            <w:r>
              <w:rPr>
                <w:rFonts w:cstheme="minorHAnsi"/>
                <w:sz w:val="24"/>
                <w:szCs w:val="24"/>
              </w:rPr>
              <w:t>7</w:t>
            </w:r>
          </w:p>
        </w:tc>
        <w:tc>
          <w:tcPr>
            <w:tcW w:w="3777" w:type="dxa"/>
          </w:tcPr>
          <w:p w14:paraId="723BCC0E" w14:textId="72C1B1EB" w:rsidR="000F05CE" w:rsidRPr="000F05CE" w:rsidRDefault="000F05CE" w:rsidP="000F05CE">
            <w:pPr>
              <w:pStyle w:val="NoSpacing"/>
              <w:rPr>
                <w:rFonts w:cstheme="minorHAnsi"/>
                <w:sz w:val="24"/>
                <w:szCs w:val="24"/>
              </w:rPr>
            </w:pPr>
            <w:r w:rsidRPr="000F05CE">
              <w:rPr>
                <w:rFonts w:cstheme="minorHAnsi"/>
                <w:noProof/>
                <w:sz w:val="24"/>
                <w:szCs w:val="24"/>
              </w:rPr>
              <w:t>Susan Baurer</w:t>
            </w:r>
          </w:p>
        </w:tc>
        <w:tc>
          <w:tcPr>
            <w:tcW w:w="1227" w:type="dxa"/>
          </w:tcPr>
          <w:p w14:paraId="7B1022ED" w14:textId="567A87A8" w:rsidR="000F05CE" w:rsidRPr="005F3009" w:rsidRDefault="000F05CE" w:rsidP="4371480E">
            <w:pPr>
              <w:jc w:val="center"/>
              <w:rPr>
                <w:sz w:val="24"/>
                <w:szCs w:val="24"/>
              </w:rPr>
            </w:pPr>
          </w:p>
        </w:tc>
        <w:tc>
          <w:tcPr>
            <w:tcW w:w="1265" w:type="dxa"/>
          </w:tcPr>
          <w:p w14:paraId="3518E964" w14:textId="7D274ADD" w:rsidR="000F05CE" w:rsidRPr="005F3009" w:rsidRDefault="1131FFEF" w:rsidP="4371480E">
            <w:pPr>
              <w:jc w:val="center"/>
              <w:rPr>
                <w:sz w:val="24"/>
                <w:szCs w:val="24"/>
              </w:rPr>
            </w:pPr>
            <w:r w:rsidRPr="4371480E">
              <w:rPr>
                <w:sz w:val="24"/>
                <w:szCs w:val="24"/>
              </w:rPr>
              <w:t>x</w:t>
            </w:r>
          </w:p>
        </w:tc>
        <w:tc>
          <w:tcPr>
            <w:tcW w:w="1138" w:type="dxa"/>
          </w:tcPr>
          <w:p w14:paraId="17BE6E95" w14:textId="2BC11541" w:rsidR="000F05CE" w:rsidRPr="005F3009" w:rsidRDefault="000F05CE" w:rsidP="000F05CE">
            <w:pPr>
              <w:jc w:val="center"/>
              <w:rPr>
                <w:rFonts w:cstheme="minorHAnsi"/>
                <w:bCs/>
                <w:sz w:val="24"/>
                <w:szCs w:val="24"/>
              </w:rPr>
            </w:pPr>
          </w:p>
        </w:tc>
        <w:tc>
          <w:tcPr>
            <w:tcW w:w="1333" w:type="dxa"/>
          </w:tcPr>
          <w:p w14:paraId="7FA50804" w14:textId="321A1C41" w:rsidR="000F05CE" w:rsidRPr="005F3009" w:rsidRDefault="000F05CE" w:rsidP="000F05CE">
            <w:pPr>
              <w:jc w:val="center"/>
              <w:rPr>
                <w:rFonts w:cstheme="minorHAnsi"/>
                <w:bCs/>
                <w:sz w:val="24"/>
                <w:szCs w:val="24"/>
              </w:rPr>
            </w:pPr>
          </w:p>
        </w:tc>
      </w:tr>
      <w:tr w:rsidR="000F05CE" w:rsidRPr="005F3009" w14:paraId="5F38AB3B" w14:textId="77777777" w:rsidTr="2A12AD0F">
        <w:trPr>
          <w:cantSplit/>
          <w:trHeight w:val="300"/>
          <w:jc w:val="center"/>
        </w:trPr>
        <w:tc>
          <w:tcPr>
            <w:tcW w:w="535" w:type="dxa"/>
          </w:tcPr>
          <w:p w14:paraId="7B7B9972" w14:textId="201ECA5A" w:rsidR="000F05CE" w:rsidRPr="005F3009" w:rsidRDefault="000F05CE" w:rsidP="000F05CE">
            <w:pPr>
              <w:pStyle w:val="NoSpacing"/>
              <w:rPr>
                <w:rFonts w:cstheme="minorHAnsi"/>
                <w:sz w:val="24"/>
                <w:szCs w:val="24"/>
              </w:rPr>
            </w:pPr>
            <w:r>
              <w:rPr>
                <w:rFonts w:cstheme="minorHAnsi"/>
                <w:sz w:val="24"/>
                <w:szCs w:val="24"/>
              </w:rPr>
              <w:t>8</w:t>
            </w:r>
          </w:p>
        </w:tc>
        <w:tc>
          <w:tcPr>
            <w:tcW w:w="3777" w:type="dxa"/>
          </w:tcPr>
          <w:p w14:paraId="4FBAB3C2" w14:textId="0BD38208" w:rsidR="000F05CE" w:rsidRPr="000F05CE" w:rsidRDefault="000F05CE" w:rsidP="000F05CE">
            <w:pPr>
              <w:pStyle w:val="NoSpacing"/>
              <w:rPr>
                <w:rFonts w:cstheme="minorHAnsi"/>
                <w:sz w:val="24"/>
                <w:szCs w:val="24"/>
              </w:rPr>
            </w:pPr>
            <w:r w:rsidRPr="000F05CE">
              <w:rPr>
                <w:rFonts w:cstheme="minorHAnsi"/>
                <w:noProof/>
                <w:sz w:val="24"/>
                <w:szCs w:val="24"/>
              </w:rPr>
              <w:t>Troy Bolivar</w:t>
            </w:r>
          </w:p>
        </w:tc>
        <w:tc>
          <w:tcPr>
            <w:tcW w:w="1227" w:type="dxa"/>
          </w:tcPr>
          <w:p w14:paraId="488EF15E" w14:textId="45B60B82" w:rsidR="000F05CE" w:rsidRPr="005F3009" w:rsidRDefault="23CC3202" w:rsidP="4371480E">
            <w:pPr>
              <w:jc w:val="center"/>
              <w:rPr>
                <w:sz w:val="24"/>
                <w:szCs w:val="24"/>
              </w:rPr>
            </w:pPr>
            <w:r w:rsidRPr="4371480E">
              <w:rPr>
                <w:sz w:val="24"/>
                <w:szCs w:val="24"/>
              </w:rPr>
              <w:t>x</w:t>
            </w:r>
          </w:p>
        </w:tc>
        <w:tc>
          <w:tcPr>
            <w:tcW w:w="1265" w:type="dxa"/>
          </w:tcPr>
          <w:p w14:paraId="2ECE7F76" w14:textId="00C587EF" w:rsidR="000F05CE" w:rsidRPr="005F3009" w:rsidRDefault="000F05CE" w:rsidP="000F05CE">
            <w:pPr>
              <w:jc w:val="center"/>
              <w:rPr>
                <w:rFonts w:cstheme="minorHAnsi"/>
                <w:bCs/>
                <w:sz w:val="24"/>
                <w:szCs w:val="24"/>
              </w:rPr>
            </w:pPr>
          </w:p>
        </w:tc>
        <w:tc>
          <w:tcPr>
            <w:tcW w:w="1138" w:type="dxa"/>
          </w:tcPr>
          <w:p w14:paraId="42FCA350" w14:textId="07816743" w:rsidR="000F05CE" w:rsidRPr="005F3009" w:rsidRDefault="000F05CE" w:rsidP="000F05CE">
            <w:pPr>
              <w:jc w:val="center"/>
              <w:rPr>
                <w:rFonts w:cstheme="minorHAnsi"/>
                <w:bCs/>
                <w:sz w:val="24"/>
                <w:szCs w:val="24"/>
              </w:rPr>
            </w:pPr>
          </w:p>
        </w:tc>
        <w:tc>
          <w:tcPr>
            <w:tcW w:w="1333" w:type="dxa"/>
          </w:tcPr>
          <w:p w14:paraId="71121EE8" w14:textId="295924D3" w:rsidR="000F05CE" w:rsidRPr="005F3009" w:rsidRDefault="000F05CE" w:rsidP="000F05CE">
            <w:pPr>
              <w:jc w:val="center"/>
              <w:rPr>
                <w:rFonts w:cstheme="minorHAnsi"/>
                <w:bCs/>
                <w:sz w:val="24"/>
                <w:szCs w:val="24"/>
              </w:rPr>
            </w:pPr>
          </w:p>
        </w:tc>
      </w:tr>
      <w:tr w:rsidR="000F05CE" w:rsidRPr="005F3009" w14:paraId="29E3EEF7" w14:textId="77777777" w:rsidTr="2A12AD0F">
        <w:trPr>
          <w:cantSplit/>
          <w:trHeight w:val="300"/>
          <w:jc w:val="center"/>
        </w:trPr>
        <w:tc>
          <w:tcPr>
            <w:tcW w:w="535" w:type="dxa"/>
          </w:tcPr>
          <w:p w14:paraId="1C0DE781" w14:textId="5845AD72" w:rsidR="000F05CE" w:rsidRPr="005F3009" w:rsidRDefault="000F05CE" w:rsidP="000F05CE">
            <w:pPr>
              <w:pStyle w:val="NoSpacing"/>
              <w:rPr>
                <w:rFonts w:cstheme="minorHAnsi"/>
                <w:sz w:val="24"/>
                <w:szCs w:val="24"/>
              </w:rPr>
            </w:pPr>
            <w:r>
              <w:rPr>
                <w:rFonts w:cstheme="minorHAnsi"/>
                <w:sz w:val="24"/>
                <w:szCs w:val="24"/>
              </w:rPr>
              <w:t>9</w:t>
            </w:r>
          </w:p>
        </w:tc>
        <w:tc>
          <w:tcPr>
            <w:tcW w:w="3777" w:type="dxa"/>
          </w:tcPr>
          <w:p w14:paraId="5C76F702" w14:textId="4C30118C" w:rsidR="000F05CE" w:rsidRPr="000F05CE" w:rsidRDefault="000F05CE" w:rsidP="000F05CE">
            <w:pPr>
              <w:pStyle w:val="NoSpacing"/>
              <w:rPr>
                <w:rFonts w:cstheme="minorHAnsi"/>
                <w:sz w:val="24"/>
                <w:szCs w:val="24"/>
              </w:rPr>
            </w:pPr>
            <w:r w:rsidRPr="000F05CE">
              <w:rPr>
                <w:rFonts w:cstheme="minorHAnsi"/>
                <w:noProof/>
                <w:sz w:val="24"/>
                <w:szCs w:val="24"/>
              </w:rPr>
              <w:t>Diane Bova</w:t>
            </w:r>
          </w:p>
        </w:tc>
        <w:tc>
          <w:tcPr>
            <w:tcW w:w="1227" w:type="dxa"/>
          </w:tcPr>
          <w:p w14:paraId="5AEEFBF0" w14:textId="77E5D061" w:rsidR="000F05CE" w:rsidRPr="005F3009" w:rsidRDefault="6B1D00AB" w:rsidP="4371480E">
            <w:pPr>
              <w:jc w:val="center"/>
              <w:rPr>
                <w:sz w:val="24"/>
                <w:szCs w:val="24"/>
              </w:rPr>
            </w:pPr>
            <w:r w:rsidRPr="4371480E">
              <w:rPr>
                <w:sz w:val="24"/>
                <w:szCs w:val="24"/>
              </w:rPr>
              <w:t>x</w:t>
            </w:r>
          </w:p>
        </w:tc>
        <w:tc>
          <w:tcPr>
            <w:tcW w:w="1265" w:type="dxa"/>
          </w:tcPr>
          <w:p w14:paraId="1D441BD4" w14:textId="320B2499" w:rsidR="000F05CE" w:rsidRPr="005F3009" w:rsidRDefault="000F05CE" w:rsidP="000F05CE">
            <w:pPr>
              <w:jc w:val="center"/>
              <w:rPr>
                <w:rFonts w:cstheme="minorHAnsi"/>
                <w:bCs/>
                <w:sz w:val="24"/>
                <w:szCs w:val="24"/>
              </w:rPr>
            </w:pPr>
          </w:p>
        </w:tc>
        <w:tc>
          <w:tcPr>
            <w:tcW w:w="1138" w:type="dxa"/>
          </w:tcPr>
          <w:p w14:paraId="58EC4E3C" w14:textId="77777777" w:rsidR="000F05CE" w:rsidRPr="005F3009" w:rsidRDefault="000F05CE" w:rsidP="000F05CE">
            <w:pPr>
              <w:jc w:val="center"/>
              <w:rPr>
                <w:rFonts w:cstheme="minorHAnsi"/>
                <w:bCs/>
                <w:sz w:val="24"/>
                <w:szCs w:val="24"/>
              </w:rPr>
            </w:pPr>
          </w:p>
        </w:tc>
        <w:tc>
          <w:tcPr>
            <w:tcW w:w="1333" w:type="dxa"/>
          </w:tcPr>
          <w:p w14:paraId="7C8232CD" w14:textId="180BA9FC" w:rsidR="000F05CE" w:rsidRPr="005F3009" w:rsidRDefault="000F05CE" w:rsidP="000F05CE">
            <w:pPr>
              <w:jc w:val="center"/>
              <w:rPr>
                <w:rFonts w:cstheme="minorHAnsi"/>
                <w:bCs/>
                <w:sz w:val="24"/>
                <w:szCs w:val="24"/>
              </w:rPr>
            </w:pPr>
          </w:p>
        </w:tc>
      </w:tr>
      <w:tr w:rsidR="000F05CE" w:rsidRPr="005F3009" w14:paraId="3934B024" w14:textId="77777777" w:rsidTr="2A12AD0F">
        <w:trPr>
          <w:cantSplit/>
          <w:trHeight w:val="300"/>
          <w:jc w:val="center"/>
        </w:trPr>
        <w:tc>
          <w:tcPr>
            <w:tcW w:w="535" w:type="dxa"/>
          </w:tcPr>
          <w:p w14:paraId="28534363" w14:textId="38515D9F" w:rsidR="000F05CE" w:rsidRPr="005F3009" w:rsidRDefault="000F05CE" w:rsidP="000F05CE">
            <w:pPr>
              <w:pStyle w:val="NoSpacing"/>
              <w:rPr>
                <w:rFonts w:cstheme="minorHAnsi"/>
                <w:sz w:val="24"/>
                <w:szCs w:val="24"/>
              </w:rPr>
            </w:pPr>
            <w:r>
              <w:rPr>
                <w:rFonts w:cstheme="minorHAnsi"/>
                <w:sz w:val="24"/>
                <w:szCs w:val="24"/>
              </w:rPr>
              <w:t>10</w:t>
            </w:r>
          </w:p>
        </w:tc>
        <w:tc>
          <w:tcPr>
            <w:tcW w:w="3777" w:type="dxa"/>
          </w:tcPr>
          <w:p w14:paraId="1D4CF5A6" w14:textId="6B1DFAE1" w:rsidR="000F05CE" w:rsidRPr="000F05CE" w:rsidRDefault="000F05CE" w:rsidP="000F05CE">
            <w:pPr>
              <w:pStyle w:val="NoSpacing"/>
              <w:rPr>
                <w:rFonts w:cstheme="minorHAnsi"/>
                <w:sz w:val="24"/>
                <w:szCs w:val="24"/>
              </w:rPr>
            </w:pPr>
            <w:r w:rsidRPr="000F05CE">
              <w:rPr>
                <w:rFonts w:cstheme="minorHAnsi"/>
                <w:noProof/>
                <w:sz w:val="24"/>
                <w:szCs w:val="24"/>
              </w:rPr>
              <w:t>Kelly Boyd</w:t>
            </w:r>
          </w:p>
        </w:tc>
        <w:tc>
          <w:tcPr>
            <w:tcW w:w="1227" w:type="dxa"/>
          </w:tcPr>
          <w:p w14:paraId="2C789C20" w14:textId="2D40BEDC" w:rsidR="000F05CE" w:rsidRPr="005F3009" w:rsidRDefault="690CF4B6" w:rsidP="4371480E">
            <w:pPr>
              <w:jc w:val="center"/>
              <w:rPr>
                <w:sz w:val="24"/>
                <w:szCs w:val="24"/>
              </w:rPr>
            </w:pPr>
            <w:r w:rsidRPr="4371480E">
              <w:rPr>
                <w:sz w:val="24"/>
                <w:szCs w:val="24"/>
              </w:rPr>
              <w:t>x</w:t>
            </w:r>
          </w:p>
        </w:tc>
        <w:tc>
          <w:tcPr>
            <w:tcW w:w="1265" w:type="dxa"/>
          </w:tcPr>
          <w:p w14:paraId="2A0A41A8" w14:textId="16F2D2C6" w:rsidR="000F05CE" w:rsidRPr="005F3009" w:rsidRDefault="000F05CE" w:rsidP="000F05CE">
            <w:pPr>
              <w:jc w:val="center"/>
              <w:rPr>
                <w:rFonts w:cstheme="minorHAnsi"/>
                <w:bCs/>
                <w:sz w:val="24"/>
                <w:szCs w:val="24"/>
              </w:rPr>
            </w:pPr>
          </w:p>
        </w:tc>
        <w:tc>
          <w:tcPr>
            <w:tcW w:w="1138" w:type="dxa"/>
          </w:tcPr>
          <w:p w14:paraId="66858F30" w14:textId="77777777" w:rsidR="000F05CE" w:rsidRPr="005F3009" w:rsidRDefault="000F05CE" w:rsidP="000F05CE">
            <w:pPr>
              <w:jc w:val="center"/>
              <w:rPr>
                <w:rFonts w:cstheme="minorHAnsi"/>
                <w:bCs/>
                <w:sz w:val="24"/>
                <w:szCs w:val="24"/>
              </w:rPr>
            </w:pPr>
          </w:p>
        </w:tc>
        <w:tc>
          <w:tcPr>
            <w:tcW w:w="1333" w:type="dxa"/>
          </w:tcPr>
          <w:p w14:paraId="2CD31761" w14:textId="7087E0BD" w:rsidR="000F05CE" w:rsidRPr="005F3009" w:rsidRDefault="000F05CE" w:rsidP="000F05CE">
            <w:pPr>
              <w:jc w:val="center"/>
              <w:rPr>
                <w:rFonts w:cstheme="minorHAnsi"/>
                <w:bCs/>
                <w:sz w:val="24"/>
                <w:szCs w:val="24"/>
              </w:rPr>
            </w:pPr>
          </w:p>
        </w:tc>
      </w:tr>
      <w:tr w:rsidR="000F05CE" w:rsidRPr="005F3009" w14:paraId="137B5F2F" w14:textId="77777777" w:rsidTr="2A12AD0F">
        <w:trPr>
          <w:cantSplit/>
          <w:trHeight w:val="300"/>
          <w:jc w:val="center"/>
        </w:trPr>
        <w:tc>
          <w:tcPr>
            <w:tcW w:w="535" w:type="dxa"/>
          </w:tcPr>
          <w:p w14:paraId="6DEC3EDA" w14:textId="172292F0" w:rsidR="000F05CE" w:rsidRPr="005F3009" w:rsidRDefault="000F05CE" w:rsidP="000F05CE">
            <w:pPr>
              <w:pStyle w:val="NoSpacing"/>
              <w:rPr>
                <w:rFonts w:cstheme="minorHAnsi"/>
                <w:sz w:val="24"/>
                <w:szCs w:val="24"/>
              </w:rPr>
            </w:pPr>
            <w:r>
              <w:rPr>
                <w:rFonts w:cstheme="minorHAnsi"/>
                <w:sz w:val="24"/>
                <w:szCs w:val="24"/>
              </w:rPr>
              <w:t>11</w:t>
            </w:r>
          </w:p>
        </w:tc>
        <w:tc>
          <w:tcPr>
            <w:tcW w:w="3777" w:type="dxa"/>
          </w:tcPr>
          <w:p w14:paraId="1B3419DF" w14:textId="782E6D77" w:rsidR="000F05CE" w:rsidRPr="000F05CE" w:rsidRDefault="000F05CE" w:rsidP="000F05CE">
            <w:pPr>
              <w:pStyle w:val="NoSpacing"/>
              <w:rPr>
                <w:rFonts w:cstheme="minorHAnsi"/>
                <w:noProof/>
                <w:sz w:val="24"/>
                <w:szCs w:val="24"/>
              </w:rPr>
            </w:pPr>
            <w:r w:rsidRPr="000F05CE">
              <w:rPr>
                <w:rFonts w:cstheme="minorHAnsi"/>
                <w:noProof/>
                <w:sz w:val="24"/>
                <w:szCs w:val="24"/>
              </w:rPr>
              <w:t>Kendra Carboneau</w:t>
            </w:r>
          </w:p>
        </w:tc>
        <w:tc>
          <w:tcPr>
            <w:tcW w:w="1227" w:type="dxa"/>
          </w:tcPr>
          <w:p w14:paraId="38D15069" w14:textId="7DEAA0D4" w:rsidR="000F05CE" w:rsidRPr="005F3009" w:rsidRDefault="052413BA" w:rsidP="2A12AD0F">
            <w:pPr>
              <w:jc w:val="center"/>
              <w:rPr>
                <w:sz w:val="24"/>
                <w:szCs w:val="24"/>
              </w:rPr>
            </w:pPr>
            <w:r w:rsidRPr="2A12AD0F">
              <w:rPr>
                <w:sz w:val="24"/>
                <w:szCs w:val="24"/>
              </w:rPr>
              <w:t>x</w:t>
            </w:r>
          </w:p>
        </w:tc>
        <w:tc>
          <w:tcPr>
            <w:tcW w:w="1265" w:type="dxa"/>
          </w:tcPr>
          <w:p w14:paraId="5106A229" w14:textId="5612A5AA" w:rsidR="000F05CE" w:rsidRPr="005F3009" w:rsidRDefault="000F05CE" w:rsidP="000F05CE">
            <w:pPr>
              <w:jc w:val="center"/>
              <w:rPr>
                <w:rFonts w:cstheme="minorHAnsi"/>
                <w:bCs/>
                <w:sz w:val="24"/>
                <w:szCs w:val="24"/>
              </w:rPr>
            </w:pPr>
          </w:p>
        </w:tc>
        <w:tc>
          <w:tcPr>
            <w:tcW w:w="1138" w:type="dxa"/>
          </w:tcPr>
          <w:p w14:paraId="0687ECD1" w14:textId="5036AA7E" w:rsidR="000F05CE" w:rsidRPr="005F3009" w:rsidRDefault="000F05CE" w:rsidP="000F05CE">
            <w:pPr>
              <w:jc w:val="center"/>
              <w:rPr>
                <w:rFonts w:cstheme="minorHAnsi"/>
                <w:bCs/>
                <w:sz w:val="24"/>
                <w:szCs w:val="24"/>
              </w:rPr>
            </w:pPr>
          </w:p>
        </w:tc>
        <w:tc>
          <w:tcPr>
            <w:tcW w:w="1333" w:type="dxa"/>
          </w:tcPr>
          <w:p w14:paraId="2794D350" w14:textId="6499EEFB" w:rsidR="000F05CE" w:rsidRDefault="000F05CE" w:rsidP="000F05CE">
            <w:pPr>
              <w:jc w:val="center"/>
              <w:rPr>
                <w:rFonts w:cstheme="minorHAnsi"/>
                <w:bCs/>
                <w:sz w:val="24"/>
                <w:szCs w:val="24"/>
              </w:rPr>
            </w:pPr>
          </w:p>
        </w:tc>
      </w:tr>
      <w:tr w:rsidR="000F05CE" w:rsidRPr="005F3009" w14:paraId="06884D5A" w14:textId="77777777" w:rsidTr="2A12AD0F">
        <w:trPr>
          <w:cantSplit/>
          <w:trHeight w:val="300"/>
          <w:jc w:val="center"/>
        </w:trPr>
        <w:tc>
          <w:tcPr>
            <w:tcW w:w="535" w:type="dxa"/>
          </w:tcPr>
          <w:p w14:paraId="35562EFE" w14:textId="53BF46C4" w:rsidR="000F05CE" w:rsidRPr="005F3009" w:rsidRDefault="000F05CE" w:rsidP="000F05CE">
            <w:pPr>
              <w:pStyle w:val="NoSpacing"/>
              <w:rPr>
                <w:rFonts w:cstheme="minorHAnsi"/>
                <w:sz w:val="24"/>
                <w:szCs w:val="24"/>
              </w:rPr>
            </w:pPr>
            <w:r>
              <w:rPr>
                <w:rFonts w:cstheme="minorHAnsi"/>
                <w:sz w:val="24"/>
                <w:szCs w:val="24"/>
              </w:rPr>
              <w:t>12</w:t>
            </w:r>
          </w:p>
        </w:tc>
        <w:tc>
          <w:tcPr>
            <w:tcW w:w="3777" w:type="dxa"/>
          </w:tcPr>
          <w:p w14:paraId="46559EEA" w14:textId="282A6571" w:rsidR="000F05CE" w:rsidRPr="000F05CE" w:rsidRDefault="000F05CE" w:rsidP="000F05CE">
            <w:pPr>
              <w:pStyle w:val="NoSpacing"/>
              <w:rPr>
                <w:rFonts w:cstheme="minorHAnsi"/>
                <w:sz w:val="24"/>
                <w:szCs w:val="24"/>
              </w:rPr>
            </w:pPr>
            <w:r w:rsidRPr="000F05CE">
              <w:rPr>
                <w:rFonts w:cstheme="minorHAnsi"/>
                <w:noProof/>
                <w:sz w:val="24"/>
                <w:szCs w:val="24"/>
              </w:rPr>
              <w:t>Jaclyn Chastain</w:t>
            </w:r>
          </w:p>
        </w:tc>
        <w:tc>
          <w:tcPr>
            <w:tcW w:w="1227" w:type="dxa"/>
          </w:tcPr>
          <w:p w14:paraId="5DBE4C46" w14:textId="43851C9C" w:rsidR="000F05CE" w:rsidRPr="005F3009" w:rsidRDefault="01253995" w:rsidP="4371480E">
            <w:pPr>
              <w:jc w:val="center"/>
              <w:rPr>
                <w:sz w:val="24"/>
                <w:szCs w:val="24"/>
              </w:rPr>
            </w:pPr>
            <w:r w:rsidRPr="4371480E">
              <w:rPr>
                <w:sz w:val="24"/>
                <w:szCs w:val="24"/>
              </w:rPr>
              <w:t>x</w:t>
            </w:r>
          </w:p>
        </w:tc>
        <w:tc>
          <w:tcPr>
            <w:tcW w:w="1265" w:type="dxa"/>
          </w:tcPr>
          <w:p w14:paraId="68810E64" w14:textId="77777777" w:rsidR="000F05CE" w:rsidRPr="005F3009" w:rsidRDefault="000F05CE" w:rsidP="000F05CE">
            <w:pPr>
              <w:jc w:val="center"/>
              <w:rPr>
                <w:rFonts w:cstheme="minorHAnsi"/>
                <w:bCs/>
                <w:sz w:val="24"/>
                <w:szCs w:val="24"/>
              </w:rPr>
            </w:pPr>
          </w:p>
        </w:tc>
        <w:tc>
          <w:tcPr>
            <w:tcW w:w="1138" w:type="dxa"/>
          </w:tcPr>
          <w:p w14:paraId="3A1200EC" w14:textId="7D92B42A" w:rsidR="000F05CE" w:rsidRPr="005F3009" w:rsidRDefault="000F05CE" w:rsidP="000F05CE">
            <w:pPr>
              <w:jc w:val="center"/>
              <w:rPr>
                <w:rFonts w:cstheme="minorHAnsi"/>
                <w:bCs/>
                <w:sz w:val="24"/>
                <w:szCs w:val="24"/>
              </w:rPr>
            </w:pPr>
          </w:p>
        </w:tc>
        <w:tc>
          <w:tcPr>
            <w:tcW w:w="1333" w:type="dxa"/>
          </w:tcPr>
          <w:p w14:paraId="5FBA3B78" w14:textId="30E90AF6" w:rsidR="000F05CE" w:rsidRPr="005F3009" w:rsidRDefault="000F05CE" w:rsidP="000F05CE">
            <w:pPr>
              <w:jc w:val="center"/>
              <w:rPr>
                <w:rFonts w:cstheme="minorHAnsi"/>
                <w:bCs/>
                <w:sz w:val="24"/>
                <w:szCs w:val="24"/>
              </w:rPr>
            </w:pPr>
          </w:p>
        </w:tc>
      </w:tr>
      <w:tr w:rsidR="000F05CE" w:rsidRPr="005F3009" w14:paraId="35913DB2" w14:textId="77777777" w:rsidTr="2A12AD0F">
        <w:trPr>
          <w:cantSplit/>
          <w:trHeight w:val="300"/>
          <w:jc w:val="center"/>
        </w:trPr>
        <w:tc>
          <w:tcPr>
            <w:tcW w:w="535" w:type="dxa"/>
          </w:tcPr>
          <w:p w14:paraId="3B12B441" w14:textId="6E839081" w:rsidR="000F05CE" w:rsidRPr="005F3009" w:rsidRDefault="000F05CE" w:rsidP="000F05CE">
            <w:pPr>
              <w:pStyle w:val="NoSpacing"/>
              <w:rPr>
                <w:rFonts w:cstheme="minorHAnsi"/>
                <w:sz w:val="24"/>
                <w:szCs w:val="24"/>
              </w:rPr>
            </w:pPr>
            <w:r>
              <w:rPr>
                <w:rFonts w:cstheme="minorHAnsi"/>
                <w:sz w:val="24"/>
                <w:szCs w:val="24"/>
              </w:rPr>
              <w:t>13</w:t>
            </w:r>
          </w:p>
        </w:tc>
        <w:tc>
          <w:tcPr>
            <w:tcW w:w="3777" w:type="dxa"/>
          </w:tcPr>
          <w:p w14:paraId="579A026B" w14:textId="7D827996" w:rsidR="000F05CE" w:rsidRPr="000F05CE" w:rsidRDefault="000F05CE" w:rsidP="000F05CE">
            <w:pPr>
              <w:pStyle w:val="NoSpacing"/>
              <w:rPr>
                <w:rFonts w:cstheme="minorHAnsi"/>
                <w:noProof/>
                <w:sz w:val="24"/>
                <w:szCs w:val="24"/>
              </w:rPr>
            </w:pPr>
            <w:r w:rsidRPr="000F05CE">
              <w:rPr>
                <w:rFonts w:cstheme="minorHAnsi"/>
                <w:noProof/>
                <w:sz w:val="24"/>
                <w:szCs w:val="24"/>
              </w:rPr>
              <w:t>Stephanie Cobb</w:t>
            </w:r>
          </w:p>
        </w:tc>
        <w:tc>
          <w:tcPr>
            <w:tcW w:w="1227" w:type="dxa"/>
          </w:tcPr>
          <w:p w14:paraId="4A5BB6C9" w14:textId="582E4D7B" w:rsidR="000F05CE" w:rsidRDefault="000F05CE" w:rsidP="000F05CE">
            <w:pPr>
              <w:jc w:val="center"/>
              <w:rPr>
                <w:rFonts w:cstheme="minorHAnsi"/>
                <w:bCs/>
                <w:sz w:val="24"/>
                <w:szCs w:val="24"/>
              </w:rPr>
            </w:pPr>
          </w:p>
        </w:tc>
        <w:tc>
          <w:tcPr>
            <w:tcW w:w="1265" w:type="dxa"/>
          </w:tcPr>
          <w:p w14:paraId="3B8016C9" w14:textId="1E30A833" w:rsidR="000F05CE" w:rsidRPr="005F3009" w:rsidRDefault="000F05CE" w:rsidP="000F05CE">
            <w:pPr>
              <w:jc w:val="center"/>
              <w:rPr>
                <w:rFonts w:cstheme="minorHAnsi"/>
                <w:bCs/>
                <w:sz w:val="24"/>
                <w:szCs w:val="24"/>
              </w:rPr>
            </w:pPr>
          </w:p>
        </w:tc>
        <w:tc>
          <w:tcPr>
            <w:tcW w:w="1138" w:type="dxa"/>
          </w:tcPr>
          <w:p w14:paraId="3BF6E7B9" w14:textId="5A9F414F" w:rsidR="000F05CE" w:rsidRPr="005F3009" w:rsidRDefault="6136DE9A" w:rsidP="2A12AD0F">
            <w:pPr>
              <w:jc w:val="center"/>
              <w:rPr>
                <w:sz w:val="24"/>
                <w:szCs w:val="24"/>
              </w:rPr>
            </w:pPr>
            <w:r w:rsidRPr="2A12AD0F">
              <w:rPr>
                <w:sz w:val="24"/>
                <w:szCs w:val="24"/>
              </w:rPr>
              <w:t>x</w:t>
            </w:r>
          </w:p>
        </w:tc>
        <w:tc>
          <w:tcPr>
            <w:tcW w:w="1333" w:type="dxa"/>
          </w:tcPr>
          <w:p w14:paraId="0A2481B9" w14:textId="43DD63A1" w:rsidR="000F05CE" w:rsidRDefault="000F05CE" w:rsidP="000F05CE">
            <w:pPr>
              <w:jc w:val="center"/>
              <w:rPr>
                <w:rFonts w:cstheme="minorHAnsi"/>
                <w:bCs/>
                <w:sz w:val="24"/>
                <w:szCs w:val="24"/>
              </w:rPr>
            </w:pPr>
          </w:p>
        </w:tc>
      </w:tr>
      <w:tr w:rsidR="000F05CE" w:rsidRPr="005F3009" w14:paraId="53056D5C" w14:textId="77777777" w:rsidTr="2A12AD0F">
        <w:trPr>
          <w:cantSplit/>
          <w:trHeight w:val="300"/>
          <w:jc w:val="center"/>
        </w:trPr>
        <w:tc>
          <w:tcPr>
            <w:tcW w:w="535" w:type="dxa"/>
          </w:tcPr>
          <w:p w14:paraId="360C389B" w14:textId="16117111" w:rsidR="000F05CE" w:rsidRPr="005F3009" w:rsidRDefault="000F05CE" w:rsidP="000F05CE">
            <w:pPr>
              <w:pStyle w:val="NoSpacing"/>
              <w:rPr>
                <w:rFonts w:cstheme="minorHAnsi"/>
                <w:sz w:val="24"/>
                <w:szCs w:val="24"/>
              </w:rPr>
            </w:pPr>
            <w:r>
              <w:rPr>
                <w:rFonts w:cstheme="minorHAnsi"/>
                <w:sz w:val="24"/>
                <w:szCs w:val="24"/>
              </w:rPr>
              <w:t>14</w:t>
            </w:r>
          </w:p>
        </w:tc>
        <w:tc>
          <w:tcPr>
            <w:tcW w:w="3777" w:type="dxa"/>
          </w:tcPr>
          <w:p w14:paraId="0DE47405" w14:textId="117F7205" w:rsidR="000F05CE" w:rsidRPr="000F05CE" w:rsidRDefault="000F05CE" w:rsidP="000F05CE">
            <w:pPr>
              <w:pStyle w:val="NoSpacing"/>
              <w:rPr>
                <w:rFonts w:cstheme="minorHAnsi"/>
                <w:sz w:val="24"/>
                <w:szCs w:val="24"/>
              </w:rPr>
            </w:pPr>
            <w:r w:rsidRPr="000F05CE">
              <w:rPr>
                <w:rFonts w:cstheme="minorHAnsi"/>
                <w:noProof/>
                <w:sz w:val="24"/>
                <w:szCs w:val="24"/>
              </w:rPr>
              <w:t>Trudi-Ann Dyer</w:t>
            </w:r>
          </w:p>
        </w:tc>
        <w:tc>
          <w:tcPr>
            <w:tcW w:w="1227" w:type="dxa"/>
          </w:tcPr>
          <w:p w14:paraId="104391E7" w14:textId="4D0AF0D5" w:rsidR="000F05CE" w:rsidRPr="005F3009" w:rsidRDefault="706E9357" w:rsidP="2A12AD0F">
            <w:pPr>
              <w:jc w:val="center"/>
              <w:rPr>
                <w:sz w:val="24"/>
                <w:szCs w:val="24"/>
              </w:rPr>
            </w:pPr>
            <w:r w:rsidRPr="2A12AD0F">
              <w:rPr>
                <w:sz w:val="24"/>
                <w:szCs w:val="24"/>
              </w:rPr>
              <w:t>x</w:t>
            </w:r>
          </w:p>
        </w:tc>
        <w:tc>
          <w:tcPr>
            <w:tcW w:w="1265" w:type="dxa"/>
          </w:tcPr>
          <w:p w14:paraId="0B40F33C" w14:textId="3AB03701" w:rsidR="000F05CE" w:rsidRPr="005F3009" w:rsidRDefault="000F05CE" w:rsidP="000F05CE">
            <w:pPr>
              <w:jc w:val="center"/>
              <w:rPr>
                <w:rFonts w:cstheme="minorHAnsi"/>
                <w:bCs/>
                <w:sz w:val="24"/>
                <w:szCs w:val="24"/>
              </w:rPr>
            </w:pPr>
          </w:p>
        </w:tc>
        <w:tc>
          <w:tcPr>
            <w:tcW w:w="1138" w:type="dxa"/>
          </w:tcPr>
          <w:p w14:paraId="55BFEDA2" w14:textId="77777777" w:rsidR="000F05CE" w:rsidRPr="005F3009" w:rsidRDefault="000F05CE" w:rsidP="000F05CE">
            <w:pPr>
              <w:jc w:val="center"/>
              <w:rPr>
                <w:rFonts w:cstheme="minorHAnsi"/>
                <w:bCs/>
                <w:sz w:val="24"/>
                <w:szCs w:val="24"/>
              </w:rPr>
            </w:pPr>
          </w:p>
        </w:tc>
        <w:tc>
          <w:tcPr>
            <w:tcW w:w="1333" w:type="dxa"/>
          </w:tcPr>
          <w:p w14:paraId="3F0C3977" w14:textId="69FF1E3A" w:rsidR="000F05CE" w:rsidRPr="005F3009" w:rsidRDefault="000F05CE" w:rsidP="000F05CE">
            <w:pPr>
              <w:jc w:val="center"/>
              <w:rPr>
                <w:rFonts w:cstheme="minorHAnsi"/>
                <w:bCs/>
                <w:sz w:val="24"/>
                <w:szCs w:val="24"/>
              </w:rPr>
            </w:pPr>
          </w:p>
        </w:tc>
      </w:tr>
      <w:tr w:rsidR="000F05CE" w:rsidRPr="005F3009" w14:paraId="19DAB35A" w14:textId="77777777" w:rsidTr="2A12AD0F">
        <w:trPr>
          <w:cantSplit/>
          <w:trHeight w:val="300"/>
          <w:jc w:val="center"/>
        </w:trPr>
        <w:tc>
          <w:tcPr>
            <w:tcW w:w="535" w:type="dxa"/>
          </w:tcPr>
          <w:p w14:paraId="1241482D" w14:textId="3933714B" w:rsidR="000F05CE" w:rsidRPr="005F3009" w:rsidRDefault="000F05CE" w:rsidP="000F05CE">
            <w:pPr>
              <w:pStyle w:val="NoSpacing"/>
              <w:rPr>
                <w:rFonts w:cstheme="minorHAnsi"/>
                <w:sz w:val="24"/>
                <w:szCs w:val="24"/>
              </w:rPr>
            </w:pPr>
            <w:r>
              <w:rPr>
                <w:rFonts w:cstheme="minorHAnsi"/>
                <w:sz w:val="24"/>
                <w:szCs w:val="24"/>
              </w:rPr>
              <w:t>15</w:t>
            </w:r>
          </w:p>
        </w:tc>
        <w:tc>
          <w:tcPr>
            <w:tcW w:w="3777" w:type="dxa"/>
            <w:tcBorders>
              <w:top w:val="single" w:sz="4" w:space="0" w:color="auto"/>
              <w:left w:val="single" w:sz="4" w:space="0" w:color="auto"/>
              <w:bottom w:val="single" w:sz="4" w:space="0" w:color="auto"/>
              <w:right w:val="single" w:sz="4" w:space="0" w:color="auto"/>
            </w:tcBorders>
          </w:tcPr>
          <w:p w14:paraId="6D7AB372" w14:textId="6145ED7A" w:rsidR="000F05CE" w:rsidRPr="000F05CE" w:rsidRDefault="000F05CE" w:rsidP="000F05CE">
            <w:pPr>
              <w:pStyle w:val="NoSpacing"/>
              <w:rPr>
                <w:rFonts w:cstheme="minorHAnsi"/>
                <w:sz w:val="24"/>
                <w:szCs w:val="24"/>
              </w:rPr>
            </w:pPr>
            <w:r w:rsidRPr="000F05CE">
              <w:rPr>
                <w:rFonts w:cstheme="minorHAnsi"/>
                <w:noProof/>
                <w:sz w:val="24"/>
                <w:szCs w:val="24"/>
              </w:rPr>
              <w:t>Zachry Gelow</w:t>
            </w:r>
          </w:p>
        </w:tc>
        <w:tc>
          <w:tcPr>
            <w:tcW w:w="1227" w:type="dxa"/>
            <w:tcBorders>
              <w:top w:val="single" w:sz="4" w:space="0" w:color="auto"/>
              <w:left w:val="single" w:sz="4" w:space="0" w:color="auto"/>
              <w:bottom w:val="single" w:sz="4" w:space="0" w:color="auto"/>
              <w:right w:val="single" w:sz="4" w:space="0" w:color="auto"/>
            </w:tcBorders>
          </w:tcPr>
          <w:p w14:paraId="17431919" w14:textId="10C55C95" w:rsidR="000F05CE" w:rsidRPr="005F3009"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04269127" w14:textId="51C55584" w:rsidR="000F05CE" w:rsidRPr="005F3009" w:rsidRDefault="002E2D79" w:rsidP="000F05CE">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569B3A11" w14:textId="7209F203"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1C0F8129" w14:textId="7211B10C" w:rsidR="000F05CE" w:rsidRPr="005F3009" w:rsidRDefault="000F05CE" w:rsidP="000F05CE">
            <w:pPr>
              <w:jc w:val="center"/>
              <w:rPr>
                <w:rFonts w:cstheme="minorHAnsi"/>
                <w:bCs/>
                <w:sz w:val="24"/>
                <w:szCs w:val="24"/>
              </w:rPr>
            </w:pPr>
          </w:p>
        </w:tc>
      </w:tr>
      <w:tr w:rsidR="000F05CE" w:rsidRPr="005F3009" w14:paraId="7FF3D102"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761F32AC" w14:textId="385619D0" w:rsidR="000F05CE" w:rsidRPr="005F3009" w:rsidRDefault="000F05CE" w:rsidP="000F05CE">
            <w:pPr>
              <w:pStyle w:val="NoSpacing"/>
              <w:rPr>
                <w:rFonts w:cstheme="minorHAnsi"/>
                <w:sz w:val="24"/>
                <w:szCs w:val="24"/>
              </w:rPr>
            </w:pPr>
            <w:r>
              <w:rPr>
                <w:rFonts w:cstheme="minorHAnsi"/>
                <w:sz w:val="24"/>
                <w:szCs w:val="24"/>
              </w:rPr>
              <w:t>16</w:t>
            </w:r>
          </w:p>
        </w:tc>
        <w:tc>
          <w:tcPr>
            <w:tcW w:w="3777" w:type="dxa"/>
            <w:tcBorders>
              <w:top w:val="single" w:sz="4" w:space="0" w:color="auto"/>
              <w:left w:val="single" w:sz="4" w:space="0" w:color="auto"/>
              <w:bottom w:val="single" w:sz="4" w:space="0" w:color="auto"/>
              <w:right w:val="single" w:sz="4" w:space="0" w:color="auto"/>
            </w:tcBorders>
          </w:tcPr>
          <w:p w14:paraId="25E7EC6B" w14:textId="52B43BFC" w:rsidR="000F05CE" w:rsidRPr="000F05CE" w:rsidRDefault="000F05CE" w:rsidP="000F05CE">
            <w:pPr>
              <w:pStyle w:val="NoSpacing"/>
              <w:rPr>
                <w:rFonts w:cstheme="minorHAnsi"/>
                <w:sz w:val="24"/>
                <w:szCs w:val="24"/>
              </w:rPr>
            </w:pPr>
            <w:r w:rsidRPr="000F05CE">
              <w:rPr>
                <w:rFonts w:cstheme="minorHAnsi"/>
                <w:noProof/>
                <w:sz w:val="24"/>
                <w:szCs w:val="24"/>
              </w:rPr>
              <w:t>Mirielle Jackueux</w:t>
            </w:r>
          </w:p>
        </w:tc>
        <w:tc>
          <w:tcPr>
            <w:tcW w:w="1227" w:type="dxa"/>
            <w:tcBorders>
              <w:top w:val="single" w:sz="4" w:space="0" w:color="auto"/>
              <w:left w:val="single" w:sz="4" w:space="0" w:color="auto"/>
              <w:bottom w:val="single" w:sz="4" w:space="0" w:color="auto"/>
              <w:right w:val="single" w:sz="4" w:space="0" w:color="auto"/>
            </w:tcBorders>
          </w:tcPr>
          <w:p w14:paraId="4D658921" w14:textId="1255A886" w:rsidR="000F05CE" w:rsidRPr="005F3009" w:rsidRDefault="4A84D204" w:rsidP="4371480E">
            <w:pPr>
              <w:jc w:val="center"/>
              <w:rPr>
                <w:sz w:val="24"/>
                <w:szCs w:val="24"/>
              </w:rPr>
            </w:pPr>
            <w:r w:rsidRPr="4371480E">
              <w:rPr>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4B4AA309" w14:textId="02964685"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095D6744" w14:textId="77777777"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5F4F4AC2" w14:textId="4C59494E" w:rsidR="000F05CE" w:rsidRPr="005F3009" w:rsidRDefault="000F05CE" w:rsidP="000F05CE">
            <w:pPr>
              <w:jc w:val="center"/>
              <w:rPr>
                <w:rFonts w:cstheme="minorHAnsi"/>
                <w:bCs/>
                <w:sz w:val="24"/>
                <w:szCs w:val="24"/>
              </w:rPr>
            </w:pPr>
          </w:p>
        </w:tc>
      </w:tr>
      <w:tr w:rsidR="000F05CE" w:rsidRPr="005F3009" w14:paraId="471EF3AC"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2CDFDDAE" w14:textId="747F6341" w:rsidR="000F05CE" w:rsidRPr="005F3009" w:rsidRDefault="000F05CE" w:rsidP="000F05CE">
            <w:pPr>
              <w:pStyle w:val="NoSpacing"/>
              <w:rPr>
                <w:rFonts w:cstheme="minorHAnsi"/>
                <w:sz w:val="24"/>
                <w:szCs w:val="24"/>
              </w:rPr>
            </w:pPr>
            <w:r>
              <w:rPr>
                <w:rFonts w:cstheme="minorHAnsi"/>
                <w:sz w:val="24"/>
                <w:szCs w:val="24"/>
              </w:rPr>
              <w:t>17</w:t>
            </w:r>
          </w:p>
        </w:tc>
        <w:tc>
          <w:tcPr>
            <w:tcW w:w="3777" w:type="dxa"/>
            <w:tcBorders>
              <w:top w:val="single" w:sz="4" w:space="0" w:color="auto"/>
              <w:left w:val="single" w:sz="4" w:space="0" w:color="auto"/>
              <w:bottom w:val="single" w:sz="4" w:space="0" w:color="auto"/>
              <w:right w:val="single" w:sz="4" w:space="0" w:color="auto"/>
            </w:tcBorders>
          </w:tcPr>
          <w:p w14:paraId="234838C0" w14:textId="676E0424" w:rsidR="000F05CE" w:rsidRPr="000F05CE" w:rsidRDefault="000F05CE" w:rsidP="000F05CE">
            <w:pPr>
              <w:pStyle w:val="NoSpacing"/>
              <w:rPr>
                <w:rFonts w:cstheme="minorHAnsi"/>
                <w:noProof/>
                <w:sz w:val="24"/>
                <w:szCs w:val="24"/>
              </w:rPr>
            </w:pPr>
            <w:r w:rsidRPr="000F05CE">
              <w:rPr>
                <w:rFonts w:cstheme="minorHAnsi"/>
                <w:noProof/>
                <w:sz w:val="24"/>
                <w:szCs w:val="24"/>
              </w:rPr>
              <w:t>Monica Krzyszczyk</w:t>
            </w:r>
          </w:p>
        </w:tc>
        <w:tc>
          <w:tcPr>
            <w:tcW w:w="1227" w:type="dxa"/>
            <w:tcBorders>
              <w:top w:val="single" w:sz="4" w:space="0" w:color="auto"/>
              <w:left w:val="single" w:sz="4" w:space="0" w:color="auto"/>
              <w:bottom w:val="single" w:sz="4" w:space="0" w:color="auto"/>
              <w:right w:val="single" w:sz="4" w:space="0" w:color="auto"/>
            </w:tcBorders>
          </w:tcPr>
          <w:p w14:paraId="24B5DDBE" w14:textId="37E36FDC" w:rsidR="000F05CE" w:rsidRPr="005F3009" w:rsidRDefault="4A84D204" w:rsidP="4371480E">
            <w:pPr>
              <w:jc w:val="center"/>
              <w:rPr>
                <w:sz w:val="24"/>
                <w:szCs w:val="24"/>
              </w:rPr>
            </w:pPr>
            <w:r w:rsidRPr="4371480E">
              <w:rPr>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70087A24" w14:textId="2CE5BD33"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1042B928" w14:textId="10E69C9C"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AC5F398" w14:textId="37779136" w:rsidR="000F05CE" w:rsidRDefault="000F05CE" w:rsidP="000F05CE">
            <w:pPr>
              <w:jc w:val="center"/>
              <w:rPr>
                <w:rFonts w:cstheme="minorHAnsi"/>
                <w:bCs/>
                <w:sz w:val="24"/>
                <w:szCs w:val="24"/>
              </w:rPr>
            </w:pPr>
          </w:p>
        </w:tc>
      </w:tr>
      <w:tr w:rsidR="000F05CE" w:rsidRPr="005F3009" w14:paraId="561BF018"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7A64671" w14:textId="303D0E44" w:rsidR="000F05CE" w:rsidRPr="005F3009" w:rsidRDefault="000F05CE" w:rsidP="000F05CE">
            <w:pPr>
              <w:pStyle w:val="NoSpacing"/>
              <w:rPr>
                <w:rFonts w:cstheme="minorHAnsi"/>
                <w:sz w:val="24"/>
                <w:szCs w:val="24"/>
              </w:rPr>
            </w:pPr>
            <w:r>
              <w:rPr>
                <w:rFonts w:cstheme="minorHAnsi"/>
                <w:sz w:val="24"/>
                <w:szCs w:val="24"/>
              </w:rPr>
              <w:t>18</w:t>
            </w:r>
          </w:p>
        </w:tc>
        <w:tc>
          <w:tcPr>
            <w:tcW w:w="3777" w:type="dxa"/>
            <w:tcBorders>
              <w:top w:val="single" w:sz="4" w:space="0" w:color="auto"/>
              <w:left w:val="single" w:sz="4" w:space="0" w:color="auto"/>
              <w:bottom w:val="single" w:sz="4" w:space="0" w:color="auto"/>
              <w:right w:val="single" w:sz="4" w:space="0" w:color="auto"/>
            </w:tcBorders>
          </w:tcPr>
          <w:p w14:paraId="50E93BAF" w14:textId="02A1D1DE" w:rsidR="000F05CE" w:rsidRPr="000F05CE" w:rsidRDefault="000F05CE" w:rsidP="000F05CE">
            <w:pPr>
              <w:pStyle w:val="NoSpacing"/>
              <w:rPr>
                <w:rFonts w:cstheme="minorHAnsi"/>
                <w:sz w:val="24"/>
                <w:szCs w:val="24"/>
              </w:rPr>
            </w:pPr>
            <w:r w:rsidRPr="000F05CE">
              <w:rPr>
                <w:rFonts w:cstheme="minorHAnsi"/>
                <w:noProof/>
                <w:sz w:val="24"/>
                <w:szCs w:val="24"/>
              </w:rPr>
              <w:t>Tricia Miller</w:t>
            </w:r>
          </w:p>
        </w:tc>
        <w:tc>
          <w:tcPr>
            <w:tcW w:w="1227" w:type="dxa"/>
          </w:tcPr>
          <w:p w14:paraId="1EA3923A" w14:textId="0498134A" w:rsidR="000F05CE" w:rsidRPr="005F3009" w:rsidRDefault="000F05CE" w:rsidP="000F05CE">
            <w:pPr>
              <w:jc w:val="center"/>
              <w:rPr>
                <w:rFonts w:cstheme="minorHAnsi"/>
                <w:bCs/>
                <w:sz w:val="24"/>
                <w:szCs w:val="24"/>
              </w:rPr>
            </w:pPr>
          </w:p>
        </w:tc>
        <w:tc>
          <w:tcPr>
            <w:tcW w:w="1265" w:type="dxa"/>
          </w:tcPr>
          <w:p w14:paraId="042D72E5" w14:textId="0B328F03" w:rsidR="000F05CE" w:rsidRPr="005F3009" w:rsidRDefault="2F8230CD" w:rsidP="4371480E">
            <w:pPr>
              <w:jc w:val="center"/>
              <w:rPr>
                <w:sz w:val="24"/>
                <w:szCs w:val="24"/>
              </w:rPr>
            </w:pPr>
            <w:r w:rsidRPr="4371480E">
              <w:rPr>
                <w:sz w:val="24"/>
                <w:szCs w:val="24"/>
              </w:rPr>
              <w:t>x</w:t>
            </w:r>
          </w:p>
        </w:tc>
        <w:tc>
          <w:tcPr>
            <w:tcW w:w="1138" w:type="dxa"/>
          </w:tcPr>
          <w:p w14:paraId="5E9D7B07" w14:textId="61DA5EC8" w:rsidR="000F05CE" w:rsidRPr="005F3009" w:rsidRDefault="000F05CE" w:rsidP="000F05CE">
            <w:pPr>
              <w:jc w:val="center"/>
              <w:rPr>
                <w:rFonts w:cstheme="minorHAnsi"/>
                <w:bCs/>
                <w:sz w:val="24"/>
                <w:szCs w:val="24"/>
              </w:rPr>
            </w:pPr>
          </w:p>
        </w:tc>
        <w:tc>
          <w:tcPr>
            <w:tcW w:w="1333" w:type="dxa"/>
          </w:tcPr>
          <w:p w14:paraId="5A85B274" w14:textId="21FDAC65" w:rsidR="000F05CE" w:rsidRPr="005F3009" w:rsidRDefault="000F05CE" w:rsidP="000F05CE">
            <w:pPr>
              <w:jc w:val="center"/>
              <w:rPr>
                <w:rFonts w:cstheme="minorHAnsi"/>
                <w:bCs/>
                <w:sz w:val="24"/>
                <w:szCs w:val="24"/>
              </w:rPr>
            </w:pPr>
          </w:p>
        </w:tc>
      </w:tr>
      <w:tr w:rsidR="000F05CE" w:rsidRPr="005F3009" w14:paraId="34324927"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1E25DFC" w14:textId="43E05F0E" w:rsidR="000F05CE" w:rsidRPr="005F3009" w:rsidRDefault="000F05CE" w:rsidP="000F05CE">
            <w:pPr>
              <w:pStyle w:val="NoSpacing"/>
              <w:rPr>
                <w:rFonts w:cstheme="minorHAnsi"/>
                <w:sz w:val="24"/>
                <w:szCs w:val="24"/>
              </w:rPr>
            </w:pPr>
            <w:r>
              <w:rPr>
                <w:rFonts w:cstheme="minorHAnsi"/>
                <w:sz w:val="24"/>
                <w:szCs w:val="24"/>
              </w:rPr>
              <w:t>19</w:t>
            </w:r>
          </w:p>
        </w:tc>
        <w:tc>
          <w:tcPr>
            <w:tcW w:w="3777" w:type="dxa"/>
            <w:tcBorders>
              <w:top w:val="single" w:sz="4" w:space="0" w:color="auto"/>
              <w:left w:val="single" w:sz="4" w:space="0" w:color="auto"/>
              <w:bottom w:val="single" w:sz="4" w:space="0" w:color="auto"/>
              <w:right w:val="single" w:sz="4" w:space="0" w:color="auto"/>
            </w:tcBorders>
          </w:tcPr>
          <w:p w14:paraId="743C7C69" w14:textId="14FCDDA2" w:rsidR="000F05CE" w:rsidRPr="000F05CE" w:rsidRDefault="000F05CE" w:rsidP="000F05CE">
            <w:pPr>
              <w:pStyle w:val="NoSpacing"/>
              <w:rPr>
                <w:rFonts w:cstheme="minorHAnsi"/>
                <w:sz w:val="24"/>
                <w:szCs w:val="24"/>
              </w:rPr>
            </w:pPr>
            <w:r w:rsidRPr="000F05CE">
              <w:rPr>
                <w:rFonts w:cstheme="minorHAnsi"/>
                <w:noProof/>
                <w:sz w:val="24"/>
                <w:szCs w:val="24"/>
              </w:rPr>
              <w:t>Jena Padilla</w:t>
            </w:r>
          </w:p>
        </w:tc>
        <w:tc>
          <w:tcPr>
            <w:tcW w:w="1227" w:type="dxa"/>
          </w:tcPr>
          <w:p w14:paraId="4F7DCF9D" w14:textId="5928B57A" w:rsidR="000F05CE" w:rsidRPr="005F3009" w:rsidRDefault="000F05CE" w:rsidP="000F05CE">
            <w:pPr>
              <w:jc w:val="center"/>
              <w:rPr>
                <w:rFonts w:cstheme="minorHAnsi"/>
                <w:bCs/>
                <w:sz w:val="24"/>
                <w:szCs w:val="24"/>
              </w:rPr>
            </w:pPr>
          </w:p>
        </w:tc>
        <w:tc>
          <w:tcPr>
            <w:tcW w:w="1265" w:type="dxa"/>
          </w:tcPr>
          <w:p w14:paraId="2892A376" w14:textId="7F1E4CDE" w:rsidR="000F05CE" w:rsidRPr="005F3009" w:rsidRDefault="000F05CE" w:rsidP="000F05CE">
            <w:pPr>
              <w:jc w:val="center"/>
              <w:rPr>
                <w:rFonts w:cstheme="minorHAnsi"/>
                <w:bCs/>
                <w:sz w:val="24"/>
                <w:szCs w:val="24"/>
              </w:rPr>
            </w:pPr>
          </w:p>
        </w:tc>
        <w:tc>
          <w:tcPr>
            <w:tcW w:w="1138" w:type="dxa"/>
          </w:tcPr>
          <w:p w14:paraId="1C95AF26" w14:textId="4C33325F" w:rsidR="000F05CE" w:rsidRPr="005F3009" w:rsidRDefault="09DB1DAA" w:rsidP="2A12AD0F">
            <w:pPr>
              <w:ind w:left="-288" w:firstLine="0"/>
              <w:jc w:val="center"/>
              <w:rPr>
                <w:sz w:val="24"/>
                <w:szCs w:val="24"/>
              </w:rPr>
            </w:pPr>
            <w:r w:rsidRPr="2A12AD0F">
              <w:rPr>
                <w:sz w:val="24"/>
                <w:szCs w:val="24"/>
              </w:rPr>
              <w:t>x</w:t>
            </w:r>
          </w:p>
        </w:tc>
        <w:tc>
          <w:tcPr>
            <w:tcW w:w="1333" w:type="dxa"/>
          </w:tcPr>
          <w:p w14:paraId="356D1102" w14:textId="346066EF" w:rsidR="000F05CE" w:rsidRPr="005F3009" w:rsidRDefault="000F05CE" w:rsidP="000F05CE">
            <w:pPr>
              <w:jc w:val="center"/>
              <w:rPr>
                <w:rFonts w:cstheme="minorHAnsi"/>
                <w:bCs/>
                <w:sz w:val="24"/>
                <w:szCs w:val="24"/>
              </w:rPr>
            </w:pPr>
          </w:p>
        </w:tc>
      </w:tr>
      <w:tr w:rsidR="000F05CE" w:rsidRPr="005F3009" w14:paraId="69D7E323"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082D2554" w14:textId="7A4DB177" w:rsidR="000F05CE" w:rsidRPr="005F3009" w:rsidRDefault="000F05CE" w:rsidP="000F05CE">
            <w:pPr>
              <w:pStyle w:val="NoSpacing"/>
              <w:rPr>
                <w:rFonts w:cstheme="minorHAnsi"/>
                <w:sz w:val="24"/>
                <w:szCs w:val="24"/>
              </w:rPr>
            </w:pPr>
            <w:r>
              <w:rPr>
                <w:rFonts w:cstheme="minorHAnsi"/>
                <w:sz w:val="24"/>
                <w:szCs w:val="24"/>
              </w:rPr>
              <w:t>20</w:t>
            </w:r>
          </w:p>
        </w:tc>
        <w:tc>
          <w:tcPr>
            <w:tcW w:w="3777" w:type="dxa"/>
            <w:tcBorders>
              <w:top w:val="single" w:sz="4" w:space="0" w:color="auto"/>
              <w:left w:val="single" w:sz="4" w:space="0" w:color="auto"/>
              <w:bottom w:val="single" w:sz="4" w:space="0" w:color="auto"/>
              <w:right w:val="single" w:sz="4" w:space="0" w:color="auto"/>
            </w:tcBorders>
          </w:tcPr>
          <w:p w14:paraId="46FDB7EB" w14:textId="43CF5B3B" w:rsidR="000F05CE" w:rsidRPr="000F05CE" w:rsidRDefault="000F05CE" w:rsidP="000F05CE">
            <w:pPr>
              <w:pStyle w:val="NoSpacing"/>
              <w:rPr>
                <w:rFonts w:cstheme="minorHAnsi"/>
                <w:sz w:val="24"/>
                <w:szCs w:val="24"/>
              </w:rPr>
            </w:pPr>
            <w:r w:rsidRPr="000F05CE">
              <w:rPr>
                <w:rFonts w:cstheme="minorHAnsi"/>
                <w:noProof/>
                <w:sz w:val="24"/>
                <w:szCs w:val="24"/>
              </w:rPr>
              <w:t>Nadia Payne</w:t>
            </w:r>
          </w:p>
        </w:tc>
        <w:tc>
          <w:tcPr>
            <w:tcW w:w="1227" w:type="dxa"/>
          </w:tcPr>
          <w:p w14:paraId="0E859940" w14:textId="43A4659C" w:rsidR="000F05CE" w:rsidRPr="005F3009" w:rsidRDefault="68846CB4" w:rsidP="4371480E">
            <w:pPr>
              <w:jc w:val="center"/>
              <w:rPr>
                <w:sz w:val="24"/>
                <w:szCs w:val="24"/>
              </w:rPr>
            </w:pPr>
            <w:r w:rsidRPr="4371480E">
              <w:rPr>
                <w:sz w:val="24"/>
                <w:szCs w:val="24"/>
              </w:rPr>
              <w:t>x</w:t>
            </w:r>
          </w:p>
        </w:tc>
        <w:tc>
          <w:tcPr>
            <w:tcW w:w="1265" w:type="dxa"/>
          </w:tcPr>
          <w:p w14:paraId="3654EECA" w14:textId="3ED87AB8" w:rsidR="000F05CE" w:rsidRPr="005F3009" w:rsidRDefault="000F05CE" w:rsidP="000F05CE">
            <w:pPr>
              <w:jc w:val="center"/>
              <w:rPr>
                <w:rFonts w:cstheme="minorHAnsi"/>
                <w:bCs/>
                <w:sz w:val="24"/>
                <w:szCs w:val="24"/>
              </w:rPr>
            </w:pPr>
          </w:p>
        </w:tc>
        <w:tc>
          <w:tcPr>
            <w:tcW w:w="1138" w:type="dxa"/>
          </w:tcPr>
          <w:p w14:paraId="73597A3F" w14:textId="77777777" w:rsidR="000F05CE" w:rsidRPr="005F3009" w:rsidRDefault="000F05CE" w:rsidP="000F05CE">
            <w:pPr>
              <w:jc w:val="center"/>
              <w:rPr>
                <w:rFonts w:cstheme="minorHAnsi"/>
                <w:bCs/>
                <w:sz w:val="24"/>
                <w:szCs w:val="24"/>
              </w:rPr>
            </w:pPr>
          </w:p>
        </w:tc>
        <w:tc>
          <w:tcPr>
            <w:tcW w:w="1333" w:type="dxa"/>
          </w:tcPr>
          <w:p w14:paraId="4AB3ABF0" w14:textId="489C0B9A" w:rsidR="000F05CE" w:rsidRPr="005F3009" w:rsidRDefault="000F05CE" w:rsidP="000F05CE">
            <w:pPr>
              <w:jc w:val="center"/>
              <w:rPr>
                <w:rFonts w:cstheme="minorHAnsi"/>
                <w:bCs/>
                <w:sz w:val="24"/>
                <w:szCs w:val="24"/>
              </w:rPr>
            </w:pPr>
          </w:p>
        </w:tc>
      </w:tr>
      <w:tr w:rsidR="000F05CE" w:rsidRPr="005F3009" w14:paraId="5FB0D834"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1A31A476" w14:textId="783789B0" w:rsidR="000F05CE" w:rsidRPr="005F3009" w:rsidRDefault="000F05CE" w:rsidP="000F05CE">
            <w:pPr>
              <w:pStyle w:val="NoSpacing"/>
              <w:rPr>
                <w:rFonts w:cstheme="minorHAnsi"/>
                <w:sz w:val="24"/>
                <w:szCs w:val="24"/>
              </w:rPr>
            </w:pPr>
            <w:r>
              <w:rPr>
                <w:rFonts w:cstheme="minorHAnsi"/>
                <w:sz w:val="24"/>
                <w:szCs w:val="24"/>
              </w:rPr>
              <w:t>21</w:t>
            </w:r>
          </w:p>
        </w:tc>
        <w:tc>
          <w:tcPr>
            <w:tcW w:w="3777" w:type="dxa"/>
            <w:tcBorders>
              <w:top w:val="single" w:sz="4" w:space="0" w:color="auto"/>
              <w:left w:val="single" w:sz="4" w:space="0" w:color="auto"/>
              <w:bottom w:val="single" w:sz="4" w:space="0" w:color="auto"/>
              <w:right w:val="single" w:sz="4" w:space="0" w:color="auto"/>
            </w:tcBorders>
          </w:tcPr>
          <w:p w14:paraId="7D7F082C" w14:textId="04EBCCF0" w:rsidR="000F05CE" w:rsidRPr="000F05CE" w:rsidRDefault="000F05CE" w:rsidP="000F05CE">
            <w:pPr>
              <w:pStyle w:val="NoSpacing"/>
              <w:rPr>
                <w:rFonts w:cstheme="minorHAnsi"/>
                <w:sz w:val="24"/>
                <w:szCs w:val="24"/>
              </w:rPr>
            </w:pPr>
            <w:r w:rsidRPr="000F05CE">
              <w:rPr>
                <w:rFonts w:cstheme="minorHAnsi"/>
                <w:noProof/>
                <w:sz w:val="24"/>
                <w:szCs w:val="24"/>
              </w:rPr>
              <w:t>Suzy Ponicsan</w:t>
            </w:r>
          </w:p>
        </w:tc>
        <w:tc>
          <w:tcPr>
            <w:tcW w:w="1227" w:type="dxa"/>
          </w:tcPr>
          <w:p w14:paraId="0D6980DD" w14:textId="34D2BCA9" w:rsidR="000F05CE" w:rsidRPr="005F3009" w:rsidRDefault="2056F963" w:rsidP="2A12AD0F">
            <w:pPr>
              <w:jc w:val="center"/>
              <w:rPr>
                <w:sz w:val="24"/>
                <w:szCs w:val="24"/>
              </w:rPr>
            </w:pPr>
            <w:r w:rsidRPr="2A12AD0F">
              <w:rPr>
                <w:sz w:val="24"/>
                <w:szCs w:val="24"/>
              </w:rPr>
              <w:t>x</w:t>
            </w:r>
          </w:p>
        </w:tc>
        <w:tc>
          <w:tcPr>
            <w:tcW w:w="1265" w:type="dxa"/>
          </w:tcPr>
          <w:p w14:paraId="238161F3" w14:textId="327D7A19" w:rsidR="000F05CE" w:rsidRPr="005F3009" w:rsidRDefault="000F05CE" w:rsidP="000F05CE">
            <w:pPr>
              <w:jc w:val="center"/>
              <w:rPr>
                <w:rFonts w:cstheme="minorHAnsi"/>
                <w:bCs/>
                <w:sz w:val="24"/>
                <w:szCs w:val="24"/>
              </w:rPr>
            </w:pPr>
          </w:p>
        </w:tc>
        <w:tc>
          <w:tcPr>
            <w:tcW w:w="1138" w:type="dxa"/>
          </w:tcPr>
          <w:p w14:paraId="35975B94" w14:textId="77777777" w:rsidR="000F05CE" w:rsidRPr="005F3009" w:rsidRDefault="000F05CE" w:rsidP="000F05CE">
            <w:pPr>
              <w:jc w:val="center"/>
              <w:rPr>
                <w:rFonts w:cstheme="minorHAnsi"/>
                <w:bCs/>
                <w:sz w:val="24"/>
                <w:szCs w:val="24"/>
              </w:rPr>
            </w:pPr>
          </w:p>
        </w:tc>
        <w:tc>
          <w:tcPr>
            <w:tcW w:w="1333" w:type="dxa"/>
          </w:tcPr>
          <w:p w14:paraId="0AA10E5E" w14:textId="780D1120" w:rsidR="000F05CE" w:rsidRPr="005F3009" w:rsidRDefault="000F05CE" w:rsidP="000F05CE">
            <w:pPr>
              <w:jc w:val="center"/>
              <w:rPr>
                <w:rFonts w:cstheme="minorHAnsi"/>
                <w:bCs/>
                <w:sz w:val="24"/>
                <w:szCs w:val="24"/>
              </w:rPr>
            </w:pPr>
          </w:p>
        </w:tc>
      </w:tr>
      <w:tr w:rsidR="000F05CE" w:rsidRPr="005F3009" w14:paraId="59488F99"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6F7E305D" w14:textId="454DA808" w:rsidR="000F05CE" w:rsidRPr="005F3009" w:rsidRDefault="000F05CE" w:rsidP="000F05CE">
            <w:pPr>
              <w:pStyle w:val="NoSpacing"/>
              <w:rPr>
                <w:rFonts w:cstheme="minorHAnsi"/>
                <w:sz w:val="24"/>
                <w:szCs w:val="24"/>
              </w:rPr>
            </w:pPr>
            <w:r>
              <w:rPr>
                <w:rFonts w:cstheme="minorHAnsi"/>
                <w:sz w:val="24"/>
                <w:szCs w:val="24"/>
              </w:rPr>
              <w:t>22</w:t>
            </w:r>
          </w:p>
        </w:tc>
        <w:tc>
          <w:tcPr>
            <w:tcW w:w="3777" w:type="dxa"/>
            <w:tcBorders>
              <w:top w:val="single" w:sz="4" w:space="0" w:color="auto"/>
              <w:left w:val="single" w:sz="4" w:space="0" w:color="auto"/>
              <w:bottom w:val="single" w:sz="4" w:space="0" w:color="auto"/>
              <w:right w:val="single" w:sz="4" w:space="0" w:color="auto"/>
            </w:tcBorders>
          </w:tcPr>
          <w:p w14:paraId="57125499" w14:textId="6521D93E" w:rsidR="000F05CE" w:rsidRPr="000F05CE" w:rsidRDefault="000F05CE" w:rsidP="000F05CE">
            <w:pPr>
              <w:pStyle w:val="NoSpacing"/>
              <w:rPr>
                <w:rFonts w:cstheme="minorHAnsi"/>
                <w:sz w:val="24"/>
                <w:szCs w:val="24"/>
              </w:rPr>
            </w:pPr>
            <w:r w:rsidRPr="000F05CE">
              <w:rPr>
                <w:rFonts w:cstheme="minorHAnsi"/>
                <w:noProof/>
                <w:sz w:val="24"/>
                <w:szCs w:val="24"/>
              </w:rPr>
              <w:t>Herbert Sanabria</w:t>
            </w:r>
          </w:p>
        </w:tc>
        <w:tc>
          <w:tcPr>
            <w:tcW w:w="1227" w:type="dxa"/>
            <w:tcBorders>
              <w:top w:val="single" w:sz="4" w:space="0" w:color="auto"/>
              <w:left w:val="single" w:sz="4" w:space="0" w:color="auto"/>
              <w:bottom w:val="single" w:sz="4" w:space="0" w:color="auto"/>
              <w:right w:val="single" w:sz="4" w:space="0" w:color="auto"/>
            </w:tcBorders>
          </w:tcPr>
          <w:p w14:paraId="75445250" w14:textId="005DA6C8" w:rsidR="000F05CE" w:rsidRPr="005F3009" w:rsidRDefault="0557D874" w:rsidP="4371480E">
            <w:pPr>
              <w:jc w:val="center"/>
              <w:rPr>
                <w:sz w:val="24"/>
                <w:szCs w:val="24"/>
              </w:rPr>
            </w:pPr>
            <w:r w:rsidRPr="4371480E">
              <w:rPr>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5916B402" w14:textId="6EAFC7AE"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57048EC3" w14:textId="16B9B7BE"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64E5A71A" w14:textId="2C04C9CC" w:rsidR="000F05CE" w:rsidRPr="005F3009" w:rsidRDefault="000F05CE" w:rsidP="000F05CE">
            <w:pPr>
              <w:jc w:val="center"/>
              <w:rPr>
                <w:rFonts w:cstheme="minorHAnsi"/>
                <w:bCs/>
                <w:sz w:val="24"/>
                <w:szCs w:val="24"/>
              </w:rPr>
            </w:pPr>
          </w:p>
        </w:tc>
      </w:tr>
      <w:tr w:rsidR="000F05CE" w:rsidRPr="005F3009" w14:paraId="5FABD019"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4FB9C3C9" w14:textId="192CD62B" w:rsidR="000F05CE" w:rsidRPr="005F3009" w:rsidRDefault="000F05CE" w:rsidP="000F05CE">
            <w:pPr>
              <w:pStyle w:val="NoSpacing"/>
              <w:rPr>
                <w:rFonts w:cstheme="minorHAnsi"/>
                <w:sz w:val="24"/>
                <w:szCs w:val="24"/>
              </w:rPr>
            </w:pPr>
            <w:r>
              <w:rPr>
                <w:rFonts w:cstheme="minorHAnsi"/>
                <w:sz w:val="24"/>
                <w:szCs w:val="24"/>
              </w:rPr>
              <w:t>23</w:t>
            </w:r>
          </w:p>
        </w:tc>
        <w:tc>
          <w:tcPr>
            <w:tcW w:w="3777" w:type="dxa"/>
            <w:tcBorders>
              <w:top w:val="single" w:sz="4" w:space="0" w:color="auto"/>
              <w:left w:val="single" w:sz="4" w:space="0" w:color="auto"/>
              <w:bottom w:val="single" w:sz="4" w:space="0" w:color="auto"/>
              <w:right w:val="single" w:sz="4" w:space="0" w:color="auto"/>
            </w:tcBorders>
          </w:tcPr>
          <w:p w14:paraId="2498E2BE" w14:textId="5E98195B" w:rsidR="000F05CE" w:rsidRPr="000F05CE" w:rsidRDefault="000F05CE" w:rsidP="000F05CE">
            <w:pPr>
              <w:pStyle w:val="NoSpacing"/>
              <w:rPr>
                <w:rFonts w:cstheme="minorHAnsi"/>
                <w:sz w:val="24"/>
                <w:szCs w:val="24"/>
              </w:rPr>
            </w:pPr>
            <w:r w:rsidRPr="000F05CE">
              <w:rPr>
                <w:rFonts w:cstheme="minorHAnsi"/>
                <w:noProof/>
                <w:sz w:val="24"/>
                <w:szCs w:val="24"/>
              </w:rPr>
              <w:t>Georgia Willis</w:t>
            </w:r>
          </w:p>
        </w:tc>
        <w:tc>
          <w:tcPr>
            <w:tcW w:w="1227" w:type="dxa"/>
            <w:tcBorders>
              <w:top w:val="single" w:sz="4" w:space="0" w:color="auto"/>
              <w:left w:val="single" w:sz="4" w:space="0" w:color="auto"/>
              <w:bottom w:val="single" w:sz="4" w:space="0" w:color="auto"/>
              <w:right w:val="single" w:sz="4" w:space="0" w:color="auto"/>
            </w:tcBorders>
          </w:tcPr>
          <w:p w14:paraId="183F5C02" w14:textId="2FF7641A" w:rsidR="000F05CE" w:rsidRPr="005F3009" w:rsidRDefault="000F05CE" w:rsidP="000F05CE">
            <w:pPr>
              <w:jc w:val="center"/>
              <w:rPr>
                <w:rFonts w:cstheme="minorHAnsi"/>
                <w:bCs/>
                <w:sz w:val="24"/>
                <w:szCs w:val="24"/>
              </w:rPr>
            </w:pPr>
          </w:p>
        </w:tc>
        <w:tc>
          <w:tcPr>
            <w:tcW w:w="1265" w:type="dxa"/>
            <w:tcBorders>
              <w:top w:val="single" w:sz="4" w:space="0" w:color="auto"/>
              <w:left w:val="single" w:sz="4" w:space="0" w:color="auto"/>
              <w:bottom w:val="single" w:sz="4" w:space="0" w:color="auto"/>
              <w:right w:val="single" w:sz="4" w:space="0" w:color="auto"/>
            </w:tcBorders>
          </w:tcPr>
          <w:p w14:paraId="51B9690E" w14:textId="1490E3A3" w:rsidR="000F05CE" w:rsidRPr="005F3009" w:rsidRDefault="002E2D79" w:rsidP="000F05CE">
            <w:pPr>
              <w:jc w:val="center"/>
              <w:rPr>
                <w:rFonts w:cstheme="minorHAnsi"/>
                <w:bCs/>
                <w:sz w:val="24"/>
                <w:szCs w:val="24"/>
              </w:rPr>
            </w:pPr>
            <w:r>
              <w:rPr>
                <w:rFonts w:cstheme="minorHAnsi"/>
                <w:bCs/>
                <w:sz w:val="24"/>
                <w:szCs w:val="24"/>
              </w:rPr>
              <w:t>x</w:t>
            </w:r>
          </w:p>
        </w:tc>
        <w:tc>
          <w:tcPr>
            <w:tcW w:w="1138" w:type="dxa"/>
            <w:tcBorders>
              <w:top w:val="single" w:sz="4" w:space="0" w:color="auto"/>
              <w:left w:val="single" w:sz="4" w:space="0" w:color="auto"/>
              <w:bottom w:val="single" w:sz="4" w:space="0" w:color="auto"/>
              <w:right w:val="single" w:sz="4" w:space="0" w:color="auto"/>
            </w:tcBorders>
          </w:tcPr>
          <w:p w14:paraId="51001DFE" w14:textId="40B94CCB"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0C8B864C" w14:textId="762EC36D" w:rsidR="000F05CE" w:rsidRPr="005F3009" w:rsidRDefault="000F05CE" w:rsidP="000F05CE">
            <w:pPr>
              <w:jc w:val="center"/>
              <w:rPr>
                <w:rFonts w:cstheme="minorHAnsi"/>
                <w:bCs/>
                <w:sz w:val="24"/>
                <w:szCs w:val="24"/>
              </w:rPr>
            </w:pPr>
          </w:p>
        </w:tc>
      </w:tr>
      <w:tr w:rsidR="000F05CE" w:rsidRPr="005F3009" w14:paraId="5FD96DE8" w14:textId="77777777" w:rsidTr="2A12AD0F">
        <w:trPr>
          <w:cantSplit/>
          <w:trHeight w:val="300"/>
          <w:jc w:val="center"/>
        </w:trPr>
        <w:tc>
          <w:tcPr>
            <w:tcW w:w="535" w:type="dxa"/>
            <w:tcBorders>
              <w:top w:val="single" w:sz="4" w:space="0" w:color="auto"/>
              <w:left w:val="single" w:sz="4" w:space="0" w:color="auto"/>
              <w:bottom w:val="single" w:sz="4" w:space="0" w:color="auto"/>
              <w:right w:val="single" w:sz="4" w:space="0" w:color="auto"/>
            </w:tcBorders>
          </w:tcPr>
          <w:p w14:paraId="5D5B3BA7" w14:textId="5383A76C" w:rsidR="000F05CE" w:rsidRPr="005F3009" w:rsidRDefault="000F05CE" w:rsidP="000F05CE">
            <w:pPr>
              <w:pStyle w:val="NoSpacing"/>
              <w:rPr>
                <w:rFonts w:cstheme="minorHAnsi"/>
                <w:sz w:val="24"/>
                <w:szCs w:val="24"/>
              </w:rPr>
            </w:pPr>
            <w:r>
              <w:rPr>
                <w:rFonts w:cstheme="minorHAnsi"/>
                <w:sz w:val="24"/>
                <w:szCs w:val="24"/>
              </w:rPr>
              <w:t>24</w:t>
            </w:r>
          </w:p>
        </w:tc>
        <w:tc>
          <w:tcPr>
            <w:tcW w:w="3777" w:type="dxa"/>
            <w:tcBorders>
              <w:top w:val="single" w:sz="4" w:space="0" w:color="auto"/>
              <w:left w:val="single" w:sz="4" w:space="0" w:color="auto"/>
              <w:bottom w:val="single" w:sz="4" w:space="0" w:color="auto"/>
              <w:right w:val="single" w:sz="4" w:space="0" w:color="auto"/>
            </w:tcBorders>
          </w:tcPr>
          <w:p w14:paraId="100C5714" w14:textId="0C119F3D" w:rsidR="000F05CE" w:rsidRPr="000F05CE" w:rsidRDefault="000F05CE" w:rsidP="000F05CE">
            <w:pPr>
              <w:pStyle w:val="NoSpacing"/>
              <w:rPr>
                <w:rFonts w:cstheme="minorHAnsi"/>
                <w:sz w:val="24"/>
                <w:szCs w:val="24"/>
              </w:rPr>
            </w:pPr>
            <w:r w:rsidRPr="000F05CE">
              <w:rPr>
                <w:rFonts w:cstheme="minorHAnsi"/>
                <w:noProof/>
                <w:sz w:val="24"/>
                <w:szCs w:val="24"/>
              </w:rPr>
              <w:t>Tricia Zicht</w:t>
            </w:r>
          </w:p>
        </w:tc>
        <w:tc>
          <w:tcPr>
            <w:tcW w:w="1227" w:type="dxa"/>
            <w:tcBorders>
              <w:top w:val="single" w:sz="4" w:space="0" w:color="auto"/>
              <w:left w:val="single" w:sz="4" w:space="0" w:color="auto"/>
              <w:bottom w:val="single" w:sz="4" w:space="0" w:color="auto"/>
              <w:right w:val="single" w:sz="4" w:space="0" w:color="auto"/>
            </w:tcBorders>
          </w:tcPr>
          <w:p w14:paraId="447552D6" w14:textId="0C3A811C" w:rsidR="000F05CE" w:rsidRPr="005F3009" w:rsidRDefault="799AC731" w:rsidP="4371480E">
            <w:pPr>
              <w:jc w:val="center"/>
              <w:rPr>
                <w:sz w:val="24"/>
                <w:szCs w:val="24"/>
              </w:rPr>
            </w:pPr>
            <w:r w:rsidRPr="2A12AD0F">
              <w:rPr>
                <w:sz w:val="24"/>
                <w:szCs w:val="24"/>
              </w:rPr>
              <w:t>x</w:t>
            </w:r>
          </w:p>
        </w:tc>
        <w:tc>
          <w:tcPr>
            <w:tcW w:w="1265" w:type="dxa"/>
            <w:tcBorders>
              <w:top w:val="single" w:sz="4" w:space="0" w:color="auto"/>
              <w:left w:val="single" w:sz="4" w:space="0" w:color="auto"/>
              <w:bottom w:val="single" w:sz="4" w:space="0" w:color="auto"/>
              <w:right w:val="single" w:sz="4" w:space="0" w:color="auto"/>
            </w:tcBorders>
          </w:tcPr>
          <w:p w14:paraId="63F7BAE6" w14:textId="6AE9A772" w:rsidR="000F05CE" w:rsidRPr="005F3009" w:rsidRDefault="000F05CE" w:rsidP="000F05CE">
            <w:pPr>
              <w:jc w:val="center"/>
              <w:rPr>
                <w:rFonts w:cstheme="minorHAnsi"/>
                <w:bCs/>
                <w:sz w:val="24"/>
                <w:szCs w:val="24"/>
              </w:rPr>
            </w:pPr>
          </w:p>
        </w:tc>
        <w:tc>
          <w:tcPr>
            <w:tcW w:w="1138" w:type="dxa"/>
            <w:tcBorders>
              <w:top w:val="single" w:sz="4" w:space="0" w:color="auto"/>
              <w:left w:val="single" w:sz="4" w:space="0" w:color="auto"/>
              <w:bottom w:val="single" w:sz="4" w:space="0" w:color="auto"/>
              <w:right w:val="single" w:sz="4" w:space="0" w:color="auto"/>
            </w:tcBorders>
          </w:tcPr>
          <w:p w14:paraId="31C9FD9F" w14:textId="5509B759" w:rsidR="000F05CE" w:rsidRPr="005F3009" w:rsidRDefault="000F05CE" w:rsidP="000F05CE">
            <w:pPr>
              <w:jc w:val="center"/>
              <w:rPr>
                <w:rFonts w:cstheme="minorHAnsi"/>
                <w:bCs/>
                <w:sz w:val="24"/>
                <w:szCs w:val="24"/>
              </w:rPr>
            </w:pPr>
          </w:p>
        </w:tc>
        <w:tc>
          <w:tcPr>
            <w:tcW w:w="1333" w:type="dxa"/>
            <w:tcBorders>
              <w:top w:val="single" w:sz="4" w:space="0" w:color="auto"/>
              <w:left w:val="single" w:sz="4" w:space="0" w:color="auto"/>
              <w:bottom w:val="single" w:sz="4" w:space="0" w:color="auto"/>
              <w:right w:val="single" w:sz="4" w:space="0" w:color="auto"/>
            </w:tcBorders>
          </w:tcPr>
          <w:p w14:paraId="2D137E1A" w14:textId="1BE7EE99" w:rsidR="000F05CE" w:rsidRPr="005F3009" w:rsidRDefault="000F05CE" w:rsidP="000F05CE">
            <w:pPr>
              <w:jc w:val="center"/>
              <w:rPr>
                <w:rFonts w:cstheme="minorHAnsi"/>
                <w:bCs/>
                <w:sz w:val="24"/>
                <w:szCs w:val="24"/>
              </w:rPr>
            </w:pPr>
          </w:p>
        </w:tc>
      </w:tr>
    </w:tbl>
    <w:bookmarkEnd w:id="0"/>
    <w:p w14:paraId="1702F232" w14:textId="77777777" w:rsidR="005320BE" w:rsidRPr="005F3009" w:rsidRDefault="005320BE" w:rsidP="005320BE">
      <w:pPr>
        <w:rPr>
          <w:rFonts w:cstheme="minorHAnsi"/>
          <w:i/>
          <w:iCs/>
          <w:sz w:val="24"/>
          <w:szCs w:val="24"/>
        </w:rPr>
      </w:pPr>
      <w:r w:rsidRPr="005F3009">
        <w:rPr>
          <w:rFonts w:cstheme="minorHAnsi"/>
          <w:i/>
          <w:iCs/>
          <w:sz w:val="24"/>
          <w:szCs w:val="24"/>
        </w:rPr>
        <w:t xml:space="preserve">        X: Attended/ Approve Motion                                </w:t>
      </w:r>
      <w:proofErr w:type="gramStart"/>
      <w:r w:rsidRPr="005F3009">
        <w:rPr>
          <w:rFonts w:cstheme="minorHAnsi"/>
          <w:i/>
          <w:iCs/>
          <w:sz w:val="24"/>
          <w:szCs w:val="24"/>
        </w:rPr>
        <w:t>-:Absent</w:t>
      </w:r>
      <w:proofErr w:type="gramEnd"/>
      <w:r w:rsidRPr="005F3009">
        <w:rPr>
          <w:rFonts w:cstheme="minorHAnsi"/>
          <w:i/>
          <w:iCs/>
          <w:sz w:val="24"/>
          <w:szCs w:val="24"/>
        </w:rPr>
        <w:t xml:space="preserve">                         O: Deny Motion                       A: Abstain</w:t>
      </w:r>
    </w:p>
    <w:p w14:paraId="67122D65" w14:textId="77777777" w:rsidR="005320BE" w:rsidRPr="005F3009" w:rsidRDefault="005320BE" w:rsidP="005320BE">
      <w:pPr>
        <w:rPr>
          <w:rFonts w:cstheme="minorHAnsi"/>
          <w:b/>
          <w:sz w:val="24"/>
          <w:szCs w:val="24"/>
        </w:rPr>
      </w:pPr>
    </w:p>
    <w:p w14:paraId="586D1663" w14:textId="77777777" w:rsidR="001D0A08" w:rsidRDefault="001D0A08" w:rsidP="001C6412">
      <w:pPr>
        <w:rPr>
          <w:rFonts w:cstheme="minorHAnsi"/>
          <w:sz w:val="24"/>
          <w:szCs w:val="24"/>
        </w:rPr>
      </w:pPr>
    </w:p>
    <w:p w14:paraId="45E69D17" w14:textId="10F0669C" w:rsidR="00190720" w:rsidRPr="005F3009" w:rsidRDefault="001C6412" w:rsidP="4371480E">
      <w:pPr>
        <w:rPr>
          <w:sz w:val="24"/>
          <w:szCs w:val="24"/>
          <w:highlight w:val="yellow"/>
        </w:rPr>
      </w:pPr>
      <w:r w:rsidRPr="4371480E">
        <w:rPr>
          <w:sz w:val="24"/>
          <w:szCs w:val="24"/>
        </w:rPr>
        <w:t xml:space="preserve">Liaison: </w:t>
      </w:r>
      <w:r w:rsidR="005D3AA4" w:rsidRPr="4371480E">
        <w:rPr>
          <w:sz w:val="24"/>
          <w:szCs w:val="24"/>
        </w:rPr>
        <w:t>Dr. Aysegul Timur</w:t>
      </w:r>
    </w:p>
    <w:p w14:paraId="3B254516" w14:textId="146406FF" w:rsidR="00190720" w:rsidRPr="005F3009" w:rsidRDefault="00190720" w:rsidP="001C6412">
      <w:pPr>
        <w:rPr>
          <w:rFonts w:cstheme="minorHAnsi"/>
          <w:sz w:val="24"/>
          <w:szCs w:val="24"/>
        </w:rPr>
      </w:pPr>
      <w:r w:rsidRPr="005F3009">
        <w:rPr>
          <w:rFonts w:cstheme="minorHAnsi"/>
          <w:sz w:val="24"/>
          <w:szCs w:val="24"/>
        </w:rPr>
        <w:t>Faculty Senate Liaison</w:t>
      </w:r>
      <w:r w:rsidR="00952972" w:rsidRPr="005F3009">
        <w:rPr>
          <w:rFonts w:cstheme="minorHAnsi"/>
          <w:sz w:val="24"/>
          <w:szCs w:val="24"/>
        </w:rPr>
        <w:t xml:space="preserve">: </w:t>
      </w:r>
      <w:r w:rsidR="00F62B0F" w:rsidRPr="005F3009">
        <w:rPr>
          <w:rFonts w:cstheme="minorHAnsi"/>
          <w:sz w:val="24"/>
          <w:szCs w:val="24"/>
        </w:rPr>
        <w:t>Anna Carlin</w:t>
      </w:r>
      <w:r w:rsidR="00783C2A" w:rsidRPr="005F3009">
        <w:rPr>
          <w:rFonts w:cstheme="minorHAnsi"/>
          <w:sz w:val="24"/>
          <w:szCs w:val="24"/>
        </w:rPr>
        <w:t xml:space="preserve"> </w:t>
      </w:r>
    </w:p>
    <w:p w14:paraId="043D98ED" w14:textId="190D17AC" w:rsidR="001800E5" w:rsidRPr="005F3009" w:rsidRDefault="00904E74" w:rsidP="000E271F">
      <w:pPr>
        <w:pStyle w:val="NoSpacing"/>
        <w:rPr>
          <w:rFonts w:cstheme="minorHAnsi"/>
          <w:sz w:val="24"/>
          <w:szCs w:val="24"/>
        </w:rPr>
      </w:pPr>
      <w:r w:rsidRPr="005F3009">
        <w:rPr>
          <w:rFonts w:cstheme="minorHAnsi"/>
          <w:sz w:val="24"/>
          <w:szCs w:val="24"/>
        </w:rPr>
        <w:t>Student Government Liaison</w:t>
      </w:r>
      <w:r w:rsidR="000F1B64" w:rsidRPr="005F3009">
        <w:rPr>
          <w:rFonts w:cstheme="minorHAnsi"/>
          <w:sz w:val="24"/>
          <w:szCs w:val="24"/>
        </w:rPr>
        <w:t xml:space="preserve">: </w:t>
      </w:r>
      <w:r w:rsidR="00A864E9" w:rsidRPr="00A864E9">
        <w:rPr>
          <w:rFonts w:cstheme="minorHAnsi"/>
          <w:sz w:val="24"/>
          <w:szCs w:val="24"/>
        </w:rPr>
        <w:t>Annastasia Samuels</w:t>
      </w:r>
    </w:p>
    <w:p w14:paraId="4A205E0A" w14:textId="02ECC368" w:rsidR="00581735" w:rsidRPr="005F3009" w:rsidRDefault="00F31350" w:rsidP="009250D7">
      <w:pPr>
        <w:spacing w:after="160" w:line="259" w:lineRule="auto"/>
        <w:rPr>
          <w:rFonts w:cstheme="minorHAnsi"/>
          <w:sz w:val="24"/>
          <w:szCs w:val="24"/>
        </w:rPr>
      </w:pPr>
      <w:r w:rsidRPr="005F3009">
        <w:rPr>
          <w:rFonts w:cstheme="minorHAnsi"/>
          <w:sz w:val="24"/>
          <w:szCs w:val="24"/>
        </w:rPr>
        <w:t>Black Faculty Staff A</w:t>
      </w:r>
      <w:r w:rsidR="005D48E9">
        <w:rPr>
          <w:rFonts w:cstheme="minorHAnsi"/>
          <w:sz w:val="24"/>
          <w:szCs w:val="24"/>
        </w:rPr>
        <w:t>ssociation</w:t>
      </w:r>
      <w:r w:rsidRPr="005F3009">
        <w:rPr>
          <w:rFonts w:cstheme="minorHAnsi"/>
          <w:sz w:val="24"/>
          <w:szCs w:val="24"/>
        </w:rPr>
        <w:t xml:space="preserve"> (BFSA) Liaison:</w:t>
      </w:r>
      <w:r w:rsidR="00F62B0F" w:rsidRPr="005F3009">
        <w:rPr>
          <w:rFonts w:cstheme="minorHAnsi"/>
          <w:sz w:val="24"/>
          <w:szCs w:val="24"/>
        </w:rPr>
        <w:t xml:space="preserve"> </w:t>
      </w:r>
      <w:r w:rsidR="00A864E9" w:rsidRPr="000F05CE">
        <w:rPr>
          <w:rFonts w:cstheme="minorHAnsi"/>
          <w:noProof/>
          <w:sz w:val="24"/>
          <w:szCs w:val="24"/>
        </w:rPr>
        <w:t>Mirielle Jackueux</w:t>
      </w:r>
    </w:p>
    <w:tbl>
      <w:tblPr>
        <w:tblStyle w:val="TableGrid"/>
        <w:tblpPr w:leftFromText="180" w:rightFromText="180" w:vertAnchor="text" w:tblpX="-113" w:tblpY="1"/>
        <w:tblOverlap w:val="never"/>
        <w:tblW w:w="5000" w:type="pct"/>
        <w:tblLayout w:type="fixed"/>
        <w:tblLook w:val="04A0" w:firstRow="1" w:lastRow="0" w:firstColumn="1" w:lastColumn="0" w:noHBand="0" w:noVBand="1"/>
      </w:tblPr>
      <w:tblGrid>
        <w:gridCol w:w="1615"/>
        <w:gridCol w:w="1621"/>
        <w:gridCol w:w="7914"/>
      </w:tblGrid>
      <w:tr w:rsidR="005D03B5" w:rsidRPr="005F3009" w14:paraId="5E0F9954" w14:textId="77777777" w:rsidTr="3A1EFE2F">
        <w:trPr>
          <w:tblHeader/>
        </w:trPr>
        <w:tc>
          <w:tcPr>
            <w:tcW w:w="724" w:type="pct"/>
          </w:tcPr>
          <w:p w14:paraId="56C48A56"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lastRenderedPageBreak/>
              <w:br w:type="page"/>
              <w:t>Agenda Item</w:t>
            </w:r>
          </w:p>
        </w:tc>
        <w:tc>
          <w:tcPr>
            <w:tcW w:w="727" w:type="pct"/>
          </w:tcPr>
          <w:p w14:paraId="4CFBE3E0"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Responsible</w:t>
            </w:r>
          </w:p>
        </w:tc>
        <w:tc>
          <w:tcPr>
            <w:tcW w:w="3549" w:type="pct"/>
          </w:tcPr>
          <w:p w14:paraId="7661F205" w14:textId="77777777" w:rsidR="000E271F" w:rsidRPr="005F3009" w:rsidRDefault="000E271F" w:rsidP="007954EC">
            <w:pPr>
              <w:pStyle w:val="NoSpacing"/>
              <w:rPr>
                <w:rFonts w:cstheme="minorHAnsi"/>
                <w:sz w:val="24"/>
                <w:szCs w:val="24"/>
              </w:rPr>
            </w:pPr>
            <w:r w:rsidRPr="005F3009">
              <w:rPr>
                <w:rFonts w:cstheme="minorHAnsi"/>
                <w:sz w:val="24"/>
                <w:szCs w:val="24"/>
              </w:rPr>
              <w:t>Discussion</w:t>
            </w:r>
          </w:p>
        </w:tc>
      </w:tr>
      <w:tr w:rsidR="005D03B5" w:rsidRPr="005F3009" w14:paraId="23FFBCB9" w14:textId="77777777" w:rsidTr="3A1EFE2F">
        <w:trPr>
          <w:trHeight w:val="260"/>
        </w:trPr>
        <w:tc>
          <w:tcPr>
            <w:tcW w:w="724" w:type="pct"/>
          </w:tcPr>
          <w:p w14:paraId="177A0B5A" w14:textId="0E21EF9A"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Approval of Minutes </w:t>
            </w:r>
          </w:p>
        </w:tc>
        <w:tc>
          <w:tcPr>
            <w:tcW w:w="727" w:type="pct"/>
          </w:tcPr>
          <w:p w14:paraId="40123B62" w14:textId="6BB2156D" w:rsidR="000E271F" w:rsidRPr="00843058" w:rsidRDefault="000A2B45" w:rsidP="007954EC">
            <w:pPr>
              <w:pStyle w:val="NoSpacing"/>
              <w:ind w:left="0" w:firstLine="0"/>
              <w:rPr>
                <w:rFonts w:cstheme="minorHAnsi"/>
                <w:sz w:val="20"/>
                <w:szCs w:val="20"/>
              </w:rPr>
            </w:pPr>
            <w:r w:rsidRPr="00843058">
              <w:rPr>
                <w:rFonts w:cstheme="minorHAnsi"/>
                <w:sz w:val="20"/>
                <w:szCs w:val="20"/>
              </w:rPr>
              <w:t>Representatives</w:t>
            </w:r>
          </w:p>
        </w:tc>
        <w:tc>
          <w:tcPr>
            <w:tcW w:w="3549" w:type="pct"/>
            <w:shd w:val="clear" w:color="auto" w:fill="auto"/>
          </w:tcPr>
          <w:p w14:paraId="7C6D5105" w14:textId="6800BCBC" w:rsidR="000E271F" w:rsidRPr="005F3009" w:rsidRDefault="000E271F" w:rsidP="4371480E">
            <w:pPr>
              <w:spacing w:after="160" w:line="259" w:lineRule="auto"/>
              <w:ind w:left="0" w:firstLine="0"/>
              <w:rPr>
                <w:sz w:val="24"/>
                <w:szCs w:val="24"/>
              </w:rPr>
            </w:pPr>
            <w:r w:rsidRPr="4371480E">
              <w:rPr>
                <w:sz w:val="24"/>
                <w:szCs w:val="24"/>
              </w:rPr>
              <w:t xml:space="preserve"> Approval of</w:t>
            </w:r>
            <w:r w:rsidR="7EC49112" w:rsidRPr="4371480E">
              <w:rPr>
                <w:sz w:val="24"/>
                <w:szCs w:val="24"/>
              </w:rPr>
              <w:t xml:space="preserve"> September 2022 </w:t>
            </w:r>
            <w:r w:rsidRPr="4371480E">
              <w:rPr>
                <w:sz w:val="24"/>
                <w:szCs w:val="24"/>
              </w:rPr>
              <w:t>Minutes</w:t>
            </w:r>
          </w:p>
          <w:p w14:paraId="08CA2BD3" w14:textId="04F5D1D5" w:rsidR="000E271F" w:rsidRPr="005F3009" w:rsidRDefault="66B4CD8E" w:rsidP="4371480E">
            <w:pPr>
              <w:pStyle w:val="ListParagraph"/>
              <w:numPr>
                <w:ilvl w:val="1"/>
                <w:numId w:val="5"/>
              </w:numPr>
              <w:ind w:left="288" w:hanging="288"/>
              <w:rPr>
                <w:sz w:val="24"/>
                <w:szCs w:val="24"/>
              </w:rPr>
            </w:pPr>
            <w:r w:rsidRPr="2A12AD0F">
              <w:rPr>
                <w:sz w:val="24"/>
                <w:szCs w:val="24"/>
              </w:rPr>
              <w:t xml:space="preserve">Motion to approve: </w:t>
            </w:r>
            <w:r w:rsidR="53E6E8C9" w:rsidRPr="2A12AD0F">
              <w:rPr>
                <w:sz w:val="24"/>
                <w:szCs w:val="24"/>
              </w:rPr>
              <w:t>Kelly</w:t>
            </w:r>
          </w:p>
          <w:p w14:paraId="4EFFECA2" w14:textId="74ED09DB" w:rsidR="000E271F" w:rsidRPr="005F3009" w:rsidRDefault="66B4CD8E" w:rsidP="4371480E">
            <w:pPr>
              <w:pStyle w:val="ListParagraph"/>
              <w:numPr>
                <w:ilvl w:val="1"/>
                <w:numId w:val="5"/>
              </w:numPr>
              <w:ind w:left="288" w:hanging="288"/>
              <w:rPr>
                <w:sz w:val="24"/>
                <w:szCs w:val="24"/>
              </w:rPr>
            </w:pPr>
            <w:r w:rsidRPr="2A12AD0F">
              <w:rPr>
                <w:sz w:val="24"/>
                <w:szCs w:val="24"/>
              </w:rPr>
              <w:t xml:space="preserve">Second: </w:t>
            </w:r>
            <w:r w:rsidR="7F0B5FCC" w:rsidRPr="2A12AD0F">
              <w:rPr>
                <w:sz w:val="24"/>
                <w:szCs w:val="24"/>
              </w:rPr>
              <w:t>H</w:t>
            </w:r>
            <w:r w:rsidR="31B8AFD5" w:rsidRPr="2A12AD0F">
              <w:rPr>
                <w:sz w:val="24"/>
                <w:szCs w:val="24"/>
              </w:rPr>
              <w:t>erb</w:t>
            </w:r>
          </w:p>
          <w:p w14:paraId="4B25D86B" w14:textId="306D98ED" w:rsidR="000E271F" w:rsidRPr="005F3009" w:rsidRDefault="000E271F" w:rsidP="00F86C19">
            <w:pPr>
              <w:pStyle w:val="ListParagraph"/>
              <w:numPr>
                <w:ilvl w:val="1"/>
                <w:numId w:val="5"/>
              </w:numPr>
              <w:ind w:left="288" w:hanging="288"/>
              <w:rPr>
                <w:rFonts w:cstheme="minorHAnsi"/>
                <w:sz w:val="24"/>
                <w:szCs w:val="24"/>
              </w:rPr>
            </w:pPr>
            <w:r w:rsidRPr="005F3009">
              <w:rPr>
                <w:rFonts w:cstheme="minorHAnsi"/>
                <w:sz w:val="24"/>
                <w:szCs w:val="24"/>
              </w:rPr>
              <w:t>Any discussion</w:t>
            </w:r>
            <w:r w:rsidR="002C7802" w:rsidRPr="005F3009">
              <w:rPr>
                <w:rFonts w:cstheme="minorHAnsi"/>
                <w:sz w:val="24"/>
                <w:szCs w:val="24"/>
              </w:rPr>
              <w:t>:</w:t>
            </w:r>
          </w:p>
          <w:p w14:paraId="05EC6B59" w14:textId="16631DFD" w:rsidR="000E271F" w:rsidRPr="005F3009" w:rsidRDefault="66B4CD8E" w:rsidP="4371480E">
            <w:pPr>
              <w:pStyle w:val="ListParagraph"/>
              <w:numPr>
                <w:ilvl w:val="1"/>
                <w:numId w:val="5"/>
              </w:numPr>
              <w:ind w:left="288" w:hanging="288"/>
              <w:rPr>
                <w:sz w:val="24"/>
                <w:szCs w:val="24"/>
              </w:rPr>
            </w:pPr>
            <w:r w:rsidRPr="2A12AD0F">
              <w:rPr>
                <w:sz w:val="24"/>
                <w:szCs w:val="24"/>
              </w:rPr>
              <w:t>Approve:</w:t>
            </w:r>
            <w:r w:rsidR="543D4592" w:rsidRPr="2A12AD0F">
              <w:rPr>
                <w:sz w:val="24"/>
                <w:szCs w:val="24"/>
              </w:rPr>
              <w:t xml:space="preserve"> 1</w:t>
            </w:r>
            <w:r w:rsidR="73702DC9" w:rsidRPr="2A12AD0F">
              <w:rPr>
                <w:sz w:val="24"/>
                <w:szCs w:val="24"/>
              </w:rPr>
              <w:t>5</w:t>
            </w:r>
          </w:p>
          <w:p w14:paraId="59DEED14" w14:textId="6DCABBE1" w:rsidR="000E271F" w:rsidRPr="005F3009" w:rsidRDefault="000E271F" w:rsidP="00F86C19">
            <w:pPr>
              <w:pStyle w:val="ListParagraph"/>
              <w:numPr>
                <w:ilvl w:val="1"/>
                <w:numId w:val="5"/>
              </w:numPr>
              <w:ind w:left="288" w:hanging="288"/>
              <w:rPr>
                <w:rFonts w:cstheme="minorHAnsi"/>
                <w:sz w:val="24"/>
                <w:szCs w:val="24"/>
              </w:rPr>
            </w:pPr>
            <w:r w:rsidRPr="005F3009">
              <w:rPr>
                <w:rFonts w:cstheme="minorHAnsi"/>
                <w:sz w:val="24"/>
                <w:szCs w:val="24"/>
              </w:rPr>
              <w:t xml:space="preserve">Dissent: </w:t>
            </w:r>
          </w:p>
          <w:p w14:paraId="563D9882" w14:textId="15968800" w:rsidR="000E271F" w:rsidRPr="005F3009" w:rsidRDefault="000E271F" w:rsidP="00F86C19">
            <w:pPr>
              <w:pStyle w:val="ListParagraph"/>
              <w:widowControl w:val="0"/>
              <w:numPr>
                <w:ilvl w:val="0"/>
                <w:numId w:val="4"/>
              </w:numPr>
              <w:ind w:left="288" w:hanging="288"/>
              <w:rPr>
                <w:rFonts w:cstheme="minorHAnsi"/>
                <w:sz w:val="24"/>
                <w:szCs w:val="24"/>
              </w:rPr>
            </w:pPr>
            <w:r w:rsidRPr="005F3009">
              <w:rPr>
                <w:rFonts w:cstheme="minorHAnsi"/>
                <w:sz w:val="24"/>
                <w:szCs w:val="24"/>
              </w:rPr>
              <w:t>Abstain</w:t>
            </w:r>
            <w:r w:rsidR="00C645AE" w:rsidRPr="005F3009">
              <w:rPr>
                <w:rFonts w:cstheme="minorHAnsi"/>
                <w:sz w:val="24"/>
                <w:szCs w:val="24"/>
              </w:rPr>
              <w:t>:</w:t>
            </w:r>
            <w:r w:rsidR="0027130B" w:rsidRPr="005F3009">
              <w:rPr>
                <w:rFonts w:cstheme="minorHAnsi"/>
                <w:sz w:val="24"/>
                <w:szCs w:val="24"/>
              </w:rPr>
              <w:t xml:space="preserve"> </w:t>
            </w:r>
          </w:p>
        </w:tc>
      </w:tr>
      <w:tr w:rsidR="005D03B5" w:rsidRPr="005F3009" w14:paraId="63D57036" w14:textId="77777777" w:rsidTr="3A1EFE2F">
        <w:tc>
          <w:tcPr>
            <w:tcW w:w="724" w:type="pct"/>
            <w:tcBorders>
              <w:bottom w:val="nil"/>
            </w:tcBorders>
          </w:tcPr>
          <w:p w14:paraId="24F7BA7C" w14:textId="5EE9BD43" w:rsidR="000E271F" w:rsidRPr="005F3009" w:rsidRDefault="000E271F" w:rsidP="007954EC">
            <w:pPr>
              <w:pStyle w:val="NoSpacing"/>
              <w:ind w:left="0" w:firstLine="0"/>
              <w:rPr>
                <w:rFonts w:cstheme="minorHAnsi"/>
                <w:sz w:val="24"/>
                <w:szCs w:val="24"/>
              </w:rPr>
            </w:pPr>
            <w:r w:rsidRPr="005F3009">
              <w:rPr>
                <w:rFonts w:cstheme="minorHAnsi"/>
                <w:sz w:val="24"/>
                <w:szCs w:val="24"/>
              </w:rPr>
              <w:t>Officer Reports</w:t>
            </w:r>
          </w:p>
        </w:tc>
        <w:tc>
          <w:tcPr>
            <w:tcW w:w="727" w:type="pct"/>
            <w:tcBorders>
              <w:bottom w:val="nil"/>
            </w:tcBorders>
          </w:tcPr>
          <w:p w14:paraId="4032C1A3"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President, </w:t>
            </w:r>
          </w:p>
          <w:p w14:paraId="4EB9E024" w14:textId="6D7FBC60" w:rsidR="000E271F" w:rsidRPr="005F3009" w:rsidRDefault="000F05CE" w:rsidP="007954EC">
            <w:pPr>
              <w:pStyle w:val="NoSpacing"/>
              <w:ind w:left="0" w:firstLine="0"/>
              <w:rPr>
                <w:rFonts w:cstheme="minorHAnsi"/>
                <w:sz w:val="24"/>
                <w:szCs w:val="24"/>
              </w:rPr>
            </w:pPr>
            <w:r>
              <w:rPr>
                <w:rFonts w:cstheme="minorHAnsi"/>
                <w:sz w:val="24"/>
                <w:szCs w:val="24"/>
              </w:rPr>
              <w:t>Aisha Lewis</w:t>
            </w:r>
          </w:p>
        </w:tc>
        <w:tc>
          <w:tcPr>
            <w:tcW w:w="3549" w:type="pct"/>
            <w:tcBorders>
              <w:bottom w:val="nil"/>
            </w:tcBorders>
          </w:tcPr>
          <w:p w14:paraId="5BAFFAC4" w14:textId="05C2EBF3" w:rsidR="00E32235" w:rsidRPr="005F3009" w:rsidRDefault="5B547A58" w:rsidP="4371480E">
            <w:pPr>
              <w:spacing w:after="160" w:line="252" w:lineRule="auto"/>
              <w:rPr>
                <w:sz w:val="24"/>
                <w:szCs w:val="24"/>
              </w:rPr>
            </w:pPr>
            <w:r w:rsidRPr="2A12AD0F">
              <w:rPr>
                <w:sz w:val="24"/>
                <w:szCs w:val="24"/>
              </w:rPr>
              <w:t>Excused Absence, emailed report:</w:t>
            </w:r>
          </w:p>
          <w:p w14:paraId="79DBA75E" w14:textId="6F798FFD" w:rsidR="00E32235" w:rsidRPr="00666C82" w:rsidRDefault="5B547A58" w:rsidP="2A12AD0F">
            <w:pPr>
              <w:spacing w:after="160" w:line="252" w:lineRule="auto"/>
              <w:rPr>
                <w:rFonts w:ascii="Calibri" w:eastAsia="Calibri" w:hAnsi="Calibri" w:cs="Calibri"/>
                <w:sz w:val="24"/>
                <w:szCs w:val="24"/>
              </w:rPr>
            </w:pPr>
            <w:r w:rsidRPr="00666C82">
              <w:rPr>
                <w:rFonts w:ascii="Calibri" w:eastAsia="Calibri" w:hAnsi="Calibri" w:cs="Calibri"/>
                <w:sz w:val="24"/>
                <w:szCs w:val="24"/>
              </w:rPr>
              <w:t>I just wanted to inform everyone about the 3 presidential candidate forums SAC will be hosting:</w:t>
            </w:r>
          </w:p>
          <w:p w14:paraId="78C2B3F2" w14:textId="3AFE6487" w:rsidR="00E32235" w:rsidRPr="00666C82" w:rsidRDefault="5B547A58" w:rsidP="2A12AD0F">
            <w:pPr>
              <w:pStyle w:val="ListParagraph"/>
              <w:numPr>
                <w:ilvl w:val="0"/>
                <w:numId w:val="5"/>
              </w:numPr>
              <w:spacing w:after="160" w:line="252" w:lineRule="auto"/>
              <w:rPr>
                <w:rFonts w:ascii="Calibri" w:eastAsia="Calibri" w:hAnsi="Calibri" w:cs="Calibri"/>
                <w:sz w:val="24"/>
                <w:szCs w:val="24"/>
              </w:rPr>
            </w:pPr>
            <w:r w:rsidRPr="00666C82">
              <w:rPr>
                <w:rFonts w:ascii="Calibri" w:eastAsia="Calibri" w:hAnsi="Calibri" w:cs="Calibri"/>
                <w:sz w:val="24"/>
                <w:szCs w:val="24"/>
              </w:rPr>
              <w:t>October 28 – Campus Forum #1, 8:30-9:30 a.m.</w:t>
            </w:r>
          </w:p>
          <w:p w14:paraId="13EBA679" w14:textId="702E2A60" w:rsidR="00E32235" w:rsidRPr="00666C82" w:rsidRDefault="5B547A58" w:rsidP="2A12AD0F">
            <w:pPr>
              <w:pStyle w:val="ListParagraph"/>
              <w:numPr>
                <w:ilvl w:val="0"/>
                <w:numId w:val="5"/>
              </w:numPr>
              <w:spacing w:after="160" w:line="252" w:lineRule="auto"/>
              <w:rPr>
                <w:rFonts w:ascii="Calibri" w:eastAsia="Calibri" w:hAnsi="Calibri" w:cs="Calibri"/>
                <w:sz w:val="24"/>
                <w:szCs w:val="24"/>
              </w:rPr>
            </w:pPr>
            <w:r w:rsidRPr="00666C82">
              <w:rPr>
                <w:rFonts w:ascii="Calibri" w:eastAsia="Calibri" w:hAnsi="Calibri" w:cs="Calibri"/>
                <w:sz w:val="24"/>
                <w:szCs w:val="24"/>
              </w:rPr>
              <w:t>October 31 – Campus Forum #3, 4-5 p.m.</w:t>
            </w:r>
          </w:p>
          <w:p w14:paraId="638AEDC1" w14:textId="6C86D41C" w:rsidR="00E32235" w:rsidRPr="00666C82" w:rsidRDefault="5B547A58" w:rsidP="2A12AD0F">
            <w:pPr>
              <w:pStyle w:val="ListParagraph"/>
              <w:numPr>
                <w:ilvl w:val="0"/>
                <w:numId w:val="5"/>
              </w:numPr>
              <w:spacing w:after="160" w:line="252" w:lineRule="auto"/>
              <w:rPr>
                <w:rFonts w:ascii="Calibri" w:eastAsia="Calibri" w:hAnsi="Calibri" w:cs="Calibri"/>
                <w:sz w:val="24"/>
                <w:szCs w:val="24"/>
              </w:rPr>
            </w:pPr>
            <w:r w:rsidRPr="00666C82">
              <w:rPr>
                <w:rFonts w:ascii="Calibri" w:eastAsia="Calibri" w:hAnsi="Calibri" w:cs="Calibri"/>
                <w:sz w:val="24"/>
                <w:szCs w:val="24"/>
              </w:rPr>
              <w:t>November 1 – Campus Forum #1, 8:30-9:30 a.m.</w:t>
            </w:r>
          </w:p>
          <w:p w14:paraId="2E60386E" w14:textId="3C8BC0EA" w:rsidR="00E32235" w:rsidRPr="00666C82" w:rsidRDefault="5B547A58" w:rsidP="2A12AD0F">
            <w:pPr>
              <w:spacing w:after="160" w:line="252" w:lineRule="auto"/>
              <w:rPr>
                <w:rFonts w:ascii="Calibri" w:eastAsia="Calibri" w:hAnsi="Calibri" w:cs="Calibri"/>
                <w:sz w:val="24"/>
                <w:szCs w:val="24"/>
              </w:rPr>
            </w:pPr>
            <w:r w:rsidRPr="00666C82">
              <w:rPr>
                <w:rFonts w:ascii="Calibri" w:eastAsia="Calibri" w:hAnsi="Calibri" w:cs="Calibri"/>
                <w:sz w:val="24"/>
                <w:szCs w:val="24"/>
              </w:rPr>
              <w:t xml:space="preserve"> Please encourage coworkers to attend and engage</w:t>
            </w:r>
            <w:r w:rsidR="5F4162EF" w:rsidRPr="00666C82">
              <w:rPr>
                <w:rFonts w:ascii="Calibri" w:eastAsia="Calibri" w:hAnsi="Calibri" w:cs="Calibri"/>
                <w:sz w:val="24"/>
                <w:szCs w:val="24"/>
              </w:rPr>
              <w:t xml:space="preserve"> no matter which session</w:t>
            </w:r>
            <w:r w:rsidRPr="00666C82">
              <w:rPr>
                <w:rFonts w:ascii="Calibri" w:eastAsia="Calibri" w:hAnsi="Calibri" w:cs="Calibri"/>
                <w:sz w:val="24"/>
                <w:szCs w:val="24"/>
              </w:rPr>
              <w:t>. As we did with President Martin’s visit, SAC should also develop a list of questions in case there’s a stall.</w:t>
            </w:r>
            <w:r w:rsidR="3E702D21" w:rsidRPr="00666C82">
              <w:rPr>
                <w:rFonts w:ascii="Calibri" w:eastAsia="Calibri" w:hAnsi="Calibri" w:cs="Calibri"/>
                <w:sz w:val="24"/>
                <w:szCs w:val="24"/>
              </w:rPr>
              <w:t xml:space="preserve"> Submit questions ahead to Tiffany Reynolds. </w:t>
            </w:r>
          </w:p>
          <w:p w14:paraId="3CC2F190" w14:textId="20778934" w:rsidR="00E32235" w:rsidRPr="005F3009" w:rsidRDefault="5B547A58" w:rsidP="2A12AD0F">
            <w:pPr>
              <w:spacing w:after="160" w:line="252" w:lineRule="auto"/>
              <w:rPr>
                <w:rFonts w:ascii="Calibri" w:eastAsia="Calibri" w:hAnsi="Calibri" w:cs="Calibri"/>
                <w:color w:val="1F487C"/>
                <w:sz w:val="24"/>
                <w:szCs w:val="24"/>
              </w:rPr>
            </w:pPr>
            <w:r w:rsidRPr="00666C82">
              <w:rPr>
                <w:rFonts w:ascii="Calibri" w:eastAsia="Calibri" w:hAnsi="Calibri" w:cs="Calibri"/>
                <w:sz w:val="24"/>
                <w:szCs w:val="24"/>
              </w:rPr>
              <w:t xml:space="preserve"> Additionally, I have spoken with Dr. Timur regarding (1) the HR liaison and (2) the needs of the staff in the wake of Ian so that SAC can discuss a possible response. Dr. Timur may have additional information to share with the group; I am unsure of her progress.</w:t>
            </w:r>
          </w:p>
        </w:tc>
      </w:tr>
      <w:tr w:rsidR="005D03B5" w:rsidRPr="005F3009" w14:paraId="29887CBC" w14:textId="77777777" w:rsidTr="3A1EFE2F">
        <w:trPr>
          <w:trHeight w:val="1898"/>
        </w:trPr>
        <w:tc>
          <w:tcPr>
            <w:tcW w:w="724" w:type="pct"/>
          </w:tcPr>
          <w:p w14:paraId="0E3EAF8C" w14:textId="130E6AFD" w:rsidR="000E271F" w:rsidRPr="005F3009" w:rsidRDefault="000E271F" w:rsidP="007954EC">
            <w:pPr>
              <w:pStyle w:val="NoSpacing"/>
              <w:ind w:left="0" w:firstLine="0"/>
              <w:rPr>
                <w:rFonts w:cstheme="minorHAnsi"/>
                <w:sz w:val="24"/>
                <w:szCs w:val="24"/>
              </w:rPr>
            </w:pPr>
          </w:p>
        </w:tc>
        <w:tc>
          <w:tcPr>
            <w:tcW w:w="727" w:type="pct"/>
          </w:tcPr>
          <w:p w14:paraId="15E13EDE" w14:textId="1310F84D"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Vice President, </w:t>
            </w:r>
            <w:r w:rsidR="00E71D4C">
              <w:rPr>
                <w:rFonts w:cstheme="minorHAnsi"/>
                <w:sz w:val="24"/>
                <w:szCs w:val="24"/>
              </w:rPr>
              <w:t>Kristen Vanselow</w:t>
            </w:r>
          </w:p>
        </w:tc>
        <w:tc>
          <w:tcPr>
            <w:tcW w:w="3549" w:type="pct"/>
          </w:tcPr>
          <w:p w14:paraId="3D6B7A8F" w14:textId="7123EB4E" w:rsidR="00E32235" w:rsidRPr="005F3009" w:rsidRDefault="6EC05A52" w:rsidP="4371480E">
            <w:pPr>
              <w:tabs>
                <w:tab w:val="left" w:pos="841"/>
              </w:tabs>
              <w:ind w:left="0" w:firstLine="0"/>
              <w:rPr>
                <w:sz w:val="24"/>
                <w:szCs w:val="24"/>
              </w:rPr>
            </w:pPr>
            <w:r w:rsidRPr="2A12AD0F">
              <w:rPr>
                <w:sz w:val="24"/>
                <w:szCs w:val="24"/>
              </w:rPr>
              <w:t>Testament</w:t>
            </w:r>
            <w:r w:rsidR="6A720860" w:rsidRPr="2A12AD0F">
              <w:rPr>
                <w:sz w:val="24"/>
                <w:szCs w:val="24"/>
              </w:rPr>
              <w:t xml:space="preserve"> to the commitment to FGCU to have us all back on campus or online to </w:t>
            </w:r>
            <w:r w:rsidR="4C8105B1" w:rsidRPr="2A12AD0F">
              <w:rPr>
                <w:sz w:val="24"/>
                <w:szCs w:val="24"/>
              </w:rPr>
              <w:t xml:space="preserve">support our </w:t>
            </w:r>
            <w:r w:rsidR="3AA6ECF1" w:rsidRPr="2A12AD0F">
              <w:rPr>
                <w:sz w:val="24"/>
                <w:szCs w:val="24"/>
              </w:rPr>
              <w:t>students and our community.</w:t>
            </w:r>
          </w:p>
          <w:p w14:paraId="32A44EAE" w14:textId="36824D91" w:rsidR="00E32235" w:rsidRPr="005F3009" w:rsidRDefault="00E32235" w:rsidP="4371480E">
            <w:pPr>
              <w:tabs>
                <w:tab w:val="left" w:pos="841"/>
              </w:tabs>
              <w:ind w:left="0" w:firstLine="0"/>
              <w:rPr>
                <w:sz w:val="24"/>
                <w:szCs w:val="24"/>
              </w:rPr>
            </w:pPr>
          </w:p>
          <w:p w14:paraId="390B771F" w14:textId="52D39423" w:rsidR="00E32235" w:rsidRPr="005F3009" w:rsidRDefault="3AA6ECF1" w:rsidP="2A12AD0F">
            <w:pPr>
              <w:tabs>
                <w:tab w:val="left" w:pos="841"/>
              </w:tabs>
              <w:ind w:left="0" w:firstLine="0"/>
              <w:rPr>
                <w:sz w:val="24"/>
                <w:szCs w:val="24"/>
              </w:rPr>
            </w:pPr>
            <w:r w:rsidRPr="2A12AD0F">
              <w:rPr>
                <w:sz w:val="24"/>
                <w:szCs w:val="24"/>
              </w:rPr>
              <w:t xml:space="preserve">Idea for SAC </w:t>
            </w:r>
            <w:r w:rsidR="6A720860" w:rsidRPr="2A12AD0F">
              <w:rPr>
                <w:sz w:val="24"/>
                <w:szCs w:val="24"/>
              </w:rPr>
              <w:t>Foundation funds to donate to staff effected by hurricane loss, we are still working to see best way to channel funds</w:t>
            </w:r>
            <w:r w:rsidR="21C443E7" w:rsidRPr="2A12AD0F">
              <w:rPr>
                <w:sz w:val="24"/>
                <w:szCs w:val="24"/>
              </w:rPr>
              <w:t>.</w:t>
            </w:r>
          </w:p>
          <w:p w14:paraId="2E991E68" w14:textId="3438A672" w:rsidR="00E32235" w:rsidRPr="005F3009" w:rsidRDefault="00E32235" w:rsidP="4371480E">
            <w:pPr>
              <w:tabs>
                <w:tab w:val="left" w:pos="841"/>
              </w:tabs>
              <w:ind w:left="0" w:firstLine="0"/>
              <w:rPr>
                <w:sz w:val="24"/>
                <w:szCs w:val="24"/>
              </w:rPr>
            </w:pPr>
          </w:p>
          <w:p w14:paraId="7D35762E" w14:textId="490CFBA7" w:rsidR="00E32235" w:rsidRPr="005F3009" w:rsidRDefault="6A720860" w:rsidP="2A12AD0F">
            <w:pPr>
              <w:tabs>
                <w:tab w:val="left" w:pos="841"/>
              </w:tabs>
              <w:ind w:left="0" w:firstLine="0"/>
              <w:rPr>
                <w:sz w:val="24"/>
                <w:szCs w:val="24"/>
              </w:rPr>
            </w:pPr>
            <w:r w:rsidRPr="2A12AD0F">
              <w:rPr>
                <w:sz w:val="24"/>
                <w:szCs w:val="24"/>
              </w:rPr>
              <w:t xml:space="preserve">Anonymous comments form will have additional questions added to </w:t>
            </w:r>
            <w:r w:rsidR="2ECCBAF5" w:rsidRPr="2A12AD0F">
              <w:rPr>
                <w:sz w:val="24"/>
                <w:szCs w:val="24"/>
              </w:rPr>
              <w:t>help filter</w:t>
            </w:r>
            <w:r w:rsidRPr="2A12AD0F">
              <w:rPr>
                <w:sz w:val="24"/>
                <w:szCs w:val="24"/>
              </w:rPr>
              <w:t xml:space="preserve"> the questions to identify key areas</w:t>
            </w:r>
            <w:r w:rsidR="18B993A6" w:rsidRPr="2A12AD0F">
              <w:rPr>
                <w:sz w:val="24"/>
                <w:szCs w:val="24"/>
              </w:rPr>
              <w:t xml:space="preserve"> staff are concerned about</w:t>
            </w:r>
            <w:r w:rsidRPr="2A12AD0F">
              <w:rPr>
                <w:sz w:val="24"/>
                <w:szCs w:val="24"/>
              </w:rPr>
              <w:t xml:space="preserve">, drafts to </w:t>
            </w:r>
            <w:r w:rsidR="06568B71" w:rsidRPr="2A12AD0F">
              <w:rPr>
                <w:sz w:val="24"/>
                <w:szCs w:val="24"/>
              </w:rPr>
              <w:t>changes</w:t>
            </w:r>
            <w:r w:rsidRPr="2A12AD0F">
              <w:rPr>
                <w:sz w:val="24"/>
                <w:szCs w:val="24"/>
              </w:rPr>
              <w:t xml:space="preserve"> </w:t>
            </w:r>
            <w:r w:rsidR="4D4787F2" w:rsidRPr="2A12AD0F">
              <w:rPr>
                <w:sz w:val="24"/>
                <w:szCs w:val="24"/>
              </w:rPr>
              <w:t xml:space="preserve">to anonymous commenting </w:t>
            </w:r>
            <w:r w:rsidRPr="2A12AD0F">
              <w:rPr>
                <w:sz w:val="24"/>
                <w:szCs w:val="24"/>
              </w:rPr>
              <w:t>will be emailed</w:t>
            </w:r>
            <w:r w:rsidR="33BAC12A" w:rsidRPr="2A12AD0F">
              <w:rPr>
                <w:sz w:val="24"/>
                <w:szCs w:val="24"/>
              </w:rPr>
              <w:t xml:space="preserve"> to SAC reps </w:t>
            </w:r>
          </w:p>
        </w:tc>
      </w:tr>
      <w:tr w:rsidR="005D03B5" w:rsidRPr="005F3009" w14:paraId="4CC689AB" w14:textId="77777777" w:rsidTr="3A1EFE2F">
        <w:tc>
          <w:tcPr>
            <w:tcW w:w="724" w:type="pct"/>
          </w:tcPr>
          <w:p w14:paraId="7425F9B5" w14:textId="77777777" w:rsidR="000E271F" w:rsidRPr="005F3009" w:rsidRDefault="000E271F" w:rsidP="007954EC">
            <w:pPr>
              <w:pStyle w:val="NoSpacing"/>
              <w:ind w:left="0" w:firstLine="0"/>
              <w:rPr>
                <w:rFonts w:cstheme="minorHAnsi"/>
                <w:sz w:val="24"/>
                <w:szCs w:val="24"/>
              </w:rPr>
            </w:pPr>
          </w:p>
        </w:tc>
        <w:tc>
          <w:tcPr>
            <w:tcW w:w="727" w:type="pct"/>
          </w:tcPr>
          <w:p w14:paraId="32257B42" w14:textId="77777777" w:rsidR="000E271F" w:rsidRPr="005F3009" w:rsidRDefault="000E271F" w:rsidP="007954EC">
            <w:pPr>
              <w:pStyle w:val="NoSpacing"/>
              <w:ind w:left="0" w:firstLine="0"/>
              <w:rPr>
                <w:rFonts w:cstheme="minorHAnsi"/>
                <w:sz w:val="24"/>
                <w:szCs w:val="24"/>
              </w:rPr>
            </w:pPr>
            <w:r w:rsidRPr="005F3009">
              <w:rPr>
                <w:rFonts w:cstheme="minorHAnsi"/>
                <w:sz w:val="24"/>
                <w:szCs w:val="24"/>
              </w:rPr>
              <w:t xml:space="preserve">Secretary, </w:t>
            </w:r>
          </w:p>
          <w:p w14:paraId="6FE9848B" w14:textId="1D80E12F" w:rsidR="002C7802" w:rsidRPr="005F3009" w:rsidRDefault="002C7802" w:rsidP="007954EC">
            <w:pPr>
              <w:pStyle w:val="NoSpacing"/>
              <w:ind w:left="0" w:firstLine="0"/>
              <w:rPr>
                <w:rFonts w:cstheme="minorHAnsi"/>
                <w:sz w:val="24"/>
                <w:szCs w:val="24"/>
              </w:rPr>
            </w:pPr>
            <w:r w:rsidRPr="005F3009">
              <w:rPr>
                <w:rFonts w:cstheme="minorHAnsi"/>
                <w:sz w:val="24"/>
                <w:szCs w:val="24"/>
              </w:rPr>
              <w:t>Amy Craig</w:t>
            </w:r>
          </w:p>
        </w:tc>
        <w:tc>
          <w:tcPr>
            <w:tcW w:w="3549" w:type="pct"/>
          </w:tcPr>
          <w:p w14:paraId="6C8EC8FF" w14:textId="688B8B51" w:rsidR="000F05CE" w:rsidRPr="005F3009" w:rsidRDefault="102A735C" w:rsidP="4371480E">
            <w:pPr>
              <w:ind w:left="0" w:firstLine="0"/>
              <w:rPr>
                <w:sz w:val="24"/>
                <w:szCs w:val="24"/>
              </w:rPr>
            </w:pPr>
            <w:r w:rsidRPr="2A12AD0F">
              <w:rPr>
                <w:sz w:val="24"/>
                <w:szCs w:val="24"/>
              </w:rPr>
              <w:t>Please let me know</w:t>
            </w:r>
            <w:r w:rsidR="18C32700" w:rsidRPr="2A12AD0F">
              <w:rPr>
                <w:sz w:val="24"/>
                <w:szCs w:val="24"/>
              </w:rPr>
              <w:t xml:space="preserve"> if you notice meeting minutes aren’t published</w:t>
            </w:r>
            <w:r w:rsidRPr="2A12AD0F">
              <w:rPr>
                <w:sz w:val="24"/>
                <w:szCs w:val="24"/>
              </w:rPr>
              <w:t xml:space="preserve"> </w:t>
            </w:r>
            <w:r w:rsidR="7DCC1894" w:rsidRPr="2A12AD0F">
              <w:rPr>
                <w:sz w:val="24"/>
                <w:szCs w:val="24"/>
              </w:rPr>
              <w:t>by 10 days after the meeting.</w:t>
            </w:r>
          </w:p>
        </w:tc>
      </w:tr>
      <w:tr w:rsidR="005D03B5" w:rsidRPr="005F3009" w14:paraId="023286EC" w14:textId="77777777" w:rsidTr="3A1EFE2F">
        <w:trPr>
          <w:trHeight w:val="728"/>
        </w:trPr>
        <w:tc>
          <w:tcPr>
            <w:tcW w:w="724" w:type="pct"/>
          </w:tcPr>
          <w:p w14:paraId="779C458D" w14:textId="77777777" w:rsidR="000E271F" w:rsidRPr="005F3009" w:rsidRDefault="000E271F" w:rsidP="007954EC">
            <w:pPr>
              <w:pStyle w:val="NoSpacing"/>
              <w:ind w:left="0" w:firstLine="0"/>
              <w:rPr>
                <w:rFonts w:cstheme="minorHAnsi"/>
                <w:sz w:val="24"/>
                <w:szCs w:val="24"/>
              </w:rPr>
            </w:pPr>
          </w:p>
        </w:tc>
        <w:tc>
          <w:tcPr>
            <w:tcW w:w="727" w:type="pct"/>
          </w:tcPr>
          <w:p w14:paraId="3351DCD9" w14:textId="62ADCDFE" w:rsidR="000E271F" w:rsidRPr="005F3009" w:rsidRDefault="000E271F" w:rsidP="007954EC">
            <w:pPr>
              <w:pStyle w:val="NoSpacing"/>
              <w:ind w:left="0" w:firstLine="0"/>
              <w:rPr>
                <w:rFonts w:cstheme="minorHAnsi"/>
                <w:sz w:val="24"/>
                <w:szCs w:val="24"/>
              </w:rPr>
            </w:pPr>
            <w:r w:rsidRPr="005F3009">
              <w:rPr>
                <w:rFonts w:cstheme="minorHAnsi"/>
                <w:sz w:val="24"/>
                <w:szCs w:val="24"/>
              </w:rPr>
              <w:t>Treasurer,</w:t>
            </w:r>
            <w:r w:rsidR="002D6CB0" w:rsidRPr="005F3009">
              <w:rPr>
                <w:rFonts w:cstheme="minorHAnsi"/>
                <w:sz w:val="24"/>
                <w:szCs w:val="24"/>
              </w:rPr>
              <w:t xml:space="preserve"> </w:t>
            </w:r>
            <w:r w:rsidR="008F31D1" w:rsidRPr="005F3009">
              <w:rPr>
                <w:rFonts w:cstheme="minorHAnsi"/>
                <w:sz w:val="24"/>
                <w:szCs w:val="24"/>
              </w:rPr>
              <w:t>Amy Hall</w:t>
            </w:r>
          </w:p>
          <w:p w14:paraId="412529A9" w14:textId="5FAC99C2" w:rsidR="000E271F" w:rsidRPr="005F3009" w:rsidRDefault="000E271F" w:rsidP="007954EC">
            <w:pPr>
              <w:pStyle w:val="NoSpacing"/>
              <w:ind w:left="0" w:firstLine="0"/>
              <w:rPr>
                <w:rFonts w:cstheme="minorHAnsi"/>
                <w:sz w:val="24"/>
                <w:szCs w:val="24"/>
              </w:rPr>
            </w:pPr>
          </w:p>
        </w:tc>
        <w:tc>
          <w:tcPr>
            <w:tcW w:w="3549" w:type="pct"/>
          </w:tcPr>
          <w:p w14:paraId="0A0364FF" w14:textId="1D0D4711" w:rsidR="00E32235" w:rsidRPr="00C520EF" w:rsidRDefault="65A7E30B" w:rsidP="00A864E9">
            <w:pPr>
              <w:pStyle w:val="NoSpacing"/>
            </w:pPr>
            <w:r>
              <w:t xml:space="preserve">PD funds are not encumbered in </w:t>
            </w:r>
            <w:r w:rsidR="730FB61E">
              <w:t>Workday</w:t>
            </w:r>
            <w:r>
              <w:t xml:space="preserve"> but are on our own </w:t>
            </w:r>
            <w:r w:rsidR="4664A456">
              <w:t xml:space="preserve">tracking </w:t>
            </w:r>
            <w:r>
              <w:t>spreads</w:t>
            </w:r>
            <w:r w:rsidR="00666C82">
              <w:t>h</w:t>
            </w:r>
            <w:r>
              <w:t>eets</w:t>
            </w:r>
          </w:p>
          <w:p w14:paraId="508E5A18" w14:textId="3D955065" w:rsidR="00E32235" w:rsidRPr="00C520EF" w:rsidRDefault="38462095" w:rsidP="00A864E9">
            <w:pPr>
              <w:pStyle w:val="NoSpacing"/>
            </w:pPr>
            <w:r>
              <w:t>Concessions $13603.57</w:t>
            </w:r>
          </w:p>
          <w:p w14:paraId="47800908" w14:textId="3BA33DAB" w:rsidR="00E32235" w:rsidRPr="00C520EF" w:rsidRDefault="38462095" w:rsidP="00A864E9">
            <w:pPr>
              <w:pStyle w:val="NoSpacing"/>
            </w:pPr>
            <w:r>
              <w:t>Scholarship fund $8499.99 may want to discuss option to increase more awards</w:t>
            </w:r>
          </w:p>
          <w:p w14:paraId="0C077D76" w14:textId="0ECA5A4A" w:rsidR="00E32235" w:rsidRPr="00C520EF" w:rsidRDefault="38462095" w:rsidP="00A864E9">
            <w:pPr>
              <w:pStyle w:val="NoSpacing"/>
            </w:pPr>
            <w:r>
              <w:t>Foundation $6k</w:t>
            </w:r>
          </w:p>
          <w:p w14:paraId="49BC008D" w14:textId="4004F49D" w:rsidR="00E32235" w:rsidRPr="00C520EF" w:rsidRDefault="38462095" w:rsidP="00A864E9">
            <w:pPr>
              <w:pStyle w:val="NoSpacing"/>
            </w:pPr>
            <w:r>
              <w:t>Gabor fund $7125.92</w:t>
            </w:r>
          </w:p>
        </w:tc>
      </w:tr>
      <w:tr w:rsidR="00537FCF" w:rsidRPr="005F3009" w14:paraId="220037D5" w14:textId="77777777" w:rsidTr="3A1EFE2F">
        <w:trPr>
          <w:trHeight w:val="818"/>
        </w:trPr>
        <w:tc>
          <w:tcPr>
            <w:tcW w:w="724" w:type="pct"/>
          </w:tcPr>
          <w:p w14:paraId="1A86CA7B" w14:textId="77777777" w:rsidR="00537FCF" w:rsidRPr="005F3009" w:rsidRDefault="00537FCF" w:rsidP="007954EC">
            <w:pPr>
              <w:pStyle w:val="NoSpacing"/>
              <w:ind w:left="0" w:firstLine="0"/>
              <w:rPr>
                <w:rFonts w:cstheme="minorHAnsi"/>
                <w:sz w:val="24"/>
                <w:szCs w:val="24"/>
              </w:rPr>
            </w:pPr>
          </w:p>
        </w:tc>
        <w:tc>
          <w:tcPr>
            <w:tcW w:w="727" w:type="pct"/>
          </w:tcPr>
          <w:p w14:paraId="40127ED7" w14:textId="697AAF77" w:rsidR="00537FCF" w:rsidRPr="005F3009" w:rsidRDefault="00537FCF" w:rsidP="007954EC">
            <w:pPr>
              <w:pStyle w:val="NoSpacing"/>
              <w:ind w:left="0" w:firstLine="0"/>
              <w:rPr>
                <w:rFonts w:cstheme="minorHAnsi"/>
                <w:sz w:val="24"/>
                <w:szCs w:val="24"/>
              </w:rPr>
            </w:pPr>
            <w:r>
              <w:rPr>
                <w:rFonts w:cstheme="minorHAnsi"/>
                <w:sz w:val="24"/>
                <w:szCs w:val="24"/>
              </w:rPr>
              <w:t>Communications, Kiley Barnett</w:t>
            </w:r>
          </w:p>
        </w:tc>
        <w:tc>
          <w:tcPr>
            <w:tcW w:w="3549" w:type="pct"/>
          </w:tcPr>
          <w:p w14:paraId="5C176EBE" w14:textId="0BFCD53C" w:rsidR="006171C8" w:rsidRDefault="453DBDC1" w:rsidP="007C2689">
            <w:r>
              <w:t>PD website</w:t>
            </w:r>
            <w:r w:rsidR="343EF34C">
              <w:t xml:space="preserve"> is</w:t>
            </w:r>
            <w:r>
              <w:t xml:space="preserve"> updated, </w:t>
            </w:r>
            <w:r w:rsidR="108C959E">
              <w:t xml:space="preserve">if </w:t>
            </w:r>
            <w:r>
              <w:t xml:space="preserve">any other </w:t>
            </w:r>
            <w:r w:rsidR="04C47CB2">
              <w:t>committees</w:t>
            </w:r>
            <w:r>
              <w:t xml:space="preserve"> needed updates</w:t>
            </w:r>
            <w:r w:rsidR="172AEF79">
              <w:t xml:space="preserve"> email Kiley</w:t>
            </w:r>
          </w:p>
          <w:p w14:paraId="78BD7C28" w14:textId="3DA1A0C3" w:rsidR="006171C8" w:rsidRDefault="453DBDC1" w:rsidP="2A12AD0F">
            <w:r>
              <w:t xml:space="preserve">David Vasquez </w:t>
            </w:r>
            <w:r w:rsidR="32FDCF32">
              <w:t xml:space="preserve">is scheduled to be SAC’s </w:t>
            </w:r>
            <w:r>
              <w:t>guest in January, so start thinking about questions</w:t>
            </w:r>
            <w:r w:rsidR="2F27D83C">
              <w:t xml:space="preserve"> for him</w:t>
            </w:r>
          </w:p>
          <w:p w14:paraId="2098D3C0" w14:textId="4A771DBB" w:rsidR="006171C8" w:rsidRDefault="006171C8" w:rsidP="4371480E">
            <w:pPr>
              <w:ind w:left="0" w:firstLine="0"/>
            </w:pPr>
          </w:p>
        </w:tc>
      </w:tr>
      <w:tr w:rsidR="005D03B5" w:rsidRPr="005F3009" w14:paraId="6A948B4E" w14:textId="77777777" w:rsidTr="3A1EFE2F">
        <w:trPr>
          <w:trHeight w:val="818"/>
        </w:trPr>
        <w:tc>
          <w:tcPr>
            <w:tcW w:w="724" w:type="pct"/>
          </w:tcPr>
          <w:p w14:paraId="676ECA99" w14:textId="361298E3" w:rsidR="000E271F" w:rsidRPr="005F3009" w:rsidRDefault="000E271F" w:rsidP="007954EC">
            <w:pPr>
              <w:pStyle w:val="NoSpacing"/>
              <w:ind w:left="0" w:firstLine="0"/>
              <w:rPr>
                <w:rFonts w:cstheme="minorHAnsi"/>
                <w:sz w:val="24"/>
                <w:szCs w:val="24"/>
              </w:rPr>
            </w:pPr>
            <w:r w:rsidRPr="005F3009">
              <w:rPr>
                <w:rFonts w:cstheme="minorHAnsi"/>
                <w:sz w:val="24"/>
                <w:szCs w:val="24"/>
              </w:rPr>
              <w:t>Finest of the Flock</w:t>
            </w:r>
          </w:p>
        </w:tc>
        <w:tc>
          <w:tcPr>
            <w:tcW w:w="727" w:type="pct"/>
          </w:tcPr>
          <w:p w14:paraId="344A1225" w14:textId="094780BD" w:rsidR="000E271F" w:rsidRPr="005F3009" w:rsidRDefault="000E271F" w:rsidP="007954EC">
            <w:pPr>
              <w:pStyle w:val="NoSpacing"/>
              <w:ind w:left="0" w:firstLine="0"/>
              <w:rPr>
                <w:rFonts w:cstheme="minorHAnsi"/>
                <w:sz w:val="24"/>
                <w:szCs w:val="24"/>
              </w:rPr>
            </w:pPr>
            <w:r w:rsidRPr="005F3009">
              <w:rPr>
                <w:rFonts w:cstheme="minorHAnsi"/>
                <w:sz w:val="24"/>
                <w:szCs w:val="24"/>
              </w:rPr>
              <w:t>Chair</w:t>
            </w:r>
            <w:r w:rsidR="00730A2F">
              <w:rPr>
                <w:rFonts w:cstheme="minorHAnsi"/>
                <w:sz w:val="24"/>
                <w:szCs w:val="24"/>
              </w:rPr>
              <w:t>,</w:t>
            </w:r>
            <w:r w:rsidR="006171C8">
              <w:rPr>
                <w:rFonts w:cstheme="minorHAnsi"/>
                <w:sz w:val="24"/>
                <w:szCs w:val="24"/>
              </w:rPr>
              <w:t xml:space="preserve"> Diane Bova</w:t>
            </w:r>
          </w:p>
          <w:p w14:paraId="205F38A3" w14:textId="34305804" w:rsidR="00AE74B4" w:rsidRPr="005F3009" w:rsidRDefault="00AE74B4" w:rsidP="007954EC">
            <w:pPr>
              <w:pStyle w:val="NoSpacing"/>
              <w:ind w:left="0" w:firstLine="0"/>
              <w:rPr>
                <w:rFonts w:cstheme="minorHAnsi"/>
                <w:sz w:val="24"/>
                <w:szCs w:val="24"/>
              </w:rPr>
            </w:pPr>
          </w:p>
        </w:tc>
        <w:tc>
          <w:tcPr>
            <w:tcW w:w="3549" w:type="pct"/>
          </w:tcPr>
          <w:p w14:paraId="1179839C" w14:textId="5876246E" w:rsidR="006171C8" w:rsidRDefault="7FF998AD" w:rsidP="007C2689">
            <w:r>
              <w:t>Had one nomination for October</w:t>
            </w:r>
          </w:p>
          <w:p w14:paraId="7DBABF4D" w14:textId="0C8D6651" w:rsidR="002E2D79" w:rsidRPr="00F43617" w:rsidRDefault="002E2D79" w:rsidP="002E2D79">
            <w:pPr>
              <w:rPr>
                <w:color w:val="15232B"/>
                <w:sz w:val="24"/>
                <w:szCs w:val="24"/>
              </w:rPr>
            </w:pPr>
            <w:r w:rsidRPr="002E2D79">
              <w:rPr>
                <w:b/>
                <w:sz w:val="24"/>
                <w:szCs w:val="24"/>
              </w:rPr>
              <w:t>October Spotlight</w:t>
            </w:r>
            <w:r>
              <w:rPr>
                <w:sz w:val="24"/>
                <w:szCs w:val="24"/>
              </w:rPr>
              <w:t xml:space="preserve">: </w:t>
            </w:r>
            <w:proofErr w:type="spellStart"/>
            <w:r w:rsidRPr="00F43617">
              <w:rPr>
                <w:sz w:val="24"/>
                <w:szCs w:val="24"/>
              </w:rPr>
              <w:t>I’Riel</w:t>
            </w:r>
            <w:proofErr w:type="spellEnd"/>
            <w:r w:rsidRPr="00F43617">
              <w:rPr>
                <w:sz w:val="24"/>
                <w:szCs w:val="24"/>
              </w:rPr>
              <w:t xml:space="preserve"> Williams is the Coordinator for Marketing and Student support with the Office of Innovative Education and Partnerships. </w:t>
            </w:r>
            <w:r w:rsidRPr="00F43617">
              <w:rPr>
                <w:color w:val="15232B"/>
                <w:sz w:val="24"/>
                <w:szCs w:val="24"/>
              </w:rPr>
              <w:lastRenderedPageBreak/>
              <w:t xml:space="preserve">Over the past year, the departments in this area have grown significantly, and </w:t>
            </w:r>
            <w:proofErr w:type="spellStart"/>
            <w:r w:rsidRPr="00F43617">
              <w:rPr>
                <w:color w:val="15232B"/>
                <w:sz w:val="24"/>
                <w:szCs w:val="24"/>
              </w:rPr>
              <w:t>I'Riel</w:t>
            </w:r>
            <w:proofErr w:type="spellEnd"/>
            <w:r w:rsidRPr="00F43617">
              <w:rPr>
                <w:color w:val="15232B"/>
                <w:sz w:val="24"/>
                <w:szCs w:val="24"/>
              </w:rPr>
              <w:t xml:space="preserve"> has managed a number of programs and provided outstanding leadership for the inaugural Family Business Conference at FGCU. </w:t>
            </w:r>
            <w:proofErr w:type="spellStart"/>
            <w:r w:rsidRPr="00F43617">
              <w:rPr>
                <w:color w:val="15232B"/>
                <w:sz w:val="24"/>
                <w:szCs w:val="24"/>
              </w:rPr>
              <w:t>I'Riel</w:t>
            </w:r>
            <w:proofErr w:type="spellEnd"/>
            <w:r w:rsidRPr="00F43617">
              <w:rPr>
                <w:color w:val="15232B"/>
                <w:sz w:val="24"/>
                <w:szCs w:val="24"/>
              </w:rPr>
              <w:t xml:space="preserve"> provides the highest level of professionalism and commitment above and beyond her responsibilities as a Coordinator of marketing and non-credit enrollment. The conference involved major registration and event planning to welcome over 200 affluent members of the FGCU community (and beyond) to campus. She has set the bar very high for future events of this magnitude and proudly represented FGCU in conversations with donors, external vendors, and the sponsoring organizations. Please join me in recognizing </w:t>
            </w:r>
            <w:proofErr w:type="spellStart"/>
            <w:r w:rsidRPr="00F43617">
              <w:rPr>
                <w:color w:val="15232B"/>
                <w:sz w:val="24"/>
                <w:szCs w:val="24"/>
              </w:rPr>
              <w:t>I'Riel</w:t>
            </w:r>
            <w:proofErr w:type="spellEnd"/>
            <w:r w:rsidRPr="00F43617">
              <w:rPr>
                <w:color w:val="15232B"/>
                <w:sz w:val="24"/>
                <w:szCs w:val="24"/>
              </w:rPr>
              <w:t xml:space="preserve"> as an excellent member of our community and team! </w:t>
            </w:r>
            <w:r>
              <w:rPr>
                <w:color w:val="15232B"/>
                <w:sz w:val="24"/>
                <w:szCs w:val="24"/>
              </w:rPr>
              <w:t xml:space="preserve"> -Submitted by Kristen Vanselow</w:t>
            </w:r>
          </w:p>
          <w:p w14:paraId="605E004E" w14:textId="51BE6D72" w:rsidR="002E2D79" w:rsidRPr="00C0416F" w:rsidRDefault="002E2D79" w:rsidP="007C2689"/>
        </w:tc>
      </w:tr>
      <w:tr w:rsidR="005D03B5" w:rsidRPr="005F3009" w14:paraId="2FBC2F5F" w14:textId="77777777" w:rsidTr="3A1EFE2F">
        <w:tc>
          <w:tcPr>
            <w:tcW w:w="724" w:type="pct"/>
            <w:tcBorders>
              <w:bottom w:val="nil"/>
            </w:tcBorders>
          </w:tcPr>
          <w:p w14:paraId="630F138C" w14:textId="2D5EFC92" w:rsidR="000E271F" w:rsidRPr="005F3009" w:rsidRDefault="000E271F" w:rsidP="00994F1A">
            <w:pPr>
              <w:pStyle w:val="NoSpacing"/>
              <w:ind w:left="0" w:firstLine="0"/>
              <w:rPr>
                <w:rFonts w:cstheme="minorHAnsi"/>
                <w:sz w:val="24"/>
                <w:szCs w:val="24"/>
              </w:rPr>
            </w:pPr>
          </w:p>
        </w:tc>
        <w:tc>
          <w:tcPr>
            <w:tcW w:w="727" w:type="pct"/>
            <w:tcBorders>
              <w:bottom w:val="nil"/>
            </w:tcBorders>
          </w:tcPr>
          <w:p w14:paraId="546DBCD2" w14:textId="3977660D" w:rsidR="000E271F" w:rsidRPr="005F3009" w:rsidRDefault="000E271F" w:rsidP="00994F1A">
            <w:pPr>
              <w:pStyle w:val="NoSpacing"/>
              <w:ind w:left="0" w:firstLine="0"/>
              <w:rPr>
                <w:rFonts w:cstheme="minorHAnsi"/>
                <w:sz w:val="24"/>
                <w:szCs w:val="24"/>
              </w:rPr>
            </w:pPr>
          </w:p>
        </w:tc>
        <w:tc>
          <w:tcPr>
            <w:tcW w:w="3549" w:type="pct"/>
            <w:tcBorders>
              <w:bottom w:val="nil"/>
            </w:tcBorders>
            <w:shd w:val="clear" w:color="auto" w:fill="auto"/>
          </w:tcPr>
          <w:p w14:paraId="10F1B1C3" w14:textId="472491DA" w:rsidR="00F33B31" w:rsidRPr="005F3009" w:rsidRDefault="00F33B31" w:rsidP="00C645AE">
            <w:pPr>
              <w:rPr>
                <w:rFonts w:cstheme="minorHAnsi"/>
                <w:sz w:val="24"/>
                <w:szCs w:val="24"/>
              </w:rPr>
            </w:pPr>
          </w:p>
        </w:tc>
      </w:tr>
      <w:tr w:rsidR="005D03B5" w:rsidRPr="005F3009" w14:paraId="59A601EE" w14:textId="77777777" w:rsidTr="3A1EFE2F">
        <w:trPr>
          <w:trHeight w:val="1097"/>
        </w:trPr>
        <w:tc>
          <w:tcPr>
            <w:tcW w:w="724" w:type="pct"/>
            <w:shd w:val="clear" w:color="auto" w:fill="auto"/>
          </w:tcPr>
          <w:p w14:paraId="5FB11B62" w14:textId="1DB0CAA1" w:rsidR="000E271F" w:rsidRPr="005F3009" w:rsidRDefault="000E271F" w:rsidP="00994F1A">
            <w:pPr>
              <w:pStyle w:val="NoSpacing"/>
              <w:ind w:left="0" w:firstLine="0"/>
              <w:rPr>
                <w:rFonts w:cstheme="minorHAnsi"/>
                <w:sz w:val="24"/>
                <w:szCs w:val="24"/>
              </w:rPr>
            </w:pPr>
            <w:r w:rsidRPr="005F3009">
              <w:rPr>
                <w:rFonts w:cstheme="minorHAnsi"/>
                <w:sz w:val="24"/>
                <w:szCs w:val="24"/>
              </w:rPr>
              <w:t>SAC Liaison Reports</w:t>
            </w:r>
          </w:p>
        </w:tc>
        <w:tc>
          <w:tcPr>
            <w:tcW w:w="727" w:type="pct"/>
            <w:shd w:val="clear" w:color="auto" w:fill="auto"/>
          </w:tcPr>
          <w:p w14:paraId="225A53F0" w14:textId="025576BF" w:rsidR="000E271F" w:rsidRPr="005F3009" w:rsidRDefault="000E271F" w:rsidP="00994F1A">
            <w:pPr>
              <w:rPr>
                <w:rFonts w:cstheme="minorHAnsi"/>
                <w:sz w:val="24"/>
                <w:szCs w:val="24"/>
              </w:rPr>
            </w:pPr>
            <w:r w:rsidRPr="005F3009">
              <w:rPr>
                <w:rFonts w:cstheme="minorHAnsi"/>
                <w:sz w:val="24"/>
                <w:szCs w:val="24"/>
              </w:rPr>
              <w:t xml:space="preserve"> Dr.</w:t>
            </w:r>
            <w:r w:rsidR="000D0332" w:rsidRPr="005F3009">
              <w:rPr>
                <w:rFonts w:cstheme="minorHAnsi"/>
                <w:sz w:val="24"/>
                <w:szCs w:val="24"/>
              </w:rPr>
              <w:t xml:space="preserve"> </w:t>
            </w:r>
            <w:r w:rsidRPr="005F3009">
              <w:rPr>
                <w:rFonts w:cstheme="minorHAnsi"/>
                <w:sz w:val="24"/>
                <w:szCs w:val="24"/>
                <w:shd w:val="clear" w:color="auto" w:fill="FFFFFF"/>
              </w:rPr>
              <w:t>Aysegul Timur</w:t>
            </w:r>
          </w:p>
          <w:p w14:paraId="28745598" w14:textId="13CDA442" w:rsidR="000E271F" w:rsidRPr="005F3009" w:rsidRDefault="000E271F" w:rsidP="005C46B5">
            <w:pPr>
              <w:spacing w:after="160" w:line="259" w:lineRule="auto"/>
              <w:ind w:left="0" w:firstLine="0"/>
              <w:rPr>
                <w:rFonts w:cstheme="minorHAnsi"/>
                <w:sz w:val="24"/>
                <w:szCs w:val="24"/>
              </w:rPr>
            </w:pPr>
            <w:r w:rsidRPr="005F3009">
              <w:rPr>
                <w:rFonts w:cstheme="minorHAnsi"/>
                <w:sz w:val="24"/>
                <w:szCs w:val="24"/>
              </w:rPr>
              <w:t>(SAC Liaison)</w:t>
            </w:r>
          </w:p>
        </w:tc>
        <w:tc>
          <w:tcPr>
            <w:tcW w:w="3549" w:type="pct"/>
            <w:shd w:val="clear" w:color="auto" w:fill="FFFFFF" w:themeFill="background1"/>
          </w:tcPr>
          <w:p w14:paraId="615B632D" w14:textId="0F1A0956" w:rsidR="00C26530" w:rsidRPr="00FA5AF2" w:rsidRDefault="794A6EE1" w:rsidP="4371480E">
            <w:pPr>
              <w:pStyle w:val="NoSpacing"/>
              <w:ind w:left="0" w:firstLine="0"/>
              <w:rPr>
                <w:sz w:val="24"/>
                <w:szCs w:val="24"/>
              </w:rPr>
            </w:pPr>
            <w:bookmarkStart w:id="1" w:name="_Int_v9LeTswy"/>
            <w:r w:rsidRPr="2A12AD0F">
              <w:rPr>
                <w:sz w:val="24"/>
                <w:szCs w:val="24"/>
              </w:rPr>
              <w:t>First</w:t>
            </w:r>
            <w:bookmarkEnd w:id="1"/>
            <w:r w:rsidR="78C63CBF" w:rsidRPr="2A12AD0F">
              <w:rPr>
                <w:sz w:val="24"/>
                <w:szCs w:val="24"/>
              </w:rPr>
              <w:t xml:space="preserve">, </w:t>
            </w:r>
            <w:r w:rsidR="669ADDD7" w:rsidRPr="2A12AD0F">
              <w:rPr>
                <w:sz w:val="24"/>
                <w:szCs w:val="24"/>
              </w:rPr>
              <w:t>together</w:t>
            </w:r>
            <w:r w:rsidR="78C63CBF" w:rsidRPr="2A12AD0F">
              <w:rPr>
                <w:sz w:val="24"/>
                <w:szCs w:val="24"/>
              </w:rPr>
              <w:t xml:space="preserve"> we are healing and </w:t>
            </w:r>
            <w:r w:rsidR="061E0440" w:rsidRPr="2A12AD0F">
              <w:rPr>
                <w:sz w:val="24"/>
                <w:szCs w:val="24"/>
              </w:rPr>
              <w:t>recovering</w:t>
            </w:r>
            <w:r w:rsidR="78C63CBF" w:rsidRPr="2A12AD0F">
              <w:rPr>
                <w:sz w:val="24"/>
                <w:szCs w:val="24"/>
              </w:rPr>
              <w:t xml:space="preserve"> after this tragic Hurrican</w:t>
            </w:r>
            <w:r w:rsidR="2D4B8940" w:rsidRPr="2A12AD0F">
              <w:rPr>
                <w:sz w:val="24"/>
                <w:szCs w:val="24"/>
              </w:rPr>
              <w:t>e</w:t>
            </w:r>
            <w:r w:rsidR="78C63CBF" w:rsidRPr="2A12AD0F">
              <w:rPr>
                <w:sz w:val="24"/>
                <w:szCs w:val="24"/>
              </w:rPr>
              <w:t xml:space="preserve"> Ian</w:t>
            </w:r>
            <w:r w:rsidR="661C0B33" w:rsidRPr="2A12AD0F">
              <w:rPr>
                <w:sz w:val="24"/>
                <w:szCs w:val="24"/>
              </w:rPr>
              <w:t xml:space="preserve">; it is a </w:t>
            </w:r>
            <w:r w:rsidR="78C63CBF" w:rsidRPr="2A12AD0F">
              <w:rPr>
                <w:sz w:val="24"/>
                <w:szCs w:val="24"/>
              </w:rPr>
              <w:t>long recovery for our community and our FGCU family</w:t>
            </w:r>
            <w:r w:rsidR="3FFCBFD6" w:rsidRPr="2A12AD0F">
              <w:rPr>
                <w:sz w:val="24"/>
                <w:szCs w:val="24"/>
              </w:rPr>
              <w:t>; though</w:t>
            </w:r>
            <w:r w:rsidR="33C75AF7" w:rsidRPr="2A12AD0F">
              <w:rPr>
                <w:sz w:val="24"/>
                <w:szCs w:val="24"/>
              </w:rPr>
              <w:t xml:space="preserve"> m</w:t>
            </w:r>
            <w:r w:rsidR="01BC17E9" w:rsidRPr="2A12AD0F">
              <w:rPr>
                <w:sz w:val="24"/>
                <w:szCs w:val="24"/>
              </w:rPr>
              <w:t>o</w:t>
            </w:r>
            <w:r w:rsidR="33C75AF7" w:rsidRPr="2A12AD0F">
              <w:rPr>
                <w:sz w:val="24"/>
                <w:szCs w:val="24"/>
              </w:rPr>
              <w:t xml:space="preserve">ving through phase of shock, </w:t>
            </w:r>
            <w:r w:rsidR="7FD5DA58" w:rsidRPr="2A12AD0F">
              <w:rPr>
                <w:sz w:val="24"/>
                <w:szCs w:val="24"/>
              </w:rPr>
              <w:t xml:space="preserve">the </w:t>
            </w:r>
            <w:r w:rsidR="33C75AF7" w:rsidRPr="2A12AD0F">
              <w:rPr>
                <w:sz w:val="24"/>
                <w:szCs w:val="24"/>
              </w:rPr>
              <w:t xml:space="preserve">FGCU community is working together and </w:t>
            </w:r>
            <w:r w:rsidR="2178A23E" w:rsidRPr="2A12AD0F">
              <w:rPr>
                <w:sz w:val="24"/>
                <w:szCs w:val="24"/>
              </w:rPr>
              <w:t xml:space="preserve">it is </w:t>
            </w:r>
            <w:r w:rsidR="33C75AF7" w:rsidRPr="2A12AD0F">
              <w:rPr>
                <w:sz w:val="24"/>
                <w:szCs w:val="24"/>
              </w:rPr>
              <w:t>amazing</w:t>
            </w:r>
            <w:r w:rsidR="408E3489" w:rsidRPr="2A12AD0F">
              <w:rPr>
                <w:sz w:val="24"/>
                <w:szCs w:val="24"/>
              </w:rPr>
              <w:t xml:space="preserve"> we got</w:t>
            </w:r>
            <w:r w:rsidR="33C75AF7" w:rsidRPr="2A12AD0F">
              <w:rPr>
                <w:sz w:val="24"/>
                <w:szCs w:val="24"/>
              </w:rPr>
              <w:t xml:space="preserve"> back to business </w:t>
            </w:r>
            <w:r w:rsidR="0D11CFBA" w:rsidRPr="2A12AD0F">
              <w:rPr>
                <w:sz w:val="24"/>
                <w:szCs w:val="24"/>
              </w:rPr>
              <w:t>Oct.</w:t>
            </w:r>
            <w:r w:rsidR="33C75AF7" w:rsidRPr="2A12AD0F">
              <w:rPr>
                <w:sz w:val="24"/>
                <w:szCs w:val="24"/>
              </w:rPr>
              <w:t xml:space="preserve"> 10 even though many struggling, </w:t>
            </w:r>
            <w:r w:rsidR="75734C92" w:rsidRPr="2A12AD0F">
              <w:rPr>
                <w:sz w:val="24"/>
                <w:szCs w:val="24"/>
              </w:rPr>
              <w:t>kudos</w:t>
            </w:r>
            <w:r w:rsidR="33C75AF7" w:rsidRPr="2A12AD0F">
              <w:rPr>
                <w:sz w:val="24"/>
                <w:szCs w:val="24"/>
              </w:rPr>
              <w:t xml:space="preserve"> to everyon</w:t>
            </w:r>
            <w:r w:rsidR="0DEBA6E8" w:rsidRPr="2A12AD0F">
              <w:rPr>
                <w:sz w:val="24"/>
                <w:szCs w:val="24"/>
              </w:rPr>
              <w:t xml:space="preserve">e working </w:t>
            </w:r>
            <w:r w:rsidR="3B4FBADD" w:rsidRPr="2A12AD0F">
              <w:rPr>
                <w:sz w:val="24"/>
                <w:szCs w:val="24"/>
              </w:rPr>
              <w:t>together</w:t>
            </w:r>
            <w:r w:rsidR="0DEBA6E8" w:rsidRPr="2A12AD0F">
              <w:rPr>
                <w:sz w:val="24"/>
                <w:szCs w:val="24"/>
              </w:rPr>
              <w:t xml:space="preserve"> to support our community</w:t>
            </w:r>
          </w:p>
          <w:p w14:paraId="4F9D789A" w14:textId="636EB365" w:rsidR="2A12AD0F" w:rsidRDefault="2A12AD0F" w:rsidP="2A12AD0F">
            <w:pPr>
              <w:pStyle w:val="NoSpacing"/>
              <w:ind w:left="0" w:firstLine="0"/>
              <w:rPr>
                <w:sz w:val="24"/>
                <w:szCs w:val="24"/>
              </w:rPr>
            </w:pPr>
          </w:p>
          <w:p w14:paraId="03B7D09D" w14:textId="665042A1" w:rsidR="00C26530" w:rsidRPr="00FA5AF2" w:rsidRDefault="0DEBA6E8" w:rsidP="2A12AD0F">
            <w:pPr>
              <w:pStyle w:val="NoSpacing"/>
              <w:ind w:left="0" w:firstLine="0"/>
              <w:rPr>
                <w:sz w:val="24"/>
                <w:szCs w:val="24"/>
              </w:rPr>
            </w:pPr>
            <w:r w:rsidRPr="2A12AD0F">
              <w:rPr>
                <w:sz w:val="24"/>
                <w:szCs w:val="24"/>
              </w:rPr>
              <w:t xml:space="preserve">Strategic roadmap process </w:t>
            </w:r>
            <w:r w:rsidR="3366737C" w:rsidRPr="2A12AD0F">
              <w:rPr>
                <w:sz w:val="24"/>
                <w:szCs w:val="24"/>
              </w:rPr>
              <w:t xml:space="preserve">is in the </w:t>
            </w:r>
            <w:r w:rsidRPr="2A12AD0F">
              <w:rPr>
                <w:sz w:val="24"/>
                <w:szCs w:val="24"/>
              </w:rPr>
              <w:t>input report process</w:t>
            </w:r>
            <w:r w:rsidR="1AFC0221" w:rsidRPr="2A12AD0F">
              <w:rPr>
                <w:sz w:val="24"/>
                <w:szCs w:val="24"/>
              </w:rPr>
              <w:t>; currently</w:t>
            </w:r>
            <w:r w:rsidRPr="2A12AD0F">
              <w:rPr>
                <w:sz w:val="24"/>
                <w:szCs w:val="24"/>
              </w:rPr>
              <w:t xml:space="preserve"> working with </w:t>
            </w:r>
            <w:r w:rsidR="6E71684E" w:rsidRPr="2A12AD0F">
              <w:rPr>
                <w:sz w:val="24"/>
                <w:szCs w:val="24"/>
              </w:rPr>
              <w:t>C</w:t>
            </w:r>
            <w:r w:rsidRPr="2A12AD0F">
              <w:rPr>
                <w:sz w:val="24"/>
                <w:szCs w:val="24"/>
              </w:rPr>
              <w:t xml:space="preserve">abinet to close our 2017-2022 strategic plan </w:t>
            </w:r>
            <w:r w:rsidR="47D66666" w:rsidRPr="2A12AD0F">
              <w:rPr>
                <w:sz w:val="24"/>
                <w:szCs w:val="24"/>
              </w:rPr>
              <w:t xml:space="preserve">and </w:t>
            </w:r>
            <w:r w:rsidRPr="2A12AD0F">
              <w:rPr>
                <w:sz w:val="24"/>
                <w:szCs w:val="24"/>
              </w:rPr>
              <w:t>creating outcome report</w:t>
            </w:r>
            <w:r w:rsidR="039C7039" w:rsidRPr="2A12AD0F">
              <w:rPr>
                <w:sz w:val="24"/>
                <w:szCs w:val="24"/>
              </w:rPr>
              <w:t xml:space="preserve"> that shows </w:t>
            </w:r>
            <w:r w:rsidRPr="2A12AD0F">
              <w:rPr>
                <w:sz w:val="24"/>
                <w:szCs w:val="24"/>
              </w:rPr>
              <w:t>how/what we acco</w:t>
            </w:r>
            <w:r w:rsidR="49C2692D" w:rsidRPr="2A12AD0F">
              <w:rPr>
                <w:sz w:val="24"/>
                <w:szCs w:val="24"/>
              </w:rPr>
              <w:t xml:space="preserve">mplished </w:t>
            </w:r>
          </w:p>
          <w:p w14:paraId="5B34005A" w14:textId="034A4E4D" w:rsidR="00C26530" w:rsidRPr="00FA5AF2" w:rsidRDefault="00C26530" w:rsidP="2A12AD0F">
            <w:pPr>
              <w:pStyle w:val="NoSpacing"/>
              <w:ind w:left="0" w:firstLine="0"/>
              <w:rPr>
                <w:sz w:val="24"/>
                <w:szCs w:val="24"/>
              </w:rPr>
            </w:pPr>
          </w:p>
          <w:p w14:paraId="1183953E" w14:textId="216C0C74" w:rsidR="00C26530" w:rsidRPr="00FA5AF2" w:rsidRDefault="49C2692D" w:rsidP="4371480E">
            <w:pPr>
              <w:pStyle w:val="NoSpacing"/>
              <w:ind w:left="0" w:firstLine="0"/>
              <w:rPr>
                <w:sz w:val="24"/>
                <w:szCs w:val="24"/>
              </w:rPr>
            </w:pPr>
            <w:r w:rsidRPr="2A12AD0F">
              <w:rPr>
                <w:sz w:val="24"/>
                <w:szCs w:val="24"/>
              </w:rPr>
              <w:t>Presidential search</w:t>
            </w:r>
            <w:r w:rsidR="08A91F48" w:rsidRPr="2A12AD0F">
              <w:rPr>
                <w:sz w:val="24"/>
                <w:szCs w:val="24"/>
              </w:rPr>
              <w:t>:</w:t>
            </w:r>
            <w:r w:rsidRPr="2A12AD0F">
              <w:rPr>
                <w:sz w:val="24"/>
                <w:szCs w:val="24"/>
              </w:rPr>
              <w:t xml:space="preserve"> 3 candidate</w:t>
            </w:r>
            <w:r w:rsidR="00666C82">
              <w:rPr>
                <w:sz w:val="24"/>
                <w:szCs w:val="24"/>
              </w:rPr>
              <w:t>s</w:t>
            </w:r>
            <w:bookmarkStart w:id="2" w:name="_GoBack"/>
            <w:bookmarkEnd w:id="2"/>
            <w:r w:rsidRPr="2A12AD0F">
              <w:rPr>
                <w:sz w:val="24"/>
                <w:szCs w:val="24"/>
              </w:rPr>
              <w:t xml:space="preserve"> coming to campus, mark your calendars to attend sessions as your input matters</w:t>
            </w:r>
            <w:r w:rsidR="6FA18042" w:rsidRPr="2A12AD0F">
              <w:rPr>
                <w:sz w:val="24"/>
                <w:szCs w:val="24"/>
              </w:rPr>
              <w:t xml:space="preserve">; </w:t>
            </w:r>
            <w:r w:rsidR="74448C86" w:rsidRPr="2A12AD0F">
              <w:rPr>
                <w:sz w:val="24"/>
                <w:szCs w:val="24"/>
              </w:rPr>
              <w:t xml:space="preserve">Don’t miss the </w:t>
            </w:r>
            <w:r w:rsidRPr="2A12AD0F">
              <w:rPr>
                <w:sz w:val="24"/>
                <w:szCs w:val="24"/>
              </w:rPr>
              <w:t>Nov</w:t>
            </w:r>
            <w:r w:rsidR="5959ABE6" w:rsidRPr="2A12AD0F">
              <w:rPr>
                <w:sz w:val="24"/>
                <w:szCs w:val="24"/>
              </w:rPr>
              <w:t>.</w:t>
            </w:r>
            <w:r w:rsidRPr="2A12AD0F">
              <w:rPr>
                <w:sz w:val="24"/>
                <w:szCs w:val="24"/>
              </w:rPr>
              <w:t xml:space="preserve"> 2</w:t>
            </w:r>
            <w:r w:rsidR="07B9F8F1" w:rsidRPr="2A12AD0F">
              <w:rPr>
                <w:sz w:val="24"/>
                <w:szCs w:val="24"/>
              </w:rPr>
              <w:t>nd</w:t>
            </w:r>
            <w:r w:rsidRPr="2A12AD0F">
              <w:rPr>
                <w:sz w:val="24"/>
                <w:szCs w:val="24"/>
              </w:rPr>
              <w:t xml:space="preserve"> BOT meeting, this one will choose the president so attend or listen </w:t>
            </w:r>
            <w:r w:rsidR="0418AF54" w:rsidRPr="2A12AD0F">
              <w:rPr>
                <w:sz w:val="24"/>
                <w:szCs w:val="24"/>
              </w:rPr>
              <w:t>online</w:t>
            </w:r>
          </w:p>
          <w:p w14:paraId="2CF39EA2" w14:textId="441B3C07" w:rsidR="2A12AD0F" w:rsidRDefault="2A12AD0F" w:rsidP="2A12AD0F">
            <w:pPr>
              <w:pStyle w:val="NoSpacing"/>
              <w:ind w:left="0" w:firstLine="0"/>
              <w:rPr>
                <w:sz w:val="24"/>
                <w:szCs w:val="24"/>
              </w:rPr>
            </w:pPr>
          </w:p>
          <w:p w14:paraId="24FB8A40" w14:textId="7028ACF4" w:rsidR="00C26530" w:rsidRPr="00FA5AF2" w:rsidRDefault="49C2692D" w:rsidP="4371480E">
            <w:pPr>
              <w:pStyle w:val="NoSpacing"/>
              <w:ind w:left="0" w:firstLine="0"/>
              <w:rPr>
                <w:sz w:val="24"/>
                <w:szCs w:val="24"/>
              </w:rPr>
            </w:pPr>
            <w:r w:rsidRPr="2A12AD0F">
              <w:rPr>
                <w:sz w:val="24"/>
                <w:szCs w:val="24"/>
              </w:rPr>
              <w:t>Office of president very busy, cabinet working hard as you</w:t>
            </w:r>
            <w:r w:rsidR="1E00ACD5" w:rsidRPr="2A12AD0F">
              <w:rPr>
                <w:sz w:val="24"/>
                <w:szCs w:val="24"/>
              </w:rPr>
              <w:t xml:space="preserve"> can</w:t>
            </w:r>
            <w:r w:rsidRPr="2A12AD0F">
              <w:rPr>
                <w:sz w:val="24"/>
                <w:szCs w:val="24"/>
              </w:rPr>
              <w:t xml:space="preserve"> see from all </w:t>
            </w:r>
            <w:r w:rsidR="2476114C" w:rsidRPr="2A12AD0F">
              <w:rPr>
                <w:sz w:val="24"/>
                <w:szCs w:val="24"/>
              </w:rPr>
              <w:t>policies</w:t>
            </w:r>
            <w:r w:rsidRPr="2A12AD0F">
              <w:rPr>
                <w:sz w:val="24"/>
                <w:szCs w:val="24"/>
              </w:rPr>
              <w:t xml:space="preserve"> coming through email;</w:t>
            </w:r>
          </w:p>
          <w:p w14:paraId="6E1B9171" w14:textId="5E24AAD7" w:rsidR="2A12AD0F" w:rsidRDefault="2A12AD0F" w:rsidP="2A12AD0F">
            <w:pPr>
              <w:pStyle w:val="NoSpacing"/>
              <w:ind w:left="0" w:firstLine="0"/>
              <w:rPr>
                <w:sz w:val="24"/>
                <w:szCs w:val="24"/>
              </w:rPr>
            </w:pPr>
          </w:p>
          <w:p w14:paraId="12047DA4" w14:textId="28E52D7D" w:rsidR="00C26530" w:rsidRPr="00FA5AF2" w:rsidRDefault="49C2692D" w:rsidP="4371480E">
            <w:pPr>
              <w:pStyle w:val="NoSpacing"/>
              <w:ind w:left="0" w:firstLine="0"/>
              <w:rPr>
                <w:sz w:val="24"/>
                <w:szCs w:val="24"/>
              </w:rPr>
            </w:pPr>
            <w:r w:rsidRPr="2A12AD0F">
              <w:rPr>
                <w:sz w:val="24"/>
                <w:szCs w:val="24"/>
              </w:rPr>
              <w:t>Exercise for next SAC meeting</w:t>
            </w:r>
            <w:r w:rsidR="680BDE7B" w:rsidRPr="2A12AD0F">
              <w:rPr>
                <w:sz w:val="24"/>
                <w:szCs w:val="24"/>
              </w:rPr>
              <w:t>: W</w:t>
            </w:r>
            <w:r w:rsidRPr="2A12AD0F">
              <w:rPr>
                <w:sz w:val="24"/>
                <w:szCs w:val="24"/>
              </w:rPr>
              <w:t xml:space="preserve">hat </w:t>
            </w:r>
            <w:r w:rsidR="7770BB2B" w:rsidRPr="2A12AD0F">
              <w:rPr>
                <w:sz w:val="24"/>
                <w:szCs w:val="24"/>
              </w:rPr>
              <w:t xml:space="preserve">does SAC </w:t>
            </w:r>
            <w:r w:rsidRPr="2A12AD0F">
              <w:rPr>
                <w:sz w:val="24"/>
                <w:szCs w:val="24"/>
              </w:rPr>
              <w:t xml:space="preserve">want for the </w:t>
            </w:r>
            <w:r w:rsidR="3F326C5E" w:rsidRPr="2A12AD0F">
              <w:rPr>
                <w:sz w:val="24"/>
                <w:szCs w:val="24"/>
              </w:rPr>
              <w:t>liaison</w:t>
            </w:r>
            <w:r w:rsidRPr="2A12AD0F">
              <w:rPr>
                <w:sz w:val="24"/>
                <w:szCs w:val="24"/>
              </w:rPr>
              <w:t xml:space="preserve"> role and how can we extend </w:t>
            </w:r>
            <w:r w:rsidR="09F29AF5" w:rsidRPr="2A12AD0F">
              <w:rPr>
                <w:sz w:val="24"/>
                <w:szCs w:val="24"/>
              </w:rPr>
              <w:t>channels</w:t>
            </w:r>
            <w:r w:rsidRPr="2A12AD0F">
              <w:rPr>
                <w:sz w:val="24"/>
                <w:szCs w:val="24"/>
              </w:rPr>
              <w:t xml:space="preserve"> to bring information between </w:t>
            </w:r>
            <w:r w:rsidR="5409B6A0" w:rsidRPr="2A12AD0F">
              <w:rPr>
                <w:sz w:val="24"/>
                <w:szCs w:val="24"/>
              </w:rPr>
              <w:t>office</w:t>
            </w:r>
            <w:r w:rsidRPr="2A12AD0F">
              <w:rPr>
                <w:sz w:val="24"/>
                <w:szCs w:val="24"/>
              </w:rPr>
              <w:t xml:space="preserve"> of </w:t>
            </w:r>
            <w:r w:rsidR="62555296" w:rsidRPr="2A12AD0F">
              <w:rPr>
                <w:sz w:val="24"/>
                <w:szCs w:val="24"/>
              </w:rPr>
              <w:t>President</w:t>
            </w:r>
            <w:r w:rsidRPr="2A12AD0F">
              <w:rPr>
                <w:sz w:val="24"/>
                <w:szCs w:val="24"/>
              </w:rPr>
              <w:t xml:space="preserve"> and SAC</w:t>
            </w:r>
            <w:r w:rsidR="0AA5ACDB" w:rsidRPr="2A12AD0F">
              <w:rPr>
                <w:sz w:val="24"/>
                <w:szCs w:val="24"/>
              </w:rPr>
              <w:t>?</w:t>
            </w:r>
          </w:p>
        </w:tc>
      </w:tr>
      <w:tr w:rsidR="005D03B5" w:rsidRPr="005F3009" w14:paraId="71035CB3" w14:textId="77777777" w:rsidTr="3A1EFE2F">
        <w:tc>
          <w:tcPr>
            <w:tcW w:w="724" w:type="pct"/>
            <w:tcBorders>
              <w:bottom w:val="single" w:sz="4" w:space="0" w:color="auto"/>
            </w:tcBorders>
            <w:shd w:val="clear" w:color="auto" w:fill="auto"/>
          </w:tcPr>
          <w:p w14:paraId="50A4E32C" w14:textId="356421D2" w:rsidR="000E271F" w:rsidRPr="005F3009" w:rsidRDefault="000E271F"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AEFCD61" w14:textId="73E50F25"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w:t>
            </w:r>
            <w:r w:rsidR="00B1333F" w:rsidRPr="005F3009">
              <w:rPr>
                <w:rFonts w:cstheme="minorHAnsi"/>
                <w:sz w:val="24"/>
                <w:szCs w:val="24"/>
              </w:rPr>
              <w:t>Anna Carlin</w:t>
            </w:r>
            <w:r w:rsidRPr="005F3009">
              <w:rPr>
                <w:rFonts w:cstheme="minorHAnsi"/>
                <w:sz w:val="24"/>
                <w:szCs w:val="24"/>
              </w:rPr>
              <w:t xml:space="preserve"> (Faculty Senate)</w:t>
            </w:r>
          </w:p>
          <w:p w14:paraId="3FF2A299" w14:textId="3582EE4F" w:rsidR="000E271F" w:rsidRPr="005F3009" w:rsidRDefault="000E271F" w:rsidP="00994F1A">
            <w:pPr>
              <w:pStyle w:val="NoSpacing"/>
              <w:ind w:left="0" w:firstLine="0"/>
              <w:rPr>
                <w:rFonts w:cstheme="minorHAnsi"/>
                <w:sz w:val="24"/>
                <w:szCs w:val="24"/>
              </w:rPr>
            </w:pPr>
          </w:p>
        </w:tc>
        <w:tc>
          <w:tcPr>
            <w:tcW w:w="3549" w:type="pct"/>
            <w:tcBorders>
              <w:bottom w:val="single" w:sz="4" w:space="0" w:color="auto"/>
            </w:tcBorders>
            <w:shd w:val="clear" w:color="auto" w:fill="FFFFFF" w:themeFill="background1"/>
          </w:tcPr>
          <w:p w14:paraId="0793B85E" w14:textId="58260E37" w:rsidR="006171C8" w:rsidRPr="005F3009" w:rsidRDefault="2D8E1483" w:rsidP="4371480E">
            <w:pPr>
              <w:spacing w:after="160" w:line="259" w:lineRule="auto"/>
              <w:ind w:left="0" w:firstLine="0"/>
              <w:rPr>
                <w:sz w:val="24"/>
                <w:szCs w:val="24"/>
              </w:rPr>
            </w:pPr>
            <w:r w:rsidRPr="4371480E">
              <w:rPr>
                <w:sz w:val="24"/>
                <w:szCs w:val="24"/>
              </w:rPr>
              <w:t>Lindsey Rhodes, Fac Senate VP</w:t>
            </w:r>
          </w:p>
          <w:p w14:paraId="5B240CD7" w14:textId="466C1DBA" w:rsidR="006171C8" w:rsidRPr="005F3009" w:rsidRDefault="6F552310" w:rsidP="2A12AD0F">
            <w:pPr>
              <w:spacing w:after="160" w:line="259" w:lineRule="auto"/>
              <w:ind w:left="0" w:firstLine="0"/>
              <w:rPr>
                <w:sz w:val="24"/>
                <w:szCs w:val="24"/>
              </w:rPr>
            </w:pPr>
            <w:r w:rsidRPr="2A12AD0F">
              <w:rPr>
                <w:sz w:val="24"/>
                <w:szCs w:val="24"/>
              </w:rPr>
              <w:t>At last meeting, t</w:t>
            </w:r>
            <w:r w:rsidR="2A0D47EE" w:rsidRPr="2A12AD0F">
              <w:rPr>
                <w:sz w:val="24"/>
                <w:szCs w:val="24"/>
              </w:rPr>
              <w:t xml:space="preserve">alked extensively about </w:t>
            </w:r>
            <w:r w:rsidR="154544E9" w:rsidRPr="2A12AD0F">
              <w:rPr>
                <w:sz w:val="24"/>
                <w:szCs w:val="24"/>
              </w:rPr>
              <w:t>Hurricane</w:t>
            </w:r>
            <w:r w:rsidR="2A0D47EE" w:rsidRPr="2A12AD0F">
              <w:rPr>
                <w:sz w:val="24"/>
                <w:szCs w:val="24"/>
              </w:rPr>
              <w:t xml:space="preserve"> Ian, great work </w:t>
            </w:r>
            <w:r w:rsidR="11C35A2B" w:rsidRPr="2A12AD0F">
              <w:rPr>
                <w:sz w:val="24"/>
                <w:szCs w:val="24"/>
              </w:rPr>
              <w:t>supporting</w:t>
            </w:r>
            <w:r w:rsidR="2A0D47EE" w:rsidRPr="2A12AD0F">
              <w:rPr>
                <w:sz w:val="24"/>
                <w:szCs w:val="24"/>
              </w:rPr>
              <w:t xml:space="preserve"> the </w:t>
            </w:r>
            <w:r w:rsidR="403B7D00" w:rsidRPr="2A12AD0F">
              <w:rPr>
                <w:sz w:val="24"/>
                <w:szCs w:val="24"/>
              </w:rPr>
              <w:t>university</w:t>
            </w:r>
            <w:r w:rsidR="2A0D47EE" w:rsidRPr="2A12AD0F">
              <w:rPr>
                <w:sz w:val="24"/>
                <w:szCs w:val="24"/>
              </w:rPr>
              <w:t xml:space="preserve"> but don’t </w:t>
            </w:r>
            <w:r w:rsidR="178263BB" w:rsidRPr="2A12AD0F">
              <w:rPr>
                <w:sz w:val="24"/>
                <w:szCs w:val="24"/>
              </w:rPr>
              <w:t>forget</w:t>
            </w:r>
            <w:r w:rsidR="2A0D47EE" w:rsidRPr="2A12AD0F">
              <w:rPr>
                <w:sz w:val="24"/>
                <w:szCs w:val="24"/>
              </w:rPr>
              <w:t xml:space="preserve"> </w:t>
            </w:r>
            <w:r w:rsidR="6F26453E" w:rsidRPr="2A12AD0F">
              <w:rPr>
                <w:sz w:val="24"/>
                <w:szCs w:val="24"/>
              </w:rPr>
              <w:t>personal</w:t>
            </w:r>
            <w:r w:rsidR="2A0D47EE" w:rsidRPr="2A12AD0F">
              <w:rPr>
                <w:sz w:val="24"/>
                <w:szCs w:val="24"/>
              </w:rPr>
              <w:t xml:space="preserve"> </w:t>
            </w:r>
            <w:r w:rsidR="37CDDDDD" w:rsidRPr="2A12AD0F">
              <w:rPr>
                <w:sz w:val="24"/>
                <w:szCs w:val="24"/>
              </w:rPr>
              <w:t>struggles; recovery is a</w:t>
            </w:r>
            <w:r w:rsidR="2A0D47EE" w:rsidRPr="2A12AD0F">
              <w:rPr>
                <w:sz w:val="24"/>
                <w:szCs w:val="24"/>
              </w:rPr>
              <w:t xml:space="preserve"> long haul, keep that in mind for colleagues an</w:t>
            </w:r>
            <w:r w:rsidR="07EA3BA3" w:rsidRPr="2A12AD0F">
              <w:rPr>
                <w:sz w:val="24"/>
                <w:szCs w:val="24"/>
              </w:rPr>
              <w:t>d</w:t>
            </w:r>
            <w:r w:rsidR="2A0D47EE" w:rsidRPr="2A12AD0F">
              <w:rPr>
                <w:sz w:val="24"/>
                <w:szCs w:val="24"/>
              </w:rPr>
              <w:t xml:space="preserve"> students</w:t>
            </w:r>
            <w:r w:rsidR="50FA5010" w:rsidRPr="2A12AD0F">
              <w:rPr>
                <w:sz w:val="24"/>
                <w:szCs w:val="24"/>
              </w:rPr>
              <w:t xml:space="preserve">; </w:t>
            </w:r>
            <w:r w:rsidR="3E1AA8E3" w:rsidRPr="2A12AD0F">
              <w:rPr>
                <w:sz w:val="24"/>
                <w:szCs w:val="24"/>
              </w:rPr>
              <w:t xml:space="preserve"> complicated issue since some people were barely touched and others lost so much</w:t>
            </w:r>
            <w:r w:rsidR="71FD1F93" w:rsidRPr="2A12AD0F">
              <w:rPr>
                <w:sz w:val="24"/>
                <w:szCs w:val="24"/>
              </w:rPr>
              <w:t>;</w:t>
            </w:r>
            <w:r w:rsidR="3E1AA8E3" w:rsidRPr="2A12AD0F">
              <w:rPr>
                <w:sz w:val="24"/>
                <w:szCs w:val="24"/>
              </w:rPr>
              <w:t xml:space="preserve"> other SUS</w:t>
            </w:r>
            <w:r w:rsidR="5E506444" w:rsidRPr="2A12AD0F">
              <w:rPr>
                <w:sz w:val="24"/>
                <w:szCs w:val="24"/>
              </w:rPr>
              <w:t xml:space="preserve"> faculty</w:t>
            </w:r>
            <w:r w:rsidR="3E1AA8E3" w:rsidRPr="2A12AD0F">
              <w:rPr>
                <w:sz w:val="24"/>
                <w:szCs w:val="24"/>
              </w:rPr>
              <w:t xml:space="preserve"> </w:t>
            </w:r>
            <w:r w:rsidR="2E5A0544" w:rsidRPr="2A12AD0F">
              <w:rPr>
                <w:sz w:val="24"/>
                <w:szCs w:val="24"/>
              </w:rPr>
              <w:t>offered</w:t>
            </w:r>
            <w:r w:rsidR="3E1AA8E3" w:rsidRPr="2A12AD0F">
              <w:rPr>
                <w:sz w:val="24"/>
                <w:szCs w:val="24"/>
              </w:rPr>
              <w:t xml:space="preserve"> to help out </w:t>
            </w:r>
            <w:r w:rsidR="1DAB7F32" w:rsidRPr="2A12AD0F">
              <w:rPr>
                <w:sz w:val="24"/>
                <w:szCs w:val="24"/>
              </w:rPr>
              <w:t xml:space="preserve">and assist teaching remote classes </w:t>
            </w:r>
            <w:r w:rsidR="3E1AA8E3" w:rsidRPr="2A12AD0F">
              <w:rPr>
                <w:sz w:val="24"/>
                <w:szCs w:val="24"/>
              </w:rPr>
              <w:t xml:space="preserve">but so far don’t need to take them up </w:t>
            </w:r>
            <w:r w:rsidR="549301D7" w:rsidRPr="2A12AD0F">
              <w:rPr>
                <w:sz w:val="24"/>
                <w:szCs w:val="24"/>
              </w:rPr>
              <w:t>on the offer</w:t>
            </w:r>
            <w:r w:rsidR="457BD45A" w:rsidRPr="2A12AD0F">
              <w:rPr>
                <w:sz w:val="24"/>
                <w:szCs w:val="24"/>
              </w:rPr>
              <w:t>;</w:t>
            </w:r>
            <w:r w:rsidR="549301D7" w:rsidRPr="2A12AD0F">
              <w:rPr>
                <w:sz w:val="24"/>
                <w:szCs w:val="24"/>
              </w:rPr>
              <w:t xml:space="preserve"> still trying to connect with students to see what they need to c</w:t>
            </w:r>
            <w:r w:rsidR="5E707540" w:rsidRPr="2A12AD0F">
              <w:rPr>
                <w:sz w:val="24"/>
                <w:szCs w:val="24"/>
              </w:rPr>
              <w:t>ompl</w:t>
            </w:r>
            <w:r w:rsidR="549301D7" w:rsidRPr="2A12AD0F">
              <w:rPr>
                <w:sz w:val="24"/>
                <w:szCs w:val="24"/>
              </w:rPr>
              <w:t xml:space="preserve">ete the </w:t>
            </w:r>
            <w:r w:rsidR="2DFA0842" w:rsidRPr="2A12AD0F">
              <w:rPr>
                <w:sz w:val="24"/>
                <w:szCs w:val="24"/>
              </w:rPr>
              <w:t>semester</w:t>
            </w:r>
            <w:r w:rsidR="549301D7" w:rsidRPr="2A12AD0F">
              <w:rPr>
                <w:sz w:val="24"/>
                <w:szCs w:val="24"/>
              </w:rPr>
              <w:t xml:space="preserve"> or how to support</w:t>
            </w:r>
          </w:p>
          <w:p w14:paraId="0EE2E8AC" w14:textId="7E169944" w:rsidR="006171C8" w:rsidRPr="005F3009" w:rsidRDefault="2F1309DD" w:rsidP="2A12AD0F">
            <w:pPr>
              <w:spacing w:after="160" w:line="259" w:lineRule="auto"/>
              <w:ind w:left="0" w:firstLine="0"/>
              <w:rPr>
                <w:sz w:val="24"/>
                <w:szCs w:val="24"/>
              </w:rPr>
            </w:pPr>
            <w:r w:rsidRPr="2A12AD0F">
              <w:rPr>
                <w:sz w:val="24"/>
                <w:szCs w:val="24"/>
              </w:rPr>
              <w:t>L</w:t>
            </w:r>
            <w:r w:rsidR="2A0D47EE" w:rsidRPr="2A12AD0F">
              <w:rPr>
                <w:sz w:val="24"/>
                <w:szCs w:val="24"/>
              </w:rPr>
              <w:t xml:space="preserve">ogo redesign: </w:t>
            </w:r>
            <w:r w:rsidR="18B64DA7" w:rsidRPr="2A12AD0F">
              <w:rPr>
                <w:sz w:val="24"/>
                <w:szCs w:val="24"/>
              </w:rPr>
              <w:t xml:space="preserve">passed a </w:t>
            </w:r>
            <w:r w:rsidR="4CE1391C" w:rsidRPr="2A12AD0F">
              <w:rPr>
                <w:sz w:val="24"/>
                <w:szCs w:val="24"/>
              </w:rPr>
              <w:t>resolution</w:t>
            </w:r>
            <w:r w:rsidR="18B64DA7" w:rsidRPr="2A12AD0F">
              <w:rPr>
                <w:sz w:val="24"/>
                <w:szCs w:val="24"/>
              </w:rPr>
              <w:t xml:space="preserve"> regarding </w:t>
            </w:r>
            <w:r w:rsidR="2A0D47EE" w:rsidRPr="2A12AD0F">
              <w:rPr>
                <w:sz w:val="24"/>
                <w:szCs w:val="24"/>
              </w:rPr>
              <w:t>dissatisfaction wit</w:t>
            </w:r>
            <w:r w:rsidR="5B490B1E" w:rsidRPr="2A12AD0F">
              <w:rPr>
                <w:sz w:val="24"/>
                <w:szCs w:val="24"/>
              </w:rPr>
              <w:t xml:space="preserve">h process of logo redesign and the expense associated with the process, see </w:t>
            </w:r>
            <w:r w:rsidR="7FBD00C1" w:rsidRPr="2A12AD0F">
              <w:rPr>
                <w:sz w:val="24"/>
                <w:szCs w:val="24"/>
              </w:rPr>
              <w:t>F</w:t>
            </w:r>
            <w:r w:rsidR="5B490B1E" w:rsidRPr="2A12AD0F">
              <w:rPr>
                <w:sz w:val="24"/>
                <w:szCs w:val="24"/>
              </w:rPr>
              <w:t xml:space="preserve">aculty </w:t>
            </w:r>
            <w:r w:rsidR="29C5D698" w:rsidRPr="2A12AD0F">
              <w:rPr>
                <w:sz w:val="24"/>
                <w:szCs w:val="24"/>
              </w:rPr>
              <w:t>S</w:t>
            </w:r>
            <w:r w:rsidR="5B490B1E" w:rsidRPr="2A12AD0F">
              <w:rPr>
                <w:sz w:val="24"/>
                <w:szCs w:val="24"/>
              </w:rPr>
              <w:t>enate page</w:t>
            </w:r>
            <w:r w:rsidR="44E0BBA0" w:rsidRPr="2A12AD0F">
              <w:rPr>
                <w:sz w:val="24"/>
                <w:szCs w:val="24"/>
              </w:rPr>
              <w:t xml:space="preserve"> for documents</w:t>
            </w:r>
            <w:r w:rsidR="3C500207" w:rsidRPr="2A12AD0F">
              <w:rPr>
                <w:sz w:val="24"/>
                <w:szCs w:val="24"/>
              </w:rPr>
              <w:t xml:space="preserve"> </w:t>
            </w:r>
            <w:hyperlink r:id="rId11">
              <w:r w:rsidR="764BF3D1" w:rsidRPr="2A12AD0F">
                <w:rPr>
                  <w:rStyle w:val="Hyperlink"/>
                  <w:sz w:val="24"/>
                  <w:szCs w:val="24"/>
                </w:rPr>
                <w:t>https://www.fgcu.edu/facultysenate/senate_schedule_meetings</w:t>
              </w:r>
            </w:hyperlink>
          </w:p>
          <w:p w14:paraId="714011AF" w14:textId="34B07F31" w:rsidR="006171C8" w:rsidRPr="005F3009" w:rsidRDefault="764BF3D1" w:rsidP="2A12AD0F">
            <w:pPr>
              <w:spacing w:after="160" w:line="259" w:lineRule="auto"/>
              <w:ind w:left="0" w:firstLine="0"/>
              <w:rPr>
                <w:sz w:val="24"/>
                <w:szCs w:val="24"/>
              </w:rPr>
            </w:pPr>
            <w:r w:rsidRPr="2A12AD0F">
              <w:rPr>
                <w:sz w:val="24"/>
                <w:szCs w:val="24"/>
              </w:rPr>
              <w:lastRenderedPageBreak/>
              <w:t>Re</w:t>
            </w:r>
            <w:r w:rsidR="78E13477" w:rsidRPr="2A12AD0F">
              <w:rPr>
                <w:sz w:val="24"/>
                <w:szCs w:val="24"/>
              </w:rPr>
              <w:t xml:space="preserve">minder that staff have the voice to express dissatisfaction just like faculty </w:t>
            </w:r>
          </w:p>
          <w:p w14:paraId="1B709B5B" w14:textId="7DB90E0A" w:rsidR="006171C8" w:rsidRPr="005F3009" w:rsidRDefault="78E13477" w:rsidP="2A12AD0F">
            <w:pPr>
              <w:spacing w:after="160" w:line="259" w:lineRule="auto"/>
              <w:ind w:left="0" w:firstLine="0"/>
              <w:rPr>
                <w:sz w:val="24"/>
                <w:szCs w:val="24"/>
              </w:rPr>
            </w:pPr>
            <w:r w:rsidRPr="2A12AD0F">
              <w:rPr>
                <w:sz w:val="24"/>
                <w:szCs w:val="24"/>
              </w:rPr>
              <w:t>Faculty Senate</w:t>
            </w:r>
            <w:r w:rsidR="17BCD589" w:rsidRPr="2A12AD0F">
              <w:rPr>
                <w:sz w:val="24"/>
                <w:szCs w:val="24"/>
              </w:rPr>
              <w:t xml:space="preserve"> is also</w:t>
            </w:r>
            <w:r w:rsidRPr="2A12AD0F">
              <w:rPr>
                <w:sz w:val="24"/>
                <w:szCs w:val="24"/>
              </w:rPr>
              <w:t xml:space="preserve"> facilitating pres</w:t>
            </w:r>
            <w:r w:rsidR="742C440A" w:rsidRPr="2A12AD0F">
              <w:rPr>
                <w:sz w:val="24"/>
                <w:szCs w:val="24"/>
              </w:rPr>
              <w:t>idential</w:t>
            </w:r>
            <w:r w:rsidRPr="2A12AD0F">
              <w:rPr>
                <w:sz w:val="24"/>
                <w:szCs w:val="24"/>
              </w:rPr>
              <w:t xml:space="preserve"> searches: SE</w:t>
            </w:r>
            <w:r w:rsidR="3EDDA64C" w:rsidRPr="2A12AD0F">
              <w:rPr>
                <w:sz w:val="24"/>
                <w:szCs w:val="24"/>
              </w:rPr>
              <w:t xml:space="preserve">E </w:t>
            </w:r>
            <w:r w:rsidRPr="2A12AD0F">
              <w:rPr>
                <w:sz w:val="24"/>
                <w:szCs w:val="24"/>
              </w:rPr>
              <w:t>SITE</w:t>
            </w:r>
            <w:r w:rsidR="3CE10AF4" w:rsidRPr="2A12AD0F">
              <w:rPr>
                <w:sz w:val="24"/>
                <w:szCs w:val="24"/>
              </w:rPr>
              <w:t xml:space="preserve"> and b</w:t>
            </w:r>
            <w:r w:rsidRPr="2A12AD0F">
              <w:rPr>
                <w:sz w:val="24"/>
                <w:szCs w:val="24"/>
              </w:rPr>
              <w:t>e sure to submit feedback form</w:t>
            </w:r>
          </w:p>
          <w:p w14:paraId="5A549F2C" w14:textId="53F824DB" w:rsidR="006171C8" w:rsidRPr="005F3009" w:rsidRDefault="5CEB76C9" w:rsidP="2A12AD0F">
            <w:pPr>
              <w:spacing w:after="160" w:line="259" w:lineRule="auto"/>
              <w:ind w:left="0" w:firstLine="0"/>
              <w:rPr>
                <w:sz w:val="24"/>
                <w:szCs w:val="24"/>
              </w:rPr>
            </w:pPr>
            <w:r w:rsidRPr="2A12AD0F">
              <w:rPr>
                <w:sz w:val="24"/>
                <w:szCs w:val="24"/>
              </w:rPr>
              <w:t>CAS dean search commenced (see email) and give feedback to that search committee</w:t>
            </w:r>
            <w:r w:rsidR="072EEECC" w:rsidRPr="2A12AD0F">
              <w:rPr>
                <w:sz w:val="24"/>
                <w:szCs w:val="24"/>
              </w:rPr>
              <w:t>; SAC representative</w:t>
            </w:r>
            <w:r w:rsidRPr="2A12AD0F">
              <w:rPr>
                <w:sz w:val="24"/>
                <w:szCs w:val="24"/>
              </w:rPr>
              <w:t xml:space="preserve"> Kelly Boyd is admin support for the process</w:t>
            </w:r>
          </w:p>
        </w:tc>
      </w:tr>
      <w:tr w:rsidR="005D03B5" w:rsidRPr="005F3009" w14:paraId="6A81BF0A" w14:textId="77777777" w:rsidTr="3A1EFE2F">
        <w:tc>
          <w:tcPr>
            <w:tcW w:w="724" w:type="pct"/>
            <w:tcBorders>
              <w:bottom w:val="single" w:sz="4" w:space="0" w:color="auto"/>
            </w:tcBorders>
            <w:shd w:val="clear" w:color="auto" w:fill="auto"/>
          </w:tcPr>
          <w:p w14:paraId="29082EAC" w14:textId="77777777" w:rsidR="000E271F" w:rsidRPr="005F3009" w:rsidRDefault="000E271F" w:rsidP="00994F1A">
            <w:pPr>
              <w:pStyle w:val="NoSpacing"/>
              <w:ind w:left="0" w:firstLine="0"/>
              <w:rPr>
                <w:rFonts w:cstheme="minorHAnsi"/>
                <w:sz w:val="24"/>
                <w:szCs w:val="24"/>
              </w:rPr>
            </w:pPr>
            <w:bookmarkStart w:id="3" w:name="_Hlk84591312"/>
          </w:p>
        </w:tc>
        <w:tc>
          <w:tcPr>
            <w:tcW w:w="727" w:type="pct"/>
            <w:tcBorders>
              <w:bottom w:val="single" w:sz="4" w:space="0" w:color="auto"/>
            </w:tcBorders>
            <w:shd w:val="clear" w:color="auto" w:fill="auto"/>
          </w:tcPr>
          <w:p w14:paraId="39F348D6" w14:textId="050D6F37" w:rsidR="000E271F" w:rsidRPr="005F3009" w:rsidRDefault="00A864E9" w:rsidP="00994F1A">
            <w:pPr>
              <w:pStyle w:val="NoSpacing"/>
              <w:ind w:left="0" w:firstLine="0"/>
              <w:rPr>
                <w:rFonts w:cstheme="minorHAnsi"/>
                <w:sz w:val="24"/>
                <w:szCs w:val="24"/>
              </w:rPr>
            </w:pPr>
            <w:r w:rsidRPr="00A864E9">
              <w:rPr>
                <w:rFonts w:cstheme="minorHAnsi"/>
                <w:sz w:val="24"/>
                <w:szCs w:val="24"/>
              </w:rPr>
              <w:t xml:space="preserve">Annastasia Samuels </w:t>
            </w:r>
            <w:r w:rsidR="000E271F" w:rsidRPr="005F3009">
              <w:rPr>
                <w:rFonts w:cstheme="minorHAnsi"/>
                <w:sz w:val="24"/>
                <w:szCs w:val="24"/>
              </w:rPr>
              <w:t>(Student Government)</w:t>
            </w:r>
          </w:p>
        </w:tc>
        <w:tc>
          <w:tcPr>
            <w:tcW w:w="3549" w:type="pct"/>
            <w:tcBorders>
              <w:bottom w:val="single" w:sz="4" w:space="0" w:color="auto"/>
            </w:tcBorders>
            <w:shd w:val="clear" w:color="auto" w:fill="auto"/>
          </w:tcPr>
          <w:p w14:paraId="4599D557" w14:textId="4D5B9175" w:rsidR="00883C9B" w:rsidRPr="005F3009" w:rsidRDefault="57904CAA" w:rsidP="2A12AD0F">
            <w:pPr>
              <w:pStyle w:val="NoSpacing"/>
              <w:ind w:left="0" w:firstLine="0"/>
              <w:rPr>
                <w:sz w:val="24"/>
                <w:szCs w:val="24"/>
              </w:rPr>
            </w:pPr>
            <w:r w:rsidRPr="2A12AD0F">
              <w:rPr>
                <w:sz w:val="24"/>
                <w:szCs w:val="24"/>
              </w:rPr>
              <w:t xml:space="preserve">SG planning to raise and </w:t>
            </w:r>
            <w:r w:rsidR="76DD6884" w:rsidRPr="2A12AD0F">
              <w:rPr>
                <w:sz w:val="24"/>
                <w:szCs w:val="24"/>
              </w:rPr>
              <w:t xml:space="preserve">disperse funds for students impacted by the hurricane, putting </w:t>
            </w:r>
            <w:r w:rsidR="0D5A47C3" w:rsidRPr="2A12AD0F">
              <w:rPr>
                <w:sz w:val="24"/>
                <w:szCs w:val="24"/>
              </w:rPr>
              <w:t xml:space="preserve">those funds </w:t>
            </w:r>
            <w:r w:rsidR="76DD6884" w:rsidRPr="2A12AD0F">
              <w:rPr>
                <w:sz w:val="24"/>
                <w:szCs w:val="24"/>
              </w:rPr>
              <w:t>in the hands of admin to disperse, Dec 5</w:t>
            </w:r>
            <w:r w:rsidR="76DD6884" w:rsidRPr="2A12AD0F">
              <w:rPr>
                <w:sz w:val="24"/>
                <w:szCs w:val="24"/>
                <w:vertAlign w:val="superscript"/>
              </w:rPr>
              <w:t>th</w:t>
            </w:r>
            <w:r w:rsidR="76DD6884" w:rsidRPr="2A12AD0F">
              <w:rPr>
                <w:sz w:val="24"/>
                <w:szCs w:val="24"/>
              </w:rPr>
              <w:t xml:space="preserve"> is last date to host events so looking at middle November and the early week after </w:t>
            </w:r>
            <w:r w:rsidR="0E035CAA" w:rsidRPr="2A12AD0F">
              <w:rPr>
                <w:sz w:val="24"/>
                <w:szCs w:val="24"/>
              </w:rPr>
              <w:t>Thanksgiving</w:t>
            </w:r>
            <w:r w:rsidR="76DD6884" w:rsidRPr="2A12AD0F">
              <w:rPr>
                <w:sz w:val="24"/>
                <w:szCs w:val="24"/>
              </w:rPr>
              <w:t xml:space="preserve"> to </w:t>
            </w:r>
            <w:r w:rsidR="41851314" w:rsidRPr="2A12AD0F">
              <w:rPr>
                <w:sz w:val="24"/>
                <w:szCs w:val="24"/>
              </w:rPr>
              <w:t xml:space="preserve">execute the </w:t>
            </w:r>
            <w:r w:rsidR="3B7088AE" w:rsidRPr="2A12AD0F">
              <w:rPr>
                <w:sz w:val="24"/>
                <w:szCs w:val="24"/>
              </w:rPr>
              <w:t>fundraising,</w:t>
            </w:r>
            <w:r w:rsidR="62D8136A" w:rsidRPr="2A12AD0F">
              <w:rPr>
                <w:sz w:val="24"/>
                <w:szCs w:val="24"/>
              </w:rPr>
              <w:t xml:space="preserve"> may set up fundraising nights at local restaurants</w:t>
            </w:r>
          </w:p>
          <w:p w14:paraId="203FF2C2" w14:textId="39770AE6" w:rsidR="00883C9B" w:rsidRPr="005F3009" w:rsidRDefault="00883C9B" w:rsidP="2A12AD0F">
            <w:pPr>
              <w:pStyle w:val="NoSpacing"/>
              <w:ind w:left="0" w:firstLine="0"/>
              <w:rPr>
                <w:sz w:val="24"/>
                <w:szCs w:val="24"/>
              </w:rPr>
            </w:pPr>
          </w:p>
          <w:p w14:paraId="453E171A" w14:textId="74661041" w:rsidR="00883C9B" w:rsidRPr="005F3009" w:rsidRDefault="3B7088AE" w:rsidP="4371480E">
            <w:pPr>
              <w:pStyle w:val="NoSpacing"/>
              <w:ind w:left="0" w:firstLine="0"/>
              <w:rPr>
                <w:sz w:val="24"/>
                <w:szCs w:val="24"/>
              </w:rPr>
            </w:pPr>
            <w:r w:rsidRPr="2A12AD0F">
              <w:rPr>
                <w:sz w:val="24"/>
                <w:szCs w:val="24"/>
              </w:rPr>
              <w:t>Student Government has</w:t>
            </w:r>
            <w:r w:rsidR="57904CAA" w:rsidRPr="2A12AD0F">
              <w:rPr>
                <w:sz w:val="24"/>
                <w:szCs w:val="24"/>
              </w:rPr>
              <w:t xml:space="preserve"> not discussed</w:t>
            </w:r>
            <w:r w:rsidR="014C6CF9" w:rsidRPr="2A12AD0F">
              <w:rPr>
                <w:sz w:val="24"/>
                <w:szCs w:val="24"/>
              </w:rPr>
              <w:t xml:space="preserve"> response to the new</w:t>
            </w:r>
            <w:r w:rsidR="57904CAA" w:rsidRPr="2A12AD0F">
              <w:rPr>
                <w:sz w:val="24"/>
                <w:szCs w:val="24"/>
              </w:rPr>
              <w:t xml:space="preserve"> logo</w:t>
            </w:r>
          </w:p>
        </w:tc>
      </w:tr>
      <w:bookmarkEnd w:id="3"/>
      <w:tr w:rsidR="005D03B5" w:rsidRPr="005F3009" w14:paraId="35BBC90E" w14:textId="77777777" w:rsidTr="3A1EFE2F">
        <w:tc>
          <w:tcPr>
            <w:tcW w:w="724" w:type="pct"/>
            <w:tcBorders>
              <w:bottom w:val="single" w:sz="4" w:space="0" w:color="auto"/>
            </w:tcBorders>
            <w:shd w:val="clear" w:color="auto" w:fill="auto"/>
          </w:tcPr>
          <w:p w14:paraId="2DE53A0F" w14:textId="77777777" w:rsidR="00A55CAE" w:rsidRPr="005F3009" w:rsidRDefault="00A55CAE" w:rsidP="00994F1A">
            <w:pPr>
              <w:pStyle w:val="NoSpacing"/>
              <w:ind w:left="0" w:firstLine="0"/>
              <w:rPr>
                <w:rFonts w:cstheme="minorHAnsi"/>
                <w:sz w:val="24"/>
                <w:szCs w:val="24"/>
              </w:rPr>
            </w:pPr>
          </w:p>
        </w:tc>
        <w:tc>
          <w:tcPr>
            <w:tcW w:w="727" w:type="pct"/>
            <w:tcBorders>
              <w:bottom w:val="single" w:sz="4" w:space="0" w:color="auto"/>
            </w:tcBorders>
            <w:shd w:val="clear" w:color="auto" w:fill="auto"/>
          </w:tcPr>
          <w:p w14:paraId="4DF12EA9" w14:textId="15F13FE9" w:rsidR="00A55CAE" w:rsidRPr="00843058" w:rsidRDefault="00A864E9" w:rsidP="00994F1A">
            <w:pPr>
              <w:pStyle w:val="NoSpacing"/>
              <w:rPr>
                <w:rFonts w:cstheme="minorHAnsi"/>
              </w:rPr>
            </w:pPr>
            <w:r w:rsidRPr="00A864E9">
              <w:rPr>
                <w:rFonts w:cstheme="minorHAnsi"/>
              </w:rPr>
              <w:t xml:space="preserve">Mirielle </w:t>
            </w:r>
            <w:proofErr w:type="gramStart"/>
            <w:r w:rsidRPr="00A864E9">
              <w:rPr>
                <w:rFonts w:cstheme="minorHAnsi"/>
              </w:rPr>
              <w:t xml:space="preserve">Jackueux </w:t>
            </w:r>
            <w:r w:rsidR="005C46B5" w:rsidRPr="00843058">
              <w:rPr>
                <w:rFonts w:cstheme="minorHAnsi"/>
              </w:rPr>
              <w:t xml:space="preserve"> (</w:t>
            </w:r>
            <w:proofErr w:type="gramEnd"/>
            <w:r w:rsidR="00A55CAE" w:rsidRPr="00843058">
              <w:rPr>
                <w:rFonts w:cstheme="minorHAnsi"/>
              </w:rPr>
              <w:t>B</w:t>
            </w:r>
            <w:r w:rsidR="0098576B" w:rsidRPr="00843058">
              <w:rPr>
                <w:rFonts w:cstheme="minorHAnsi"/>
              </w:rPr>
              <w:t xml:space="preserve">lack </w:t>
            </w:r>
            <w:r w:rsidR="00A55CAE" w:rsidRPr="00843058">
              <w:rPr>
                <w:rFonts w:cstheme="minorHAnsi"/>
              </w:rPr>
              <w:t>F</w:t>
            </w:r>
            <w:r w:rsidR="0098576B" w:rsidRPr="00843058">
              <w:rPr>
                <w:rFonts w:cstheme="minorHAnsi"/>
              </w:rPr>
              <w:t xml:space="preserve">aculty </w:t>
            </w:r>
            <w:r w:rsidR="00A55CAE" w:rsidRPr="00843058">
              <w:rPr>
                <w:rFonts w:cstheme="minorHAnsi"/>
              </w:rPr>
              <w:t>S</w:t>
            </w:r>
            <w:r w:rsidR="0098576B" w:rsidRPr="00843058">
              <w:rPr>
                <w:rFonts w:cstheme="minorHAnsi"/>
              </w:rPr>
              <w:t xml:space="preserve">taff </w:t>
            </w:r>
            <w:r w:rsidR="00A55CAE" w:rsidRPr="00843058">
              <w:rPr>
                <w:rFonts w:cstheme="minorHAnsi"/>
              </w:rPr>
              <w:t>A</w:t>
            </w:r>
            <w:r w:rsidR="0098576B" w:rsidRPr="00843058">
              <w:rPr>
                <w:rFonts w:cstheme="minorHAnsi"/>
              </w:rPr>
              <w:t>ssociatio</w:t>
            </w:r>
            <w:r w:rsidR="000A4BC2" w:rsidRPr="00843058">
              <w:rPr>
                <w:rFonts w:cstheme="minorHAnsi"/>
              </w:rPr>
              <w:t>n</w:t>
            </w:r>
            <w:r w:rsidR="00843058" w:rsidRPr="00843058">
              <w:rPr>
                <w:rFonts w:cstheme="minorHAnsi"/>
              </w:rPr>
              <w:t>)</w:t>
            </w:r>
          </w:p>
        </w:tc>
        <w:tc>
          <w:tcPr>
            <w:tcW w:w="3549" w:type="pct"/>
            <w:tcBorders>
              <w:bottom w:val="single" w:sz="4" w:space="0" w:color="auto"/>
            </w:tcBorders>
            <w:shd w:val="clear" w:color="auto" w:fill="auto"/>
          </w:tcPr>
          <w:p w14:paraId="3897E1BC" w14:textId="42A45A17" w:rsidR="00883C9B" w:rsidRPr="005F3009" w:rsidRDefault="51B490F5" w:rsidP="4371480E">
            <w:pPr>
              <w:spacing w:after="160" w:line="259" w:lineRule="auto"/>
              <w:ind w:left="0" w:firstLine="0"/>
              <w:rPr>
                <w:sz w:val="24"/>
                <w:szCs w:val="24"/>
              </w:rPr>
            </w:pPr>
            <w:r w:rsidRPr="4371480E">
              <w:rPr>
                <w:sz w:val="24"/>
                <w:szCs w:val="24"/>
              </w:rPr>
              <w:t>No report</w:t>
            </w:r>
          </w:p>
        </w:tc>
      </w:tr>
      <w:tr w:rsidR="005D03B5" w:rsidRPr="005F3009" w14:paraId="0595193E" w14:textId="77777777" w:rsidTr="3A1EFE2F">
        <w:tc>
          <w:tcPr>
            <w:tcW w:w="724" w:type="pct"/>
            <w:tcBorders>
              <w:bottom w:val="nil"/>
            </w:tcBorders>
          </w:tcPr>
          <w:p w14:paraId="0E8AC8B0" w14:textId="277479C2"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 Old Business</w:t>
            </w:r>
          </w:p>
        </w:tc>
        <w:tc>
          <w:tcPr>
            <w:tcW w:w="727" w:type="pct"/>
            <w:tcBorders>
              <w:bottom w:val="nil"/>
            </w:tcBorders>
          </w:tcPr>
          <w:p w14:paraId="6004490E" w14:textId="3A6FC66B" w:rsidR="000E271F" w:rsidRPr="005F3009" w:rsidRDefault="000E271F" w:rsidP="00994F1A">
            <w:pPr>
              <w:pStyle w:val="NoSpacing"/>
              <w:ind w:left="0" w:firstLine="0"/>
              <w:rPr>
                <w:rFonts w:cstheme="minorHAnsi"/>
                <w:sz w:val="24"/>
                <w:szCs w:val="24"/>
              </w:rPr>
            </w:pPr>
          </w:p>
        </w:tc>
        <w:tc>
          <w:tcPr>
            <w:tcW w:w="3549" w:type="pct"/>
            <w:tcBorders>
              <w:bottom w:val="nil"/>
            </w:tcBorders>
          </w:tcPr>
          <w:p w14:paraId="63B4EBB3" w14:textId="5099FBA9" w:rsidR="692A59A6" w:rsidRDefault="3DD496B8" w:rsidP="2A12AD0F">
            <w:pPr>
              <w:ind w:left="0" w:firstLine="0"/>
              <w:rPr>
                <w:sz w:val="24"/>
                <w:szCs w:val="24"/>
              </w:rPr>
            </w:pPr>
            <w:r w:rsidRPr="2A12AD0F">
              <w:rPr>
                <w:sz w:val="24"/>
                <w:szCs w:val="24"/>
              </w:rPr>
              <w:t xml:space="preserve">HR </w:t>
            </w:r>
            <w:r w:rsidR="422A8603" w:rsidRPr="2A12AD0F">
              <w:rPr>
                <w:sz w:val="24"/>
                <w:szCs w:val="24"/>
              </w:rPr>
              <w:t xml:space="preserve">liaison request: </w:t>
            </w:r>
            <w:r w:rsidRPr="2A12AD0F">
              <w:rPr>
                <w:sz w:val="24"/>
                <w:szCs w:val="24"/>
              </w:rPr>
              <w:t xml:space="preserve">Dr. Timur will be using the November meeting to address the communication </w:t>
            </w:r>
            <w:r w:rsidR="2B26C3D6" w:rsidRPr="2A12AD0F">
              <w:rPr>
                <w:sz w:val="24"/>
                <w:szCs w:val="24"/>
              </w:rPr>
              <w:t>needs</w:t>
            </w:r>
            <w:r w:rsidRPr="2A12AD0F">
              <w:rPr>
                <w:sz w:val="24"/>
                <w:szCs w:val="24"/>
              </w:rPr>
              <w:t xml:space="preserve"> and wants</w:t>
            </w:r>
          </w:p>
          <w:p w14:paraId="1F738304" w14:textId="632D8E9B" w:rsidR="00441A23" w:rsidRPr="005F3009" w:rsidRDefault="00441A23" w:rsidP="003C33AC">
            <w:pPr>
              <w:ind w:left="0" w:firstLine="0"/>
              <w:rPr>
                <w:rFonts w:cstheme="minorHAnsi"/>
                <w:sz w:val="24"/>
                <w:szCs w:val="24"/>
              </w:rPr>
            </w:pPr>
          </w:p>
        </w:tc>
      </w:tr>
      <w:tr w:rsidR="005D03B5" w:rsidRPr="005F3009" w14:paraId="595C8A9D" w14:textId="77777777" w:rsidTr="3A1EFE2F">
        <w:tc>
          <w:tcPr>
            <w:tcW w:w="724" w:type="pct"/>
            <w:tcBorders>
              <w:bottom w:val="single" w:sz="4" w:space="0" w:color="auto"/>
            </w:tcBorders>
          </w:tcPr>
          <w:p w14:paraId="5CB5C3B9" w14:textId="77777777" w:rsidR="000E271F" w:rsidRPr="005F3009" w:rsidRDefault="000E271F" w:rsidP="00994F1A">
            <w:pPr>
              <w:pStyle w:val="NoSpacing"/>
              <w:ind w:left="0" w:firstLine="0"/>
              <w:rPr>
                <w:rFonts w:cstheme="minorHAnsi"/>
                <w:sz w:val="24"/>
                <w:szCs w:val="24"/>
              </w:rPr>
            </w:pPr>
          </w:p>
          <w:p w14:paraId="43F614CC" w14:textId="4422718A" w:rsidR="000E271F" w:rsidRPr="005F3009" w:rsidRDefault="000E271F" w:rsidP="00994F1A">
            <w:pPr>
              <w:pStyle w:val="NoSpacing"/>
              <w:ind w:left="0" w:firstLine="0"/>
              <w:rPr>
                <w:rFonts w:cstheme="minorHAnsi"/>
                <w:sz w:val="24"/>
                <w:szCs w:val="24"/>
              </w:rPr>
            </w:pPr>
            <w:r w:rsidRPr="005F3009">
              <w:rPr>
                <w:rFonts w:cstheme="minorHAnsi"/>
                <w:sz w:val="24"/>
                <w:szCs w:val="24"/>
              </w:rPr>
              <w:t>New Business</w:t>
            </w:r>
          </w:p>
        </w:tc>
        <w:tc>
          <w:tcPr>
            <w:tcW w:w="727" w:type="pct"/>
            <w:tcBorders>
              <w:bottom w:val="single" w:sz="4" w:space="0" w:color="auto"/>
            </w:tcBorders>
          </w:tcPr>
          <w:p w14:paraId="5288B591" w14:textId="77777777" w:rsidR="000E271F" w:rsidRPr="005F3009" w:rsidRDefault="000E271F" w:rsidP="00CA1282">
            <w:pPr>
              <w:pStyle w:val="NoSpacing"/>
              <w:ind w:left="0" w:firstLine="0"/>
              <w:rPr>
                <w:rFonts w:cstheme="minorHAnsi"/>
                <w:sz w:val="24"/>
                <w:szCs w:val="24"/>
              </w:rPr>
            </w:pPr>
          </w:p>
        </w:tc>
        <w:tc>
          <w:tcPr>
            <w:tcW w:w="3549" w:type="pct"/>
            <w:tcBorders>
              <w:bottom w:val="single" w:sz="4" w:space="0" w:color="auto"/>
            </w:tcBorders>
          </w:tcPr>
          <w:p w14:paraId="7F3C8808" w14:textId="0484FD53" w:rsidR="00DE7F0C" w:rsidRDefault="3A0EEDE8" w:rsidP="00982D14">
            <w:pPr>
              <w:pStyle w:val="NoSpacing"/>
            </w:pPr>
            <w:r>
              <w:t>President</w:t>
            </w:r>
            <w:r w:rsidR="005777B0">
              <w:t xml:space="preserve"> Martin</w:t>
            </w:r>
            <w:r w:rsidR="6E058814">
              <w:t>’s final</w:t>
            </w:r>
            <w:r w:rsidR="06F4BDF0">
              <w:t xml:space="preserve"> address</w:t>
            </w:r>
            <w:r w:rsidR="501F9138">
              <w:t xml:space="preserve"> to SAC</w:t>
            </w:r>
          </w:p>
          <w:p w14:paraId="6DAE8C89" w14:textId="3416D724" w:rsidR="0B9B41CE" w:rsidRDefault="0B9B41CE" w:rsidP="3A1EFE2F">
            <w:pPr>
              <w:pStyle w:val="NoSpacing"/>
              <w:numPr>
                <w:ilvl w:val="0"/>
                <w:numId w:val="1"/>
              </w:numPr>
              <w:rPr>
                <w:rFonts w:ascii="Calibri" w:eastAsia="Calibri" w:hAnsi="Calibri" w:cs="Calibri"/>
              </w:rPr>
            </w:pPr>
            <w:r w:rsidRPr="3A1EFE2F">
              <w:rPr>
                <w:rFonts w:ascii="Calibri" w:eastAsia="Calibri" w:hAnsi="Calibri" w:cs="Calibri"/>
                <w:color w:val="000000" w:themeColor="text1"/>
              </w:rPr>
              <w:t>Sincere appreciation to SAC, we’ve been part of the continual process of creating a great university</w:t>
            </w:r>
          </w:p>
          <w:p w14:paraId="5CB7D66E" w14:textId="24A8B188" w:rsidR="0ED5A98D" w:rsidRDefault="0ED5A98D" w:rsidP="3A1EFE2F">
            <w:pPr>
              <w:pStyle w:val="NoSpacing"/>
              <w:numPr>
                <w:ilvl w:val="0"/>
                <w:numId w:val="1"/>
              </w:numPr>
              <w:rPr>
                <w:rFonts w:ascii="Calibri" w:eastAsia="Calibri" w:hAnsi="Calibri" w:cs="Calibri"/>
                <w:color w:val="000000" w:themeColor="text1"/>
              </w:rPr>
            </w:pPr>
            <w:r w:rsidRPr="3A1EFE2F">
              <w:rPr>
                <w:rFonts w:ascii="Calibri" w:eastAsia="Calibri" w:hAnsi="Calibri" w:cs="Calibri"/>
                <w:color w:val="000000" w:themeColor="text1"/>
              </w:rPr>
              <w:t xml:space="preserve">Hurricane Irma-pandemic- Hurricane Ian was not the “sandwich” </w:t>
            </w:r>
            <w:r w:rsidR="43639793" w:rsidRPr="3A1EFE2F">
              <w:rPr>
                <w:rFonts w:ascii="Calibri" w:eastAsia="Calibri" w:hAnsi="Calibri" w:cs="Calibri"/>
                <w:color w:val="000000" w:themeColor="text1"/>
              </w:rPr>
              <w:t>experience</w:t>
            </w:r>
            <w:r w:rsidRPr="3A1EFE2F">
              <w:rPr>
                <w:rFonts w:ascii="Calibri" w:eastAsia="Calibri" w:hAnsi="Calibri" w:cs="Calibri"/>
                <w:color w:val="000000" w:themeColor="text1"/>
              </w:rPr>
              <w:t xml:space="preserve"> anticipated! Wrote an op-ed this week </w:t>
            </w:r>
            <w:r w:rsidR="5AAC854D" w:rsidRPr="3A1EFE2F">
              <w:rPr>
                <w:rFonts w:ascii="Calibri" w:eastAsia="Calibri" w:hAnsi="Calibri" w:cs="Calibri"/>
                <w:color w:val="000000" w:themeColor="text1"/>
              </w:rPr>
              <w:t>discussing</w:t>
            </w:r>
            <w:r w:rsidRPr="3A1EFE2F">
              <w:rPr>
                <w:rFonts w:ascii="Calibri" w:eastAsia="Calibri" w:hAnsi="Calibri" w:cs="Calibri"/>
                <w:color w:val="000000" w:themeColor="text1"/>
              </w:rPr>
              <w:t xml:space="preserve"> teachable moments even</w:t>
            </w:r>
            <w:r w:rsidR="43E7C9B5" w:rsidRPr="3A1EFE2F">
              <w:rPr>
                <w:rFonts w:ascii="Calibri" w:eastAsia="Calibri" w:hAnsi="Calibri" w:cs="Calibri"/>
                <w:color w:val="000000" w:themeColor="text1"/>
              </w:rPr>
              <w:t xml:space="preserve"> within</w:t>
            </w:r>
            <w:r w:rsidRPr="3A1EFE2F">
              <w:rPr>
                <w:rFonts w:ascii="Calibri" w:eastAsia="Calibri" w:hAnsi="Calibri" w:cs="Calibri"/>
                <w:color w:val="000000" w:themeColor="text1"/>
              </w:rPr>
              <w:t xml:space="preserve"> disasters</w:t>
            </w:r>
            <w:r w:rsidR="5B0EA789" w:rsidRPr="3A1EFE2F">
              <w:rPr>
                <w:rFonts w:ascii="Calibri" w:eastAsia="Calibri" w:hAnsi="Calibri" w:cs="Calibri"/>
                <w:color w:val="000000" w:themeColor="text1"/>
              </w:rPr>
              <w:t>;</w:t>
            </w:r>
            <w:r w:rsidRPr="3A1EFE2F">
              <w:rPr>
                <w:rFonts w:ascii="Calibri" w:eastAsia="Calibri" w:hAnsi="Calibri" w:cs="Calibri"/>
                <w:color w:val="000000" w:themeColor="text1"/>
              </w:rPr>
              <w:t xml:space="preserve"> remarkable people you wouldn’t otherwise discover stepped up</w:t>
            </w:r>
            <w:r w:rsidR="0EB23B04" w:rsidRPr="3A1EFE2F">
              <w:rPr>
                <w:rFonts w:ascii="Calibri" w:eastAsia="Calibri" w:hAnsi="Calibri" w:cs="Calibri"/>
                <w:color w:val="000000" w:themeColor="text1"/>
              </w:rPr>
              <w:t xml:space="preserve"> and </w:t>
            </w:r>
            <w:r w:rsidRPr="3A1EFE2F">
              <w:rPr>
                <w:rFonts w:ascii="Calibri" w:eastAsia="Calibri" w:hAnsi="Calibri" w:cs="Calibri"/>
                <w:color w:val="000000" w:themeColor="text1"/>
              </w:rPr>
              <w:t>the community stepped up t</w:t>
            </w:r>
            <w:r w:rsidR="1C9EE756" w:rsidRPr="3A1EFE2F">
              <w:rPr>
                <w:rFonts w:ascii="Calibri" w:eastAsia="Calibri" w:hAnsi="Calibri" w:cs="Calibri"/>
                <w:color w:val="000000" w:themeColor="text1"/>
              </w:rPr>
              <w:t xml:space="preserve">o </w:t>
            </w:r>
            <w:r w:rsidRPr="3A1EFE2F">
              <w:rPr>
                <w:rFonts w:ascii="Calibri" w:eastAsia="Calibri" w:hAnsi="Calibri" w:cs="Calibri"/>
                <w:color w:val="000000" w:themeColor="text1"/>
              </w:rPr>
              <w:t>serve the institution</w:t>
            </w:r>
            <w:r w:rsidR="4D7339D2" w:rsidRPr="3A1EFE2F">
              <w:rPr>
                <w:rFonts w:ascii="Calibri" w:eastAsia="Calibri" w:hAnsi="Calibri" w:cs="Calibri"/>
                <w:color w:val="000000" w:themeColor="text1"/>
              </w:rPr>
              <w:t>;</w:t>
            </w:r>
            <w:r w:rsidRPr="3A1EFE2F">
              <w:rPr>
                <w:rFonts w:ascii="Calibri" w:eastAsia="Calibri" w:hAnsi="Calibri" w:cs="Calibri"/>
                <w:color w:val="000000" w:themeColor="text1"/>
              </w:rPr>
              <w:t xml:space="preserve"> always believe first and foremost a university is</w:t>
            </w:r>
            <w:r w:rsidR="25F071EB" w:rsidRPr="3A1EFE2F">
              <w:rPr>
                <w:rFonts w:ascii="Calibri" w:eastAsia="Calibri" w:hAnsi="Calibri" w:cs="Calibri"/>
                <w:color w:val="000000" w:themeColor="text1"/>
              </w:rPr>
              <w:t xml:space="preserve"> </w:t>
            </w:r>
            <w:r w:rsidR="104A728B" w:rsidRPr="3A1EFE2F">
              <w:rPr>
                <w:rFonts w:ascii="Calibri" w:eastAsia="Calibri" w:hAnsi="Calibri" w:cs="Calibri"/>
                <w:color w:val="000000" w:themeColor="text1"/>
              </w:rPr>
              <w:t xml:space="preserve">a meritocracy </w:t>
            </w:r>
            <w:r w:rsidR="0216B5DF" w:rsidRPr="3A1EFE2F">
              <w:rPr>
                <w:rFonts w:ascii="Calibri" w:eastAsia="Calibri" w:hAnsi="Calibri" w:cs="Calibri"/>
                <w:color w:val="000000" w:themeColor="text1"/>
              </w:rPr>
              <w:t xml:space="preserve">and </w:t>
            </w:r>
            <w:r w:rsidR="104A728B" w:rsidRPr="3A1EFE2F">
              <w:rPr>
                <w:rFonts w:ascii="Calibri" w:eastAsia="Calibri" w:hAnsi="Calibri" w:cs="Calibri"/>
                <w:color w:val="000000" w:themeColor="text1"/>
              </w:rPr>
              <w:t xml:space="preserve">always about individuals </w:t>
            </w:r>
            <w:r w:rsidR="138604A3" w:rsidRPr="3A1EFE2F">
              <w:rPr>
                <w:rFonts w:ascii="Calibri" w:eastAsia="Calibri" w:hAnsi="Calibri" w:cs="Calibri"/>
                <w:color w:val="000000" w:themeColor="text1"/>
              </w:rPr>
              <w:t>working</w:t>
            </w:r>
            <w:r w:rsidR="104A728B" w:rsidRPr="3A1EFE2F">
              <w:rPr>
                <w:rFonts w:ascii="Calibri" w:eastAsia="Calibri" w:hAnsi="Calibri" w:cs="Calibri"/>
                <w:color w:val="000000" w:themeColor="text1"/>
              </w:rPr>
              <w:t xml:space="preserve"> collectively to be better than the day before, peer driven </w:t>
            </w:r>
            <w:r w:rsidR="7B484CB6" w:rsidRPr="3A1EFE2F">
              <w:rPr>
                <w:rFonts w:ascii="Calibri" w:eastAsia="Calibri" w:hAnsi="Calibri" w:cs="Calibri"/>
                <w:color w:val="000000" w:themeColor="text1"/>
              </w:rPr>
              <w:t>n</w:t>
            </w:r>
            <w:r w:rsidR="104A728B" w:rsidRPr="3A1EFE2F">
              <w:rPr>
                <w:rFonts w:ascii="Calibri" w:eastAsia="Calibri" w:hAnsi="Calibri" w:cs="Calibri"/>
                <w:color w:val="000000" w:themeColor="text1"/>
              </w:rPr>
              <w:t xml:space="preserve">ot president </w:t>
            </w:r>
            <w:r w:rsidR="77A86D73" w:rsidRPr="3A1EFE2F">
              <w:rPr>
                <w:rFonts w:ascii="Calibri" w:eastAsia="Calibri" w:hAnsi="Calibri" w:cs="Calibri"/>
                <w:color w:val="000000" w:themeColor="text1"/>
              </w:rPr>
              <w:t>driven; of course</w:t>
            </w:r>
            <w:r w:rsidRPr="3A1EFE2F">
              <w:rPr>
                <w:rFonts w:ascii="Calibri" w:eastAsia="Calibri" w:hAnsi="Calibri" w:cs="Calibri"/>
                <w:color w:val="000000" w:themeColor="text1"/>
              </w:rPr>
              <w:t xml:space="preserve"> admin</w:t>
            </w:r>
            <w:r w:rsidR="6F23B36E" w:rsidRPr="3A1EFE2F">
              <w:rPr>
                <w:rFonts w:ascii="Calibri" w:eastAsia="Calibri" w:hAnsi="Calibri" w:cs="Calibri"/>
                <w:color w:val="000000" w:themeColor="text1"/>
              </w:rPr>
              <w:t>istrators must m</w:t>
            </w:r>
            <w:r w:rsidRPr="3A1EFE2F">
              <w:rPr>
                <w:rFonts w:ascii="Calibri" w:eastAsia="Calibri" w:hAnsi="Calibri" w:cs="Calibri"/>
                <w:color w:val="000000" w:themeColor="text1"/>
              </w:rPr>
              <w:t>ake decisions, but day to day</w:t>
            </w:r>
            <w:r w:rsidR="2BD2D62D" w:rsidRPr="3A1EFE2F">
              <w:rPr>
                <w:rFonts w:ascii="Calibri" w:eastAsia="Calibri" w:hAnsi="Calibri" w:cs="Calibri"/>
                <w:color w:val="000000" w:themeColor="text1"/>
              </w:rPr>
              <w:t xml:space="preserve"> best experiences are</w:t>
            </w:r>
            <w:r w:rsidRPr="3A1EFE2F">
              <w:rPr>
                <w:rFonts w:ascii="Calibri" w:eastAsia="Calibri" w:hAnsi="Calibri" w:cs="Calibri"/>
                <w:color w:val="000000" w:themeColor="text1"/>
              </w:rPr>
              <w:t xml:space="preserve"> </w:t>
            </w:r>
            <w:r w:rsidR="3E1FBF5D" w:rsidRPr="3A1EFE2F">
              <w:rPr>
                <w:rFonts w:ascii="Calibri" w:eastAsia="Calibri" w:hAnsi="Calibri" w:cs="Calibri"/>
                <w:color w:val="000000" w:themeColor="text1"/>
              </w:rPr>
              <w:t xml:space="preserve">about </w:t>
            </w:r>
            <w:r w:rsidRPr="3A1EFE2F">
              <w:rPr>
                <w:rFonts w:ascii="Calibri" w:eastAsia="Calibri" w:hAnsi="Calibri" w:cs="Calibri"/>
                <w:color w:val="000000" w:themeColor="text1"/>
              </w:rPr>
              <w:t>how colleagues benefit each other</w:t>
            </w:r>
            <w:r w:rsidR="238CED24" w:rsidRPr="3A1EFE2F">
              <w:rPr>
                <w:rFonts w:ascii="Calibri" w:eastAsia="Calibri" w:hAnsi="Calibri" w:cs="Calibri"/>
                <w:color w:val="000000" w:themeColor="text1"/>
              </w:rPr>
              <w:t>; always remember</w:t>
            </w:r>
            <w:r w:rsidRPr="3A1EFE2F">
              <w:rPr>
                <w:rFonts w:ascii="Calibri" w:eastAsia="Calibri" w:hAnsi="Calibri" w:cs="Calibri"/>
                <w:color w:val="000000" w:themeColor="text1"/>
              </w:rPr>
              <w:t xml:space="preserve"> students colleagues in training</w:t>
            </w:r>
            <w:r w:rsidR="5CCEFBEA" w:rsidRPr="3A1EFE2F">
              <w:rPr>
                <w:rFonts w:ascii="Calibri" w:eastAsia="Calibri" w:hAnsi="Calibri" w:cs="Calibri"/>
                <w:color w:val="000000" w:themeColor="text1"/>
              </w:rPr>
              <w:t>;</w:t>
            </w:r>
            <w:r w:rsidRPr="3A1EFE2F">
              <w:rPr>
                <w:rFonts w:ascii="Calibri" w:eastAsia="Calibri" w:hAnsi="Calibri" w:cs="Calibri"/>
                <w:color w:val="000000" w:themeColor="text1"/>
              </w:rPr>
              <w:t xml:space="preserve"> if you don’t </w:t>
            </w:r>
            <w:r w:rsidR="2163A702" w:rsidRPr="3A1EFE2F">
              <w:rPr>
                <w:rFonts w:ascii="Calibri" w:eastAsia="Calibri" w:hAnsi="Calibri" w:cs="Calibri"/>
                <w:color w:val="000000" w:themeColor="text1"/>
              </w:rPr>
              <w:t>participate</w:t>
            </w:r>
            <w:r w:rsidRPr="3A1EFE2F">
              <w:rPr>
                <w:rFonts w:ascii="Calibri" w:eastAsia="Calibri" w:hAnsi="Calibri" w:cs="Calibri"/>
                <w:color w:val="000000" w:themeColor="text1"/>
              </w:rPr>
              <w:t xml:space="preserve"> </w:t>
            </w:r>
            <w:r w:rsidR="3F99BDFC" w:rsidRPr="3A1EFE2F">
              <w:rPr>
                <w:rFonts w:ascii="Calibri" w:eastAsia="Calibri" w:hAnsi="Calibri" w:cs="Calibri"/>
                <w:color w:val="000000" w:themeColor="text1"/>
              </w:rPr>
              <w:t xml:space="preserve">in the campus processes </w:t>
            </w:r>
            <w:r w:rsidR="6D8B651A" w:rsidRPr="3A1EFE2F">
              <w:rPr>
                <w:rFonts w:ascii="Calibri" w:eastAsia="Calibri" w:hAnsi="Calibri" w:cs="Calibri"/>
                <w:color w:val="000000" w:themeColor="text1"/>
              </w:rPr>
              <w:t>there is</w:t>
            </w:r>
            <w:r w:rsidRPr="3A1EFE2F">
              <w:rPr>
                <w:rFonts w:ascii="Calibri" w:eastAsia="Calibri" w:hAnsi="Calibri" w:cs="Calibri"/>
                <w:color w:val="000000" w:themeColor="text1"/>
              </w:rPr>
              <w:t xml:space="preserve"> no </w:t>
            </w:r>
            <w:r w:rsidR="7C3AD59E" w:rsidRPr="3A1EFE2F">
              <w:rPr>
                <w:rFonts w:ascii="Calibri" w:eastAsia="Calibri" w:hAnsi="Calibri" w:cs="Calibri"/>
                <w:color w:val="000000" w:themeColor="text1"/>
              </w:rPr>
              <w:t>education</w:t>
            </w:r>
          </w:p>
          <w:p w14:paraId="07105E33" w14:textId="20C4BF0F" w:rsidR="4B3861C4" w:rsidRDefault="4B3861C4" w:rsidP="3A1EFE2F">
            <w:pPr>
              <w:pStyle w:val="NoSpacing"/>
              <w:numPr>
                <w:ilvl w:val="0"/>
                <w:numId w:val="1"/>
              </w:numPr>
              <w:rPr>
                <w:rFonts w:ascii="Calibri" w:eastAsia="Calibri" w:hAnsi="Calibri" w:cs="Calibri"/>
                <w:color w:val="000000" w:themeColor="text1"/>
              </w:rPr>
            </w:pPr>
            <w:r w:rsidRPr="3A1EFE2F">
              <w:rPr>
                <w:rFonts w:ascii="Calibri" w:eastAsia="Calibri" w:hAnsi="Calibri" w:cs="Calibri"/>
                <w:color w:val="000000" w:themeColor="text1"/>
              </w:rPr>
              <w:t xml:space="preserve">What is President Martin most proud of from his time serving FGCU? He found people </w:t>
            </w:r>
            <w:r w:rsidR="59F5D5A1" w:rsidRPr="3A1EFE2F">
              <w:rPr>
                <w:rFonts w:ascii="Calibri" w:eastAsia="Calibri" w:hAnsi="Calibri" w:cs="Calibri"/>
                <w:color w:val="000000" w:themeColor="text1"/>
              </w:rPr>
              <w:t xml:space="preserve">are </w:t>
            </w:r>
            <w:r w:rsidRPr="3A1EFE2F">
              <w:rPr>
                <w:rFonts w:ascii="Calibri" w:eastAsia="Calibri" w:hAnsi="Calibri" w:cs="Calibri"/>
                <w:color w:val="000000" w:themeColor="text1"/>
              </w:rPr>
              <w:t>invest</w:t>
            </w:r>
            <w:r w:rsidR="0A1CA7CB" w:rsidRPr="3A1EFE2F">
              <w:rPr>
                <w:rFonts w:ascii="Calibri" w:eastAsia="Calibri" w:hAnsi="Calibri" w:cs="Calibri"/>
                <w:color w:val="000000" w:themeColor="text1"/>
              </w:rPr>
              <w:t>ed</w:t>
            </w:r>
            <w:r w:rsidRPr="3A1EFE2F">
              <w:rPr>
                <w:rFonts w:ascii="Calibri" w:eastAsia="Calibri" w:hAnsi="Calibri" w:cs="Calibri"/>
                <w:color w:val="000000" w:themeColor="text1"/>
              </w:rPr>
              <w:t xml:space="preserve"> in </w:t>
            </w:r>
            <w:r w:rsidR="1131A021" w:rsidRPr="3A1EFE2F">
              <w:rPr>
                <w:rFonts w:ascii="Calibri" w:eastAsia="Calibri" w:hAnsi="Calibri" w:cs="Calibri"/>
                <w:color w:val="000000" w:themeColor="text1"/>
              </w:rPr>
              <w:t>FGCU</w:t>
            </w:r>
            <w:r w:rsidRPr="3A1EFE2F">
              <w:rPr>
                <w:rFonts w:ascii="Calibri" w:eastAsia="Calibri" w:hAnsi="Calibri" w:cs="Calibri"/>
                <w:color w:val="000000" w:themeColor="text1"/>
              </w:rPr>
              <w:t xml:space="preserve"> and</w:t>
            </w:r>
            <w:r w:rsidR="520359B8" w:rsidRPr="3A1EFE2F">
              <w:rPr>
                <w:rFonts w:ascii="Calibri" w:eastAsia="Calibri" w:hAnsi="Calibri" w:cs="Calibri"/>
                <w:color w:val="000000" w:themeColor="text1"/>
              </w:rPr>
              <w:t xml:space="preserve"> want to </w:t>
            </w:r>
            <w:r w:rsidR="34E45AEF" w:rsidRPr="3A1EFE2F">
              <w:rPr>
                <w:rFonts w:ascii="Calibri" w:eastAsia="Calibri" w:hAnsi="Calibri" w:cs="Calibri"/>
                <w:color w:val="000000" w:themeColor="text1"/>
              </w:rPr>
              <w:t>remain</w:t>
            </w:r>
            <w:r w:rsidRPr="3A1EFE2F">
              <w:rPr>
                <w:rFonts w:ascii="Calibri" w:eastAsia="Calibri" w:hAnsi="Calibri" w:cs="Calibri"/>
                <w:color w:val="000000" w:themeColor="text1"/>
              </w:rPr>
              <w:t xml:space="preserve"> in academics</w:t>
            </w:r>
            <w:r w:rsidR="231091D8" w:rsidRPr="3A1EFE2F">
              <w:rPr>
                <w:rFonts w:ascii="Calibri" w:eastAsia="Calibri" w:hAnsi="Calibri" w:cs="Calibri"/>
                <w:color w:val="000000" w:themeColor="text1"/>
              </w:rPr>
              <w:t xml:space="preserve">; </w:t>
            </w:r>
            <w:r w:rsidRPr="3A1EFE2F">
              <w:rPr>
                <w:rFonts w:ascii="Calibri" w:eastAsia="Calibri" w:hAnsi="Calibri" w:cs="Calibri"/>
                <w:color w:val="000000" w:themeColor="text1"/>
              </w:rPr>
              <w:t>Proud of people that he has been involved with</w:t>
            </w:r>
            <w:r w:rsidR="4A98ACED" w:rsidRPr="3A1EFE2F">
              <w:rPr>
                <w:rFonts w:ascii="Calibri" w:eastAsia="Calibri" w:hAnsi="Calibri" w:cs="Calibri"/>
                <w:color w:val="000000" w:themeColor="text1"/>
              </w:rPr>
              <w:t>, p</w:t>
            </w:r>
            <w:r w:rsidRPr="3A1EFE2F">
              <w:rPr>
                <w:rFonts w:ascii="Calibri" w:eastAsia="Calibri" w:hAnsi="Calibri" w:cs="Calibri"/>
                <w:color w:val="000000" w:themeColor="text1"/>
              </w:rPr>
              <w:t>roud of the team</w:t>
            </w:r>
            <w:r w:rsidR="5FD839E3" w:rsidRPr="3A1EFE2F">
              <w:rPr>
                <w:rFonts w:ascii="Calibri" w:eastAsia="Calibri" w:hAnsi="Calibri" w:cs="Calibri"/>
                <w:color w:val="000000" w:themeColor="text1"/>
              </w:rPr>
              <w:t>, p</w:t>
            </w:r>
            <w:r w:rsidRPr="3A1EFE2F">
              <w:rPr>
                <w:rFonts w:ascii="Calibri" w:eastAsia="Calibri" w:hAnsi="Calibri" w:cs="Calibri"/>
                <w:color w:val="000000" w:themeColor="text1"/>
              </w:rPr>
              <w:t>roud of innovation of programs and non-traditional things that are a result of good people</w:t>
            </w:r>
            <w:r w:rsidR="34B66285" w:rsidRPr="3A1EFE2F">
              <w:rPr>
                <w:rFonts w:ascii="Calibri" w:eastAsia="Calibri" w:hAnsi="Calibri" w:cs="Calibri"/>
                <w:color w:val="000000" w:themeColor="text1"/>
              </w:rPr>
              <w:t xml:space="preserve"> working together; He lived the </w:t>
            </w:r>
            <w:r w:rsidR="3976408E" w:rsidRPr="3A1EFE2F">
              <w:rPr>
                <w:rFonts w:ascii="Calibri" w:eastAsia="Calibri" w:hAnsi="Calibri" w:cs="Calibri"/>
                <w:color w:val="000000" w:themeColor="text1"/>
              </w:rPr>
              <w:t>philosophy</w:t>
            </w:r>
            <w:r w:rsidRPr="3A1EFE2F">
              <w:rPr>
                <w:rFonts w:ascii="Calibri" w:eastAsia="Calibri" w:hAnsi="Calibri" w:cs="Calibri"/>
                <w:color w:val="000000" w:themeColor="text1"/>
              </w:rPr>
              <w:t xml:space="preserve"> </w:t>
            </w:r>
            <w:r w:rsidR="3729E82F" w:rsidRPr="3A1EFE2F">
              <w:rPr>
                <w:rFonts w:ascii="Calibri" w:eastAsia="Calibri" w:hAnsi="Calibri" w:cs="Calibri"/>
                <w:color w:val="000000" w:themeColor="text1"/>
              </w:rPr>
              <w:t>“</w:t>
            </w:r>
            <w:r w:rsidRPr="3A1EFE2F">
              <w:rPr>
                <w:rFonts w:ascii="Calibri" w:eastAsia="Calibri" w:hAnsi="Calibri" w:cs="Calibri"/>
                <w:color w:val="000000" w:themeColor="text1"/>
              </w:rPr>
              <w:t>Bring in the right folks and stay the hell out of the way.</w:t>
            </w:r>
            <w:r w:rsidR="497DB25B" w:rsidRPr="3A1EFE2F">
              <w:rPr>
                <w:rFonts w:ascii="Calibri" w:eastAsia="Calibri" w:hAnsi="Calibri" w:cs="Calibri"/>
                <w:color w:val="000000" w:themeColor="text1"/>
              </w:rPr>
              <w:t>”</w:t>
            </w:r>
          </w:p>
          <w:p w14:paraId="0340AB16" w14:textId="5252401B" w:rsidR="743CCCA4" w:rsidRDefault="743CCCA4" w:rsidP="3A1EFE2F">
            <w:pPr>
              <w:pStyle w:val="NoSpacing"/>
              <w:numPr>
                <w:ilvl w:val="0"/>
                <w:numId w:val="1"/>
              </w:numPr>
              <w:rPr>
                <w:rFonts w:ascii="Calibri" w:eastAsia="Calibri" w:hAnsi="Calibri" w:cs="Calibri"/>
              </w:rPr>
            </w:pPr>
            <w:r w:rsidRPr="3A1EFE2F">
              <w:rPr>
                <w:rFonts w:ascii="Calibri" w:eastAsia="Calibri" w:hAnsi="Calibri" w:cs="Calibri"/>
                <w:color w:val="000000" w:themeColor="text1"/>
              </w:rPr>
              <w:t>What are recommendations for staying in communication with staff, new president, and cabinet? Never allow anyone to marginalize this group; It is important to the future of the institution; Do your homework so you may communicate appropriately; Engage in an intelligent conversation. SAC is a constructive and progressive partner, not just a sounding board; Come to the table constructively to make it a better place.</w:t>
            </w:r>
          </w:p>
          <w:p w14:paraId="7FF6F79C" w14:textId="20CA6FD8" w:rsidR="5EE53F17" w:rsidRDefault="5EE53F17" w:rsidP="3A1EFE2F">
            <w:pPr>
              <w:pStyle w:val="NoSpacing"/>
              <w:numPr>
                <w:ilvl w:val="0"/>
                <w:numId w:val="1"/>
              </w:numPr>
              <w:rPr>
                <w:rFonts w:ascii="Calibri" w:eastAsia="Calibri" w:hAnsi="Calibri" w:cs="Calibri"/>
                <w:color w:val="000000" w:themeColor="text1"/>
              </w:rPr>
            </w:pPr>
            <w:r w:rsidRPr="3A1EFE2F">
              <w:rPr>
                <w:rFonts w:ascii="Calibri" w:eastAsia="Calibri" w:hAnsi="Calibri" w:cs="Calibri"/>
                <w:color w:val="000000" w:themeColor="text1"/>
              </w:rPr>
              <w:t xml:space="preserve">What do you think of conversations about </w:t>
            </w:r>
            <w:r w:rsidR="4D8F6D55" w:rsidRPr="3A1EFE2F">
              <w:rPr>
                <w:rFonts w:ascii="Calibri" w:eastAsia="Calibri" w:hAnsi="Calibri" w:cs="Calibri"/>
                <w:color w:val="000000" w:themeColor="text1"/>
              </w:rPr>
              <w:t xml:space="preserve">some </w:t>
            </w:r>
            <w:r w:rsidRPr="3A1EFE2F">
              <w:rPr>
                <w:rFonts w:ascii="Calibri" w:eastAsia="Calibri" w:hAnsi="Calibri" w:cs="Calibri"/>
                <w:color w:val="000000" w:themeColor="text1"/>
              </w:rPr>
              <w:t xml:space="preserve">staff seeking union representation? Historical experience of dealing with unions, family all union members;  Unions were meant to represent </w:t>
            </w:r>
            <w:r w:rsidR="1E07260D" w:rsidRPr="3A1EFE2F">
              <w:rPr>
                <w:rFonts w:ascii="Calibri" w:eastAsia="Calibri" w:hAnsi="Calibri" w:cs="Calibri"/>
                <w:color w:val="000000" w:themeColor="text1"/>
              </w:rPr>
              <w:t>homogeny</w:t>
            </w:r>
            <w:r w:rsidRPr="3A1EFE2F">
              <w:rPr>
                <w:rFonts w:ascii="Calibri" w:eastAsia="Calibri" w:hAnsi="Calibri" w:cs="Calibri"/>
                <w:color w:val="000000" w:themeColor="text1"/>
              </w:rPr>
              <w:t xml:space="preserve"> in job</w:t>
            </w:r>
            <w:r w:rsidR="7B0B61FD" w:rsidRPr="3A1EFE2F">
              <w:rPr>
                <w:rFonts w:ascii="Calibri" w:eastAsia="Calibri" w:hAnsi="Calibri" w:cs="Calibri"/>
                <w:color w:val="000000" w:themeColor="text1"/>
              </w:rPr>
              <w:t>s</w:t>
            </w:r>
            <w:r w:rsidRPr="3A1EFE2F">
              <w:rPr>
                <w:rFonts w:ascii="Calibri" w:eastAsia="Calibri" w:hAnsi="Calibri" w:cs="Calibri"/>
                <w:color w:val="000000" w:themeColor="text1"/>
              </w:rPr>
              <w:t xml:space="preserve">, </w:t>
            </w:r>
            <w:r w:rsidR="6A5DC386" w:rsidRPr="3A1EFE2F">
              <w:rPr>
                <w:rFonts w:ascii="Calibri" w:eastAsia="Calibri" w:hAnsi="Calibri" w:cs="Calibri"/>
                <w:color w:val="000000" w:themeColor="text1"/>
              </w:rPr>
              <w:t xml:space="preserve">meaning </w:t>
            </w:r>
            <w:r w:rsidRPr="3A1EFE2F">
              <w:rPr>
                <w:rFonts w:ascii="Calibri" w:eastAsia="Calibri" w:hAnsi="Calibri" w:cs="Calibri"/>
                <w:color w:val="000000" w:themeColor="text1"/>
              </w:rPr>
              <w:t xml:space="preserve">anyone could be </w:t>
            </w:r>
            <w:r w:rsidR="081665F4" w:rsidRPr="3A1EFE2F">
              <w:rPr>
                <w:rFonts w:ascii="Calibri" w:eastAsia="Calibri" w:hAnsi="Calibri" w:cs="Calibri"/>
                <w:color w:val="000000" w:themeColor="text1"/>
              </w:rPr>
              <w:t>easily</w:t>
            </w:r>
            <w:r w:rsidRPr="3A1EFE2F">
              <w:rPr>
                <w:rFonts w:ascii="Calibri" w:eastAsia="Calibri" w:hAnsi="Calibri" w:cs="Calibri"/>
                <w:color w:val="000000" w:themeColor="text1"/>
              </w:rPr>
              <w:t xml:space="preserve"> replaced</w:t>
            </w:r>
            <w:r w:rsidR="78454E27" w:rsidRPr="3A1EFE2F">
              <w:rPr>
                <w:rFonts w:ascii="Calibri" w:eastAsia="Calibri" w:hAnsi="Calibri" w:cs="Calibri"/>
                <w:color w:val="000000" w:themeColor="text1"/>
              </w:rPr>
              <w:t xml:space="preserve">, </w:t>
            </w:r>
            <w:r w:rsidRPr="3A1EFE2F">
              <w:rPr>
                <w:rFonts w:ascii="Calibri" w:eastAsia="Calibri" w:hAnsi="Calibri" w:cs="Calibri"/>
                <w:color w:val="000000" w:themeColor="text1"/>
              </w:rPr>
              <w:t xml:space="preserve">so </w:t>
            </w:r>
            <w:r w:rsidR="5550974A" w:rsidRPr="3A1EFE2F">
              <w:rPr>
                <w:rFonts w:ascii="Calibri" w:eastAsia="Calibri" w:hAnsi="Calibri" w:cs="Calibri"/>
                <w:color w:val="000000" w:themeColor="text1"/>
              </w:rPr>
              <w:t>banding</w:t>
            </w:r>
            <w:r w:rsidRPr="3A1EFE2F">
              <w:rPr>
                <w:rFonts w:ascii="Calibri" w:eastAsia="Calibri" w:hAnsi="Calibri" w:cs="Calibri"/>
                <w:color w:val="000000" w:themeColor="text1"/>
              </w:rPr>
              <w:t xml:space="preserve"> together </w:t>
            </w:r>
            <w:r w:rsidR="29BDEE19" w:rsidRPr="3A1EFE2F">
              <w:rPr>
                <w:rFonts w:ascii="Calibri" w:eastAsia="Calibri" w:hAnsi="Calibri" w:cs="Calibri"/>
                <w:color w:val="000000" w:themeColor="text1"/>
              </w:rPr>
              <w:t>was smart</w:t>
            </w:r>
            <w:r w:rsidR="4AD937B8" w:rsidRPr="3A1EFE2F">
              <w:rPr>
                <w:rFonts w:ascii="Calibri" w:eastAsia="Calibri" w:hAnsi="Calibri" w:cs="Calibri"/>
                <w:color w:val="000000" w:themeColor="text1"/>
              </w:rPr>
              <w:t xml:space="preserve"> for certain </w:t>
            </w:r>
            <w:r w:rsidR="4AD937B8" w:rsidRPr="3A1EFE2F">
              <w:rPr>
                <w:rFonts w:ascii="Calibri" w:eastAsia="Calibri" w:hAnsi="Calibri" w:cs="Calibri"/>
                <w:color w:val="000000" w:themeColor="text1"/>
              </w:rPr>
              <w:lastRenderedPageBreak/>
              <w:t xml:space="preserve">industries; </w:t>
            </w:r>
            <w:r w:rsidRPr="3A1EFE2F">
              <w:rPr>
                <w:rFonts w:ascii="Calibri" w:eastAsia="Calibri" w:hAnsi="Calibri" w:cs="Calibri"/>
                <w:color w:val="000000" w:themeColor="text1"/>
              </w:rPr>
              <w:t xml:space="preserve"> a </w:t>
            </w:r>
            <w:r w:rsidR="125181E2" w:rsidRPr="3A1EFE2F">
              <w:rPr>
                <w:rFonts w:ascii="Calibri" w:eastAsia="Calibri" w:hAnsi="Calibri" w:cs="Calibri"/>
                <w:color w:val="000000" w:themeColor="text1"/>
              </w:rPr>
              <w:t>university</w:t>
            </w:r>
            <w:r w:rsidRPr="3A1EFE2F">
              <w:rPr>
                <w:rFonts w:ascii="Calibri" w:eastAsia="Calibri" w:hAnsi="Calibri" w:cs="Calibri"/>
                <w:color w:val="000000" w:themeColor="text1"/>
              </w:rPr>
              <w:t xml:space="preserve"> is a meritocracy and strengths are so varied </w:t>
            </w:r>
            <w:proofErr w:type="spellStart"/>
            <w:r w:rsidRPr="3A1EFE2F">
              <w:rPr>
                <w:rFonts w:ascii="Calibri" w:eastAsia="Calibri" w:hAnsi="Calibri" w:cs="Calibri"/>
                <w:color w:val="000000" w:themeColor="text1"/>
              </w:rPr>
              <w:t>its</w:t>
            </w:r>
            <w:proofErr w:type="spellEnd"/>
            <w:r w:rsidRPr="3A1EFE2F">
              <w:rPr>
                <w:rFonts w:ascii="Calibri" w:eastAsia="Calibri" w:hAnsi="Calibri" w:cs="Calibri"/>
                <w:color w:val="000000" w:themeColor="text1"/>
              </w:rPr>
              <w:t xml:space="preserve"> hard for a union to represent a </w:t>
            </w:r>
            <w:r w:rsidR="51B92C3C" w:rsidRPr="3A1EFE2F">
              <w:rPr>
                <w:rFonts w:ascii="Calibri" w:eastAsia="Calibri" w:hAnsi="Calibri" w:cs="Calibri"/>
                <w:color w:val="000000" w:themeColor="text1"/>
              </w:rPr>
              <w:t>diverse group of university employees</w:t>
            </w:r>
            <w:r w:rsidRPr="3A1EFE2F">
              <w:rPr>
                <w:rFonts w:ascii="Calibri" w:eastAsia="Calibri" w:hAnsi="Calibri" w:cs="Calibri"/>
                <w:color w:val="000000" w:themeColor="text1"/>
              </w:rPr>
              <w:t>; faculty is not all in same market,</w:t>
            </w:r>
            <w:r w:rsidR="5F3DCA79" w:rsidRPr="3A1EFE2F">
              <w:rPr>
                <w:rFonts w:ascii="Calibri" w:eastAsia="Calibri" w:hAnsi="Calibri" w:cs="Calibri"/>
                <w:color w:val="000000" w:themeColor="text1"/>
              </w:rPr>
              <w:t xml:space="preserve"> a</w:t>
            </w:r>
            <w:r w:rsidRPr="3A1EFE2F">
              <w:rPr>
                <w:rFonts w:ascii="Calibri" w:eastAsia="Calibri" w:hAnsi="Calibri" w:cs="Calibri"/>
                <w:color w:val="000000" w:themeColor="text1"/>
              </w:rPr>
              <w:t xml:space="preserve"> </w:t>
            </w:r>
            <w:r w:rsidR="6D926CB7" w:rsidRPr="3A1EFE2F">
              <w:rPr>
                <w:rFonts w:ascii="Calibri" w:eastAsia="Calibri" w:hAnsi="Calibri" w:cs="Calibri"/>
                <w:color w:val="000000" w:themeColor="text1"/>
              </w:rPr>
              <w:t>philosopher</w:t>
            </w:r>
            <w:r w:rsidRPr="3A1EFE2F">
              <w:rPr>
                <w:rFonts w:ascii="Calibri" w:eastAsia="Calibri" w:hAnsi="Calibri" w:cs="Calibri"/>
                <w:color w:val="000000" w:themeColor="text1"/>
              </w:rPr>
              <w:t xml:space="preserve"> is very </w:t>
            </w:r>
            <w:r w:rsidR="7A39092D" w:rsidRPr="3A1EFE2F">
              <w:rPr>
                <w:rFonts w:ascii="Calibri" w:eastAsia="Calibri" w:hAnsi="Calibri" w:cs="Calibri"/>
                <w:color w:val="000000" w:themeColor="text1"/>
              </w:rPr>
              <w:t>different</w:t>
            </w:r>
            <w:r w:rsidRPr="3A1EFE2F">
              <w:rPr>
                <w:rFonts w:ascii="Calibri" w:eastAsia="Calibri" w:hAnsi="Calibri" w:cs="Calibri"/>
                <w:color w:val="000000" w:themeColor="text1"/>
              </w:rPr>
              <w:t xml:space="preserve"> tha</w:t>
            </w:r>
            <w:r w:rsidR="6F5BF932" w:rsidRPr="3A1EFE2F">
              <w:rPr>
                <w:rFonts w:ascii="Calibri" w:eastAsia="Calibri" w:hAnsi="Calibri" w:cs="Calibri"/>
                <w:color w:val="000000" w:themeColor="text1"/>
              </w:rPr>
              <w:t>n</w:t>
            </w:r>
            <w:r w:rsidRPr="3A1EFE2F">
              <w:rPr>
                <w:rFonts w:ascii="Calibri" w:eastAsia="Calibri" w:hAnsi="Calibri" w:cs="Calibri"/>
                <w:color w:val="000000" w:themeColor="text1"/>
              </w:rPr>
              <w:t xml:space="preserve"> </w:t>
            </w:r>
            <w:r w:rsidR="26FA28CF" w:rsidRPr="3A1EFE2F">
              <w:rPr>
                <w:rFonts w:ascii="Calibri" w:eastAsia="Calibri" w:hAnsi="Calibri" w:cs="Calibri"/>
                <w:color w:val="000000" w:themeColor="text1"/>
              </w:rPr>
              <w:t>a</w:t>
            </w:r>
            <w:r w:rsidRPr="3A1EFE2F">
              <w:rPr>
                <w:rFonts w:ascii="Calibri" w:eastAsia="Calibri" w:hAnsi="Calibri" w:cs="Calibri"/>
                <w:color w:val="000000" w:themeColor="text1"/>
              </w:rPr>
              <w:t xml:space="preserve">n </w:t>
            </w:r>
            <w:r w:rsidR="3716C5E1" w:rsidRPr="3A1EFE2F">
              <w:rPr>
                <w:rFonts w:ascii="Calibri" w:eastAsia="Calibri" w:hAnsi="Calibri" w:cs="Calibri"/>
                <w:color w:val="000000" w:themeColor="text1"/>
              </w:rPr>
              <w:t>engineer</w:t>
            </w:r>
            <w:r w:rsidRPr="3A1EFE2F">
              <w:rPr>
                <w:rFonts w:ascii="Calibri" w:eastAsia="Calibri" w:hAnsi="Calibri" w:cs="Calibri"/>
                <w:color w:val="000000" w:themeColor="text1"/>
              </w:rPr>
              <w:t xml:space="preserve">, how do you </w:t>
            </w:r>
            <w:r w:rsidR="73ACA10C" w:rsidRPr="3A1EFE2F">
              <w:rPr>
                <w:rFonts w:ascii="Calibri" w:eastAsia="Calibri" w:hAnsi="Calibri" w:cs="Calibri"/>
                <w:color w:val="000000" w:themeColor="text1"/>
              </w:rPr>
              <w:t>represent</w:t>
            </w:r>
            <w:r w:rsidRPr="3A1EFE2F">
              <w:rPr>
                <w:rFonts w:ascii="Calibri" w:eastAsia="Calibri" w:hAnsi="Calibri" w:cs="Calibri"/>
                <w:color w:val="000000" w:themeColor="text1"/>
              </w:rPr>
              <w:t xml:space="preserve"> their interests the same? Feels that unions tend to c</w:t>
            </w:r>
            <w:r w:rsidR="209ABD31" w:rsidRPr="3A1EFE2F">
              <w:rPr>
                <w:rFonts w:ascii="Calibri" w:eastAsia="Calibri" w:hAnsi="Calibri" w:cs="Calibri"/>
                <w:color w:val="000000" w:themeColor="text1"/>
              </w:rPr>
              <w:t>r</w:t>
            </w:r>
            <w:r w:rsidRPr="3A1EFE2F">
              <w:rPr>
                <w:rFonts w:ascii="Calibri" w:eastAsia="Calibri" w:hAnsi="Calibri" w:cs="Calibri"/>
                <w:color w:val="000000" w:themeColor="text1"/>
              </w:rPr>
              <w:t>eat</w:t>
            </w:r>
            <w:r w:rsidR="5B8D07F9" w:rsidRPr="3A1EFE2F">
              <w:rPr>
                <w:rFonts w:ascii="Calibri" w:eastAsia="Calibri" w:hAnsi="Calibri" w:cs="Calibri"/>
                <w:color w:val="000000" w:themeColor="text1"/>
              </w:rPr>
              <w:t>e</w:t>
            </w:r>
            <w:r w:rsidRPr="3A1EFE2F">
              <w:rPr>
                <w:rFonts w:ascii="Calibri" w:eastAsia="Calibri" w:hAnsi="Calibri" w:cs="Calibri"/>
                <w:color w:val="000000" w:themeColor="text1"/>
              </w:rPr>
              <w:t xml:space="preserve"> a commonality that isn’t </w:t>
            </w:r>
            <w:r w:rsidR="32A7D39F" w:rsidRPr="3A1EFE2F">
              <w:rPr>
                <w:rFonts w:ascii="Calibri" w:eastAsia="Calibri" w:hAnsi="Calibri" w:cs="Calibri"/>
                <w:color w:val="000000" w:themeColor="text1"/>
              </w:rPr>
              <w:t>representative</w:t>
            </w:r>
            <w:r w:rsidRPr="3A1EFE2F">
              <w:rPr>
                <w:rFonts w:ascii="Calibri" w:eastAsia="Calibri" w:hAnsi="Calibri" w:cs="Calibri"/>
                <w:color w:val="000000" w:themeColor="text1"/>
              </w:rPr>
              <w:t xml:space="preserve"> of a meritocracy; thinks </w:t>
            </w:r>
            <w:r w:rsidR="62BB9631" w:rsidRPr="3A1EFE2F">
              <w:rPr>
                <w:rFonts w:ascii="Calibri" w:eastAsia="Calibri" w:hAnsi="Calibri" w:cs="Calibri"/>
                <w:color w:val="000000" w:themeColor="text1"/>
              </w:rPr>
              <w:t>strengths</w:t>
            </w:r>
            <w:r w:rsidRPr="3A1EFE2F">
              <w:rPr>
                <w:rFonts w:ascii="Calibri" w:eastAsia="Calibri" w:hAnsi="Calibri" w:cs="Calibri"/>
                <w:color w:val="000000" w:themeColor="text1"/>
              </w:rPr>
              <w:t xml:space="preserve"> come from individuals not as a </w:t>
            </w:r>
            <w:r w:rsidR="41CAA4D1" w:rsidRPr="3A1EFE2F">
              <w:rPr>
                <w:rFonts w:ascii="Calibri" w:eastAsia="Calibri" w:hAnsi="Calibri" w:cs="Calibri"/>
                <w:color w:val="000000" w:themeColor="text1"/>
              </w:rPr>
              <w:t>homogenous</w:t>
            </w:r>
            <w:r w:rsidRPr="3A1EFE2F">
              <w:rPr>
                <w:rFonts w:ascii="Calibri" w:eastAsia="Calibri" w:hAnsi="Calibri" w:cs="Calibri"/>
                <w:color w:val="000000" w:themeColor="text1"/>
              </w:rPr>
              <w:t xml:space="preserve"> group; </w:t>
            </w:r>
            <w:r w:rsidR="33128889" w:rsidRPr="3A1EFE2F">
              <w:rPr>
                <w:rFonts w:ascii="Calibri" w:eastAsia="Calibri" w:hAnsi="Calibri" w:cs="Calibri"/>
                <w:color w:val="000000" w:themeColor="text1"/>
              </w:rPr>
              <w:t>encourages staff have</w:t>
            </w:r>
            <w:r w:rsidRPr="3A1EFE2F">
              <w:rPr>
                <w:rFonts w:ascii="Calibri" w:eastAsia="Calibri" w:hAnsi="Calibri" w:cs="Calibri"/>
                <w:color w:val="000000" w:themeColor="text1"/>
              </w:rPr>
              <w:t xml:space="preserve"> </w:t>
            </w:r>
            <w:r w:rsidR="11F802FB" w:rsidRPr="3A1EFE2F">
              <w:rPr>
                <w:rFonts w:ascii="Calibri" w:eastAsia="Calibri" w:hAnsi="Calibri" w:cs="Calibri"/>
                <w:color w:val="000000" w:themeColor="text1"/>
              </w:rPr>
              <w:t>thoughtful</w:t>
            </w:r>
            <w:r w:rsidRPr="3A1EFE2F">
              <w:rPr>
                <w:rFonts w:ascii="Calibri" w:eastAsia="Calibri" w:hAnsi="Calibri" w:cs="Calibri"/>
                <w:color w:val="000000" w:themeColor="text1"/>
              </w:rPr>
              <w:t xml:space="preserve"> </w:t>
            </w:r>
            <w:r w:rsidR="4752029C" w:rsidRPr="3A1EFE2F">
              <w:rPr>
                <w:rFonts w:ascii="Calibri" w:eastAsia="Calibri" w:hAnsi="Calibri" w:cs="Calibri"/>
                <w:color w:val="000000" w:themeColor="text1"/>
              </w:rPr>
              <w:t>conversation</w:t>
            </w:r>
            <w:r w:rsidR="77CACDEA" w:rsidRPr="3A1EFE2F">
              <w:rPr>
                <w:rFonts w:ascii="Calibri" w:eastAsia="Calibri" w:hAnsi="Calibri" w:cs="Calibri"/>
                <w:color w:val="000000" w:themeColor="text1"/>
              </w:rPr>
              <w:t xml:space="preserve">s if a union would </w:t>
            </w:r>
            <w:r w:rsidRPr="3A1EFE2F">
              <w:rPr>
                <w:rFonts w:ascii="Calibri" w:eastAsia="Calibri" w:hAnsi="Calibri" w:cs="Calibri"/>
                <w:color w:val="000000" w:themeColor="text1"/>
              </w:rPr>
              <w:t>benefit</w:t>
            </w:r>
            <w:r w:rsidR="2CE1DFEE" w:rsidRPr="3A1EFE2F">
              <w:rPr>
                <w:rFonts w:ascii="Calibri" w:eastAsia="Calibri" w:hAnsi="Calibri" w:cs="Calibri"/>
                <w:color w:val="000000" w:themeColor="text1"/>
              </w:rPr>
              <w:t xml:space="preserve"> </w:t>
            </w:r>
            <w:r w:rsidRPr="3A1EFE2F">
              <w:rPr>
                <w:rFonts w:ascii="Calibri" w:eastAsia="Calibri" w:hAnsi="Calibri" w:cs="Calibri"/>
                <w:color w:val="000000" w:themeColor="text1"/>
              </w:rPr>
              <w:t>collectively</w:t>
            </w:r>
          </w:p>
          <w:p w14:paraId="4CAC1E8D" w14:textId="25F72446" w:rsidR="0845FE04" w:rsidRDefault="0845FE04" w:rsidP="3A1EFE2F">
            <w:pPr>
              <w:pStyle w:val="NoSpacing"/>
              <w:numPr>
                <w:ilvl w:val="0"/>
                <w:numId w:val="1"/>
              </w:numPr>
              <w:rPr>
                <w:rFonts w:ascii="Calibri" w:eastAsia="Calibri" w:hAnsi="Calibri" w:cs="Calibri"/>
              </w:rPr>
            </w:pPr>
            <w:r w:rsidRPr="3A1EFE2F">
              <w:rPr>
                <w:rFonts w:ascii="Calibri" w:eastAsia="Calibri" w:hAnsi="Calibri" w:cs="Calibri"/>
                <w:color w:val="000000" w:themeColor="text1"/>
              </w:rPr>
              <w:t>What is the most strategic plan pillar? Always remember we began as a comprehensive regional university, so thinks every strategic plan should focus on comprehensive; continue seeking ways to better serve our students and our region, like the idea of the water school</w:t>
            </w:r>
            <w:r w:rsidR="4480DA6E" w:rsidRPr="3A1EFE2F">
              <w:rPr>
                <w:rFonts w:ascii="Calibri" w:eastAsia="Calibri" w:hAnsi="Calibri" w:cs="Calibri"/>
                <w:color w:val="000000" w:themeColor="text1"/>
              </w:rPr>
              <w:t xml:space="preserve">; think about </w:t>
            </w:r>
            <w:r w:rsidRPr="3A1EFE2F">
              <w:rPr>
                <w:rFonts w:ascii="Calibri" w:eastAsia="Calibri" w:hAnsi="Calibri" w:cs="Calibri"/>
                <w:color w:val="000000" w:themeColor="text1"/>
              </w:rPr>
              <w:t>what is unique to this region</w:t>
            </w:r>
            <w:r w:rsidR="290704AB" w:rsidRPr="3A1EFE2F">
              <w:rPr>
                <w:rFonts w:ascii="Calibri" w:eastAsia="Calibri" w:hAnsi="Calibri" w:cs="Calibri"/>
                <w:color w:val="000000" w:themeColor="text1"/>
              </w:rPr>
              <w:t xml:space="preserve">; If we’re </w:t>
            </w:r>
            <w:r w:rsidRPr="3A1EFE2F">
              <w:rPr>
                <w:rFonts w:ascii="Calibri" w:eastAsia="Calibri" w:hAnsi="Calibri" w:cs="Calibri"/>
                <w:color w:val="000000" w:themeColor="text1"/>
              </w:rPr>
              <w:t>more c</w:t>
            </w:r>
            <w:r w:rsidR="1706203F" w:rsidRPr="3A1EFE2F">
              <w:rPr>
                <w:rFonts w:ascii="Calibri" w:eastAsia="Calibri" w:hAnsi="Calibri" w:cs="Calibri"/>
                <w:color w:val="000000" w:themeColor="text1"/>
              </w:rPr>
              <w:t xml:space="preserve">omprehensive, </w:t>
            </w:r>
            <w:r w:rsidRPr="3A1EFE2F">
              <w:rPr>
                <w:rFonts w:ascii="Calibri" w:eastAsia="Calibri" w:hAnsi="Calibri" w:cs="Calibri"/>
                <w:color w:val="000000" w:themeColor="text1"/>
              </w:rPr>
              <w:t xml:space="preserve">we can </w:t>
            </w:r>
            <w:r w:rsidR="15922BB0" w:rsidRPr="3A1EFE2F">
              <w:rPr>
                <w:rFonts w:ascii="Calibri" w:eastAsia="Calibri" w:hAnsi="Calibri" w:cs="Calibri"/>
                <w:color w:val="000000" w:themeColor="text1"/>
              </w:rPr>
              <w:t>reach</w:t>
            </w:r>
            <w:r w:rsidRPr="3A1EFE2F">
              <w:rPr>
                <w:rFonts w:ascii="Calibri" w:eastAsia="Calibri" w:hAnsi="Calibri" w:cs="Calibri"/>
                <w:color w:val="000000" w:themeColor="text1"/>
              </w:rPr>
              <w:t xml:space="preserve"> the community in new ways; </w:t>
            </w:r>
            <w:r w:rsidR="313542E1" w:rsidRPr="3A1EFE2F">
              <w:rPr>
                <w:rFonts w:ascii="Calibri" w:eastAsia="Calibri" w:hAnsi="Calibri" w:cs="Calibri"/>
                <w:color w:val="000000" w:themeColor="text1"/>
              </w:rPr>
              <w:t>FGCU C</w:t>
            </w:r>
            <w:r w:rsidRPr="3A1EFE2F">
              <w:rPr>
                <w:rFonts w:ascii="Calibri" w:eastAsia="Calibri" w:hAnsi="Calibri" w:cs="Calibri"/>
                <w:color w:val="000000" w:themeColor="text1"/>
              </w:rPr>
              <w:t>omplete is another example</w:t>
            </w:r>
            <w:r w:rsidR="37B3ADA6" w:rsidRPr="3A1EFE2F">
              <w:rPr>
                <w:rFonts w:ascii="Calibri" w:eastAsia="Calibri" w:hAnsi="Calibri" w:cs="Calibri"/>
                <w:color w:val="000000" w:themeColor="text1"/>
              </w:rPr>
              <w:t xml:space="preserve"> of an enormous</w:t>
            </w:r>
            <w:r w:rsidRPr="3A1EFE2F">
              <w:rPr>
                <w:rFonts w:ascii="Calibri" w:eastAsia="Calibri" w:hAnsi="Calibri" w:cs="Calibri"/>
                <w:color w:val="000000" w:themeColor="text1"/>
              </w:rPr>
              <w:t xml:space="preserve"> contribution to the region</w:t>
            </w:r>
            <w:r w:rsidR="530F4AB8" w:rsidRPr="3A1EFE2F">
              <w:rPr>
                <w:rFonts w:ascii="Calibri" w:eastAsia="Calibri" w:hAnsi="Calibri" w:cs="Calibri"/>
                <w:color w:val="000000" w:themeColor="text1"/>
              </w:rPr>
              <w:t xml:space="preserve">; </w:t>
            </w:r>
            <w:r w:rsidRPr="3A1EFE2F">
              <w:rPr>
                <w:rFonts w:ascii="Calibri" w:eastAsia="Calibri" w:hAnsi="Calibri" w:cs="Calibri"/>
                <w:color w:val="000000" w:themeColor="text1"/>
              </w:rPr>
              <w:t xml:space="preserve">Anything in </w:t>
            </w:r>
            <w:r w:rsidR="556748C7" w:rsidRPr="3A1EFE2F">
              <w:rPr>
                <w:rFonts w:ascii="Calibri" w:eastAsia="Calibri" w:hAnsi="Calibri" w:cs="Calibri"/>
                <w:color w:val="000000" w:themeColor="text1"/>
              </w:rPr>
              <w:t xml:space="preserve">a </w:t>
            </w:r>
            <w:r w:rsidR="36AE2B46" w:rsidRPr="3A1EFE2F">
              <w:rPr>
                <w:rFonts w:ascii="Calibri" w:eastAsia="Calibri" w:hAnsi="Calibri" w:cs="Calibri"/>
                <w:color w:val="000000" w:themeColor="text1"/>
              </w:rPr>
              <w:t>strategic p</w:t>
            </w:r>
            <w:r w:rsidRPr="3A1EFE2F">
              <w:rPr>
                <w:rFonts w:ascii="Calibri" w:eastAsia="Calibri" w:hAnsi="Calibri" w:cs="Calibri"/>
                <w:color w:val="000000" w:themeColor="text1"/>
              </w:rPr>
              <w:t xml:space="preserve">lan </w:t>
            </w:r>
            <w:r w:rsidR="36A8055F" w:rsidRPr="3A1EFE2F">
              <w:rPr>
                <w:rFonts w:ascii="Calibri" w:eastAsia="Calibri" w:hAnsi="Calibri" w:cs="Calibri"/>
                <w:color w:val="000000" w:themeColor="text1"/>
              </w:rPr>
              <w:t>commitment</w:t>
            </w:r>
            <w:r w:rsidRPr="3A1EFE2F">
              <w:rPr>
                <w:rFonts w:ascii="Calibri" w:eastAsia="Calibri" w:hAnsi="Calibri" w:cs="Calibri"/>
                <w:color w:val="000000" w:themeColor="text1"/>
              </w:rPr>
              <w:t xml:space="preserve"> </w:t>
            </w:r>
            <w:r w:rsidR="7F755ED8" w:rsidRPr="3A1EFE2F">
              <w:rPr>
                <w:rFonts w:ascii="Calibri" w:eastAsia="Calibri" w:hAnsi="Calibri" w:cs="Calibri"/>
                <w:color w:val="000000" w:themeColor="text1"/>
              </w:rPr>
              <w:t>should</w:t>
            </w:r>
            <w:r w:rsidRPr="3A1EFE2F">
              <w:rPr>
                <w:rFonts w:ascii="Calibri" w:eastAsia="Calibri" w:hAnsi="Calibri" w:cs="Calibri"/>
                <w:color w:val="000000" w:themeColor="text1"/>
              </w:rPr>
              <w:t xml:space="preserve"> be </w:t>
            </w:r>
            <w:r w:rsidR="790565BF" w:rsidRPr="3A1EFE2F">
              <w:rPr>
                <w:rFonts w:ascii="Calibri" w:eastAsia="Calibri" w:hAnsi="Calibri" w:cs="Calibri"/>
                <w:color w:val="000000" w:themeColor="text1"/>
              </w:rPr>
              <w:t>comprehensive</w:t>
            </w:r>
            <w:r w:rsidRPr="3A1EFE2F">
              <w:rPr>
                <w:rFonts w:ascii="Calibri" w:eastAsia="Calibri" w:hAnsi="Calibri" w:cs="Calibri"/>
                <w:color w:val="000000" w:themeColor="text1"/>
              </w:rPr>
              <w:t xml:space="preserve">; </w:t>
            </w:r>
            <w:r w:rsidR="4477BD7A" w:rsidRPr="3A1EFE2F">
              <w:rPr>
                <w:rFonts w:ascii="Calibri" w:eastAsia="Calibri" w:hAnsi="Calibri" w:cs="Calibri"/>
                <w:color w:val="000000" w:themeColor="text1"/>
              </w:rPr>
              <w:t xml:space="preserve">It makes a </w:t>
            </w:r>
            <w:r w:rsidRPr="3A1EFE2F">
              <w:rPr>
                <w:rFonts w:ascii="Calibri" w:eastAsia="Calibri" w:hAnsi="Calibri" w:cs="Calibri"/>
                <w:color w:val="000000" w:themeColor="text1"/>
              </w:rPr>
              <w:t xml:space="preserve">more </w:t>
            </w:r>
            <w:r w:rsidR="630CC9C3" w:rsidRPr="3A1EFE2F">
              <w:rPr>
                <w:rFonts w:ascii="Calibri" w:eastAsia="Calibri" w:hAnsi="Calibri" w:cs="Calibri"/>
                <w:color w:val="000000" w:themeColor="text1"/>
              </w:rPr>
              <w:t>interesting</w:t>
            </w:r>
            <w:r w:rsidRPr="3A1EFE2F">
              <w:rPr>
                <w:rFonts w:ascii="Calibri" w:eastAsia="Calibri" w:hAnsi="Calibri" w:cs="Calibri"/>
                <w:color w:val="000000" w:themeColor="text1"/>
              </w:rPr>
              <w:t xml:space="preserve"> </w:t>
            </w:r>
            <w:r w:rsidR="4424B675" w:rsidRPr="3A1EFE2F">
              <w:rPr>
                <w:rFonts w:ascii="Calibri" w:eastAsia="Calibri" w:hAnsi="Calibri" w:cs="Calibri"/>
                <w:color w:val="000000" w:themeColor="text1"/>
              </w:rPr>
              <w:t>place</w:t>
            </w:r>
            <w:r w:rsidRPr="3A1EFE2F">
              <w:rPr>
                <w:rFonts w:ascii="Calibri" w:eastAsia="Calibri" w:hAnsi="Calibri" w:cs="Calibri"/>
                <w:color w:val="000000" w:themeColor="text1"/>
              </w:rPr>
              <w:t xml:space="preserve"> to work </w:t>
            </w:r>
            <w:r w:rsidR="06C31B39" w:rsidRPr="3A1EFE2F">
              <w:rPr>
                <w:rFonts w:ascii="Calibri" w:eastAsia="Calibri" w:hAnsi="Calibri" w:cs="Calibri"/>
                <w:color w:val="000000" w:themeColor="text1"/>
              </w:rPr>
              <w:t xml:space="preserve">when we do </w:t>
            </w:r>
            <w:r w:rsidRPr="3A1EFE2F">
              <w:rPr>
                <w:rFonts w:ascii="Calibri" w:eastAsia="Calibri" w:hAnsi="Calibri" w:cs="Calibri"/>
                <w:color w:val="000000" w:themeColor="text1"/>
              </w:rPr>
              <w:t xml:space="preserve">things here that </w:t>
            </w:r>
            <w:r w:rsidR="10473A82" w:rsidRPr="3A1EFE2F">
              <w:rPr>
                <w:rFonts w:ascii="Calibri" w:eastAsia="Calibri" w:hAnsi="Calibri" w:cs="Calibri"/>
                <w:color w:val="000000" w:themeColor="text1"/>
              </w:rPr>
              <w:t xml:space="preserve">can't be done </w:t>
            </w:r>
            <w:r w:rsidRPr="3A1EFE2F">
              <w:rPr>
                <w:rFonts w:ascii="Calibri" w:eastAsia="Calibri" w:hAnsi="Calibri" w:cs="Calibri"/>
                <w:color w:val="000000" w:themeColor="text1"/>
              </w:rPr>
              <w:t xml:space="preserve">at other </w:t>
            </w:r>
            <w:r w:rsidR="2C6BE6E6" w:rsidRPr="3A1EFE2F">
              <w:rPr>
                <w:rFonts w:ascii="Calibri" w:eastAsia="Calibri" w:hAnsi="Calibri" w:cs="Calibri"/>
                <w:color w:val="000000" w:themeColor="text1"/>
              </w:rPr>
              <w:t>universities</w:t>
            </w:r>
            <w:r w:rsidRPr="3A1EFE2F">
              <w:rPr>
                <w:rFonts w:ascii="Calibri" w:eastAsia="Calibri" w:hAnsi="Calibri" w:cs="Calibri"/>
                <w:color w:val="000000" w:themeColor="text1"/>
              </w:rPr>
              <w:t xml:space="preserve">; </w:t>
            </w:r>
            <w:r w:rsidR="0C181C85" w:rsidRPr="3A1EFE2F">
              <w:rPr>
                <w:rFonts w:ascii="Calibri" w:eastAsia="Calibri" w:hAnsi="Calibri" w:cs="Calibri"/>
                <w:color w:val="000000" w:themeColor="text1"/>
              </w:rPr>
              <w:t>P</w:t>
            </w:r>
            <w:r w:rsidRPr="3A1EFE2F">
              <w:rPr>
                <w:rFonts w:ascii="Calibri" w:eastAsia="Calibri" w:hAnsi="Calibri" w:cs="Calibri"/>
                <w:color w:val="000000" w:themeColor="text1"/>
              </w:rPr>
              <w:t xml:space="preserve">ositive aging is another comprehensive topic that the area holds a wonderful </w:t>
            </w:r>
            <w:r w:rsidR="379ACCB4" w:rsidRPr="3A1EFE2F">
              <w:rPr>
                <w:rFonts w:ascii="Calibri" w:eastAsia="Calibri" w:hAnsi="Calibri" w:cs="Calibri"/>
                <w:color w:val="000000" w:themeColor="text1"/>
              </w:rPr>
              <w:t>laboratory</w:t>
            </w:r>
            <w:r w:rsidRPr="3A1EFE2F">
              <w:rPr>
                <w:rFonts w:ascii="Calibri" w:eastAsia="Calibri" w:hAnsi="Calibri" w:cs="Calibri"/>
                <w:color w:val="000000" w:themeColor="text1"/>
              </w:rPr>
              <w:t xml:space="preserve"> to study</w:t>
            </w:r>
          </w:p>
          <w:p w14:paraId="600D8D3E" w14:textId="1DB6C055" w:rsidR="2B8ECA03" w:rsidRDefault="2B8ECA03" w:rsidP="3A1EFE2F">
            <w:pPr>
              <w:pStyle w:val="NoSpacing"/>
              <w:numPr>
                <w:ilvl w:val="0"/>
                <w:numId w:val="1"/>
              </w:numPr>
              <w:rPr>
                <w:rFonts w:ascii="Calibri" w:eastAsia="Calibri" w:hAnsi="Calibri" w:cs="Calibri"/>
                <w:color w:val="000000" w:themeColor="text1"/>
              </w:rPr>
            </w:pPr>
            <w:r w:rsidRPr="3A1EFE2F">
              <w:rPr>
                <w:rFonts w:ascii="Calibri" w:eastAsia="Calibri" w:hAnsi="Calibri" w:cs="Calibri"/>
                <w:color w:val="000000" w:themeColor="text1"/>
              </w:rPr>
              <w:t>SAC presented President Martin with an honorary “Staff Member of the Year” award</w:t>
            </w:r>
          </w:p>
          <w:p w14:paraId="02BB68F7" w14:textId="1E9BECB7" w:rsidR="2A12AD0F" w:rsidRDefault="2A12AD0F" w:rsidP="2A12AD0F">
            <w:pPr>
              <w:pStyle w:val="NoSpacing"/>
            </w:pPr>
          </w:p>
          <w:p w14:paraId="32008F18" w14:textId="394DB474" w:rsidR="00DE7F0C" w:rsidRDefault="005777B0" w:rsidP="00982D14">
            <w:pPr>
              <w:pStyle w:val="NoSpacing"/>
            </w:pPr>
            <w:r>
              <w:t xml:space="preserve">Retention and </w:t>
            </w:r>
            <w:r w:rsidR="00A4CAB1">
              <w:t>Morale</w:t>
            </w:r>
            <w:r>
              <w:t xml:space="preserve">: </w:t>
            </w:r>
          </w:p>
          <w:p w14:paraId="6FE76AD0" w14:textId="3282E51A" w:rsidR="00DE7F0C" w:rsidRDefault="005777B0" w:rsidP="00982D14">
            <w:pPr>
              <w:pStyle w:val="NoSpacing"/>
            </w:pPr>
            <w:r>
              <w:t>Still waiting to connect with HR</w:t>
            </w:r>
          </w:p>
          <w:p w14:paraId="1F9CAAF0" w14:textId="1E757F05" w:rsidR="2A12AD0F" w:rsidRDefault="2A12AD0F" w:rsidP="2A12AD0F">
            <w:pPr>
              <w:pStyle w:val="NoSpacing"/>
            </w:pPr>
          </w:p>
          <w:p w14:paraId="328BC4CB" w14:textId="4B7454E7" w:rsidR="00DE7F0C" w:rsidRDefault="005777B0" w:rsidP="00982D14">
            <w:pPr>
              <w:pStyle w:val="NoSpacing"/>
            </w:pPr>
            <w:r>
              <w:t xml:space="preserve">Strategic planning: </w:t>
            </w:r>
          </w:p>
          <w:p w14:paraId="34E2A26D" w14:textId="0A6FFA0C" w:rsidR="00DE7F0C" w:rsidRDefault="061A0B9A" w:rsidP="00982D14">
            <w:pPr>
              <w:pStyle w:val="NoSpacing"/>
            </w:pPr>
            <w:r>
              <w:t>Not</w:t>
            </w:r>
            <w:r w:rsidR="1DF84A7C">
              <w:t xml:space="preserve"> met yet, waiting for </w:t>
            </w:r>
            <w:r w:rsidR="4C1D839D">
              <w:t>strategic</w:t>
            </w:r>
            <w:r w:rsidR="1DF84A7C">
              <w:t xml:space="preserve"> roadmap </w:t>
            </w:r>
            <w:r w:rsidR="5AFFCFC3">
              <w:t xml:space="preserve">planning committee </w:t>
            </w:r>
            <w:r w:rsidR="1DF84A7C">
              <w:t xml:space="preserve">to slow down and use information from that that applies to staff as a </w:t>
            </w:r>
            <w:r w:rsidR="00CF6B35">
              <w:t>jumping</w:t>
            </w:r>
            <w:r w:rsidR="1DF84A7C">
              <w:t xml:space="preserve"> off point </w:t>
            </w:r>
          </w:p>
          <w:p w14:paraId="007A4CB8" w14:textId="3D66117B" w:rsidR="2A12AD0F" w:rsidRDefault="2A12AD0F" w:rsidP="2A12AD0F">
            <w:pPr>
              <w:pStyle w:val="NoSpacing"/>
            </w:pPr>
          </w:p>
          <w:p w14:paraId="491309F0" w14:textId="33819283" w:rsidR="72B269F3" w:rsidRDefault="3E90B223" w:rsidP="4371480E">
            <w:pPr>
              <w:pStyle w:val="NoSpacing"/>
            </w:pPr>
            <w:r>
              <w:t>Need new HR rep to send us new hire lists</w:t>
            </w:r>
            <w:r w:rsidR="7AED06F2">
              <w:t xml:space="preserve"> so we can email the SAC slideshow and welcome message</w:t>
            </w:r>
          </w:p>
          <w:p w14:paraId="20DFCC75" w14:textId="15F63BEB" w:rsidR="2A12AD0F" w:rsidRDefault="2A12AD0F" w:rsidP="2A12AD0F">
            <w:pPr>
              <w:pStyle w:val="NoSpacing"/>
            </w:pPr>
          </w:p>
          <w:p w14:paraId="0D4C16C3" w14:textId="230B6A98" w:rsidR="72B269F3" w:rsidRDefault="3E90B223" w:rsidP="4371480E">
            <w:pPr>
              <w:pStyle w:val="NoSpacing"/>
            </w:pPr>
            <w:r>
              <w:t xml:space="preserve">Would like to open discussion to send resolution about logo like Faculty Senate, </w:t>
            </w:r>
            <w:r w:rsidR="3E1937CF">
              <w:t>Kiley can draft something, SAC feels the needs on campus are far more important for the $1 million that a logo</w:t>
            </w:r>
            <w:r w:rsidR="7B7CB313">
              <w:t>, Dec 3 is soft launch of new logo,</w:t>
            </w:r>
            <w:r w:rsidR="0AA10582">
              <w:t xml:space="preserve"> </w:t>
            </w:r>
            <w:r w:rsidR="7B7CB313">
              <w:t xml:space="preserve">Kiley will send draft and </w:t>
            </w:r>
            <w:r w:rsidR="7DC6359D">
              <w:t xml:space="preserve">we can have an email </w:t>
            </w:r>
            <w:r w:rsidR="08385548">
              <w:t>conversation</w:t>
            </w:r>
          </w:p>
          <w:p w14:paraId="0479972E" w14:textId="65C4BCA7" w:rsidR="00DE7F0C" w:rsidRPr="00D7745B" w:rsidRDefault="00DE7F0C" w:rsidP="00982D14">
            <w:pPr>
              <w:pStyle w:val="NoSpacing"/>
            </w:pPr>
          </w:p>
        </w:tc>
      </w:tr>
      <w:tr w:rsidR="005D03B5" w:rsidRPr="005F3009" w14:paraId="4C42D809" w14:textId="77777777" w:rsidTr="3A1EFE2F">
        <w:tc>
          <w:tcPr>
            <w:tcW w:w="724" w:type="pct"/>
            <w:tcBorders>
              <w:top w:val="single" w:sz="4" w:space="0" w:color="auto"/>
              <w:left w:val="single" w:sz="4" w:space="0" w:color="auto"/>
              <w:bottom w:val="single" w:sz="4" w:space="0" w:color="auto"/>
              <w:right w:val="single" w:sz="4" w:space="0" w:color="auto"/>
            </w:tcBorders>
          </w:tcPr>
          <w:p w14:paraId="79FF4111" w14:textId="52BF5E06" w:rsidR="000E271F" w:rsidRPr="005F3009" w:rsidRDefault="000E271F" w:rsidP="00994F1A">
            <w:pPr>
              <w:pStyle w:val="NoSpacing"/>
              <w:ind w:left="0" w:firstLine="0"/>
              <w:rPr>
                <w:rFonts w:cstheme="minorHAnsi"/>
                <w:sz w:val="24"/>
                <w:szCs w:val="24"/>
              </w:rPr>
            </w:pPr>
          </w:p>
        </w:tc>
        <w:tc>
          <w:tcPr>
            <w:tcW w:w="727" w:type="pct"/>
            <w:tcBorders>
              <w:top w:val="single" w:sz="4" w:space="0" w:color="auto"/>
              <w:left w:val="single" w:sz="4" w:space="0" w:color="auto"/>
              <w:bottom w:val="single" w:sz="4" w:space="0" w:color="auto"/>
              <w:right w:val="single" w:sz="4" w:space="0" w:color="auto"/>
            </w:tcBorders>
          </w:tcPr>
          <w:p w14:paraId="50701BE4" w14:textId="2EE06039" w:rsidR="000E271F" w:rsidRPr="005F3009" w:rsidRDefault="000E271F" w:rsidP="00994F1A">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Herb Sanabria</w:t>
            </w:r>
          </w:p>
        </w:tc>
        <w:tc>
          <w:tcPr>
            <w:tcW w:w="3549" w:type="pct"/>
            <w:tcBorders>
              <w:top w:val="single" w:sz="4" w:space="0" w:color="auto"/>
              <w:left w:val="single" w:sz="4" w:space="0" w:color="auto"/>
              <w:bottom w:val="single" w:sz="4" w:space="0" w:color="auto"/>
              <w:right w:val="single" w:sz="4" w:space="0" w:color="auto"/>
            </w:tcBorders>
          </w:tcPr>
          <w:p w14:paraId="6D05924D" w14:textId="77777777" w:rsidR="000A5634" w:rsidRDefault="00EB7AF5" w:rsidP="00F45520">
            <w:pPr>
              <w:rPr>
                <w:rFonts w:cstheme="minorHAnsi"/>
                <w:b/>
                <w:sz w:val="24"/>
                <w:szCs w:val="24"/>
              </w:rPr>
            </w:pPr>
            <w:r w:rsidRPr="4371480E">
              <w:rPr>
                <w:b/>
                <w:bCs/>
                <w:sz w:val="24"/>
                <w:szCs w:val="24"/>
              </w:rPr>
              <w:t xml:space="preserve">Elections: </w:t>
            </w:r>
          </w:p>
          <w:p w14:paraId="11182C8B" w14:textId="5A42BFD7" w:rsidR="002C738F" w:rsidRPr="003B7689" w:rsidRDefault="405E0902" w:rsidP="4371480E">
            <w:pPr>
              <w:ind w:left="0" w:firstLine="0"/>
              <w:rPr>
                <w:sz w:val="24"/>
                <w:szCs w:val="24"/>
              </w:rPr>
            </w:pPr>
            <w:r w:rsidRPr="4371480E">
              <w:rPr>
                <w:b/>
                <w:bCs/>
                <w:sz w:val="24"/>
                <w:szCs w:val="24"/>
              </w:rPr>
              <w:t>•</w:t>
            </w:r>
            <w:r w:rsidR="002C738F">
              <w:tab/>
            </w:r>
            <w:r w:rsidRPr="4371480E">
              <w:rPr>
                <w:sz w:val="24"/>
                <w:szCs w:val="24"/>
              </w:rPr>
              <w:t>Drafted the email to send to Bev Brown and Tracie Beck and sent it to Aisha Lewis for review.  Aisha said we should wait until the new President is announced, and then send the invitation email</w:t>
            </w:r>
            <w:r w:rsidR="4DD3B94B" w:rsidRPr="4371480E">
              <w:rPr>
                <w:sz w:val="24"/>
                <w:szCs w:val="24"/>
              </w:rPr>
              <w:t xml:space="preserve">. </w:t>
            </w:r>
          </w:p>
          <w:p w14:paraId="77EAD743" w14:textId="5FDAC63E" w:rsidR="002C738F" w:rsidRPr="003B7689" w:rsidRDefault="5AC37EE4" w:rsidP="2A12AD0F">
            <w:pPr>
              <w:rPr>
                <w:sz w:val="24"/>
                <w:szCs w:val="24"/>
              </w:rPr>
            </w:pPr>
            <w:r w:rsidRPr="2A12AD0F">
              <w:rPr>
                <w:sz w:val="24"/>
                <w:szCs w:val="24"/>
              </w:rPr>
              <w:t>•</w:t>
            </w:r>
            <w:r w:rsidR="002C738F">
              <w:tab/>
            </w:r>
            <w:r w:rsidR="58F2A958" w:rsidRPr="2A12AD0F">
              <w:rPr>
                <w:sz w:val="24"/>
                <w:szCs w:val="24"/>
              </w:rPr>
              <w:t>C</w:t>
            </w:r>
            <w:r w:rsidRPr="2A12AD0F">
              <w:rPr>
                <w:sz w:val="24"/>
                <w:szCs w:val="24"/>
              </w:rPr>
              <w:t>ouldn’t meet in October, so the goal is to meet in November</w:t>
            </w:r>
          </w:p>
        </w:tc>
      </w:tr>
      <w:tr w:rsidR="00174103" w:rsidRPr="005F3009" w14:paraId="03C2418F" w14:textId="77777777" w:rsidTr="3A1EFE2F">
        <w:tc>
          <w:tcPr>
            <w:tcW w:w="724" w:type="pct"/>
            <w:tcBorders>
              <w:top w:val="single" w:sz="4" w:space="0" w:color="auto"/>
            </w:tcBorders>
          </w:tcPr>
          <w:p w14:paraId="3B66BF6A" w14:textId="77777777" w:rsidR="00174103" w:rsidRPr="005F3009" w:rsidRDefault="00174103" w:rsidP="00174103">
            <w:pPr>
              <w:pStyle w:val="NoSpacing"/>
              <w:ind w:left="0" w:firstLine="0"/>
              <w:rPr>
                <w:rFonts w:cstheme="minorHAnsi"/>
                <w:sz w:val="24"/>
                <w:szCs w:val="24"/>
              </w:rPr>
            </w:pPr>
          </w:p>
        </w:tc>
        <w:tc>
          <w:tcPr>
            <w:tcW w:w="727" w:type="pct"/>
            <w:tcBorders>
              <w:top w:val="single" w:sz="4" w:space="0" w:color="auto"/>
            </w:tcBorders>
          </w:tcPr>
          <w:p w14:paraId="6FCA1FCB" w14:textId="49BF3B06"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Diane</w:t>
            </w:r>
            <w:r w:rsidRPr="005F3009">
              <w:rPr>
                <w:rFonts w:cstheme="minorHAnsi"/>
                <w:sz w:val="24"/>
                <w:szCs w:val="24"/>
              </w:rPr>
              <w:t xml:space="preserve"> </w:t>
            </w:r>
          </w:p>
        </w:tc>
        <w:tc>
          <w:tcPr>
            <w:tcW w:w="3549" w:type="pct"/>
            <w:tcBorders>
              <w:top w:val="single" w:sz="4" w:space="0" w:color="auto"/>
            </w:tcBorders>
          </w:tcPr>
          <w:p w14:paraId="06690A19" w14:textId="77777777" w:rsidR="003E2C5C" w:rsidRPr="00C61C10" w:rsidRDefault="003E2C5C" w:rsidP="003E2C5C">
            <w:pPr>
              <w:pStyle w:val="NoSpacing"/>
              <w:ind w:left="0" w:firstLine="0"/>
              <w:rPr>
                <w:rFonts w:cstheme="minorHAnsi"/>
                <w:b/>
              </w:rPr>
            </w:pPr>
            <w:r w:rsidRPr="00C61C10">
              <w:rPr>
                <w:rFonts w:cstheme="minorHAnsi"/>
                <w:b/>
              </w:rPr>
              <w:t xml:space="preserve">SAC Employee Recognition Development Program: </w:t>
            </w:r>
          </w:p>
          <w:p w14:paraId="01CDDABE" w14:textId="792F6ED0" w:rsidR="00174103" w:rsidRPr="00C61C10" w:rsidRDefault="376D99F2" w:rsidP="4371480E">
            <w:pPr>
              <w:pStyle w:val="NoSpacing"/>
              <w:ind w:left="0" w:firstLine="0"/>
            </w:pPr>
            <w:r w:rsidRPr="4371480E">
              <w:t>Met to review nominations</w:t>
            </w:r>
          </w:p>
          <w:p w14:paraId="3832AA3B" w14:textId="22EF30CA" w:rsidR="00174103" w:rsidRPr="00C61C10" w:rsidRDefault="1F372BDE" w:rsidP="4371480E">
            <w:pPr>
              <w:pStyle w:val="NoSpacing"/>
              <w:ind w:left="0" w:firstLine="0"/>
            </w:pPr>
            <w:r w:rsidRPr="3A1EFE2F">
              <w:t xml:space="preserve">Changing nomination form, not getting a lot of detail to show </w:t>
            </w:r>
            <w:r w:rsidR="71659D46" w:rsidRPr="3A1EFE2F">
              <w:t>“</w:t>
            </w:r>
            <w:r w:rsidRPr="3A1EFE2F">
              <w:t>above and beyond,</w:t>
            </w:r>
            <w:r w:rsidR="24FF14F7" w:rsidRPr="3A1EFE2F">
              <w:t>”</w:t>
            </w:r>
            <w:r w:rsidRPr="3A1EFE2F">
              <w:t xml:space="preserve"> splitting to two questions</w:t>
            </w:r>
            <w:r w:rsidR="7654B8E2" w:rsidRPr="3A1EFE2F">
              <w:t xml:space="preserve">; </w:t>
            </w:r>
            <w:r w:rsidR="6F7F59D4" w:rsidRPr="3A1EFE2F">
              <w:t>hope</w:t>
            </w:r>
            <w:r w:rsidR="74722C9E" w:rsidRPr="3A1EFE2F">
              <w:t xml:space="preserve"> to change the</w:t>
            </w:r>
            <w:r w:rsidR="6BF6334F" w:rsidRPr="3A1EFE2F">
              <w:t xml:space="preserve"> FOF</w:t>
            </w:r>
            <w:r w:rsidR="74722C9E" w:rsidRPr="3A1EFE2F">
              <w:t xml:space="preserve"> form</w:t>
            </w:r>
            <w:r w:rsidR="6D56F455" w:rsidRPr="3A1EFE2F">
              <w:t xml:space="preserve"> and</w:t>
            </w:r>
            <w:r w:rsidR="74722C9E" w:rsidRPr="3A1EFE2F">
              <w:t xml:space="preserve"> </w:t>
            </w:r>
            <w:r w:rsidR="1B36065D" w:rsidRPr="3A1EFE2F">
              <w:t xml:space="preserve">also </w:t>
            </w:r>
            <w:r w:rsidR="74722C9E" w:rsidRPr="3A1EFE2F">
              <w:t xml:space="preserve">change to process so Formstack </w:t>
            </w:r>
            <w:r w:rsidR="543FDCE9" w:rsidRPr="3A1EFE2F">
              <w:t>response is emailed</w:t>
            </w:r>
            <w:r w:rsidR="74722C9E" w:rsidRPr="3A1EFE2F">
              <w:t xml:space="preserve"> to the committee</w:t>
            </w:r>
            <w:r w:rsidR="6EDECB68" w:rsidRPr="3A1EFE2F">
              <w:t xml:space="preserve"> instead of only the SAC inbox</w:t>
            </w:r>
            <w:r w:rsidR="346637C3" w:rsidRPr="3A1EFE2F">
              <w:t xml:space="preserve">, </w:t>
            </w:r>
            <w:r w:rsidR="28ADA788" w:rsidRPr="3A1EFE2F">
              <w:t xml:space="preserve">will </w:t>
            </w:r>
            <w:r w:rsidR="346637C3" w:rsidRPr="3A1EFE2F">
              <w:t>talk with Suzy about PDP</w:t>
            </w:r>
            <w:r w:rsidR="00C6E445" w:rsidRPr="3A1EFE2F">
              <w:t xml:space="preserve"> form she created, and get password for Formstack account</w:t>
            </w:r>
            <w:r w:rsidR="49EC00F3" w:rsidRPr="3A1EFE2F">
              <w:t>;</w:t>
            </w:r>
            <w:r w:rsidR="00C6E445" w:rsidRPr="3A1EFE2F">
              <w:t xml:space="preserve"> will work on it and vote at a future meeting; another suggestion for drawing </w:t>
            </w:r>
            <w:r w:rsidR="0F37D3BF" w:rsidRPr="3A1EFE2F">
              <w:t>of all FOF winners at end year for a prize</w:t>
            </w:r>
            <w:r w:rsidR="71C509BB" w:rsidRPr="3A1EFE2F">
              <w:t xml:space="preserve">, something </w:t>
            </w:r>
            <w:r w:rsidR="0F37D3BF" w:rsidRPr="3A1EFE2F">
              <w:t>like</w:t>
            </w:r>
            <w:r w:rsidR="32FC3E20" w:rsidRPr="3A1EFE2F">
              <w:t xml:space="preserve"> an invitation to watch a game in the</w:t>
            </w:r>
            <w:r w:rsidR="0F37D3BF" w:rsidRPr="3A1EFE2F">
              <w:t xml:space="preserve"> Pres</w:t>
            </w:r>
            <w:r w:rsidR="3CC0548B" w:rsidRPr="3A1EFE2F">
              <w:t>ident’s</w:t>
            </w:r>
            <w:r w:rsidR="0F37D3BF" w:rsidRPr="3A1EFE2F">
              <w:t xml:space="preserve"> Box </w:t>
            </w:r>
            <w:r w:rsidR="5207990E" w:rsidRPr="3A1EFE2F">
              <w:t>or a similar experience</w:t>
            </w:r>
          </w:p>
        </w:tc>
      </w:tr>
      <w:tr w:rsidR="00174103" w:rsidRPr="005F3009" w14:paraId="7857675D" w14:textId="77777777" w:rsidTr="3A1EFE2F">
        <w:tc>
          <w:tcPr>
            <w:tcW w:w="724" w:type="pct"/>
            <w:tcBorders>
              <w:bottom w:val="single" w:sz="4" w:space="0" w:color="auto"/>
            </w:tcBorders>
          </w:tcPr>
          <w:p w14:paraId="50660F14" w14:textId="06865B1B" w:rsidR="00174103" w:rsidRPr="005F3009" w:rsidRDefault="00174103" w:rsidP="00174103">
            <w:pPr>
              <w:pStyle w:val="NoSpacing"/>
              <w:ind w:left="0" w:firstLine="0"/>
              <w:rPr>
                <w:rFonts w:cstheme="minorHAnsi"/>
                <w:sz w:val="24"/>
                <w:szCs w:val="24"/>
              </w:rPr>
            </w:pPr>
          </w:p>
        </w:tc>
        <w:tc>
          <w:tcPr>
            <w:tcW w:w="727" w:type="pct"/>
          </w:tcPr>
          <w:p w14:paraId="765D5AF0" w14:textId="63864A57" w:rsidR="00174103" w:rsidRPr="005F3009" w:rsidRDefault="00174103" w:rsidP="00174103">
            <w:pPr>
              <w:pStyle w:val="NoSpacing"/>
              <w:ind w:left="0" w:firstLine="0"/>
              <w:rPr>
                <w:rFonts w:cstheme="minorHAnsi"/>
                <w:sz w:val="24"/>
                <w:szCs w:val="24"/>
              </w:rPr>
            </w:pPr>
            <w:r w:rsidRPr="005F3009">
              <w:rPr>
                <w:rFonts w:cstheme="minorHAnsi"/>
                <w:sz w:val="24"/>
                <w:szCs w:val="24"/>
              </w:rPr>
              <w:t>Chair- Kelly</w:t>
            </w:r>
          </w:p>
        </w:tc>
        <w:tc>
          <w:tcPr>
            <w:tcW w:w="3549" w:type="pct"/>
          </w:tcPr>
          <w:p w14:paraId="5DB6A052" w14:textId="66B29767" w:rsidR="00174103" w:rsidRDefault="00174103" w:rsidP="00174103">
            <w:pPr>
              <w:pStyle w:val="NoSpacing"/>
              <w:ind w:left="0" w:firstLine="0"/>
              <w:rPr>
                <w:rFonts w:cstheme="minorHAnsi"/>
                <w:b/>
              </w:rPr>
            </w:pPr>
            <w:r w:rsidRPr="3A1EFE2F">
              <w:rPr>
                <w:b/>
                <w:bCs/>
              </w:rPr>
              <w:t>Policies:</w:t>
            </w:r>
          </w:p>
          <w:p w14:paraId="3FE0236D" w14:textId="602A3CBE" w:rsidR="00174103" w:rsidRPr="00C61C10" w:rsidRDefault="637CF7C7" w:rsidP="3A1EFE2F">
            <w:pPr>
              <w:spacing w:line="257" w:lineRule="auto"/>
              <w:rPr>
                <w:rFonts w:ascii="Calibri" w:eastAsia="Calibri" w:hAnsi="Calibri" w:cs="Calibri"/>
              </w:rPr>
            </w:pPr>
            <w:r w:rsidRPr="3A1EFE2F">
              <w:rPr>
                <w:rFonts w:ascii="Calibri" w:eastAsia="Calibri" w:hAnsi="Calibri" w:cs="Calibri"/>
                <w:color w:val="000000" w:themeColor="text1"/>
              </w:rPr>
              <w:t>Reviewed Policy 3.016- Payroll guidelines- Submitted the following feedback</w:t>
            </w:r>
            <w:r w:rsidRPr="3A1EFE2F">
              <w:rPr>
                <w:rFonts w:ascii="Calibri" w:eastAsia="Calibri" w:hAnsi="Calibri" w:cs="Calibri"/>
                <w:b/>
                <w:bCs/>
                <w:color w:val="000000" w:themeColor="text1"/>
              </w:rPr>
              <w:t xml:space="preserve">- </w:t>
            </w:r>
            <w:r w:rsidRPr="3A1EFE2F">
              <w:rPr>
                <w:rFonts w:ascii="Calibri" w:eastAsia="Calibri" w:hAnsi="Calibri" w:cs="Calibri"/>
                <w:color w:val="000000" w:themeColor="text1"/>
              </w:rPr>
              <w:t>Will identified staff still complete the payroll verification process along with this policy?</w:t>
            </w:r>
          </w:p>
        </w:tc>
      </w:tr>
      <w:tr w:rsidR="00174103" w:rsidRPr="005F3009" w14:paraId="4B5F4ED1" w14:textId="77777777" w:rsidTr="3A1EFE2F">
        <w:tc>
          <w:tcPr>
            <w:tcW w:w="724" w:type="pct"/>
            <w:tcBorders>
              <w:bottom w:val="single" w:sz="4" w:space="0" w:color="auto"/>
            </w:tcBorders>
          </w:tcPr>
          <w:p w14:paraId="4C2555AB" w14:textId="1221B355"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F5456C3" w14:textId="18CE558C"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Zach and Suzy</w:t>
            </w:r>
          </w:p>
        </w:tc>
        <w:tc>
          <w:tcPr>
            <w:tcW w:w="3549" w:type="pct"/>
            <w:tcBorders>
              <w:bottom w:val="single" w:sz="4" w:space="0" w:color="auto"/>
            </w:tcBorders>
            <w:shd w:val="clear" w:color="auto" w:fill="auto"/>
          </w:tcPr>
          <w:p w14:paraId="1FBCDB18" w14:textId="44437114" w:rsidR="00174103" w:rsidRDefault="00174103" w:rsidP="3A1EFE2F">
            <w:pPr>
              <w:pStyle w:val="NoSpacing"/>
              <w:ind w:left="0" w:firstLine="0"/>
              <w:rPr>
                <w:sz w:val="24"/>
                <w:szCs w:val="24"/>
              </w:rPr>
            </w:pPr>
            <w:r w:rsidRPr="3A1EFE2F">
              <w:rPr>
                <w:b/>
                <w:bCs/>
                <w:sz w:val="24"/>
                <w:szCs w:val="24"/>
              </w:rPr>
              <w:t>Professional Development</w:t>
            </w:r>
            <w:r w:rsidRPr="3A1EFE2F">
              <w:rPr>
                <w:sz w:val="24"/>
                <w:szCs w:val="24"/>
              </w:rPr>
              <w:t>:</w:t>
            </w:r>
          </w:p>
          <w:p w14:paraId="34E8E9F7" w14:textId="53C61C37" w:rsidR="00174103" w:rsidRPr="005F3009" w:rsidRDefault="53633B93" w:rsidP="3A1EFE2F">
            <w:pPr>
              <w:pStyle w:val="NoSpacing"/>
              <w:ind w:left="0" w:firstLine="0"/>
              <w:rPr>
                <w:sz w:val="24"/>
                <w:szCs w:val="24"/>
              </w:rPr>
            </w:pPr>
            <w:r w:rsidRPr="3A1EFE2F">
              <w:rPr>
                <w:sz w:val="24"/>
                <w:szCs w:val="24"/>
              </w:rPr>
              <w:t>•</w:t>
            </w:r>
            <w:r w:rsidR="00174103">
              <w:tab/>
            </w:r>
            <w:r w:rsidRPr="3A1EFE2F">
              <w:rPr>
                <w:sz w:val="24"/>
                <w:szCs w:val="24"/>
              </w:rPr>
              <w:t>Reviewed 1 application in the queue and awarded $1911.32</w:t>
            </w:r>
          </w:p>
          <w:p w14:paraId="17A813F9" w14:textId="58E5782F" w:rsidR="00174103" w:rsidRPr="005F3009" w:rsidRDefault="53633B93" w:rsidP="4371480E">
            <w:pPr>
              <w:pStyle w:val="NoSpacing"/>
              <w:ind w:left="0" w:firstLine="0"/>
            </w:pPr>
            <w:r w:rsidRPr="3A1EFE2F">
              <w:rPr>
                <w:sz w:val="24"/>
                <w:szCs w:val="24"/>
              </w:rPr>
              <w:t>•</w:t>
            </w:r>
            <w:r w:rsidR="00174103">
              <w:tab/>
            </w:r>
            <w:r w:rsidRPr="3A1EFE2F">
              <w:rPr>
                <w:sz w:val="24"/>
                <w:szCs w:val="24"/>
              </w:rPr>
              <w:t>Reviewed edits to SAC PDP webpage</w:t>
            </w:r>
          </w:p>
          <w:p w14:paraId="7B13DBAF" w14:textId="538876B2" w:rsidR="00174103" w:rsidRPr="005F3009" w:rsidRDefault="53633B93" w:rsidP="4371480E">
            <w:pPr>
              <w:pStyle w:val="NoSpacing"/>
              <w:ind w:left="0" w:firstLine="0"/>
            </w:pPr>
            <w:r w:rsidRPr="3A1EFE2F">
              <w:rPr>
                <w:sz w:val="24"/>
                <w:szCs w:val="24"/>
              </w:rPr>
              <w:t>•</w:t>
            </w:r>
            <w:r w:rsidR="00174103">
              <w:tab/>
            </w:r>
            <w:r w:rsidRPr="3A1EFE2F">
              <w:rPr>
                <w:sz w:val="24"/>
                <w:szCs w:val="24"/>
              </w:rPr>
              <w:t>Created plan to update the rules doc</w:t>
            </w:r>
          </w:p>
          <w:p w14:paraId="714B994C" w14:textId="3B07878A" w:rsidR="00174103" w:rsidRPr="005F3009" w:rsidRDefault="53633B93" w:rsidP="4371480E">
            <w:pPr>
              <w:pStyle w:val="NoSpacing"/>
              <w:ind w:left="0" w:firstLine="0"/>
            </w:pPr>
            <w:r w:rsidRPr="3A1EFE2F">
              <w:rPr>
                <w:sz w:val="24"/>
                <w:szCs w:val="24"/>
              </w:rPr>
              <w:t>•</w:t>
            </w:r>
            <w:r w:rsidR="00174103">
              <w:tab/>
            </w:r>
            <w:r w:rsidRPr="3A1EFE2F">
              <w:rPr>
                <w:sz w:val="24"/>
                <w:szCs w:val="24"/>
              </w:rPr>
              <w:t>The Committee has already awarded 43% of our total budget with 7 months remaining</w:t>
            </w:r>
            <w:r w:rsidR="4CA23690" w:rsidRPr="3A1EFE2F">
              <w:rPr>
                <w:sz w:val="24"/>
                <w:szCs w:val="24"/>
              </w:rPr>
              <w:t xml:space="preserve">, considerable discussion about budget allocating with </w:t>
            </w:r>
            <w:proofErr w:type="gramStart"/>
            <w:r w:rsidR="4CA23690" w:rsidRPr="3A1EFE2F">
              <w:rPr>
                <w:sz w:val="24"/>
                <w:szCs w:val="24"/>
              </w:rPr>
              <w:t>suggestions  50</w:t>
            </w:r>
            <w:proofErr w:type="gramEnd"/>
            <w:r w:rsidR="4CA23690" w:rsidRPr="3A1EFE2F">
              <w:rPr>
                <w:sz w:val="24"/>
                <w:szCs w:val="24"/>
              </w:rPr>
              <w:t>% for fall and spring OR allocation an equal amount for every month to ensure we have enough money to award applicants throughout the year; also considered the idea of needing to start awarding partial amounts versus full amounts as we have up to this point to ensure we control the flow of money</w:t>
            </w:r>
          </w:p>
          <w:p w14:paraId="4D021B45" w14:textId="0FA9635E" w:rsidR="00174103" w:rsidRPr="005F3009" w:rsidRDefault="4CA23690" w:rsidP="4371480E">
            <w:pPr>
              <w:pStyle w:val="NoSpacing"/>
              <w:ind w:left="0" w:firstLine="0"/>
            </w:pPr>
            <w:r w:rsidRPr="3A1EFE2F">
              <w:rPr>
                <w:sz w:val="24"/>
                <w:szCs w:val="24"/>
              </w:rPr>
              <w:t>o</w:t>
            </w:r>
            <w:r w:rsidR="00174103">
              <w:tab/>
            </w:r>
            <w:r w:rsidRPr="3A1EFE2F">
              <w:rPr>
                <w:sz w:val="24"/>
                <w:szCs w:val="24"/>
              </w:rPr>
              <w:t>It was also suggested that we add an additional item to the application asking if an applicant has other funding sources for their professional development (department travel funds, association grants, etc.) that might help us avoid awarding too much money to those who don’t necessarily need full awards</w:t>
            </w:r>
          </w:p>
          <w:p w14:paraId="71916847" w14:textId="184BCCC5" w:rsidR="00174103" w:rsidRPr="005F3009" w:rsidRDefault="00174103" w:rsidP="4371480E">
            <w:pPr>
              <w:pStyle w:val="NoSpacing"/>
              <w:ind w:left="0" w:firstLine="0"/>
              <w:rPr>
                <w:sz w:val="24"/>
                <w:szCs w:val="24"/>
              </w:rPr>
            </w:pPr>
          </w:p>
        </w:tc>
      </w:tr>
      <w:tr w:rsidR="00174103" w:rsidRPr="005F3009" w14:paraId="078D1079" w14:textId="77777777" w:rsidTr="3A1EFE2F">
        <w:tc>
          <w:tcPr>
            <w:tcW w:w="724" w:type="pct"/>
            <w:tcBorders>
              <w:bottom w:val="single" w:sz="4" w:space="0" w:color="auto"/>
            </w:tcBorders>
          </w:tcPr>
          <w:p w14:paraId="225F79C0" w14:textId="77777777" w:rsidR="00174103" w:rsidRPr="005F3009" w:rsidRDefault="00174103" w:rsidP="00174103">
            <w:pPr>
              <w:pStyle w:val="NoSpacing"/>
              <w:ind w:left="0" w:firstLine="0"/>
              <w:rPr>
                <w:rFonts w:cstheme="minorHAnsi"/>
                <w:sz w:val="24"/>
                <w:szCs w:val="24"/>
              </w:rPr>
            </w:pPr>
          </w:p>
        </w:tc>
        <w:tc>
          <w:tcPr>
            <w:tcW w:w="727" w:type="pct"/>
            <w:tcBorders>
              <w:bottom w:val="single" w:sz="4" w:space="0" w:color="auto"/>
            </w:tcBorders>
            <w:shd w:val="clear" w:color="auto" w:fill="auto"/>
          </w:tcPr>
          <w:p w14:paraId="43CE7BB7" w14:textId="676158D7" w:rsidR="00174103" w:rsidRPr="005F3009" w:rsidRDefault="00174103" w:rsidP="00174103">
            <w:pPr>
              <w:pStyle w:val="NoSpacing"/>
              <w:ind w:left="0" w:firstLine="0"/>
              <w:rPr>
                <w:rFonts w:cstheme="minorHAnsi"/>
                <w:sz w:val="24"/>
                <w:szCs w:val="24"/>
              </w:rPr>
            </w:pPr>
            <w:r w:rsidRPr="005F3009">
              <w:rPr>
                <w:rFonts w:cstheme="minorHAnsi"/>
                <w:sz w:val="24"/>
                <w:szCs w:val="24"/>
              </w:rPr>
              <w:t xml:space="preserve">Chair- </w:t>
            </w:r>
            <w:r w:rsidR="00DE7F0C">
              <w:rPr>
                <w:rFonts w:cstheme="minorHAnsi"/>
                <w:sz w:val="24"/>
                <w:szCs w:val="24"/>
              </w:rPr>
              <w:t>Trudi-Ann</w:t>
            </w:r>
          </w:p>
        </w:tc>
        <w:tc>
          <w:tcPr>
            <w:tcW w:w="3549" w:type="pct"/>
            <w:tcBorders>
              <w:bottom w:val="single" w:sz="4" w:space="0" w:color="auto"/>
            </w:tcBorders>
            <w:shd w:val="clear" w:color="auto" w:fill="auto"/>
          </w:tcPr>
          <w:p w14:paraId="0C41E14A" w14:textId="17274D72" w:rsidR="00174103" w:rsidRDefault="00174103" w:rsidP="00174103">
            <w:pPr>
              <w:pStyle w:val="NoSpacing"/>
              <w:rPr>
                <w:rFonts w:cstheme="minorHAnsi"/>
                <w:b/>
              </w:rPr>
            </w:pPr>
            <w:r w:rsidRPr="00C61C10">
              <w:rPr>
                <w:rFonts w:cstheme="minorHAnsi"/>
                <w:b/>
              </w:rPr>
              <w:t>Special Events:</w:t>
            </w:r>
          </w:p>
          <w:p w14:paraId="636CE176" w14:textId="40D57A02" w:rsidR="006171C8" w:rsidRPr="00C61C10" w:rsidRDefault="7C168EBF" w:rsidP="4371480E">
            <w:pPr>
              <w:pStyle w:val="NoSpacing"/>
            </w:pPr>
            <w:r w:rsidRPr="4371480E">
              <w:t>October “Pumpkin Spice” event canceled and focusing on the November event, Fill the boat food drive November 16 in the Student Plaza, food an</w:t>
            </w:r>
            <w:r w:rsidR="4F2006B2" w:rsidRPr="4371480E">
              <w:t>d additional items that will be listed on the flier</w:t>
            </w:r>
          </w:p>
        </w:tc>
      </w:tr>
      <w:tr w:rsidR="00174103" w:rsidRPr="005F3009" w14:paraId="43B99CD8" w14:textId="77777777" w:rsidTr="3A1EFE2F">
        <w:tc>
          <w:tcPr>
            <w:tcW w:w="724" w:type="pct"/>
            <w:tcBorders>
              <w:top w:val="single" w:sz="4" w:space="0" w:color="auto"/>
              <w:bottom w:val="single" w:sz="4" w:space="0" w:color="auto"/>
            </w:tcBorders>
          </w:tcPr>
          <w:p w14:paraId="49BDA3DC" w14:textId="0FAD709C"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Committee Reports</w:t>
            </w:r>
          </w:p>
        </w:tc>
        <w:tc>
          <w:tcPr>
            <w:tcW w:w="727" w:type="pct"/>
            <w:tcBorders>
              <w:top w:val="single" w:sz="4" w:space="0" w:color="auto"/>
              <w:bottom w:val="single" w:sz="4" w:space="0" w:color="auto"/>
            </w:tcBorders>
          </w:tcPr>
          <w:p w14:paraId="0B4407B7" w14:textId="5147B1D5"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FA318BF" w14:textId="762EED1C" w:rsidR="00174103" w:rsidRDefault="00174103" w:rsidP="00174103">
            <w:pPr>
              <w:rPr>
                <w:rFonts w:cstheme="minorHAnsi"/>
                <w:b/>
                <w:sz w:val="24"/>
                <w:szCs w:val="24"/>
              </w:rPr>
            </w:pPr>
            <w:r w:rsidRPr="007C2689">
              <w:rPr>
                <w:rFonts w:cstheme="minorHAnsi"/>
                <w:b/>
                <w:sz w:val="24"/>
                <w:szCs w:val="24"/>
              </w:rPr>
              <w:t>ADA – Diane Bova</w:t>
            </w:r>
          </w:p>
          <w:p w14:paraId="1E596B3E" w14:textId="4A377AFF" w:rsidR="003B7689" w:rsidRPr="003B7689" w:rsidRDefault="00F90D48" w:rsidP="003B7689">
            <w:pPr>
              <w:ind w:left="0" w:firstLine="0"/>
              <w:rPr>
                <w:rFonts w:ascii="Calibri" w:eastAsia="Calibri" w:hAnsi="Calibri" w:cs="Times New Roman"/>
              </w:rPr>
            </w:pPr>
            <w:r>
              <w:rPr>
                <w:rFonts w:ascii="Calibri" w:eastAsia="Calibri" w:hAnsi="Calibri" w:cs="Times New Roman"/>
              </w:rPr>
              <w:t>No report</w:t>
            </w:r>
          </w:p>
          <w:p w14:paraId="1C3E0AA4" w14:textId="1BA97150" w:rsidR="00174103" w:rsidRPr="002C6745" w:rsidRDefault="00174103" w:rsidP="4371480E">
            <w:pPr>
              <w:spacing w:line="259" w:lineRule="auto"/>
              <w:ind w:left="0" w:firstLine="0"/>
              <w:rPr>
                <w:b/>
                <w:bCs/>
                <w:sz w:val="24"/>
                <w:szCs w:val="24"/>
              </w:rPr>
            </w:pPr>
            <w:r w:rsidRPr="4371480E">
              <w:rPr>
                <w:b/>
                <w:bCs/>
                <w:sz w:val="24"/>
                <w:szCs w:val="24"/>
              </w:rPr>
              <w:t xml:space="preserve">Campus Communicator-  </w:t>
            </w:r>
          </w:p>
          <w:p w14:paraId="5DBA2A2C" w14:textId="4BFD369E" w:rsidR="00174103" w:rsidRPr="007C2689" w:rsidRDefault="00F90D48" w:rsidP="00174103">
            <w:pPr>
              <w:ind w:left="0" w:firstLine="0"/>
              <w:rPr>
                <w:rFonts w:cstheme="minorHAnsi"/>
                <w:sz w:val="24"/>
                <w:szCs w:val="24"/>
              </w:rPr>
            </w:pPr>
            <w:r>
              <w:rPr>
                <w:rFonts w:cstheme="minorHAnsi"/>
                <w:sz w:val="24"/>
                <w:szCs w:val="24"/>
              </w:rPr>
              <w:t>No meeting</w:t>
            </w:r>
          </w:p>
          <w:p w14:paraId="6087FDD5" w14:textId="15787FE3" w:rsidR="00174103" w:rsidRDefault="00174103" w:rsidP="00174103">
            <w:pPr>
              <w:ind w:left="0" w:firstLine="0"/>
              <w:rPr>
                <w:rFonts w:cstheme="minorHAnsi"/>
                <w:b/>
                <w:sz w:val="24"/>
                <w:szCs w:val="24"/>
              </w:rPr>
            </w:pPr>
            <w:r w:rsidRPr="006D1800">
              <w:rPr>
                <w:rFonts w:cstheme="minorHAnsi"/>
                <w:b/>
                <w:sz w:val="24"/>
                <w:szCs w:val="24"/>
              </w:rPr>
              <w:t>Faculty Senate</w:t>
            </w:r>
            <w:r w:rsidRPr="007C2689">
              <w:rPr>
                <w:rFonts w:cstheme="minorHAnsi"/>
                <w:sz w:val="24"/>
                <w:szCs w:val="24"/>
              </w:rPr>
              <w:t xml:space="preserve"> – </w:t>
            </w:r>
            <w:r w:rsidRPr="006D1800">
              <w:rPr>
                <w:rFonts w:cstheme="minorHAnsi"/>
                <w:b/>
                <w:sz w:val="24"/>
                <w:szCs w:val="24"/>
              </w:rPr>
              <w:t>Kristen</w:t>
            </w:r>
          </w:p>
          <w:p w14:paraId="791D4650" w14:textId="591D8D15" w:rsidR="001D0A08" w:rsidRPr="00F90D48" w:rsidRDefault="00F90D48" w:rsidP="3A1EFE2F">
            <w:pPr>
              <w:ind w:left="0" w:firstLine="0"/>
              <w:rPr>
                <w:sz w:val="24"/>
                <w:szCs w:val="24"/>
              </w:rPr>
            </w:pPr>
            <w:r w:rsidRPr="3A1EFE2F">
              <w:rPr>
                <w:sz w:val="24"/>
                <w:szCs w:val="24"/>
              </w:rPr>
              <w:t xml:space="preserve">No </w:t>
            </w:r>
            <w:r w:rsidR="5450156E" w:rsidRPr="3A1EFE2F">
              <w:rPr>
                <w:sz w:val="24"/>
                <w:szCs w:val="24"/>
              </w:rPr>
              <w:t xml:space="preserve">additional </w:t>
            </w:r>
            <w:r w:rsidRPr="3A1EFE2F">
              <w:rPr>
                <w:sz w:val="24"/>
                <w:szCs w:val="24"/>
              </w:rPr>
              <w:t>report</w:t>
            </w:r>
            <w:r w:rsidR="54D0DDCC" w:rsidRPr="3A1EFE2F">
              <w:rPr>
                <w:sz w:val="24"/>
                <w:szCs w:val="24"/>
              </w:rPr>
              <w:t>, see liaison report</w:t>
            </w:r>
          </w:p>
          <w:p w14:paraId="47653943" w14:textId="26D81DD4" w:rsidR="00174103" w:rsidRDefault="00174103" w:rsidP="4371480E">
            <w:pPr>
              <w:ind w:left="0" w:firstLine="0"/>
              <w:rPr>
                <w:b/>
                <w:bCs/>
                <w:sz w:val="24"/>
                <w:szCs w:val="24"/>
              </w:rPr>
            </w:pPr>
            <w:r w:rsidRPr="4371480E">
              <w:rPr>
                <w:b/>
                <w:bCs/>
                <w:sz w:val="24"/>
                <w:szCs w:val="24"/>
              </w:rPr>
              <w:t xml:space="preserve">Grant in Aid – </w:t>
            </w:r>
            <w:r w:rsidR="7B155AD9" w:rsidRPr="4371480E">
              <w:rPr>
                <w:b/>
                <w:bCs/>
                <w:sz w:val="24"/>
                <w:szCs w:val="24"/>
              </w:rPr>
              <w:t>Georgia</w:t>
            </w:r>
          </w:p>
          <w:p w14:paraId="28208607" w14:textId="60EB1D6E" w:rsidR="001D0A08" w:rsidRPr="00F90D48" w:rsidRDefault="00F90D48" w:rsidP="00174103">
            <w:pPr>
              <w:ind w:left="290"/>
              <w:rPr>
                <w:rFonts w:cstheme="minorHAnsi"/>
                <w:sz w:val="24"/>
                <w:szCs w:val="24"/>
              </w:rPr>
            </w:pPr>
            <w:r w:rsidRPr="00F90D48">
              <w:rPr>
                <w:rFonts w:cstheme="minorHAnsi"/>
                <w:sz w:val="24"/>
                <w:szCs w:val="24"/>
              </w:rPr>
              <w:t>No report</w:t>
            </w:r>
          </w:p>
          <w:p w14:paraId="0A3DD579" w14:textId="007C8201" w:rsidR="00174103" w:rsidRPr="007C2689" w:rsidRDefault="00174103" w:rsidP="3A1EFE2F">
            <w:pPr>
              <w:ind w:left="290"/>
              <w:rPr>
                <w:sz w:val="24"/>
                <w:szCs w:val="24"/>
              </w:rPr>
            </w:pPr>
            <w:r w:rsidRPr="3A1EFE2F">
              <w:rPr>
                <w:b/>
                <w:bCs/>
                <w:sz w:val="24"/>
                <w:szCs w:val="24"/>
              </w:rPr>
              <w:t xml:space="preserve">Institutional Affairs - Kiley </w:t>
            </w:r>
          </w:p>
          <w:p w14:paraId="28D08CBD" w14:textId="0A4529DD" w:rsidR="00174103" w:rsidRPr="007C2689" w:rsidRDefault="00F90D48" w:rsidP="3A1EFE2F">
            <w:pPr>
              <w:ind w:left="290"/>
              <w:rPr>
                <w:sz w:val="24"/>
                <w:szCs w:val="24"/>
              </w:rPr>
            </w:pPr>
            <w:r w:rsidRPr="3A1EFE2F">
              <w:rPr>
                <w:sz w:val="24"/>
                <w:szCs w:val="24"/>
              </w:rPr>
              <w:t>No report</w:t>
            </w:r>
          </w:p>
          <w:p w14:paraId="61D698CF" w14:textId="30184943" w:rsidR="001D0A08" w:rsidRPr="00C225DE" w:rsidRDefault="00174103" w:rsidP="00C225DE">
            <w:pPr>
              <w:ind w:left="0" w:firstLine="0"/>
              <w:rPr>
                <w:rFonts w:cstheme="minorHAnsi"/>
                <w:b/>
                <w:sz w:val="24"/>
                <w:szCs w:val="24"/>
              </w:rPr>
            </w:pPr>
            <w:r w:rsidRPr="4371480E">
              <w:rPr>
                <w:b/>
                <w:bCs/>
                <w:sz w:val="24"/>
                <w:szCs w:val="24"/>
              </w:rPr>
              <w:t xml:space="preserve">Parking Advisory – </w:t>
            </w:r>
          </w:p>
          <w:p w14:paraId="59182C94" w14:textId="1B9265D2" w:rsidR="4371480E" w:rsidRDefault="4E33B353" w:rsidP="3A1EFE2F">
            <w:pPr>
              <w:pStyle w:val="NoSpacing"/>
              <w:ind w:left="0" w:firstLine="0"/>
              <w:rPr>
                <w:sz w:val="24"/>
                <w:szCs w:val="24"/>
              </w:rPr>
            </w:pPr>
            <w:r w:rsidRPr="3A1EFE2F">
              <w:rPr>
                <w:b/>
                <w:bCs/>
                <w:sz w:val="24"/>
                <w:szCs w:val="24"/>
              </w:rPr>
              <w:t>N</w:t>
            </w:r>
            <w:r w:rsidRPr="3A1EFE2F">
              <w:rPr>
                <w:sz w:val="24"/>
                <w:szCs w:val="24"/>
              </w:rPr>
              <w:t>o report</w:t>
            </w:r>
          </w:p>
          <w:p w14:paraId="187ABD03" w14:textId="54CAB486" w:rsidR="00174103" w:rsidRDefault="00174103" w:rsidP="3A1EFE2F">
            <w:pPr>
              <w:pStyle w:val="NoSpacing"/>
              <w:ind w:left="0" w:firstLine="0"/>
              <w:rPr>
                <w:b/>
                <w:bCs/>
                <w:sz w:val="24"/>
                <w:szCs w:val="24"/>
              </w:rPr>
            </w:pPr>
            <w:r w:rsidRPr="3A1EFE2F">
              <w:rPr>
                <w:b/>
                <w:bCs/>
                <w:sz w:val="24"/>
                <w:szCs w:val="24"/>
              </w:rPr>
              <w:t xml:space="preserve">Sustainability and Resiliency Council- Georgia </w:t>
            </w:r>
          </w:p>
          <w:p w14:paraId="36278AA9" w14:textId="36F66688" w:rsidR="4371480E" w:rsidRDefault="667B7456" w:rsidP="3A1EFE2F">
            <w:pPr>
              <w:pStyle w:val="NoSpacing"/>
              <w:ind w:left="0" w:firstLine="0"/>
              <w:rPr>
                <w:sz w:val="24"/>
                <w:szCs w:val="24"/>
              </w:rPr>
            </w:pPr>
            <w:r w:rsidRPr="3A1EFE2F">
              <w:rPr>
                <w:sz w:val="24"/>
                <w:szCs w:val="24"/>
              </w:rPr>
              <w:t>No report</w:t>
            </w:r>
          </w:p>
          <w:p w14:paraId="16558486" w14:textId="474331F4" w:rsidR="00174103" w:rsidRDefault="00174103" w:rsidP="00174103">
            <w:pPr>
              <w:pStyle w:val="NoSpacing"/>
              <w:ind w:left="0" w:firstLine="0"/>
              <w:rPr>
                <w:rFonts w:cstheme="minorHAnsi"/>
                <w:b/>
                <w:sz w:val="24"/>
                <w:szCs w:val="24"/>
              </w:rPr>
            </w:pPr>
            <w:r w:rsidRPr="4371480E">
              <w:rPr>
                <w:b/>
                <w:bCs/>
                <w:sz w:val="24"/>
                <w:szCs w:val="24"/>
              </w:rPr>
              <w:t>Space – Susan</w:t>
            </w:r>
          </w:p>
          <w:p w14:paraId="73FED069" w14:textId="6D8B6D9D" w:rsidR="4371480E" w:rsidRDefault="0D55E31D" w:rsidP="3A1EFE2F">
            <w:pPr>
              <w:pStyle w:val="NoSpacing"/>
              <w:ind w:left="0" w:firstLine="0"/>
              <w:rPr>
                <w:sz w:val="24"/>
                <w:szCs w:val="24"/>
              </w:rPr>
            </w:pPr>
            <w:r w:rsidRPr="3A1EFE2F">
              <w:rPr>
                <w:sz w:val="24"/>
                <w:szCs w:val="24"/>
              </w:rPr>
              <w:t>No report</w:t>
            </w:r>
          </w:p>
          <w:p w14:paraId="59B30D2F" w14:textId="28E5D53E" w:rsidR="00174103" w:rsidRDefault="00174103" w:rsidP="4371480E">
            <w:pPr>
              <w:pStyle w:val="NoSpacing"/>
              <w:ind w:left="0" w:firstLine="0"/>
              <w:rPr>
                <w:b/>
                <w:bCs/>
                <w:sz w:val="24"/>
                <w:szCs w:val="24"/>
              </w:rPr>
            </w:pPr>
            <w:r w:rsidRPr="4371480E">
              <w:rPr>
                <w:b/>
                <w:bCs/>
                <w:sz w:val="24"/>
                <w:szCs w:val="24"/>
              </w:rPr>
              <w:t xml:space="preserve">Food Advisory – </w:t>
            </w:r>
            <w:r w:rsidR="017BF13E" w:rsidRPr="4371480E">
              <w:rPr>
                <w:b/>
                <w:bCs/>
                <w:sz w:val="24"/>
                <w:szCs w:val="24"/>
              </w:rPr>
              <w:t>Amy &amp; Zac</w:t>
            </w:r>
          </w:p>
          <w:p w14:paraId="3332E9B5" w14:textId="6CDF7D32" w:rsidR="017BF13E" w:rsidRDefault="017BF13E" w:rsidP="4371480E">
            <w:pPr>
              <w:pStyle w:val="NoSpacing"/>
              <w:ind w:left="0" w:firstLine="0"/>
              <w:rPr>
                <w:b/>
                <w:bCs/>
                <w:sz w:val="24"/>
                <w:szCs w:val="24"/>
              </w:rPr>
            </w:pPr>
            <w:r w:rsidRPr="3A1EFE2F">
              <w:rPr>
                <w:sz w:val="24"/>
                <w:szCs w:val="24"/>
              </w:rPr>
              <w:t>No</w:t>
            </w:r>
            <w:r w:rsidR="55003037" w:rsidRPr="3A1EFE2F">
              <w:rPr>
                <w:sz w:val="24"/>
                <w:szCs w:val="24"/>
              </w:rPr>
              <w:t xml:space="preserve"> meetings at this time, need students to serve on the committee so may reconvene in spring</w:t>
            </w:r>
            <w:r w:rsidR="55003037" w:rsidRPr="3A1EFE2F">
              <w:rPr>
                <w:b/>
                <w:bCs/>
                <w:sz w:val="24"/>
                <w:szCs w:val="24"/>
              </w:rPr>
              <w:t xml:space="preserve"> </w:t>
            </w:r>
          </w:p>
          <w:p w14:paraId="4BE8B452" w14:textId="78834048" w:rsidR="00174103" w:rsidRPr="007C2689" w:rsidRDefault="00174103" w:rsidP="00174103">
            <w:pPr>
              <w:pStyle w:val="NoSpacing"/>
              <w:ind w:left="0" w:firstLine="0"/>
              <w:rPr>
                <w:rFonts w:cstheme="minorHAnsi"/>
                <w:sz w:val="24"/>
                <w:szCs w:val="24"/>
              </w:rPr>
            </w:pPr>
          </w:p>
        </w:tc>
      </w:tr>
      <w:tr w:rsidR="00174103" w:rsidRPr="005F3009" w14:paraId="21E26E2B" w14:textId="77777777" w:rsidTr="3A1EFE2F">
        <w:tc>
          <w:tcPr>
            <w:tcW w:w="724" w:type="pct"/>
            <w:tcBorders>
              <w:top w:val="single" w:sz="4" w:space="0" w:color="auto"/>
              <w:bottom w:val="single" w:sz="4" w:space="0" w:color="auto"/>
            </w:tcBorders>
          </w:tcPr>
          <w:p w14:paraId="42C2D120" w14:textId="58CC9161" w:rsidR="00174103" w:rsidRPr="005F3009" w:rsidRDefault="00174103" w:rsidP="00174103">
            <w:pPr>
              <w:pStyle w:val="NoSpacing"/>
              <w:ind w:left="0" w:firstLine="0"/>
              <w:rPr>
                <w:rFonts w:cstheme="minorHAnsi"/>
                <w:sz w:val="24"/>
                <w:szCs w:val="24"/>
              </w:rPr>
            </w:pPr>
            <w:r w:rsidRPr="005F3009">
              <w:rPr>
                <w:rFonts w:cstheme="minorHAnsi"/>
                <w:sz w:val="24"/>
                <w:szCs w:val="24"/>
              </w:rPr>
              <w:t>University Special Committees</w:t>
            </w:r>
          </w:p>
        </w:tc>
        <w:tc>
          <w:tcPr>
            <w:tcW w:w="727" w:type="pct"/>
            <w:tcBorders>
              <w:top w:val="single" w:sz="4" w:space="0" w:color="auto"/>
              <w:bottom w:val="single" w:sz="4" w:space="0" w:color="auto"/>
            </w:tcBorders>
          </w:tcPr>
          <w:p w14:paraId="46DD9D7A" w14:textId="3AF21C11"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64FAE8ED" w14:textId="07064F2A" w:rsidR="00174103" w:rsidRPr="005F3009" w:rsidRDefault="6E970C71" w:rsidP="3A1EFE2F">
            <w:pPr>
              <w:rPr>
                <w:b/>
                <w:bCs/>
                <w:sz w:val="24"/>
                <w:szCs w:val="24"/>
              </w:rPr>
            </w:pPr>
            <w:r w:rsidRPr="3A1EFE2F">
              <w:rPr>
                <w:b/>
                <w:bCs/>
                <w:sz w:val="24"/>
                <w:szCs w:val="24"/>
              </w:rPr>
              <w:t>Commencement Planning- Susan Baurer</w:t>
            </w:r>
          </w:p>
          <w:p w14:paraId="714F7760" w14:textId="43F4C15C" w:rsidR="00174103" w:rsidRPr="005F3009" w:rsidRDefault="00C26B5A" w:rsidP="3A1EFE2F">
            <w:r w:rsidRPr="3A1EFE2F">
              <w:t>• Commencement Tickets</w:t>
            </w:r>
          </w:p>
          <w:p w14:paraId="55FD4CF9" w14:textId="761EA64F" w:rsidR="00174103" w:rsidRPr="005F3009" w:rsidRDefault="00C26B5A" w:rsidP="3A1EFE2F">
            <w:r w:rsidRPr="3A1EFE2F">
              <w:t>o Using CAS (the largest ceremony) for determining the number of guest tickets per student. The number of guest tickets (for all ceremonies) will be six (6)</w:t>
            </w:r>
            <w:r w:rsidR="59384E86" w:rsidRPr="3A1EFE2F">
              <w:t xml:space="preserve">; </w:t>
            </w:r>
            <w:r w:rsidRPr="3A1EFE2F">
              <w:t>Timeline for ticket registration/download: November 14 to December 3. E-mails will go out to students with instructions on 11/14. Hopefully, those extra tickets that students don’t claim will go back into the extra tickets pool. Then students will have an opportunity (first-come, first-served) to request, if available, an additional one to two tickets</w:t>
            </w:r>
            <w:r w:rsidR="4057B3CE" w:rsidRPr="3A1EFE2F">
              <w:t xml:space="preserve">; </w:t>
            </w:r>
            <w:r w:rsidRPr="3A1EFE2F">
              <w:t xml:space="preserve">When the students get the e-mail to download the tickets, it will be an </w:t>
            </w:r>
            <w:r w:rsidRPr="3A1EFE2F">
              <w:lastRenderedPageBreak/>
              <w:t>individual e-mail to them sent from the ticketing system. It hasn’t been decided who will be handling that.</w:t>
            </w:r>
          </w:p>
          <w:p w14:paraId="4F8DD29F" w14:textId="3979D748" w:rsidR="00174103" w:rsidRPr="005F3009" w:rsidRDefault="00174103" w:rsidP="3A1EFE2F"/>
          <w:p w14:paraId="64DAC2BF" w14:textId="1B2B50B6" w:rsidR="00174103" w:rsidRPr="005F3009" w:rsidRDefault="00C26B5A" w:rsidP="3A1EFE2F">
            <w:r w:rsidRPr="3A1EFE2F">
              <w:t>• Deans/Marshals</w:t>
            </w:r>
          </w:p>
          <w:p w14:paraId="3D140FEF" w14:textId="0A17DB1A" w:rsidR="00174103" w:rsidRPr="005F3009" w:rsidRDefault="00C26B5A" w:rsidP="3A1EFE2F">
            <w:r w:rsidRPr="3A1EFE2F">
              <w:t>o We have almost all of the deans’ RSVPs and Marshals for all the ceremonies.</w:t>
            </w:r>
          </w:p>
          <w:p w14:paraId="7730779C" w14:textId="1383B09B" w:rsidR="00174103" w:rsidRPr="005F3009" w:rsidRDefault="00174103" w:rsidP="3A1EFE2F"/>
          <w:p w14:paraId="622FC8E4" w14:textId="37789FD9" w:rsidR="00174103" w:rsidRPr="005F3009" w:rsidRDefault="00C26B5A" w:rsidP="3A1EFE2F">
            <w:r w:rsidRPr="3A1EFE2F">
              <w:t>• Faculty Participation (Messaging)</w:t>
            </w:r>
          </w:p>
          <w:p w14:paraId="7C4ED42F" w14:textId="0FD10130" w:rsidR="00174103" w:rsidRPr="005F3009" w:rsidRDefault="00C26B5A" w:rsidP="3A1EFE2F">
            <w:r w:rsidRPr="3A1EFE2F">
              <w:t>o This morning, a message was rolled out to all faculty. We specified you are going to be in the actual ceremony;</w:t>
            </w:r>
            <w:r w:rsidR="62D94CA9" w:rsidRPr="3A1EFE2F">
              <w:t xml:space="preserve"> </w:t>
            </w:r>
            <w:r w:rsidRPr="3A1EFE2F">
              <w:t>We specified that they will receive a message to volunteer; they can do one or the other, but they can’t do both</w:t>
            </w:r>
            <w:r w:rsidR="61AA2F28" w:rsidRPr="3A1EFE2F">
              <w:t xml:space="preserve">; </w:t>
            </w:r>
            <w:r w:rsidRPr="3A1EFE2F">
              <w:t>It would be helpful for the deans’ offices to get that information in case they need to follow up with their own e-mails to faculty</w:t>
            </w:r>
            <w:r w:rsidR="5029BB9F" w:rsidRPr="3A1EFE2F">
              <w:t xml:space="preserve">; </w:t>
            </w:r>
            <w:r w:rsidRPr="3A1EFE2F">
              <w:t>Eight people have already registered. The deadline is November 18. It looks like faculty will have until 11/11 to order regalia; the bookstore will have extras</w:t>
            </w:r>
            <w:r w:rsidR="6118BA75" w:rsidRPr="3A1EFE2F">
              <w:t xml:space="preserve">; </w:t>
            </w:r>
            <w:r w:rsidRPr="3A1EFE2F">
              <w:t>Information regarding faculty participation/registration will be sent to the dean’s offices for their help in getting the message out</w:t>
            </w:r>
            <w:r w:rsidR="319AF0CB" w:rsidRPr="3A1EFE2F">
              <w:t xml:space="preserve">; </w:t>
            </w:r>
            <w:r w:rsidRPr="3A1EFE2F">
              <w:t>Adjunct will be included in the volunteer e-mail</w:t>
            </w:r>
            <w:r w:rsidR="79FD2808" w:rsidRPr="3A1EFE2F">
              <w:t xml:space="preserve">; </w:t>
            </w:r>
            <w:r w:rsidRPr="3A1EFE2F">
              <w:t>The deadline for students to order regalia from the bookstore (without extra rush shipping charges) is November 4th. There have been a lot of messages to students to order their regalia, but we can target them as a reminder.</w:t>
            </w:r>
          </w:p>
          <w:p w14:paraId="55E29837" w14:textId="77B92ECF" w:rsidR="00174103" w:rsidRPr="005F3009" w:rsidRDefault="00174103" w:rsidP="3A1EFE2F"/>
          <w:p w14:paraId="51E0A636" w14:textId="7639766B" w:rsidR="00174103" w:rsidRPr="005F3009" w:rsidRDefault="00C26B5A" w:rsidP="3A1EFE2F">
            <w:r w:rsidRPr="3A1EFE2F">
              <w:t>• Volunteers</w:t>
            </w:r>
          </w:p>
          <w:p w14:paraId="62F1D93F" w14:textId="65B819CA" w:rsidR="00174103" w:rsidRPr="005F3009" w:rsidRDefault="00C26B5A" w:rsidP="3A1EFE2F">
            <w:r w:rsidRPr="3A1EFE2F">
              <w:t>o Pam will send out the e-mails on November 3, so as not to interfere/be overshadowed by the BOT meeting and presidential candidate interviews.</w:t>
            </w:r>
          </w:p>
          <w:p w14:paraId="6748CA9A" w14:textId="3E9F7C4F" w:rsidR="00174103" w:rsidRPr="005F3009" w:rsidRDefault="00C26B5A" w:rsidP="3A1EFE2F">
            <w:r w:rsidRPr="3A1EFE2F">
              <w:t>▪ Usually within two weeks, there would be a message sent out for a meet &amp; greet (training). Typically, the training is the week of commencement. One training in the morning, one in the afternoon.</w:t>
            </w:r>
          </w:p>
          <w:p w14:paraId="2068075A" w14:textId="524807A6" w:rsidR="00174103" w:rsidRPr="005F3009" w:rsidRDefault="00C26B5A" w:rsidP="3A1EFE2F">
            <w:r w:rsidRPr="3A1EFE2F">
              <w:t>o The President’s office will be checking to make sure the addresses for VIPs are correct; about 4 weeks before the ceremony invitations will be sent out.</w:t>
            </w:r>
          </w:p>
          <w:p w14:paraId="16849F45" w14:textId="6CDCEBF5" w:rsidR="00174103" w:rsidRPr="005F3009" w:rsidRDefault="00174103" w:rsidP="3A1EFE2F"/>
          <w:p w14:paraId="63D12848" w14:textId="5C3EC086" w:rsidR="00174103" w:rsidRPr="005F3009" w:rsidRDefault="00C26B5A" w:rsidP="3A1EFE2F">
            <w:r w:rsidRPr="3A1EFE2F">
              <w:t>• Programs</w:t>
            </w:r>
          </w:p>
          <w:p w14:paraId="7A35257C" w14:textId="551DA954" w:rsidR="00174103" w:rsidRPr="005F3009" w:rsidRDefault="00C26B5A" w:rsidP="3A1EFE2F">
            <w:r w:rsidRPr="3A1EFE2F">
              <w:t>o We are going to need a lot of information from the emeriti faculty for information to include in the program. We will have one, possibly two posthumous degrees that will be given out</w:t>
            </w:r>
            <w:r w:rsidR="09693E53" w:rsidRPr="3A1EFE2F">
              <w:t xml:space="preserve">; </w:t>
            </w:r>
            <w:r w:rsidRPr="3A1EFE2F">
              <w:t>No honorary degree for this commencement. We will have one during the spring commencement(s)</w:t>
            </w:r>
            <w:r w:rsidR="68377EC9" w:rsidRPr="3A1EFE2F">
              <w:t xml:space="preserve">; </w:t>
            </w:r>
            <w:r w:rsidRPr="3A1EFE2F">
              <w:t>We need to send the program to the printer just after thanksgiving. They need two weeks to print it</w:t>
            </w:r>
            <w:r w:rsidR="0BE1C7A1" w:rsidRPr="3A1EFE2F">
              <w:t xml:space="preserve">; </w:t>
            </w:r>
            <w:r w:rsidRPr="3A1EFE2F">
              <w:t>Bev will ask Dr. Martin if he wants to write something different for the program</w:t>
            </w:r>
            <w:r w:rsidR="51153AF9" w:rsidRPr="3A1EFE2F">
              <w:t xml:space="preserve">; </w:t>
            </w:r>
            <w:r w:rsidRPr="3A1EFE2F">
              <w:t>925 students graduating; will most likely print as we have in the past: one per student and some for family members along with the platform party and VIP guests</w:t>
            </w:r>
          </w:p>
          <w:p w14:paraId="00E724CD" w14:textId="527332B8" w:rsidR="00174103" w:rsidRPr="005F3009" w:rsidRDefault="00174103" w:rsidP="3A1EFE2F"/>
          <w:p w14:paraId="0B84E1C2" w14:textId="4AC669BF" w:rsidR="00174103" w:rsidRPr="005F3009" w:rsidRDefault="00C26B5A" w:rsidP="3A1EFE2F">
            <w:r w:rsidRPr="3A1EFE2F">
              <w:t>• Vendors</w:t>
            </w:r>
          </w:p>
          <w:p w14:paraId="277C8BD8" w14:textId="7D0F1B03" w:rsidR="00174103" w:rsidRPr="005F3009" w:rsidRDefault="00C26B5A" w:rsidP="3A1EFE2F">
            <w:r w:rsidRPr="3A1EFE2F">
              <w:t>o Musicians</w:t>
            </w:r>
            <w:r w:rsidR="43C91881" w:rsidRPr="3A1EFE2F">
              <w:t xml:space="preserve">; </w:t>
            </w:r>
            <w:r w:rsidRPr="3A1EFE2F">
              <w:t>Grad Images</w:t>
            </w:r>
            <w:r w:rsidR="4AC45921" w:rsidRPr="3A1EFE2F">
              <w:t xml:space="preserve">; </w:t>
            </w:r>
            <w:r w:rsidRPr="3A1EFE2F">
              <w:t>Eric has reached out to everyone we know of. Michele has been a big help in figuring out who we need</w:t>
            </w:r>
            <w:r w:rsidR="44BB46FC" w:rsidRPr="3A1EFE2F">
              <w:t xml:space="preserve">; </w:t>
            </w:r>
            <w:r w:rsidRPr="3A1EFE2F">
              <w:t>The marshals – in the past their names were embroidered on the stole. Anna said that her name was embroidered before the commencement ceremony</w:t>
            </w:r>
            <w:r w:rsidR="3C131525" w:rsidRPr="3A1EFE2F">
              <w:t xml:space="preserve">; </w:t>
            </w:r>
            <w:r w:rsidRPr="3A1EFE2F">
              <w:t>We are running out of space on the stoles, and they are aging. It was suggested that maybe the names do not need embroidered. Possibly order new stoles with the new logo, for the Spring ceremonies, and no longer do the embroidery.</w:t>
            </w:r>
          </w:p>
          <w:p w14:paraId="527C550D" w14:textId="299CCF37" w:rsidR="00174103" w:rsidRPr="005F3009" w:rsidRDefault="00174103" w:rsidP="3A1EFE2F"/>
          <w:p w14:paraId="7A6E1D54" w14:textId="3FD4FB14" w:rsidR="00174103" w:rsidRPr="005F3009" w:rsidRDefault="00C26B5A" w:rsidP="3A1EFE2F">
            <w:r w:rsidRPr="3A1EFE2F">
              <w:t>• Roundtable</w:t>
            </w:r>
          </w:p>
          <w:p w14:paraId="34801A05" w14:textId="4456EFEC" w:rsidR="00174103" w:rsidRPr="005F3009" w:rsidRDefault="00C26B5A" w:rsidP="3A1EFE2F">
            <w:r w:rsidRPr="3A1EFE2F">
              <w:t>o Larry Davis (via Bev) – they are going to open the kiosk for gifts in the arena and use the trailer outside to collect gowns.</w:t>
            </w:r>
          </w:p>
          <w:p w14:paraId="437E8066" w14:textId="3522957B" w:rsidR="00174103" w:rsidRPr="005F3009" w:rsidRDefault="00C26B5A" w:rsidP="3A1EFE2F">
            <w:r w:rsidRPr="3A1EFE2F">
              <w:t>o Kendra – is there going to be a charge for regalia rental? Yes.</w:t>
            </w:r>
          </w:p>
          <w:p w14:paraId="291F5DEB" w14:textId="3499AE64" w:rsidR="00174103" w:rsidRPr="005F3009" w:rsidRDefault="00C26B5A" w:rsidP="3A1EFE2F">
            <w:r w:rsidRPr="3A1EFE2F">
              <w:lastRenderedPageBreak/>
              <w:t>o Cori – we are going to be reaching out to the students to see if they have any specific needs and are working to get an interpreter set up.</w:t>
            </w:r>
          </w:p>
          <w:p w14:paraId="0BAB99AE" w14:textId="69D4C6DD" w:rsidR="00174103" w:rsidRPr="005F3009" w:rsidRDefault="00C26B5A" w:rsidP="3A1EFE2F">
            <w:r w:rsidRPr="3A1EFE2F">
              <w:t>o Eric Balmer – closed captioning? Mike Miller said that John Bledsoe &amp; John Wilson have done it. Eric will reach out to them</w:t>
            </w:r>
            <w:r w:rsidR="5404553C" w:rsidRPr="3A1EFE2F">
              <w:t xml:space="preserve">; </w:t>
            </w:r>
            <w:r w:rsidRPr="3A1EFE2F">
              <w:t>The speeches were closed captioned as well.</w:t>
            </w:r>
          </w:p>
          <w:p w14:paraId="1E58CC61" w14:textId="3ACA691D" w:rsidR="00174103" w:rsidRPr="005F3009" w:rsidRDefault="00C26B5A" w:rsidP="3A1EFE2F">
            <w:r w:rsidRPr="3A1EFE2F">
              <w:t>o The Alumni office is providing a “get it together tent” outside (for students), and will need a table.</w:t>
            </w:r>
          </w:p>
          <w:p w14:paraId="3C9DF5BE" w14:textId="7EEDCB9C" w:rsidR="00174103" w:rsidRPr="005F3009" w:rsidRDefault="00C26B5A" w:rsidP="3A1EFE2F">
            <w:r w:rsidRPr="3A1EFE2F">
              <w:t>o Jonathan Schaffer – introduced himself as Manager, Entrepreneurship Outreach Programs for the School of Entrepreneurship. Sandy wants to have a party after their ceremony; is there a specific time?</w:t>
            </w:r>
          </w:p>
          <w:p w14:paraId="41D572C8" w14:textId="5C946F9C" w:rsidR="00174103" w:rsidRPr="005F3009" w:rsidRDefault="00C26B5A" w:rsidP="3A1EFE2F">
            <w:r w:rsidRPr="3A1EFE2F">
              <w:t>▪ The ceremony will most likely take less than 2 hours. Probably plan for 6:00-6:30.</w:t>
            </w:r>
          </w:p>
          <w:p w14:paraId="3EEF3DE4" w14:textId="505447D7" w:rsidR="00174103" w:rsidRPr="005F3009" w:rsidRDefault="00C26B5A" w:rsidP="3A1EFE2F">
            <w:r w:rsidRPr="3A1EFE2F">
              <w:t>• Meeting adjourned at 3:47. The next meeting is scheduled for Thursday, November 10 at 2:00 p.m. in EH 210.</w:t>
            </w:r>
          </w:p>
        </w:tc>
      </w:tr>
      <w:tr w:rsidR="00174103" w:rsidRPr="005F3009" w14:paraId="541D6D7C" w14:textId="77777777" w:rsidTr="3A1EFE2F">
        <w:trPr>
          <w:trHeight w:val="638"/>
        </w:trPr>
        <w:tc>
          <w:tcPr>
            <w:tcW w:w="724" w:type="pct"/>
            <w:tcBorders>
              <w:top w:val="single" w:sz="4" w:space="0" w:color="auto"/>
              <w:bottom w:val="single" w:sz="4" w:space="0" w:color="auto"/>
            </w:tcBorders>
          </w:tcPr>
          <w:p w14:paraId="29924821" w14:textId="112E961D" w:rsidR="00174103" w:rsidRPr="005F3009" w:rsidRDefault="00174103" w:rsidP="00174103">
            <w:pPr>
              <w:pStyle w:val="NoSpacing"/>
              <w:ind w:left="0" w:firstLine="0"/>
              <w:rPr>
                <w:rFonts w:cstheme="minorHAnsi"/>
                <w:sz w:val="24"/>
                <w:szCs w:val="24"/>
              </w:rPr>
            </w:pPr>
            <w:r w:rsidRPr="005F3009">
              <w:rPr>
                <w:rFonts w:cstheme="minorHAnsi"/>
                <w:sz w:val="24"/>
                <w:szCs w:val="24"/>
              </w:rPr>
              <w:lastRenderedPageBreak/>
              <w:t>Presidential Appointed Committees</w:t>
            </w:r>
          </w:p>
        </w:tc>
        <w:tc>
          <w:tcPr>
            <w:tcW w:w="727" w:type="pct"/>
            <w:tcBorders>
              <w:top w:val="single" w:sz="4" w:space="0" w:color="auto"/>
              <w:bottom w:val="single" w:sz="4" w:space="0" w:color="auto"/>
            </w:tcBorders>
          </w:tcPr>
          <w:p w14:paraId="6BE5CFEF" w14:textId="04F2BB6F"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4C45D149" w14:textId="29F96E00" w:rsidR="00174103" w:rsidRDefault="00174103" w:rsidP="00174103">
            <w:pPr>
              <w:pStyle w:val="NoSpacing"/>
              <w:rPr>
                <w:rFonts w:cstheme="minorHAnsi"/>
                <w:b/>
                <w:bCs/>
                <w:sz w:val="24"/>
                <w:szCs w:val="24"/>
              </w:rPr>
            </w:pPr>
            <w:r w:rsidRPr="005F3009">
              <w:rPr>
                <w:rFonts w:cstheme="minorHAnsi"/>
                <w:b/>
                <w:bCs/>
                <w:sz w:val="24"/>
                <w:szCs w:val="24"/>
              </w:rPr>
              <w:t>Diversity and Inclusion; Represented by</w:t>
            </w:r>
            <w:r w:rsidR="006E6050">
              <w:rPr>
                <w:rFonts w:cstheme="minorHAnsi"/>
                <w:b/>
                <w:bCs/>
                <w:sz w:val="24"/>
                <w:szCs w:val="24"/>
              </w:rPr>
              <w:t xml:space="preserve"> </w:t>
            </w:r>
            <w:r w:rsidRPr="005F3009">
              <w:rPr>
                <w:rFonts w:cstheme="minorHAnsi"/>
                <w:b/>
                <w:bCs/>
                <w:sz w:val="24"/>
                <w:szCs w:val="24"/>
              </w:rPr>
              <w:t>Aisha</w:t>
            </w:r>
          </w:p>
          <w:p w14:paraId="00983716" w14:textId="6DB4D29C" w:rsidR="00C520EF" w:rsidRPr="00C225DE" w:rsidRDefault="00174103" w:rsidP="00C225DE">
            <w:pPr>
              <w:pStyle w:val="NoSpacing"/>
              <w:rPr>
                <w:rFonts w:cstheme="minorHAnsi"/>
                <w:b/>
                <w:bCs/>
                <w:sz w:val="24"/>
                <w:szCs w:val="24"/>
              </w:rPr>
            </w:pPr>
            <w:r w:rsidRPr="4371480E">
              <w:rPr>
                <w:b/>
                <w:bCs/>
                <w:sz w:val="24"/>
                <w:szCs w:val="24"/>
              </w:rPr>
              <w:t>Intercollegiate Athletic; Represented by Kristen &amp; Kiley</w:t>
            </w:r>
          </w:p>
          <w:p w14:paraId="4C936DF6" w14:textId="36DEE2FF" w:rsidR="60CE63D6" w:rsidRDefault="60CE63D6" w:rsidP="4371480E">
            <w:pPr>
              <w:pStyle w:val="NoSpacing"/>
              <w:rPr>
                <w:b/>
                <w:bCs/>
                <w:sz w:val="24"/>
                <w:szCs w:val="24"/>
              </w:rPr>
            </w:pPr>
            <w:r w:rsidRPr="4371480E">
              <w:rPr>
                <w:b/>
                <w:bCs/>
                <w:sz w:val="24"/>
                <w:szCs w:val="24"/>
              </w:rPr>
              <w:t xml:space="preserve">Sent names forward for the other rep, </w:t>
            </w:r>
            <w:proofErr w:type="spellStart"/>
            <w:r w:rsidRPr="4371480E">
              <w:rPr>
                <w:b/>
                <w:bCs/>
                <w:sz w:val="24"/>
                <w:szCs w:val="24"/>
              </w:rPr>
              <w:t>havent</w:t>
            </w:r>
            <w:proofErr w:type="spellEnd"/>
            <w:r w:rsidRPr="4371480E">
              <w:rPr>
                <w:b/>
                <w:bCs/>
                <w:sz w:val="24"/>
                <w:szCs w:val="24"/>
              </w:rPr>
              <w:t xml:space="preserve"> heard back </w:t>
            </w:r>
          </w:p>
          <w:p w14:paraId="31BB0B43" w14:textId="337C4025" w:rsidR="00174103" w:rsidRDefault="00174103" w:rsidP="4371480E">
            <w:pPr>
              <w:pStyle w:val="NoSpacing"/>
              <w:ind w:left="0" w:firstLine="0"/>
              <w:rPr>
                <w:b/>
                <w:bCs/>
                <w:sz w:val="24"/>
                <w:szCs w:val="24"/>
              </w:rPr>
            </w:pPr>
            <w:r w:rsidRPr="4371480E">
              <w:rPr>
                <w:b/>
                <w:bCs/>
                <w:sz w:val="24"/>
                <w:szCs w:val="24"/>
              </w:rPr>
              <w:t>Parking Citations Appeals; Represented by Kelly</w:t>
            </w:r>
            <w:r w:rsidR="4C69D115" w:rsidRPr="4371480E">
              <w:rPr>
                <w:b/>
                <w:bCs/>
                <w:sz w:val="24"/>
                <w:szCs w:val="24"/>
              </w:rPr>
              <w:t xml:space="preserve"> &amp; Diane</w:t>
            </w:r>
          </w:p>
          <w:p w14:paraId="5AC9C803" w14:textId="2C9DBDFA" w:rsidR="4C69D115" w:rsidRDefault="4C69D115" w:rsidP="4371480E">
            <w:pPr>
              <w:pStyle w:val="NoSpacing"/>
              <w:ind w:left="0" w:firstLine="0"/>
              <w:rPr>
                <w:b/>
                <w:bCs/>
                <w:sz w:val="24"/>
                <w:szCs w:val="24"/>
              </w:rPr>
            </w:pPr>
            <w:r w:rsidRPr="4371480E">
              <w:rPr>
                <w:b/>
                <w:bCs/>
                <w:sz w:val="24"/>
                <w:szCs w:val="24"/>
              </w:rPr>
              <w:t>Meeting canceled for hurricane</w:t>
            </w:r>
          </w:p>
          <w:p w14:paraId="1581C1AB" w14:textId="645DF546" w:rsidR="00174103" w:rsidRPr="005F3009" w:rsidRDefault="00174103" w:rsidP="4371480E">
            <w:pPr>
              <w:pStyle w:val="NoSpacing"/>
              <w:ind w:left="0" w:firstLine="0"/>
              <w:rPr>
                <w:sz w:val="24"/>
                <w:szCs w:val="24"/>
              </w:rPr>
            </w:pPr>
            <w:r w:rsidRPr="4371480E">
              <w:rPr>
                <w:b/>
                <w:bCs/>
                <w:sz w:val="24"/>
                <w:szCs w:val="24"/>
              </w:rPr>
              <w:t xml:space="preserve">Title IX; </w:t>
            </w:r>
            <w:r w:rsidR="00245F3C" w:rsidRPr="4371480E">
              <w:rPr>
                <w:b/>
                <w:bCs/>
                <w:sz w:val="24"/>
                <w:szCs w:val="24"/>
              </w:rPr>
              <w:t>TBD 2022-23</w:t>
            </w:r>
          </w:p>
          <w:p w14:paraId="6A66FBA2" w14:textId="52C39878" w:rsidR="00174103" w:rsidRPr="005F3009" w:rsidRDefault="00174103" w:rsidP="4371480E">
            <w:pPr>
              <w:pStyle w:val="NoSpacing"/>
              <w:ind w:left="0" w:firstLine="0"/>
              <w:rPr>
                <w:b/>
                <w:bCs/>
                <w:sz w:val="24"/>
                <w:szCs w:val="24"/>
              </w:rPr>
            </w:pPr>
          </w:p>
        </w:tc>
      </w:tr>
      <w:tr w:rsidR="00174103" w:rsidRPr="005F3009" w14:paraId="4D11EB8E" w14:textId="77777777" w:rsidTr="3A1EFE2F">
        <w:tc>
          <w:tcPr>
            <w:tcW w:w="724" w:type="pct"/>
            <w:tcBorders>
              <w:top w:val="single" w:sz="4" w:space="0" w:color="auto"/>
              <w:bottom w:val="single" w:sz="4" w:space="0" w:color="auto"/>
            </w:tcBorders>
          </w:tcPr>
          <w:p w14:paraId="3B188543" w14:textId="1ECD5C77" w:rsidR="00174103" w:rsidRPr="005F3009" w:rsidRDefault="00174103" w:rsidP="00174103">
            <w:pPr>
              <w:pStyle w:val="NoSpacing"/>
              <w:ind w:left="0" w:firstLine="0"/>
              <w:rPr>
                <w:rFonts w:cstheme="minorHAnsi"/>
                <w:sz w:val="24"/>
                <w:szCs w:val="24"/>
              </w:rPr>
            </w:pPr>
            <w:r w:rsidRPr="005F3009">
              <w:rPr>
                <w:rFonts w:cstheme="minorHAnsi"/>
                <w:sz w:val="24"/>
                <w:szCs w:val="24"/>
              </w:rPr>
              <w:t>Announcements</w:t>
            </w:r>
          </w:p>
        </w:tc>
        <w:tc>
          <w:tcPr>
            <w:tcW w:w="727" w:type="pct"/>
            <w:tcBorders>
              <w:top w:val="single" w:sz="4" w:space="0" w:color="auto"/>
              <w:bottom w:val="single" w:sz="4" w:space="0" w:color="auto"/>
            </w:tcBorders>
          </w:tcPr>
          <w:p w14:paraId="36BD357B" w14:textId="77777777" w:rsidR="00174103" w:rsidRPr="005F3009" w:rsidRDefault="00174103" w:rsidP="00174103">
            <w:pPr>
              <w:pStyle w:val="NoSpacing"/>
              <w:ind w:left="0" w:firstLine="0"/>
              <w:rPr>
                <w:rFonts w:cstheme="minorHAnsi"/>
                <w:sz w:val="24"/>
                <w:szCs w:val="24"/>
              </w:rPr>
            </w:pPr>
          </w:p>
        </w:tc>
        <w:tc>
          <w:tcPr>
            <w:tcW w:w="3549" w:type="pct"/>
            <w:tcBorders>
              <w:top w:val="single" w:sz="4" w:space="0" w:color="auto"/>
              <w:bottom w:val="single" w:sz="4" w:space="0" w:color="auto"/>
            </w:tcBorders>
          </w:tcPr>
          <w:p w14:paraId="5B95A8BC" w14:textId="607180F4" w:rsidR="009F6AA6" w:rsidRPr="005F3009" w:rsidRDefault="1F734908" w:rsidP="3A1EFE2F">
            <w:pPr>
              <w:pStyle w:val="NormalWeb"/>
              <w:rPr>
                <w:rFonts w:asciiTheme="minorHAnsi" w:hAnsiTheme="minorHAnsi" w:cstheme="minorBidi"/>
              </w:rPr>
            </w:pPr>
            <w:r w:rsidRPr="3A1EFE2F">
              <w:rPr>
                <w:rFonts w:asciiTheme="minorHAnsi" w:hAnsiTheme="minorHAnsi" w:cstheme="minorBidi"/>
              </w:rPr>
              <w:t>Lucas Center event Chris Phillips</w:t>
            </w:r>
            <w:r w:rsidR="11FACF76" w:rsidRPr="3A1EFE2F">
              <w:rPr>
                <w:rFonts w:asciiTheme="minorHAnsi" w:hAnsiTheme="minorHAnsi" w:cstheme="minorBidi"/>
              </w:rPr>
              <w:t xml:space="preserve"> Nov. 7 “Promoting Civil Discourse in the University Community” </w:t>
            </w:r>
            <w:hyperlink r:id="rId12">
              <w:r w:rsidR="11FACF76" w:rsidRPr="3A1EFE2F">
                <w:rPr>
                  <w:rStyle w:val="Hyperlink"/>
                  <w:rFonts w:asciiTheme="minorHAnsi" w:hAnsiTheme="minorHAnsi" w:cstheme="minorBidi"/>
                </w:rPr>
                <w:t>https://www.fgcu.edu/lucascenter/blog/promoting_civil_discourse_in_the_university_community</w:t>
              </w:r>
            </w:hyperlink>
            <w:r w:rsidR="11FACF76" w:rsidRPr="3A1EFE2F">
              <w:rPr>
                <w:rFonts w:asciiTheme="minorHAnsi" w:hAnsiTheme="minorHAnsi" w:cstheme="minorBidi"/>
              </w:rPr>
              <w:t xml:space="preserve"> </w:t>
            </w:r>
          </w:p>
          <w:p w14:paraId="750A02A3" w14:textId="7B7FEE91" w:rsidR="009F6AA6" w:rsidRPr="005F3009" w:rsidRDefault="1F734908" w:rsidP="3A1EFE2F">
            <w:pPr>
              <w:pStyle w:val="NormalWeb"/>
              <w:rPr>
                <w:rFonts w:asciiTheme="minorHAnsi" w:hAnsiTheme="minorHAnsi" w:cstheme="minorBidi"/>
              </w:rPr>
            </w:pPr>
            <w:r w:rsidRPr="3A1EFE2F">
              <w:rPr>
                <w:rFonts w:asciiTheme="minorHAnsi" w:hAnsiTheme="minorHAnsi" w:cstheme="minorBidi"/>
              </w:rPr>
              <w:t xml:space="preserve">Lindsey’s Dare to Lead book club </w:t>
            </w:r>
            <w:r w:rsidR="186165DA" w:rsidRPr="3A1EFE2F">
              <w:rPr>
                <w:rFonts w:asciiTheme="minorHAnsi" w:hAnsiTheme="minorHAnsi" w:cstheme="minorBidi"/>
              </w:rPr>
              <w:t>rescheduled</w:t>
            </w:r>
            <w:r w:rsidRPr="3A1EFE2F">
              <w:rPr>
                <w:rFonts w:asciiTheme="minorHAnsi" w:hAnsiTheme="minorHAnsi" w:cstheme="minorBidi"/>
              </w:rPr>
              <w:t xml:space="preserve">, details </w:t>
            </w:r>
            <w:proofErr w:type="gramStart"/>
            <w:r w:rsidR="45BF97FF" w:rsidRPr="3A1EFE2F">
              <w:rPr>
                <w:rFonts w:asciiTheme="minorHAnsi" w:hAnsiTheme="minorHAnsi" w:cstheme="minorBidi"/>
              </w:rPr>
              <w:t>forthcoming</w:t>
            </w:r>
            <w:r w:rsidR="6BE7DF90" w:rsidRPr="3A1EFE2F">
              <w:rPr>
                <w:rFonts w:asciiTheme="minorHAnsi" w:hAnsiTheme="minorHAnsi" w:cstheme="minorBidi"/>
              </w:rPr>
              <w:t xml:space="preserve">  Please</w:t>
            </w:r>
            <w:proofErr w:type="gramEnd"/>
            <w:r w:rsidR="6BE7DF90" w:rsidRPr="3A1EFE2F">
              <w:rPr>
                <w:rFonts w:asciiTheme="minorHAnsi" w:hAnsiTheme="minorHAnsi" w:cstheme="minorBidi"/>
              </w:rPr>
              <w:t xml:space="preserve"> reserve your spot by November 4th using this sign-up link: </w:t>
            </w:r>
            <w:hyperlink r:id="rId13">
              <w:r w:rsidR="6BE7DF90" w:rsidRPr="3A1EFE2F">
                <w:rPr>
                  <w:rStyle w:val="Hyperlink"/>
                  <w:rFonts w:asciiTheme="minorHAnsi" w:hAnsiTheme="minorHAnsi" w:cstheme="minorBidi"/>
                </w:rPr>
                <w:t>https://www.signupgenius.com/go/30E0D45A4AC29A3FC1-sacbook</w:t>
              </w:r>
            </w:hyperlink>
            <w:r w:rsidR="6BE7DF90" w:rsidRPr="3A1EFE2F">
              <w:rPr>
                <w:rFonts w:asciiTheme="minorHAnsi" w:hAnsiTheme="minorHAnsi" w:cstheme="minorBidi"/>
              </w:rPr>
              <w:t xml:space="preserve"> </w:t>
            </w:r>
          </w:p>
          <w:p w14:paraId="2154DF36" w14:textId="747DB966" w:rsidR="009F6AA6" w:rsidRPr="005F3009" w:rsidRDefault="5CE8AF4D" w:rsidP="3A1EFE2F">
            <w:r w:rsidRPr="3A1EFE2F">
              <w:t>Library Archives and Special Collections holding an Escape Room</w:t>
            </w:r>
            <w:r w:rsidR="715C1A0C" w:rsidRPr="3A1EFE2F">
              <w:t xml:space="preserve"> </w:t>
            </w:r>
          </w:p>
          <w:p w14:paraId="13B976DE" w14:textId="098761B7" w:rsidR="009F6AA6" w:rsidRPr="005F3009" w:rsidRDefault="00666C82" w:rsidP="3A1EFE2F">
            <w:pPr>
              <w:pStyle w:val="NormalWeb"/>
            </w:pPr>
            <w:hyperlink r:id="rId14">
              <w:r w:rsidR="715C1A0C" w:rsidRPr="3A1EFE2F">
                <w:rPr>
                  <w:rStyle w:val="Hyperlink"/>
                  <w:rFonts w:ascii="Calibri" w:eastAsia="Calibri" w:hAnsi="Calibri" w:cs="Calibri"/>
                  <w:sz w:val="22"/>
                  <w:szCs w:val="22"/>
                </w:rPr>
                <w:t>https://www.signupgenius.com/go/10c0e45adad2caaf9c52-mascot</w:t>
              </w:r>
            </w:hyperlink>
          </w:p>
        </w:tc>
      </w:tr>
    </w:tbl>
    <w:p w14:paraId="30682A5D" w14:textId="2BCCE6C0" w:rsidR="3A1EFE2F" w:rsidRDefault="3A1EFE2F"/>
    <w:p w14:paraId="5CC91AF4" w14:textId="41580704" w:rsidR="00984AEF" w:rsidRPr="005F3009" w:rsidRDefault="00984AEF" w:rsidP="0064679C">
      <w:pPr>
        <w:pStyle w:val="NoSpacing"/>
        <w:ind w:left="0" w:firstLine="0"/>
        <w:rPr>
          <w:rFonts w:cstheme="minorHAnsi"/>
          <w:sz w:val="24"/>
          <w:szCs w:val="24"/>
        </w:rPr>
      </w:pPr>
    </w:p>
    <w:p w14:paraId="521E8E99" w14:textId="7E561B46" w:rsidR="00C225DE" w:rsidRDefault="00984AEF" w:rsidP="4371480E">
      <w:pPr>
        <w:pStyle w:val="NoSpacing"/>
        <w:ind w:left="0" w:firstLine="0"/>
        <w:rPr>
          <w:sz w:val="24"/>
          <w:szCs w:val="24"/>
        </w:rPr>
      </w:pPr>
      <w:r w:rsidRPr="4371480E">
        <w:rPr>
          <w:sz w:val="24"/>
          <w:szCs w:val="24"/>
        </w:rPr>
        <w:t>Next Meeting</w:t>
      </w:r>
      <w:r w:rsidR="0078273B" w:rsidRPr="4371480E">
        <w:rPr>
          <w:sz w:val="24"/>
          <w:szCs w:val="24"/>
        </w:rPr>
        <w:t>:</w:t>
      </w:r>
      <w:r w:rsidR="00B03234" w:rsidRPr="4371480E">
        <w:rPr>
          <w:sz w:val="24"/>
          <w:szCs w:val="24"/>
        </w:rPr>
        <w:t xml:space="preserve"> </w:t>
      </w:r>
      <w:r w:rsidR="6825D62C" w:rsidRPr="4371480E">
        <w:rPr>
          <w:sz w:val="24"/>
          <w:szCs w:val="24"/>
        </w:rPr>
        <w:t>November 18</w:t>
      </w:r>
      <w:r w:rsidR="6825D62C" w:rsidRPr="4371480E">
        <w:rPr>
          <w:sz w:val="24"/>
          <w:szCs w:val="24"/>
          <w:vertAlign w:val="superscript"/>
        </w:rPr>
        <w:t>th</w:t>
      </w:r>
      <w:r w:rsidR="6825D62C" w:rsidRPr="4371480E">
        <w:rPr>
          <w:sz w:val="24"/>
          <w:szCs w:val="24"/>
        </w:rPr>
        <w:t xml:space="preserve">, 2022 </w:t>
      </w:r>
    </w:p>
    <w:p w14:paraId="731CC73C" w14:textId="77777777" w:rsidR="00C520EF" w:rsidRPr="005F3009" w:rsidRDefault="00C520EF" w:rsidP="00C520EF">
      <w:pPr>
        <w:pStyle w:val="NoSpacing"/>
        <w:ind w:left="0" w:firstLine="0"/>
        <w:rPr>
          <w:rFonts w:cstheme="minorHAnsi"/>
          <w:sz w:val="24"/>
          <w:szCs w:val="24"/>
        </w:rPr>
      </w:pPr>
    </w:p>
    <w:p w14:paraId="60E2EF54" w14:textId="614AE5A5" w:rsidR="00AB4EA0" w:rsidRPr="005F3009" w:rsidRDefault="00487A9C" w:rsidP="4371480E">
      <w:pPr>
        <w:pStyle w:val="NoSpacing"/>
        <w:rPr>
          <w:sz w:val="24"/>
          <w:szCs w:val="24"/>
          <w:highlight w:val="yellow"/>
        </w:rPr>
      </w:pPr>
      <w:r w:rsidRPr="4371480E">
        <w:rPr>
          <w:sz w:val="24"/>
          <w:szCs w:val="24"/>
        </w:rPr>
        <w:t xml:space="preserve">President </w:t>
      </w:r>
      <w:r w:rsidR="00C7632C" w:rsidRPr="4371480E">
        <w:rPr>
          <w:sz w:val="24"/>
          <w:szCs w:val="24"/>
        </w:rPr>
        <w:t>adjourned the</w:t>
      </w:r>
      <w:r w:rsidR="00B04623" w:rsidRPr="4371480E">
        <w:rPr>
          <w:sz w:val="24"/>
          <w:szCs w:val="24"/>
        </w:rPr>
        <w:t xml:space="preserve"> </w:t>
      </w:r>
      <w:r w:rsidR="006B4B83" w:rsidRPr="4371480E">
        <w:rPr>
          <w:sz w:val="24"/>
          <w:szCs w:val="24"/>
        </w:rPr>
        <w:t xml:space="preserve">meeting </w:t>
      </w:r>
      <w:r w:rsidR="00C5275A" w:rsidRPr="4371480E">
        <w:rPr>
          <w:sz w:val="24"/>
          <w:szCs w:val="24"/>
        </w:rPr>
        <w:t>at</w:t>
      </w:r>
      <w:r w:rsidR="00F159AE" w:rsidRPr="4371480E">
        <w:rPr>
          <w:sz w:val="24"/>
          <w:szCs w:val="24"/>
        </w:rPr>
        <w:t xml:space="preserve"> </w:t>
      </w:r>
      <w:r w:rsidR="1757B0ED" w:rsidRPr="4371480E">
        <w:rPr>
          <w:sz w:val="24"/>
          <w:szCs w:val="24"/>
        </w:rPr>
        <w:t xml:space="preserve">1:57 pm </w:t>
      </w:r>
    </w:p>
    <w:sectPr w:rsidR="00AB4EA0" w:rsidRPr="005F3009" w:rsidSect="000E271F">
      <w:pgSz w:w="12240" w:h="15840"/>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59607" w14:textId="77777777" w:rsidR="000F21C4" w:rsidRDefault="000F21C4" w:rsidP="0037238F">
      <w:r>
        <w:separator/>
      </w:r>
    </w:p>
  </w:endnote>
  <w:endnote w:type="continuationSeparator" w:id="0">
    <w:p w14:paraId="533D4D66" w14:textId="77777777" w:rsidR="000F21C4" w:rsidRDefault="000F21C4" w:rsidP="003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A90A2" w14:textId="77777777" w:rsidR="000F21C4" w:rsidRDefault="000F21C4" w:rsidP="0037238F">
      <w:r>
        <w:separator/>
      </w:r>
    </w:p>
  </w:footnote>
  <w:footnote w:type="continuationSeparator" w:id="0">
    <w:p w14:paraId="4BC41B93" w14:textId="77777777" w:rsidR="000F21C4" w:rsidRDefault="000F21C4" w:rsidP="0037238F">
      <w:r>
        <w:continuationSeparator/>
      </w:r>
    </w:p>
  </w:footnote>
</w:footnotes>
</file>

<file path=word/intelligence2.xml><?xml version="1.0" encoding="utf-8"?>
<int2:intelligence xmlns:int2="http://schemas.microsoft.com/office/intelligence/2020/intelligence">
  <int2:observations>
    <int2:bookmark int2:bookmarkName="_Int_v9LeTswy" int2:invalidationBookmarkName="" int2:hashCode="5TwUh/kBEe69TY" int2:id="QS9HEk34"/>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12D9"/>
    <w:multiLevelType w:val="hybridMultilevel"/>
    <w:tmpl w:val="A14A1A90"/>
    <w:lvl w:ilvl="0" w:tplc="8654C060">
      <w:start w:val="1"/>
      <w:numFmt w:val="bullet"/>
      <w:lvlText w:val=""/>
      <w:lvlJc w:val="left"/>
      <w:pPr>
        <w:ind w:left="720" w:hanging="360"/>
      </w:pPr>
      <w:rPr>
        <w:rFonts w:ascii="Symbol" w:hAnsi="Symbol" w:hint="default"/>
      </w:rPr>
    </w:lvl>
    <w:lvl w:ilvl="1" w:tplc="C4849DF2">
      <w:start w:val="1"/>
      <w:numFmt w:val="bullet"/>
      <w:lvlText w:val="o"/>
      <w:lvlJc w:val="left"/>
      <w:pPr>
        <w:ind w:left="1440" w:hanging="360"/>
      </w:pPr>
      <w:rPr>
        <w:rFonts w:ascii="Courier New" w:hAnsi="Courier New" w:hint="default"/>
      </w:rPr>
    </w:lvl>
    <w:lvl w:ilvl="2" w:tplc="FE8A8758">
      <w:start w:val="1"/>
      <w:numFmt w:val="bullet"/>
      <w:lvlText w:val=""/>
      <w:lvlJc w:val="left"/>
      <w:pPr>
        <w:ind w:left="2160" w:hanging="360"/>
      </w:pPr>
      <w:rPr>
        <w:rFonts w:ascii="Wingdings" w:hAnsi="Wingdings" w:hint="default"/>
      </w:rPr>
    </w:lvl>
    <w:lvl w:ilvl="3" w:tplc="D548B37C">
      <w:start w:val="1"/>
      <w:numFmt w:val="bullet"/>
      <w:lvlText w:val=""/>
      <w:lvlJc w:val="left"/>
      <w:pPr>
        <w:ind w:left="2880" w:hanging="360"/>
      </w:pPr>
      <w:rPr>
        <w:rFonts w:ascii="Symbol" w:hAnsi="Symbol" w:hint="default"/>
      </w:rPr>
    </w:lvl>
    <w:lvl w:ilvl="4" w:tplc="3F2CE59A">
      <w:start w:val="1"/>
      <w:numFmt w:val="bullet"/>
      <w:lvlText w:val="o"/>
      <w:lvlJc w:val="left"/>
      <w:pPr>
        <w:ind w:left="3600" w:hanging="360"/>
      </w:pPr>
      <w:rPr>
        <w:rFonts w:ascii="Courier New" w:hAnsi="Courier New" w:hint="default"/>
      </w:rPr>
    </w:lvl>
    <w:lvl w:ilvl="5" w:tplc="C160170A">
      <w:start w:val="1"/>
      <w:numFmt w:val="bullet"/>
      <w:lvlText w:val=""/>
      <w:lvlJc w:val="left"/>
      <w:pPr>
        <w:ind w:left="4320" w:hanging="360"/>
      </w:pPr>
      <w:rPr>
        <w:rFonts w:ascii="Wingdings" w:hAnsi="Wingdings" w:hint="default"/>
      </w:rPr>
    </w:lvl>
    <w:lvl w:ilvl="6" w:tplc="389C37A6">
      <w:start w:val="1"/>
      <w:numFmt w:val="bullet"/>
      <w:lvlText w:val=""/>
      <w:lvlJc w:val="left"/>
      <w:pPr>
        <w:ind w:left="5040" w:hanging="360"/>
      </w:pPr>
      <w:rPr>
        <w:rFonts w:ascii="Symbol" w:hAnsi="Symbol" w:hint="default"/>
      </w:rPr>
    </w:lvl>
    <w:lvl w:ilvl="7" w:tplc="673286B8">
      <w:start w:val="1"/>
      <w:numFmt w:val="bullet"/>
      <w:lvlText w:val="o"/>
      <w:lvlJc w:val="left"/>
      <w:pPr>
        <w:ind w:left="5760" w:hanging="360"/>
      </w:pPr>
      <w:rPr>
        <w:rFonts w:ascii="Courier New" w:hAnsi="Courier New" w:hint="default"/>
      </w:rPr>
    </w:lvl>
    <w:lvl w:ilvl="8" w:tplc="EA78C43A">
      <w:start w:val="1"/>
      <w:numFmt w:val="bullet"/>
      <w:lvlText w:val=""/>
      <w:lvlJc w:val="left"/>
      <w:pPr>
        <w:ind w:left="6480" w:hanging="360"/>
      </w:pPr>
      <w:rPr>
        <w:rFonts w:ascii="Wingdings" w:hAnsi="Wingdings" w:hint="default"/>
      </w:rPr>
    </w:lvl>
  </w:abstractNum>
  <w:abstractNum w:abstractNumId="1" w15:restartNumberingAfterBreak="0">
    <w:nsid w:val="02EC3F87"/>
    <w:multiLevelType w:val="hybridMultilevel"/>
    <w:tmpl w:val="9AC4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E791E"/>
    <w:multiLevelType w:val="hybridMultilevel"/>
    <w:tmpl w:val="03006C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F14AAE"/>
    <w:multiLevelType w:val="hybridMultilevel"/>
    <w:tmpl w:val="37202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1417017"/>
    <w:multiLevelType w:val="multilevel"/>
    <w:tmpl w:val="E9BEE4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3D1546D"/>
    <w:multiLevelType w:val="hybridMultilevel"/>
    <w:tmpl w:val="2C18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229EE"/>
    <w:multiLevelType w:val="hybridMultilevel"/>
    <w:tmpl w:val="D820C3D6"/>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sz w:val="24"/>
        <w:szCs w:val="24"/>
      </w:rPr>
    </w:lvl>
    <w:lvl w:ilvl="2" w:tplc="2482DA3E">
      <w:start w:val="1"/>
      <w:numFmt w:val="lowerRoman"/>
      <w:lvlText w:val="%3."/>
      <w:lvlJc w:val="right"/>
      <w:pPr>
        <w:ind w:left="2070" w:hanging="180"/>
      </w:pPr>
      <w:rPr>
        <w:b w:val="0"/>
        <w:sz w:val="24"/>
      </w:rPr>
    </w:lvl>
    <w:lvl w:ilvl="3" w:tplc="0409001B">
      <w:start w:val="1"/>
      <w:numFmt w:val="lowerRoman"/>
      <w:lvlText w:val="%4."/>
      <w:lvlJc w:val="right"/>
      <w:pPr>
        <w:ind w:left="2880" w:hanging="360"/>
      </w:pPr>
      <w:rPr>
        <w:sz w:val="24"/>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EE1BA7"/>
    <w:multiLevelType w:val="hybridMultilevel"/>
    <w:tmpl w:val="C5783692"/>
    <w:lvl w:ilvl="0" w:tplc="F80EF88E">
      <w:start w:val="1"/>
      <w:numFmt w:val="decimal"/>
      <w:lvlText w:val="%1."/>
      <w:lvlJc w:val="left"/>
      <w:pPr>
        <w:ind w:left="720" w:hanging="360"/>
      </w:pPr>
    </w:lvl>
    <w:lvl w:ilvl="1" w:tplc="0DF60AD0">
      <w:start w:val="1"/>
      <w:numFmt w:val="lowerLetter"/>
      <w:lvlText w:val="%2."/>
      <w:lvlJc w:val="left"/>
      <w:pPr>
        <w:ind w:left="1440" w:hanging="360"/>
      </w:pPr>
    </w:lvl>
    <w:lvl w:ilvl="2" w:tplc="2B001158">
      <w:start w:val="1"/>
      <w:numFmt w:val="lowerRoman"/>
      <w:lvlText w:val="%3."/>
      <w:lvlJc w:val="right"/>
      <w:pPr>
        <w:ind w:left="2160" w:hanging="180"/>
      </w:pPr>
    </w:lvl>
    <w:lvl w:ilvl="3" w:tplc="DF7E671C">
      <w:start w:val="1"/>
      <w:numFmt w:val="decimal"/>
      <w:lvlText w:val="%4."/>
      <w:lvlJc w:val="left"/>
      <w:pPr>
        <w:ind w:left="2880" w:hanging="360"/>
      </w:pPr>
    </w:lvl>
    <w:lvl w:ilvl="4" w:tplc="26A4BC26">
      <w:start w:val="1"/>
      <w:numFmt w:val="lowerLetter"/>
      <w:lvlText w:val="%5."/>
      <w:lvlJc w:val="left"/>
      <w:pPr>
        <w:ind w:left="3600" w:hanging="360"/>
      </w:pPr>
    </w:lvl>
    <w:lvl w:ilvl="5" w:tplc="8FB0C0CE">
      <w:start w:val="1"/>
      <w:numFmt w:val="lowerRoman"/>
      <w:lvlText w:val="%6."/>
      <w:lvlJc w:val="right"/>
      <w:pPr>
        <w:ind w:left="4320" w:hanging="180"/>
      </w:pPr>
    </w:lvl>
    <w:lvl w:ilvl="6" w:tplc="50DC67E0">
      <w:start w:val="1"/>
      <w:numFmt w:val="decimal"/>
      <w:lvlText w:val="%7."/>
      <w:lvlJc w:val="left"/>
      <w:pPr>
        <w:ind w:left="5040" w:hanging="360"/>
      </w:pPr>
    </w:lvl>
    <w:lvl w:ilvl="7" w:tplc="7A189194">
      <w:start w:val="1"/>
      <w:numFmt w:val="lowerLetter"/>
      <w:lvlText w:val="%8."/>
      <w:lvlJc w:val="left"/>
      <w:pPr>
        <w:ind w:left="5760" w:hanging="360"/>
      </w:pPr>
    </w:lvl>
    <w:lvl w:ilvl="8" w:tplc="40FC68D4">
      <w:start w:val="1"/>
      <w:numFmt w:val="lowerRoman"/>
      <w:lvlText w:val="%9."/>
      <w:lvlJc w:val="right"/>
      <w:pPr>
        <w:ind w:left="6480" w:hanging="180"/>
      </w:pPr>
    </w:lvl>
  </w:abstractNum>
  <w:abstractNum w:abstractNumId="8" w15:restartNumberingAfterBreak="0">
    <w:nsid w:val="3168221E"/>
    <w:multiLevelType w:val="hybridMultilevel"/>
    <w:tmpl w:val="2C401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73151"/>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D48BFDD"/>
    <w:multiLevelType w:val="hybridMultilevel"/>
    <w:tmpl w:val="FA369BB0"/>
    <w:lvl w:ilvl="0" w:tplc="187EF540">
      <w:start w:val="1"/>
      <w:numFmt w:val="bullet"/>
      <w:lvlText w:val=""/>
      <w:lvlJc w:val="left"/>
      <w:pPr>
        <w:ind w:left="720" w:hanging="360"/>
      </w:pPr>
      <w:rPr>
        <w:rFonts w:ascii="Symbol" w:hAnsi="Symbol" w:hint="default"/>
      </w:rPr>
    </w:lvl>
    <w:lvl w:ilvl="1" w:tplc="37367FC0">
      <w:start w:val="1"/>
      <w:numFmt w:val="bullet"/>
      <w:lvlText w:val="o"/>
      <w:lvlJc w:val="left"/>
      <w:pPr>
        <w:ind w:left="1440" w:hanging="360"/>
      </w:pPr>
      <w:rPr>
        <w:rFonts w:ascii="Courier New" w:hAnsi="Courier New" w:hint="default"/>
      </w:rPr>
    </w:lvl>
    <w:lvl w:ilvl="2" w:tplc="5D748AF0">
      <w:start w:val="1"/>
      <w:numFmt w:val="bullet"/>
      <w:lvlText w:val=""/>
      <w:lvlJc w:val="left"/>
      <w:pPr>
        <w:ind w:left="2160" w:hanging="360"/>
      </w:pPr>
      <w:rPr>
        <w:rFonts w:ascii="Wingdings" w:hAnsi="Wingdings" w:hint="default"/>
      </w:rPr>
    </w:lvl>
    <w:lvl w:ilvl="3" w:tplc="A776DC18">
      <w:start w:val="1"/>
      <w:numFmt w:val="bullet"/>
      <w:lvlText w:val=""/>
      <w:lvlJc w:val="left"/>
      <w:pPr>
        <w:ind w:left="2880" w:hanging="360"/>
      </w:pPr>
      <w:rPr>
        <w:rFonts w:ascii="Symbol" w:hAnsi="Symbol" w:hint="default"/>
      </w:rPr>
    </w:lvl>
    <w:lvl w:ilvl="4" w:tplc="031A6386">
      <w:start w:val="1"/>
      <w:numFmt w:val="bullet"/>
      <w:lvlText w:val="o"/>
      <w:lvlJc w:val="left"/>
      <w:pPr>
        <w:ind w:left="3600" w:hanging="360"/>
      </w:pPr>
      <w:rPr>
        <w:rFonts w:ascii="Courier New" w:hAnsi="Courier New" w:hint="default"/>
      </w:rPr>
    </w:lvl>
    <w:lvl w:ilvl="5" w:tplc="8CC27DAE">
      <w:start w:val="1"/>
      <w:numFmt w:val="bullet"/>
      <w:lvlText w:val=""/>
      <w:lvlJc w:val="left"/>
      <w:pPr>
        <w:ind w:left="4320" w:hanging="360"/>
      </w:pPr>
      <w:rPr>
        <w:rFonts w:ascii="Wingdings" w:hAnsi="Wingdings" w:hint="default"/>
      </w:rPr>
    </w:lvl>
    <w:lvl w:ilvl="6" w:tplc="1DD0268C">
      <w:start w:val="1"/>
      <w:numFmt w:val="bullet"/>
      <w:lvlText w:val=""/>
      <w:lvlJc w:val="left"/>
      <w:pPr>
        <w:ind w:left="5040" w:hanging="360"/>
      </w:pPr>
      <w:rPr>
        <w:rFonts w:ascii="Symbol" w:hAnsi="Symbol" w:hint="default"/>
      </w:rPr>
    </w:lvl>
    <w:lvl w:ilvl="7" w:tplc="47783484">
      <w:start w:val="1"/>
      <w:numFmt w:val="bullet"/>
      <w:lvlText w:val="o"/>
      <w:lvlJc w:val="left"/>
      <w:pPr>
        <w:ind w:left="5760" w:hanging="360"/>
      </w:pPr>
      <w:rPr>
        <w:rFonts w:ascii="Courier New" w:hAnsi="Courier New" w:hint="default"/>
      </w:rPr>
    </w:lvl>
    <w:lvl w:ilvl="8" w:tplc="09EAC414">
      <w:start w:val="1"/>
      <w:numFmt w:val="bullet"/>
      <w:lvlText w:val=""/>
      <w:lvlJc w:val="left"/>
      <w:pPr>
        <w:ind w:left="6480" w:hanging="360"/>
      </w:pPr>
      <w:rPr>
        <w:rFonts w:ascii="Wingdings" w:hAnsi="Wingdings" w:hint="default"/>
      </w:rPr>
    </w:lvl>
  </w:abstractNum>
  <w:abstractNum w:abstractNumId="11" w15:restartNumberingAfterBreak="0">
    <w:nsid w:val="3F914F52"/>
    <w:multiLevelType w:val="hybridMultilevel"/>
    <w:tmpl w:val="9294B922"/>
    <w:lvl w:ilvl="0" w:tplc="CA06E0F6">
      <w:start w:val="1"/>
      <w:numFmt w:val="decimal"/>
      <w:lvlText w:val="%1)"/>
      <w:lvlJc w:val="left"/>
      <w:pPr>
        <w:ind w:left="720" w:hanging="360"/>
      </w:pPr>
    </w:lvl>
    <w:lvl w:ilvl="1" w:tplc="EE62AC52">
      <w:start w:val="1"/>
      <w:numFmt w:val="lowerLetter"/>
      <w:lvlText w:val="%2."/>
      <w:lvlJc w:val="left"/>
      <w:pPr>
        <w:ind w:left="1440" w:hanging="360"/>
      </w:pPr>
    </w:lvl>
    <w:lvl w:ilvl="2" w:tplc="75DC1492">
      <w:start w:val="1"/>
      <w:numFmt w:val="lowerRoman"/>
      <w:lvlText w:val="%3."/>
      <w:lvlJc w:val="right"/>
      <w:pPr>
        <w:ind w:left="2160" w:hanging="180"/>
      </w:pPr>
    </w:lvl>
    <w:lvl w:ilvl="3" w:tplc="885E12DC">
      <w:start w:val="1"/>
      <w:numFmt w:val="decimal"/>
      <w:lvlText w:val="%4."/>
      <w:lvlJc w:val="left"/>
      <w:pPr>
        <w:ind w:left="2880" w:hanging="360"/>
      </w:pPr>
    </w:lvl>
    <w:lvl w:ilvl="4" w:tplc="00BA1970">
      <w:start w:val="1"/>
      <w:numFmt w:val="lowerLetter"/>
      <w:lvlText w:val="%5."/>
      <w:lvlJc w:val="left"/>
      <w:pPr>
        <w:ind w:left="3600" w:hanging="360"/>
      </w:pPr>
    </w:lvl>
    <w:lvl w:ilvl="5" w:tplc="33AEFD9E">
      <w:start w:val="1"/>
      <w:numFmt w:val="lowerRoman"/>
      <w:lvlText w:val="%6."/>
      <w:lvlJc w:val="right"/>
      <w:pPr>
        <w:ind w:left="4320" w:hanging="180"/>
      </w:pPr>
    </w:lvl>
    <w:lvl w:ilvl="6" w:tplc="5D40FC06">
      <w:start w:val="1"/>
      <w:numFmt w:val="decimal"/>
      <w:lvlText w:val="%7."/>
      <w:lvlJc w:val="left"/>
      <w:pPr>
        <w:ind w:left="5040" w:hanging="360"/>
      </w:pPr>
    </w:lvl>
    <w:lvl w:ilvl="7" w:tplc="1D0CBC06">
      <w:start w:val="1"/>
      <w:numFmt w:val="lowerLetter"/>
      <w:lvlText w:val="%8."/>
      <w:lvlJc w:val="left"/>
      <w:pPr>
        <w:ind w:left="5760" w:hanging="360"/>
      </w:pPr>
    </w:lvl>
    <w:lvl w:ilvl="8" w:tplc="C1FC7AFE">
      <w:start w:val="1"/>
      <w:numFmt w:val="lowerRoman"/>
      <w:lvlText w:val="%9."/>
      <w:lvlJc w:val="right"/>
      <w:pPr>
        <w:ind w:left="6480" w:hanging="180"/>
      </w:pPr>
    </w:lvl>
  </w:abstractNum>
  <w:abstractNum w:abstractNumId="12" w15:restartNumberingAfterBreak="0">
    <w:nsid w:val="4337601D"/>
    <w:multiLevelType w:val="hybridMultilevel"/>
    <w:tmpl w:val="01B2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1A4DBF"/>
    <w:multiLevelType w:val="hybridMultilevel"/>
    <w:tmpl w:val="C3CAD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51E5C8D"/>
    <w:multiLevelType w:val="multilevel"/>
    <w:tmpl w:val="948C56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5C4335A"/>
    <w:multiLevelType w:val="hybridMultilevel"/>
    <w:tmpl w:val="CA12BE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CEB0C984">
      <w:start w:val="1"/>
      <w:numFmt w:val="lowerRoman"/>
      <w:lvlText w:val="%3."/>
      <w:lvlJc w:val="left"/>
      <w:pPr>
        <w:ind w:left="2700" w:hanging="720"/>
      </w:pPr>
      <w:rPr>
        <w:rFonts w:hint="default"/>
      </w:rPr>
    </w:lvl>
    <w:lvl w:ilvl="3" w:tplc="69CE8768">
      <w:numFmt w:val="bullet"/>
      <w:lvlText w:val="-"/>
      <w:lvlJc w:val="left"/>
      <w:pPr>
        <w:ind w:left="2880" w:hanging="360"/>
      </w:pPr>
      <w:rPr>
        <w:rFonts w:ascii="Times" w:eastAsiaTheme="minorHAnsi" w:hAnsi="Times" w:cs="Times" w:hint="default"/>
      </w:rPr>
    </w:lvl>
    <w:lvl w:ilvl="4" w:tplc="37C85694">
      <w:start w:val="1"/>
      <w:numFmt w:val="decimal"/>
      <w:lvlText w:val="%5&gt;"/>
      <w:lvlJc w:val="left"/>
      <w:pPr>
        <w:ind w:left="3600" w:hanging="360"/>
      </w:pPr>
      <w:rPr>
        <w:rFonts w:hint="default"/>
      </w:rPr>
    </w:lvl>
    <w:lvl w:ilvl="5" w:tplc="771CEE90">
      <w:start w:val="1"/>
      <w:numFmt w:val="decimal"/>
      <w:lvlText w:val="%6."/>
      <w:lvlJc w:val="left"/>
      <w:pPr>
        <w:ind w:left="4500" w:hanging="360"/>
      </w:pPr>
      <w:rPr>
        <w:rFonts w:hint="default"/>
      </w:rPr>
    </w:lvl>
    <w:lvl w:ilvl="6" w:tplc="923206C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173392"/>
    <w:multiLevelType w:val="hybridMultilevel"/>
    <w:tmpl w:val="EB6C2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B28FC"/>
    <w:multiLevelType w:val="hybridMultilevel"/>
    <w:tmpl w:val="03FE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BA465C"/>
    <w:multiLevelType w:val="hybridMultilevel"/>
    <w:tmpl w:val="FC609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1C0E6B"/>
    <w:multiLevelType w:val="hybridMultilevel"/>
    <w:tmpl w:val="91F04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53256F8"/>
    <w:multiLevelType w:val="hybridMultilevel"/>
    <w:tmpl w:val="76CAA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C64D45"/>
    <w:multiLevelType w:val="hybridMultilevel"/>
    <w:tmpl w:val="5062205E"/>
    <w:lvl w:ilvl="0" w:tplc="6562E742">
      <w:start w:val="113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68109A"/>
    <w:multiLevelType w:val="hybridMultilevel"/>
    <w:tmpl w:val="48C2B3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DC5765C"/>
    <w:multiLevelType w:val="hybridMultilevel"/>
    <w:tmpl w:val="02BEAC04"/>
    <w:lvl w:ilvl="0" w:tplc="A876472E">
      <w:start w:val="1"/>
      <w:numFmt w:val="bullet"/>
      <w:lvlText w:val=""/>
      <w:lvlJc w:val="left"/>
      <w:pPr>
        <w:ind w:left="720" w:hanging="360"/>
      </w:pPr>
      <w:rPr>
        <w:rFonts w:ascii="Symbol" w:hAnsi="Symbol" w:hint="default"/>
      </w:rPr>
    </w:lvl>
    <w:lvl w:ilvl="1" w:tplc="2668B41A">
      <w:start w:val="1"/>
      <w:numFmt w:val="bullet"/>
      <w:lvlText w:val="o"/>
      <w:lvlJc w:val="left"/>
      <w:pPr>
        <w:ind w:left="1440" w:hanging="360"/>
      </w:pPr>
      <w:rPr>
        <w:rFonts w:ascii="Courier New" w:hAnsi="Courier New" w:hint="default"/>
      </w:rPr>
    </w:lvl>
    <w:lvl w:ilvl="2" w:tplc="E88AB722">
      <w:start w:val="1"/>
      <w:numFmt w:val="bullet"/>
      <w:lvlText w:val=""/>
      <w:lvlJc w:val="left"/>
      <w:pPr>
        <w:ind w:left="2160" w:hanging="360"/>
      </w:pPr>
      <w:rPr>
        <w:rFonts w:ascii="Wingdings" w:hAnsi="Wingdings" w:hint="default"/>
      </w:rPr>
    </w:lvl>
    <w:lvl w:ilvl="3" w:tplc="39A0018A">
      <w:start w:val="1"/>
      <w:numFmt w:val="bullet"/>
      <w:lvlText w:val=""/>
      <w:lvlJc w:val="left"/>
      <w:pPr>
        <w:ind w:left="2880" w:hanging="360"/>
      </w:pPr>
      <w:rPr>
        <w:rFonts w:ascii="Symbol" w:hAnsi="Symbol" w:hint="default"/>
      </w:rPr>
    </w:lvl>
    <w:lvl w:ilvl="4" w:tplc="5EC8935C">
      <w:start w:val="1"/>
      <w:numFmt w:val="bullet"/>
      <w:lvlText w:val="o"/>
      <w:lvlJc w:val="left"/>
      <w:pPr>
        <w:ind w:left="3600" w:hanging="360"/>
      </w:pPr>
      <w:rPr>
        <w:rFonts w:ascii="Courier New" w:hAnsi="Courier New" w:hint="default"/>
      </w:rPr>
    </w:lvl>
    <w:lvl w:ilvl="5" w:tplc="D8D8711C">
      <w:start w:val="1"/>
      <w:numFmt w:val="bullet"/>
      <w:lvlText w:val=""/>
      <w:lvlJc w:val="left"/>
      <w:pPr>
        <w:ind w:left="4320" w:hanging="360"/>
      </w:pPr>
      <w:rPr>
        <w:rFonts w:ascii="Wingdings" w:hAnsi="Wingdings" w:hint="default"/>
      </w:rPr>
    </w:lvl>
    <w:lvl w:ilvl="6" w:tplc="BC2EB80C">
      <w:start w:val="1"/>
      <w:numFmt w:val="bullet"/>
      <w:lvlText w:val=""/>
      <w:lvlJc w:val="left"/>
      <w:pPr>
        <w:ind w:left="5040" w:hanging="360"/>
      </w:pPr>
      <w:rPr>
        <w:rFonts w:ascii="Symbol" w:hAnsi="Symbol" w:hint="default"/>
      </w:rPr>
    </w:lvl>
    <w:lvl w:ilvl="7" w:tplc="5930E1F4">
      <w:start w:val="1"/>
      <w:numFmt w:val="bullet"/>
      <w:lvlText w:val="o"/>
      <w:lvlJc w:val="left"/>
      <w:pPr>
        <w:ind w:left="5760" w:hanging="360"/>
      </w:pPr>
      <w:rPr>
        <w:rFonts w:ascii="Courier New" w:hAnsi="Courier New" w:hint="default"/>
      </w:rPr>
    </w:lvl>
    <w:lvl w:ilvl="8" w:tplc="DC0C4B44">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7"/>
  </w:num>
  <w:num w:numId="4">
    <w:abstractNumId w:val="20"/>
  </w:num>
  <w:num w:numId="5">
    <w:abstractNumId w:val="15"/>
  </w:num>
  <w:num w:numId="6">
    <w:abstractNumId w:val="4"/>
  </w:num>
  <w:num w:numId="7">
    <w:abstractNumId w:val="18"/>
  </w:num>
  <w:num w:numId="8">
    <w:abstractNumId w:val="5"/>
  </w:num>
  <w:num w:numId="9">
    <w:abstractNumId w:val="2"/>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2"/>
  </w:num>
  <w:num w:numId="14">
    <w:abstractNumId w:val="16"/>
  </w:num>
  <w:num w:numId="15">
    <w:abstractNumId w:val="2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1"/>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3"/>
  </w:num>
  <w:num w:numId="23">
    <w:abstractNumId w:val="19"/>
  </w:num>
  <w:num w:numId="24">
    <w:abstractNumId w:val="17"/>
  </w:num>
  <w:num w:numId="25">
    <w:abstractNumId w:val="8"/>
  </w:num>
  <w:num w:numId="26">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44"/>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bUwNDGztDAxMjRT0lEKTi0uzszPAykwNKkFAKjp0KktAAAA"/>
  </w:docVars>
  <w:rsids>
    <w:rsidRoot w:val="00984AEF"/>
    <w:rsid w:val="00000104"/>
    <w:rsid w:val="00002EE4"/>
    <w:rsid w:val="0000310E"/>
    <w:rsid w:val="00003897"/>
    <w:rsid w:val="00005AC5"/>
    <w:rsid w:val="000072E2"/>
    <w:rsid w:val="00007497"/>
    <w:rsid w:val="00010A99"/>
    <w:rsid w:val="00012238"/>
    <w:rsid w:val="00012476"/>
    <w:rsid w:val="00013AAA"/>
    <w:rsid w:val="00014AC3"/>
    <w:rsid w:val="0001545C"/>
    <w:rsid w:val="000178C9"/>
    <w:rsid w:val="00017BDD"/>
    <w:rsid w:val="00023491"/>
    <w:rsid w:val="000240AF"/>
    <w:rsid w:val="00026708"/>
    <w:rsid w:val="00031D01"/>
    <w:rsid w:val="00031F5C"/>
    <w:rsid w:val="00033CD2"/>
    <w:rsid w:val="0003422B"/>
    <w:rsid w:val="00035184"/>
    <w:rsid w:val="00035F0F"/>
    <w:rsid w:val="0003658E"/>
    <w:rsid w:val="000369C2"/>
    <w:rsid w:val="00036A6A"/>
    <w:rsid w:val="00040030"/>
    <w:rsid w:val="000404E2"/>
    <w:rsid w:val="000406BB"/>
    <w:rsid w:val="00040CD2"/>
    <w:rsid w:val="000421B5"/>
    <w:rsid w:val="000422A1"/>
    <w:rsid w:val="00042850"/>
    <w:rsid w:val="000434BE"/>
    <w:rsid w:val="000438EB"/>
    <w:rsid w:val="00043C74"/>
    <w:rsid w:val="000443C0"/>
    <w:rsid w:val="00045902"/>
    <w:rsid w:val="00045E9D"/>
    <w:rsid w:val="0004627D"/>
    <w:rsid w:val="000462DD"/>
    <w:rsid w:val="00046362"/>
    <w:rsid w:val="00046730"/>
    <w:rsid w:val="0004779E"/>
    <w:rsid w:val="00050A05"/>
    <w:rsid w:val="00050DDC"/>
    <w:rsid w:val="00051345"/>
    <w:rsid w:val="0005199F"/>
    <w:rsid w:val="00051AE5"/>
    <w:rsid w:val="0005282F"/>
    <w:rsid w:val="00052E44"/>
    <w:rsid w:val="0005362F"/>
    <w:rsid w:val="00055713"/>
    <w:rsid w:val="00056011"/>
    <w:rsid w:val="0005682A"/>
    <w:rsid w:val="000569B6"/>
    <w:rsid w:val="00056C30"/>
    <w:rsid w:val="000578A2"/>
    <w:rsid w:val="000608AE"/>
    <w:rsid w:val="000619CB"/>
    <w:rsid w:val="00062BD6"/>
    <w:rsid w:val="000632B1"/>
    <w:rsid w:val="00063F8D"/>
    <w:rsid w:val="00064230"/>
    <w:rsid w:val="0006604E"/>
    <w:rsid w:val="000669E1"/>
    <w:rsid w:val="0007064E"/>
    <w:rsid w:val="000709F8"/>
    <w:rsid w:val="00071189"/>
    <w:rsid w:val="00071DFD"/>
    <w:rsid w:val="00072485"/>
    <w:rsid w:val="0007290F"/>
    <w:rsid w:val="00072AD8"/>
    <w:rsid w:val="00074FA5"/>
    <w:rsid w:val="00077488"/>
    <w:rsid w:val="000776AF"/>
    <w:rsid w:val="00080385"/>
    <w:rsid w:val="000804F6"/>
    <w:rsid w:val="00080798"/>
    <w:rsid w:val="00080A28"/>
    <w:rsid w:val="00081460"/>
    <w:rsid w:val="000817F0"/>
    <w:rsid w:val="000834ED"/>
    <w:rsid w:val="00083AAB"/>
    <w:rsid w:val="00084458"/>
    <w:rsid w:val="00084648"/>
    <w:rsid w:val="00085357"/>
    <w:rsid w:val="0008693D"/>
    <w:rsid w:val="00086EE6"/>
    <w:rsid w:val="0008707F"/>
    <w:rsid w:val="000870F8"/>
    <w:rsid w:val="00090053"/>
    <w:rsid w:val="000900ED"/>
    <w:rsid w:val="0009052D"/>
    <w:rsid w:val="00090C41"/>
    <w:rsid w:val="00090DCD"/>
    <w:rsid w:val="00091692"/>
    <w:rsid w:val="00091769"/>
    <w:rsid w:val="00091F03"/>
    <w:rsid w:val="00091F3F"/>
    <w:rsid w:val="00092A60"/>
    <w:rsid w:val="00092C7F"/>
    <w:rsid w:val="00092D0E"/>
    <w:rsid w:val="00092F03"/>
    <w:rsid w:val="000931F1"/>
    <w:rsid w:val="00094453"/>
    <w:rsid w:val="0009614A"/>
    <w:rsid w:val="000964B9"/>
    <w:rsid w:val="00096738"/>
    <w:rsid w:val="00096E4E"/>
    <w:rsid w:val="0009775A"/>
    <w:rsid w:val="000A0410"/>
    <w:rsid w:val="000A0DF4"/>
    <w:rsid w:val="000A1012"/>
    <w:rsid w:val="000A1779"/>
    <w:rsid w:val="000A17E7"/>
    <w:rsid w:val="000A1840"/>
    <w:rsid w:val="000A2832"/>
    <w:rsid w:val="000A29DA"/>
    <w:rsid w:val="000A2B45"/>
    <w:rsid w:val="000A3624"/>
    <w:rsid w:val="000A4333"/>
    <w:rsid w:val="000A46AD"/>
    <w:rsid w:val="000A4BC2"/>
    <w:rsid w:val="000A5634"/>
    <w:rsid w:val="000A7D3C"/>
    <w:rsid w:val="000B08CB"/>
    <w:rsid w:val="000B0B8B"/>
    <w:rsid w:val="000B1AB2"/>
    <w:rsid w:val="000B22E5"/>
    <w:rsid w:val="000B3BB2"/>
    <w:rsid w:val="000B3CEC"/>
    <w:rsid w:val="000B3D98"/>
    <w:rsid w:val="000B3F25"/>
    <w:rsid w:val="000B476C"/>
    <w:rsid w:val="000B4F02"/>
    <w:rsid w:val="000B5066"/>
    <w:rsid w:val="000B6DDA"/>
    <w:rsid w:val="000B6FE2"/>
    <w:rsid w:val="000B7374"/>
    <w:rsid w:val="000B7965"/>
    <w:rsid w:val="000C0947"/>
    <w:rsid w:val="000C09FB"/>
    <w:rsid w:val="000C0CAA"/>
    <w:rsid w:val="000C1BDE"/>
    <w:rsid w:val="000C2F6A"/>
    <w:rsid w:val="000C4709"/>
    <w:rsid w:val="000C4BC3"/>
    <w:rsid w:val="000C537E"/>
    <w:rsid w:val="000C57E3"/>
    <w:rsid w:val="000C57ED"/>
    <w:rsid w:val="000C5A3B"/>
    <w:rsid w:val="000C6957"/>
    <w:rsid w:val="000C71C7"/>
    <w:rsid w:val="000C7D7C"/>
    <w:rsid w:val="000D0332"/>
    <w:rsid w:val="000D099A"/>
    <w:rsid w:val="000D1347"/>
    <w:rsid w:val="000D1795"/>
    <w:rsid w:val="000D2B68"/>
    <w:rsid w:val="000D4427"/>
    <w:rsid w:val="000D4B76"/>
    <w:rsid w:val="000D51E4"/>
    <w:rsid w:val="000D5A35"/>
    <w:rsid w:val="000D6093"/>
    <w:rsid w:val="000D67E4"/>
    <w:rsid w:val="000D6AF9"/>
    <w:rsid w:val="000D7943"/>
    <w:rsid w:val="000E0495"/>
    <w:rsid w:val="000E1B10"/>
    <w:rsid w:val="000E1CD4"/>
    <w:rsid w:val="000E2271"/>
    <w:rsid w:val="000E24D8"/>
    <w:rsid w:val="000E2703"/>
    <w:rsid w:val="000E271F"/>
    <w:rsid w:val="000E4170"/>
    <w:rsid w:val="000E4560"/>
    <w:rsid w:val="000E5C9E"/>
    <w:rsid w:val="000E5D24"/>
    <w:rsid w:val="000E5E7F"/>
    <w:rsid w:val="000E6249"/>
    <w:rsid w:val="000E6284"/>
    <w:rsid w:val="000E6698"/>
    <w:rsid w:val="000E7012"/>
    <w:rsid w:val="000E74FC"/>
    <w:rsid w:val="000E754B"/>
    <w:rsid w:val="000E757B"/>
    <w:rsid w:val="000E7A1D"/>
    <w:rsid w:val="000E7D14"/>
    <w:rsid w:val="000F04B4"/>
    <w:rsid w:val="000F05CE"/>
    <w:rsid w:val="000F0DB5"/>
    <w:rsid w:val="000F11EA"/>
    <w:rsid w:val="000F135B"/>
    <w:rsid w:val="000F186D"/>
    <w:rsid w:val="000F1B64"/>
    <w:rsid w:val="000F1B83"/>
    <w:rsid w:val="000F1BB2"/>
    <w:rsid w:val="000F1DDC"/>
    <w:rsid w:val="000F21C4"/>
    <w:rsid w:val="000F37C9"/>
    <w:rsid w:val="000F3CB2"/>
    <w:rsid w:val="000F3E7C"/>
    <w:rsid w:val="000F4518"/>
    <w:rsid w:val="000F4978"/>
    <w:rsid w:val="000F78CD"/>
    <w:rsid w:val="00100643"/>
    <w:rsid w:val="00102A7B"/>
    <w:rsid w:val="00103621"/>
    <w:rsid w:val="001051FF"/>
    <w:rsid w:val="001061BE"/>
    <w:rsid w:val="00106EC5"/>
    <w:rsid w:val="0011198A"/>
    <w:rsid w:val="00113443"/>
    <w:rsid w:val="00115959"/>
    <w:rsid w:val="00117EFC"/>
    <w:rsid w:val="0012069D"/>
    <w:rsid w:val="00121665"/>
    <w:rsid w:val="00121739"/>
    <w:rsid w:val="00121BB8"/>
    <w:rsid w:val="00122415"/>
    <w:rsid w:val="00123727"/>
    <w:rsid w:val="001244CE"/>
    <w:rsid w:val="001259BF"/>
    <w:rsid w:val="0012666F"/>
    <w:rsid w:val="00126CF2"/>
    <w:rsid w:val="0012712C"/>
    <w:rsid w:val="00127E7E"/>
    <w:rsid w:val="0013075B"/>
    <w:rsid w:val="001319C0"/>
    <w:rsid w:val="001325B3"/>
    <w:rsid w:val="0013335B"/>
    <w:rsid w:val="00134276"/>
    <w:rsid w:val="001342F0"/>
    <w:rsid w:val="001343F1"/>
    <w:rsid w:val="00134523"/>
    <w:rsid w:val="00135B14"/>
    <w:rsid w:val="00135E41"/>
    <w:rsid w:val="00135EE2"/>
    <w:rsid w:val="00140AD1"/>
    <w:rsid w:val="00141E08"/>
    <w:rsid w:val="0014226D"/>
    <w:rsid w:val="001429C0"/>
    <w:rsid w:val="00142D2E"/>
    <w:rsid w:val="001439ED"/>
    <w:rsid w:val="0014447F"/>
    <w:rsid w:val="00147118"/>
    <w:rsid w:val="00147B31"/>
    <w:rsid w:val="001504EB"/>
    <w:rsid w:val="00151092"/>
    <w:rsid w:val="00153109"/>
    <w:rsid w:val="001531CA"/>
    <w:rsid w:val="00153A11"/>
    <w:rsid w:val="00155256"/>
    <w:rsid w:val="001557AE"/>
    <w:rsid w:val="0015620E"/>
    <w:rsid w:val="00156522"/>
    <w:rsid w:val="00156569"/>
    <w:rsid w:val="00157210"/>
    <w:rsid w:val="001577EA"/>
    <w:rsid w:val="0016069C"/>
    <w:rsid w:val="00162801"/>
    <w:rsid w:val="0016285B"/>
    <w:rsid w:val="00162D38"/>
    <w:rsid w:val="00162E50"/>
    <w:rsid w:val="00163ED8"/>
    <w:rsid w:val="001644C0"/>
    <w:rsid w:val="0016549D"/>
    <w:rsid w:val="00165725"/>
    <w:rsid w:val="0016669A"/>
    <w:rsid w:val="00166F27"/>
    <w:rsid w:val="00167C1B"/>
    <w:rsid w:val="001717F3"/>
    <w:rsid w:val="00171B19"/>
    <w:rsid w:val="00171BC7"/>
    <w:rsid w:val="00173119"/>
    <w:rsid w:val="001731F0"/>
    <w:rsid w:val="00174103"/>
    <w:rsid w:val="0017486B"/>
    <w:rsid w:val="00175746"/>
    <w:rsid w:val="00175D73"/>
    <w:rsid w:val="00176101"/>
    <w:rsid w:val="001764EF"/>
    <w:rsid w:val="0017703E"/>
    <w:rsid w:val="00177745"/>
    <w:rsid w:val="00177A88"/>
    <w:rsid w:val="001800E5"/>
    <w:rsid w:val="00180154"/>
    <w:rsid w:val="00180290"/>
    <w:rsid w:val="001813AF"/>
    <w:rsid w:val="0018168F"/>
    <w:rsid w:val="00181969"/>
    <w:rsid w:val="00181B89"/>
    <w:rsid w:val="001821C4"/>
    <w:rsid w:val="00182C07"/>
    <w:rsid w:val="001839C0"/>
    <w:rsid w:val="00183FE5"/>
    <w:rsid w:val="00187AC3"/>
    <w:rsid w:val="00190720"/>
    <w:rsid w:val="00191544"/>
    <w:rsid w:val="00191DDE"/>
    <w:rsid w:val="0019248C"/>
    <w:rsid w:val="00192DB8"/>
    <w:rsid w:val="00193738"/>
    <w:rsid w:val="0019374A"/>
    <w:rsid w:val="00193778"/>
    <w:rsid w:val="001941A4"/>
    <w:rsid w:val="0019435B"/>
    <w:rsid w:val="00194DDA"/>
    <w:rsid w:val="001960CD"/>
    <w:rsid w:val="00196D1E"/>
    <w:rsid w:val="00196E65"/>
    <w:rsid w:val="0019726C"/>
    <w:rsid w:val="00197D0C"/>
    <w:rsid w:val="00197DBB"/>
    <w:rsid w:val="001A0274"/>
    <w:rsid w:val="001A230B"/>
    <w:rsid w:val="001A286F"/>
    <w:rsid w:val="001A2D18"/>
    <w:rsid w:val="001A3139"/>
    <w:rsid w:val="001A477C"/>
    <w:rsid w:val="001A4DBA"/>
    <w:rsid w:val="001A5B7B"/>
    <w:rsid w:val="001A63A9"/>
    <w:rsid w:val="001A6648"/>
    <w:rsid w:val="001A7018"/>
    <w:rsid w:val="001A76B5"/>
    <w:rsid w:val="001A76DE"/>
    <w:rsid w:val="001A79F6"/>
    <w:rsid w:val="001A7EEB"/>
    <w:rsid w:val="001B03D5"/>
    <w:rsid w:val="001B059E"/>
    <w:rsid w:val="001B1465"/>
    <w:rsid w:val="001B2009"/>
    <w:rsid w:val="001B22A8"/>
    <w:rsid w:val="001B2BD9"/>
    <w:rsid w:val="001B425C"/>
    <w:rsid w:val="001B50F0"/>
    <w:rsid w:val="001B7896"/>
    <w:rsid w:val="001B7F1E"/>
    <w:rsid w:val="001C0421"/>
    <w:rsid w:val="001C0D6E"/>
    <w:rsid w:val="001C178D"/>
    <w:rsid w:val="001C1A10"/>
    <w:rsid w:val="001C1C82"/>
    <w:rsid w:val="001C20C7"/>
    <w:rsid w:val="001C24D2"/>
    <w:rsid w:val="001C2785"/>
    <w:rsid w:val="001C2B40"/>
    <w:rsid w:val="001C42C1"/>
    <w:rsid w:val="001C4ACC"/>
    <w:rsid w:val="001C5CDA"/>
    <w:rsid w:val="001C6412"/>
    <w:rsid w:val="001C642E"/>
    <w:rsid w:val="001C6908"/>
    <w:rsid w:val="001C6C02"/>
    <w:rsid w:val="001C7EB5"/>
    <w:rsid w:val="001D065E"/>
    <w:rsid w:val="001D0A08"/>
    <w:rsid w:val="001D0BCD"/>
    <w:rsid w:val="001D0CFF"/>
    <w:rsid w:val="001D225F"/>
    <w:rsid w:val="001D3862"/>
    <w:rsid w:val="001D3DA0"/>
    <w:rsid w:val="001D3F32"/>
    <w:rsid w:val="001D46A2"/>
    <w:rsid w:val="001D4A50"/>
    <w:rsid w:val="001D4D53"/>
    <w:rsid w:val="001D5460"/>
    <w:rsid w:val="001D5638"/>
    <w:rsid w:val="001D6A8A"/>
    <w:rsid w:val="001D7DBD"/>
    <w:rsid w:val="001D7E5A"/>
    <w:rsid w:val="001E01E6"/>
    <w:rsid w:val="001E0551"/>
    <w:rsid w:val="001E1F37"/>
    <w:rsid w:val="001E2683"/>
    <w:rsid w:val="001E485C"/>
    <w:rsid w:val="001E4E36"/>
    <w:rsid w:val="001E558D"/>
    <w:rsid w:val="001E5761"/>
    <w:rsid w:val="001E6269"/>
    <w:rsid w:val="001E6828"/>
    <w:rsid w:val="001E69A2"/>
    <w:rsid w:val="001E724B"/>
    <w:rsid w:val="001E795E"/>
    <w:rsid w:val="001E7E61"/>
    <w:rsid w:val="001F02A5"/>
    <w:rsid w:val="001F0640"/>
    <w:rsid w:val="001F069F"/>
    <w:rsid w:val="001F0FB0"/>
    <w:rsid w:val="001F195D"/>
    <w:rsid w:val="001F247E"/>
    <w:rsid w:val="001F2B7A"/>
    <w:rsid w:val="001F30DD"/>
    <w:rsid w:val="001F3AA0"/>
    <w:rsid w:val="001F4234"/>
    <w:rsid w:val="001F4684"/>
    <w:rsid w:val="001F5404"/>
    <w:rsid w:val="001F5A9E"/>
    <w:rsid w:val="001F6B32"/>
    <w:rsid w:val="001F789C"/>
    <w:rsid w:val="001F7CB2"/>
    <w:rsid w:val="002004C4"/>
    <w:rsid w:val="00200985"/>
    <w:rsid w:val="00201223"/>
    <w:rsid w:val="002016D4"/>
    <w:rsid w:val="00202CDB"/>
    <w:rsid w:val="00203EDA"/>
    <w:rsid w:val="00204B9B"/>
    <w:rsid w:val="00205813"/>
    <w:rsid w:val="0020637B"/>
    <w:rsid w:val="00206424"/>
    <w:rsid w:val="00206A05"/>
    <w:rsid w:val="00207EC6"/>
    <w:rsid w:val="00210620"/>
    <w:rsid w:val="00210D5A"/>
    <w:rsid w:val="00212614"/>
    <w:rsid w:val="002132E6"/>
    <w:rsid w:val="002144FA"/>
    <w:rsid w:val="00215033"/>
    <w:rsid w:val="002157E7"/>
    <w:rsid w:val="002157EF"/>
    <w:rsid w:val="0021604C"/>
    <w:rsid w:val="00216D07"/>
    <w:rsid w:val="00216DAA"/>
    <w:rsid w:val="00217E70"/>
    <w:rsid w:val="00220A08"/>
    <w:rsid w:val="00220E66"/>
    <w:rsid w:val="00220FF5"/>
    <w:rsid w:val="00221D1D"/>
    <w:rsid w:val="0022296F"/>
    <w:rsid w:val="00222A13"/>
    <w:rsid w:val="00222E7C"/>
    <w:rsid w:val="00224831"/>
    <w:rsid w:val="00225187"/>
    <w:rsid w:val="00225594"/>
    <w:rsid w:val="002264A0"/>
    <w:rsid w:val="00226698"/>
    <w:rsid w:val="00226CAC"/>
    <w:rsid w:val="00230270"/>
    <w:rsid w:val="00230F8B"/>
    <w:rsid w:val="002315B1"/>
    <w:rsid w:val="0023194B"/>
    <w:rsid w:val="00231AB0"/>
    <w:rsid w:val="00232C79"/>
    <w:rsid w:val="00232CAF"/>
    <w:rsid w:val="00232E28"/>
    <w:rsid w:val="0023319F"/>
    <w:rsid w:val="002336C1"/>
    <w:rsid w:val="00234670"/>
    <w:rsid w:val="002349BB"/>
    <w:rsid w:val="00234EF4"/>
    <w:rsid w:val="00237829"/>
    <w:rsid w:val="002408CB"/>
    <w:rsid w:val="00240C1C"/>
    <w:rsid w:val="00240E79"/>
    <w:rsid w:val="00241994"/>
    <w:rsid w:val="00242162"/>
    <w:rsid w:val="00242D22"/>
    <w:rsid w:val="00244B68"/>
    <w:rsid w:val="002454CC"/>
    <w:rsid w:val="00245AD8"/>
    <w:rsid w:val="00245F3C"/>
    <w:rsid w:val="0024646F"/>
    <w:rsid w:val="00247592"/>
    <w:rsid w:val="00247CCE"/>
    <w:rsid w:val="00250388"/>
    <w:rsid w:val="00250FB0"/>
    <w:rsid w:val="00251383"/>
    <w:rsid w:val="0025284C"/>
    <w:rsid w:val="00252BCE"/>
    <w:rsid w:val="00253891"/>
    <w:rsid w:val="002618BA"/>
    <w:rsid w:val="00261B85"/>
    <w:rsid w:val="00261D43"/>
    <w:rsid w:val="002620DF"/>
    <w:rsid w:val="002627A5"/>
    <w:rsid w:val="002629FF"/>
    <w:rsid w:val="00262FFE"/>
    <w:rsid w:val="002639EE"/>
    <w:rsid w:val="00263A5B"/>
    <w:rsid w:val="00264399"/>
    <w:rsid w:val="00264E03"/>
    <w:rsid w:val="002650D3"/>
    <w:rsid w:val="00265A02"/>
    <w:rsid w:val="00266B8F"/>
    <w:rsid w:val="00267B68"/>
    <w:rsid w:val="00270172"/>
    <w:rsid w:val="0027018A"/>
    <w:rsid w:val="0027019E"/>
    <w:rsid w:val="0027130B"/>
    <w:rsid w:val="002714D6"/>
    <w:rsid w:val="0027161F"/>
    <w:rsid w:val="002724A7"/>
    <w:rsid w:val="00272B37"/>
    <w:rsid w:val="00274026"/>
    <w:rsid w:val="00275295"/>
    <w:rsid w:val="00276E17"/>
    <w:rsid w:val="002777D2"/>
    <w:rsid w:val="002777ED"/>
    <w:rsid w:val="002779F7"/>
    <w:rsid w:val="00280B0D"/>
    <w:rsid w:val="00280DE1"/>
    <w:rsid w:val="002810DF"/>
    <w:rsid w:val="002813C3"/>
    <w:rsid w:val="0028157F"/>
    <w:rsid w:val="00281883"/>
    <w:rsid w:val="0028229C"/>
    <w:rsid w:val="002823D9"/>
    <w:rsid w:val="00282B9E"/>
    <w:rsid w:val="00283AC7"/>
    <w:rsid w:val="00283C8E"/>
    <w:rsid w:val="00284F35"/>
    <w:rsid w:val="002858B4"/>
    <w:rsid w:val="00285AAB"/>
    <w:rsid w:val="00285F04"/>
    <w:rsid w:val="00287713"/>
    <w:rsid w:val="00287D59"/>
    <w:rsid w:val="00290EB2"/>
    <w:rsid w:val="00291D2C"/>
    <w:rsid w:val="00292816"/>
    <w:rsid w:val="00293AA5"/>
    <w:rsid w:val="00293CF1"/>
    <w:rsid w:val="00293F59"/>
    <w:rsid w:val="00295317"/>
    <w:rsid w:val="0029654F"/>
    <w:rsid w:val="002968C6"/>
    <w:rsid w:val="00297340"/>
    <w:rsid w:val="002978A9"/>
    <w:rsid w:val="002A01FD"/>
    <w:rsid w:val="002A0543"/>
    <w:rsid w:val="002A0E2E"/>
    <w:rsid w:val="002A1189"/>
    <w:rsid w:val="002A3272"/>
    <w:rsid w:val="002A525F"/>
    <w:rsid w:val="002A68F0"/>
    <w:rsid w:val="002A6D43"/>
    <w:rsid w:val="002A7900"/>
    <w:rsid w:val="002B0757"/>
    <w:rsid w:val="002B0B74"/>
    <w:rsid w:val="002B2437"/>
    <w:rsid w:val="002B38BD"/>
    <w:rsid w:val="002B3A06"/>
    <w:rsid w:val="002B5ABC"/>
    <w:rsid w:val="002B7525"/>
    <w:rsid w:val="002B7D55"/>
    <w:rsid w:val="002B7F8F"/>
    <w:rsid w:val="002C0D9D"/>
    <w:rsid w:val="002C15C9"/>
    <w:rsid w:val="002C2106"/>
    <w:rsid w:val="002C2421"/>
    <w:rsid w:val="002C5458"/>
    <w:rsid w:val="002C5954"/>
    <w:rsid w:val="002C6745"/>
    <w:rsid w:val="002C738F"/>
    <w:rsid w:val="002C73BE"/>
    <w:rsid w:val="002C7802"/>
    <w:rsid w:val="002D0043"/>
    <w:rsid w:val="002D0407"/>
    <w:rsid w:val="002D079E"/>
    <w:rsid w:val="002D122B"/>
    <w:rsid w:val="002D187F"/>
    <w:rsid w:val="002D26B4"/>
    <w:rsid w:val="002D2D2C"/>
    <w:rsid w:val="002D3267"/>
    <w:rsid w:val="002D3C8E"/>
    <w:rsid w:val="002D3FBA"/>
    <w:rsid w:val="002D43C8"/>
    <w:rsid w:val="002D4412"/>
    <w:rsid w:val="002D56B8"/>
    <w:rsid w:val="002D58EA"/>
    <w:rsid w:val="002D5F27"/>
    <w:rsid w:val="002D6739"/>
    <w:rsid w:val="002D6CB0"/>
    <w:rsid w:val="002D6D01"/>
    <w:rsid w:val="002D7B54"/>
    <w:rsid w:val="002D7E6B"/>
    <w:rsid w:val="002E048B"/>
    <w:rsid w:val="002E1606"/>
    <w:rsid w:val="002E2B7C"/>
    <w:rsid w:val="002E2D79"/>
    <w:rsid w:val="002E327E"/>
    <w:rsid w:val="002E57DB"/>
    <w:rsid w:val="002E606F"/>
    <w:rsid w:val="002E6951"/>
    <w:rsid w:val="002E6FF4"/>
    <w:rsid w:val="002F1540"/>
    <w:rsid w:val="002F3A98"/>
    <w:rsid w:val="002F507F"/>
    <w:rsid w:val="002F58F0"/>
    <w:rsid w:val="002F6FD8"/>
    <w:rsid w:val="002F722E"/>
    <w:rsid w:val="002F7594"/>
    <w:rsid w:val="002F7EA0"/>
    <w:rsid w:val="00300C7E"/>
    <w:rsid w:val="00301598"/>
    <w:rsid w:val="00301F9C"/>
    <w:rsid w:val="00302CCF"/>
    <w:rsid w:val="00303769"/>
    <w:rsid w:val="00303D6E"/>
    <w:rsid w:val="00303E1A"/>
    <w:rsid w:val="00304F70"/>
    <w:rsid w:val="00306841"/>
    <w:rsid w:val="00307144"/>
    <w:rsid w:val="003074B4"/>
    <w:rsid w:val="003078C9"/>
    <w:rsid w:val="00307F3A"/>
    <w:rsid w:val="003107C6"/>
    <w:rsid w:val="00310E79"/>
    <w:rsid w:val="003126C5"/>
    <w:rsid w:val="00313112"/>
    <w:rsid w:val="003133EB"/>
    <w:rsid w:val="00313663"/>
    <w:rsid w:val="003148DC"/>
    <w:rsid w:val="00316ABF"/>
    <w:rsid w:val="00320D31"/>
    <w:rsid w:val="00322BA0"/>
    <w:rsid w:val="003233A2"/>
    <w:rsid w:val="0032359A"/>
    <w:rsid w:val="003248B5"/>
    <w:rsid w:val="00324FA3"/>
    <w:rsid w:val="00324FEE"/>
    <w:rsid w:val="003254E1"/>
    <w:rsid w:val="00326488"/>
    <w:rsid w:val="00327317"/>
    <w:rsid w:val="00327399"/>
    <w:rsid w:val="00327FD6"/>
    <w:rsid w:val="003302CE"/>
    <w:rsid w:val="00330535"/>
    <w:rsid w:val="003308BC"/>
    <w:rsid w:val="0033175C"/>
    <w:rsid w:val="00332213"/>
    <w:rsid w:val="00332E1B"/>
    <w:rsid w:val="003336EE"/>
    <w:rsid w:val="00333887"/>
    <w:rsid w:val="00334ADE"/>
    <w:rsid w:val="00335F4D"/>
    <w:rsid w:val="0033679F"/>
    <w:rsid w:val="00336FF1"/>
    <w:rsid w:val="003371DE"/>
    <w:rsid w:val="00337E13"/>
    <w:rsid w:val="00340C72"/>
    <w:rsid w:val="003421AA"/>
    <w:rsid w:val="003438FC"/>
    <w:rsid w:val="00344A34"/>
    <w:rsid w:val="003470DB"/>
    <w:rsid w:val="00347B64"/>
    <w:rsid w:val="00352AAF"/>
    <w:rsid w:val="0035380E"/>
    <w:rsid w:val="00354609"/>
    <w:rsid w:val="003558DB"/>
    <w:rsid w:val="003566FD"/>
    <w:rsid w:val="00356DBC"/>
    <w:rsid w:val="00356DEC"/>
    <w:rsid w:val="0035760C"/>
    <w:rsid w:val="00357A3C"/>
    <w:rsid w:val="00357C6F"/>
    <w:rsid w:val="00360479"/>
    <w:rsid w:val="003604EE"/>
    <w:rsid w:val="00360988"/>
    <w:rsid w:val="00363075"/>
    <w:rsid w:val="003635D2"/>
    <w:rsid w:val="003637EC"/>
    <w:rsid w:val="003647C0"/>
    <w:rsid w:val="00364913"/>
    <w:rsid w:val="00364B3A"/>
    <w:rsid w:val="00364DFB"/>
    <w:rsid w:val="0036526E"/>
    <w:rsid w:val="00365760"/>
    <w:rsid w:val="00365FD7"/>
    <w:rsid w:val="00365FDA"/>
    <w:rsid w:val="00366B1A"/>
    <w:rsid w:val="0036748A"/>
    <w:rsid w:val="003675F3"/>
    <w:rsid w:val="003676F4"/>
    <w:rsid w:val="00367CB0"/>
    <w:rsid w:val="00367D38"/>
    <w:rsid w:val="00367E98"/>
    <w:rsid w:val="003703D1"/>
    <w:rsid w:val="00370526"/>
    <w:rsid w:val="0037086E"/>
    <w:rsid w:val="00371955"/>
    <w:rsid w:val="00372095"/>
    <w:rsid w:val="0037238F"/>
    <w:rsid w:val="00372524"/>
    <w:rsid w:val="00372612"/>
    <w:rsid w:val="00372A79"/>
    <w:rsid w:val="00372C22"/>
    <w:rsid w:val="0037449A"/>
    <w:rsid w:val="003750AF"/>
    <w:rsid w:val="00375A52"/>
    <w:rsid w:val="00375AB7"/>
    <w:rsid w:val="00375B11"/>
    <w:rsid w:val="003771DF"/>
    <w:rsid w:val="003808F4"/>
    <w:rsid w:val="00380F4C"/>
    <w:rsid w:val="0038169E"/>
    <w:rsid w:val="00381F9C"/>
    <w:rsid w:val="00382071"/>
    <w:rsid w:val="00383A0B"/>
    <w:rsid w:val="00383F05"/>
    <w:rsid w:val="00383FE2"/>
    <w:rsid w:val="003854E1"/>
    <w:rsid w:val="00385510"/>
    <w:rsid w:val="00385543"/>
    <w:rsid w:val="0038605F"/>
    <w:rsid w:val="0038700C"/>
    <w:rsid w:val="003872AF"/>
    <w:rsid w:val="0038765F"/>
    <w:rsid w:val="00387DF4"/>
    <w:rsid w:val="00390121"/>
    <w:rsid w:val="0039092A"/>
    <w:rsid w:val="0039119B"/>
    <w:rsid w:val="003912C1"/>
    <w:rsid w:val="00392442"/>
    <w:rsid w:val="00392B58"/>
    <w:rsid w:val="003930B1"/>
    <w:rsid w:val="00394AE5"/>
    <w:rsid w:val="0039596B"/>
    <w:rsid w:val="0039759A"/>
    <w:rsid w:val="003977F9"/>
    <w:rsid w:val="00397892"/>
    <w:rsid w:val="0039792A"/>
    <w:rsid w:val="00397FE7"/>
    <w:rsid w:val="003A181F"/>
    <w:rsid w:val="003A1AC2"/>
    <w:rsid w:val="003A1CB4"/>
    <w:rsid w:val="003A2D55"/>
    <w:rsid w:val="003A32E3"/>
    <w:rsid w:val="003A51AC"/>
    <w:rsid w:val="003A51BB"/>
    <w:rsid w:val="003A6454"/>
    <w:rsid w:val="003A69C0"/>
    <w:rsid w:val="003A7B11"/>
    <w:rsid w:val="003B0A28"/>
    <w:rsid w:val="003B13C5"/>
    <w:rsid w:val="003B19D9"/>
    <w:rsid w:val="003B1B5D"/>
    <w:rsid w:val="003B2AAB"/>
    <w:rsid w:val="003B2EC8"/>
    <w:rsid w:val="003B35AE"/>
    <w:rsid w:val="003B47CC"/>
    <w:rsid w:val="003B5CCE"/>
    <w:rsid w:val="003B6135"/>
    <w:rsid w:val="003B64BF"/>
    <w:rsid w:val="003B68B6"/>
    <w:rsid w:val="003B6E6F"/>
    <w:rsid w:val="003B7689"/>
    <w:rsid w:val="003C05B5"/>
    <w:rsid w:val="003C159A"/>
    <w:rsid w:val="003C243C"/>
    <w:rsid w:val="003C246B"/>
    <w:rsid w:val="003C2853"/>
    <w:rsid w:val="003C2C2E"/>
    <w:rsid w:val="003C2E80"/>
    <w:rsid w:val="003C2EC7"/>
    <w:rsid w:val="003C33AC"/>
    <w:rsid w:val="003C4DFE"/>
    <w:rsid w:val="003C722E"/>
    <w:rsid w:val="003C798C"/>
    <w:rsid w:val="003C79E8"/>
    <w:rsid w:val="003C7C4E"/>
    <w:rsid w:val="003D0DAB"/>
    <w:rsid w:val="003D1B01"/>
    <w:rsid w:val="003D2B91"/>
    <w:rsid w:val="003D34D1"/>
    <w:rsid w:val="003D5159"/>
    <w:rsid w:val="003D5706"/>
    <w:rsid w:val="003D57DA"/>
    <w:rsid w:val="003D5824"/>
    <w:rsid w:val="003D5AF4"/>
    <w:rsid w:val="003D6526"/>
    <w:rsid w:val="003D6C5F"/>
    <w:rsid w:val="003D6FF5"/>
    <w:rsid w:val="003D727E"/>
    <w:rsid w:val="003E000B"/>
    <w:rsid w:val="003E0D32"/>
    <w:rsid w:val="003E0F69"/>
    <w:rsid w:val="003E1019"/>
    <w:rsid w:val="003E2938"/>
    <w:rsid w:val="003E2C5C"/>
    <w:rsid w:val="003E3478"/>
    <w:rsid w:val="003E4422"/>
    <w:rsid w:val="003E4DEF"/>
    <w:rsid w:val="003E5509"/>
    <w:rsid w:val="003E55BC"/>
    <w:rsid w:val="003E5C77"/>
    <w:rsid w:val="003E754F"/>
    <w:rsid w:val="003F102A"/>
    <w:rsid w:val="003F18C7"/>
    <w:rsid w:val="003F1F3F"/>
    <w:rsid w:val="003F283B"/>
    <w:rsid w:val="003F32CC"/>
    <w:rsid w:val="003F4271"/>
    <w:rsid w:val="003F4884"/>
    <w:rsid w:val="003F4918"/>
    <w:rsid w:val="003F6123"/>
    <w:rsid w:val="003F617D"/>
    <w:rsid w:val="003F674F"/>
    <w:rsid w:val="003F6C68"/>
    <w:rsid w:val="003F7F4B"/>
    <w:rsid w:val="0040235B"/>
    <w:rsid w:val="0040391E"/>
    <w:rsid w:val="00404F2B"/>
    <w:rsid w:val="004051C0"/>
    <w:rsid w:val="00405B2A"/>
    <w:rsid w:val="00405BDF"/>
    <w:rsid w:val="00406882"/>
    <w:rsid w:val="00406CC8"/>
    <w:rsid w:val="00410474"/>
    <w:rsid w:val="004114FF"/>
    <w:rsid w:val="00411689"/>
    <w:rsid w:val="00414415"/>
    <w:rsid w:val="004144AF"/>
    <w:rsid w:val="004152CF"/>
    <w:rsid w:val="00416168"/>
    <w:rsid w:val="00416615"/>
    <w:rsid w:val="004171A2"/>
    <w:rsid w:val="00420EC7"/>
    <w:rsid w:val="004221B7"/>
    <w:rsid w:val="00422262"/>
    <w:rsid w:val="0042241E"/>
    <w:rsid w:val="00422742"/>
    <w:rsid w:val="004233BD"/>
    <w:rsid w:val="00423DC5"/>
    <w:rsid w:val="00423E8F"/>
    <w:rsid w:val="004247F5"/>
    <w:rsid w:val="00425EDF"/>
    <w:rsid w:val="00427058"/>
    <w:rsid w:val="00427910"/>
    <w:rsid w:val="00430EF3"/>
    <w:rsid w:val="004312BD"/>
    <w:rsid w:val="00431C0A"/>
    <w:rsid w:val="00431CA1"/>
    <w:rsid w:val="00431E66"/>
    <w:rsid w:val="004340F1"/>
    <w:rsid w:val="00434EAF"/>
    <w:rsid w:val="00436226"/>
    <w:rsid w:val="00436E57"/>
    <w:rsid w:val="00437028"/>
    <w:rsid w:val="0043739F"/>
    <w:rsid w:val="004379C1"/>
    <w:rsid w:val="00441984"/>
    <w:rsid w:val="00441A23"/>
    <w:rsid w:val="00442AA2"/>
    <w:rsid w:val="00442AE6"/>
    <w:rsid w:val="00443202"/>
    <w:rsid w:val="004432D1"/>
    <w:rsid w:val="00443C13"/>
    <w:rsid w:val="00444848"/>
    <w:rsid w:val="00444999"/>
    <w:rsid w:val="004450BF"/>
    <w:rsid w:val="004457F1"/>
    <w:rsid w:val="0044632B"/>
    <w:rsid w:val="0044639F"/>
    <w:rsid w:val="0044646E"/>
    <w:rsid w:val="004464F6"/>
    <w:rsid w:val="00446B66"/>
    <w:rsid w:val="0044712A"/>
    <w:rsid w:val="00447194"/>
    <w:rsid w:val="004476A4"/>
    <w:rsid w:val="004476B7"/>
    <w:rsid w:val="004478DE"/>
    <w:rsid w:val="00447FC2"/>
    <w:rsid w:val="00450BBE"/>
    <w:rsid w:val="0045126B"/>
    <w:rsid w:val="00451384"/>
    <w:rsid w:val="004516EF"/>
    <w:rsid w:val="004517F0"/>
    <w:rsid w:val="00452584"/>
    <w:rsid w:val="00452917"/>
    <w:rsid w:val="00453345"/>
    <w:rsid w:val="00453E93"/>
    <w:rsid w:val="0045401A"/>
    <w:rsid w:val="004545DF"/>
    <w:rsid w:val="00456677"/>
    <w:rsid w:val="00456F61"/>
    <w:rsid w:val="00457772"/>
    <w:rsid w:val="004610E6"/>
    <w:rsid w:val="00461598"/>
    <w:rsid w:val="00461CD2"/>
    <w:rsid w:val="00461F51"/>
    <w:rsid w:val="004621F0"/>
    <w:rsid w:val="004623A1"/>
    <w:rsid w:val="0046254F"/>
    <w:rsid w:val="00463523"/>
    <w:rsid w:val="0046473D"/>
    <w:rsid w:val="00466B92"/>
    <w:rsid w:val="00471D93"/>
    <w:rsid w:val="004721D5"/>
    <w:rsid w:val="00473188"/>
    <w:rsid w:val="0047320F"/>
    <w:rsid w:val="004745AA"/>
    <w:rsid w:val="004755D1"/>
    <w:rsid w:val="0047648C"/>
    <w:rsid w:val="004777C8"/>
    <w:rsid w:val="00480064"/>
    <w:rsid w:val="00480A02"/>
    <w:rsid w:val="004810E5"/>
    <w:rsid w:val="0048142D"/>
    <w:rsid w:val="00482029"/>
    <w:rsid w:val="004820B6"/>
    <w:rsid w:val="00482396"/>
    <w:rsid w:val="00482611"/>
    <w:rsid w:val="0048271A"/>
    <w:rsid w:val="00482B67"/>
    <w:rsid w:val="00483822"/>
    <w:rsid w:val="00483D0C"/>
    <w:rsid w:val="00484D3C"/>
    <w:rsid w:val="00486012"/>
    <w:rsid w:val="00487A26"/>
    <w:rsid w:val="00487A9C"/>
    <w:rsid w:val="004902A9"/>
    <w:rsid w:val="00490819"/>
    <w:rsid w:val="00492E5D"/>
    <w:rsid w:val="00493365"/>
    <w:rsid w:val="004936D0"/>
    <w:rsid w:val="00493B80"/>
    <w:rsid w:val="00493FAA"/>
    <w:rsid w:val="00494B54"/>
    <w:rsid w:val="00495C75"/>
    <w:rsid w:val="00495CB5"/>
    <w:rsid w:val="00495EE4"/>
    <w:rsid w:val="00496BFD"/>
    <w:rsid w:val="00497F2E"/>
    <w:rsid w:val="004A39E8"/>
    <w:rsid w:val="004A3F8D"/>
    <w:rsid w:val="004A4F11"/>
    <w:rsid w:val="004A56B8"/>
    <w:rsid w:val="004A5987"/>
    <w:rsid w:val="004A65EF"/>
    <w:rsid w:val="004A748B"/>
    <w:rsid w:val="004A7B2C"/>
    <w:rsid w:val="004B1DBF"/>
    <w:rsid w:val="004B24C8"/>
    <w:rsid w:val="004B2B17"/>
    <w:rsid w:val="004B3893"/>
    <w:rsid w:val="004B3DAC"/>
    <w:rsid w:val="004B47E8"/>
    <w:rsid w:val="004B4C2D"/>
    <w:rsid w:val="004B69E5"/>
    <w:rsid w:val="004B6C8B"/>
    <w:rsid w:val="004B6D79"/>
    <w:rsid w:val="004B6F12"/>
    <w:rsid w:val="004B7EC0"/>
    <w:rsid w:val="004C0237"/>
    <w:rsid w:val="004C2944"/>
    <w:rsid w:val="004C47AC"/>
    <w:rsid w:val="004C5709"/>
    <w:rsid w:val="004C5D3E"/>
    <w:rsid w:val="004C62A5"/>
    <w:rsid w:val="004C6481"/>
    <w:rsid w:val="004C6A24"/>
    <w:rsid w:val="004D06DC"/>
    <w:rsid w:val="004D0D6D"/>
    <w:rsid w:val="004D22A0"/>
    <w:rsid w:val="004D2C9D"/>
    <w:rsid w:val="004D32EF"/>
    <w:rsid w:val="004D372F"/>
    <w:rsid w:val="004D4C95"/>
    <w:rsid w:val="004D683C"/>
    <w:rsid w:val="004D77FC"/>
    <w:rsid w:val="004E0ADA"/>
    <w:rsid w:val="004E0D40"/>
    <w:rsid w:val="004E1B52"/>
    <w:rsid w:val="004E23E2"/>
    <w:rsid w:val="004E2798"/>
    <w:rsid w:val="004E2DE5"/>
    <w:rsid w:val="004E3670"/>
    <w:rsid w:val="004E4454"/>
    <w:rsid w:val="004E5FD8"/>
    <w:rsid w:val="004E74E0"/>
    <w:rsid w:val="004E7AD1"/>
    <w:rsid w:val="004E7D76"/>
    <w:rsid w:val="004F0492"/>
    <w:rsid w:val="004F2222"/>
    <w:rsid w:val="004F2B41"/>
    <w:rsid w:val="004F3DB2"/>
    <w:rsid w:val="004F3F42"/>
    <w:rsid w:val="004F4365"/>
    <w:rsid w:val="004F4870"/>
    <w:rsid w:val="004F5769"/>
    <w:rsid w:val="004F60F8"/>
    <w:rsid w:val="004F647B"/>
    <w:rsid w:val="004F6626"/>
    <w:rsid w:val="004F72D2"/>
    <w:rsid w:val="004F7C1F"/>
    <w:rsid w:val="00501160"/>
    <w:rsid w:val="00501299"/>
    <w:rsid w:val="00501CC6"/>
    <w:rsid w:val="005031AD"/>
    <w:rsid w:val="00504A32"/>
    <w:rsid w:val="00504AE5"/>
    <w:rsid w:val="00507F9E"/>
    <w:rsid w:val="005100AD"/>
    <w:rsid w:val="0051029A"/>
    <w:rsid w:val="00510335"/>
    <w:rsid w:val="005109CB"/>
    <w:rsid w:val="00511003"/>
    <w:rsid w:val="005112EE"/>
    <w:rsid w:val="00511766"/>
    <w:rsid w:val="00511950"/>
    <w:rsid w:val="00512C00"/>
    <w:rsid w:val="00513702"/>
    <w:rsid w:val="005138AD"/>
    <w:rsid w:val="0051431E"/>
    <w:rsid w:val="005147E8"/>
    <w:rsid w:val="00514953"/>
    <w:rsid w:val="00515499"/>
    <w:rsid w:val="00515D6D"/>
    <w:rsid w:val="00517308"/>
    <w:rsid w:val="0052035C"/>
    <w:rsid w:val="0052039E"/>
    <w:rsid w:val="00521A71"/>
    <w:rsid w:val="005220D3"/>
    <w:rsid w:val="005220D6"/>
    <w:rsid w:val="005221FD"/>
    <w:rsid w:val="00522E6A"/>
    <w:rsid w:val="00525B42"/>
    <w:rsid w:val="005274E5"/>
    <w:rsid w:val="00527BB8"/>
    <w:rsid w:val="00530080"/>
    <w:rsid w:val="00530261"/>
    <w:rsid w:val="0053053C"/>
    <w:rsid w:val="00530562"/>
    <w:rsid w:val="00531C66"/>
    <w:rsid w:val="00531DF6"/>
    <w:rsid w:val="005320BE"/>
    <w:rsid w:val="005345E3"/>
    <w:rsid w:val="00536554"/>
    <w:rsid w:val="005369BD"/>
    <w:rsid w:val="005378F6"/>
    <w:rsid w:val="00537B67"/>
    <w:rsid w:val="00537F54"/>
    <w:rsid w:val="00537FCF"/>
    <w:rsid w:val="005405DF"/>
    <w:rsid w:val="005415FC"/>
    <w:rsid w:val="00541BC6"/>
    <w:rsid w:val="0054400E"/>
    <w:rsid w:val="0054432B"/>
    <w:rsid w:val="005448EF"/>
    <w:rsid w:val="0054535B"/>
    <w:rsid w:val="005455D1"/>
    <w:rsid w:val="00545DFC"/>
    <w:rsid w:val="00546E7D"/>
    <w:rsid w:val="00547650"/>
    <w:rsid w:val="0055051F"/>
    <w:rsid w:val="005516C7"/>
    <w:rsid w:val="005530F5"/>
    <w:rsid w:val="00553203"/>
    <w:rsid w:val="00553809"/>
    <w:rsid w:val="005539DC"/>
    <w:rsid w:val="005542D9"/>
    <w:rsid w:val="005545DC"/>
    <w:rsid w:val="0055461D"/>
    <w:rsid w:val="00555719"/>
    <w:rsid w:val="00555C74"/>
    <w:rsid w:val="00557473"/>
    <w:rsid w:val="00557D75"/>
    <w:rsid w:val="005602F5"/>
    <w:rsid w:val="00560CBB"/>
    <w:rsid w:val="005612A1"/>
    <w:rsid w:val="00562E55"/>
    <w:rsid w:val="005630A5"/>
    <w:rsid w:val="00564CA6"/>
    <w:rsid w:val="00566AEE"/>
    <w:rsid w:val="005700C3"/>
    <w:rsid w:val="005707A7"/>
    <w:rsid w:val="00570900"/>
    <w:rsid w:val="00572ABB"/>
    <w:rsid w:val="00573C35"/>
    <w:rsid w:val="00573C44"/>
    <w:rsid w:val="005777B0"/>
    <w:rsid w:val="00577935"/>
    <w:rsid w:val="00577DD0"/>
    <w:rsid w:val="00580F20"/>
    <w:rsid w:val="005812B2"/>
    <w:rsid w:val="00581735"/>
    <w:rsid w:val="00581E07"/>
    <w:rsid w:val="0058207A"/>
    <w:rsid w:val="0058372B"/>
    <w:rsid w:val="005848E2"/>
    <w:rsid w:val="00584B68"/>
    <w:rsid w:val="00585515"/>
    <w:rsid w:val="005855D3"/>
    <w:rsid w:val="00585DF6"/>
    <w:rsid w:val="00585F28"/>
    <w:rsid w:val="005862BE"/>
    <w:rsid w:val="005864C4"/>
    <w:rsid w:val="005870F8"/>
    <w:rsid w:val="00587B4F"/>
    <w:rsid w:val="00587C34"/>
    <w:rsid w:val="00591990"/>
    <w:rsid w:val="0059274F"/>
    <w:rsid w:val="00592935"/>
    <w:rsid w:val="005929FC"/>
    <w:rsid w:val="005936B0"/>
    <w:rsid w:val="00594436"/>
    <w:rsid w:val="00595A4A"/>
    <w:rsid w:val="0059719B"/>
    <w:rsid w:val="00597686"/>
    <w:rsid w:val="005A0B71"/>
    <w:rsid w:val="005A1B37"/>
    <w:rsid w:val="005A2A23"/>
    <w:rsid w:val="005A3146"/>
    <w:rsid w:val="005A3165"/>
    <w:rsid w:val="005A4258"/>
    <w:rsid w:val="005A5344"/>
    <w:rsid w:val="005A6547"/>
    <w:rsid w:val="005A76F1"/>
    <w:rsid w:val="005A77DD"/>
    <w:rsid w:val="005A7932"/>
    <w:rsid w:val="005B009D"/>
    <w:rsid w:val="005B022A"/>
    <w:rsid w:val="005B05D7"/>
    <w:rsid w:val="005B120D"/>
    <w:rsid w:val="005B1659"/>
    <w:rsid w:val="005B277E"/>
    <w:rsid w:val="005B3013"/>
    <w:rsid w:val="005B3FCA"/>
    <w:rsid w:val="005B42A3"/>
    <w:rsid w:val="005B5250"/>
    <w:rsid w:val="005B5A9B"/>
    <w:rsid w:val="005B60E1"/>
    <w:rsid w:val="005B6177"/>
    <w:rsid w:val="005C0085"/>
    <w:rsid w:val="005C0E49"/>
    <w:rsid w:val="005C2EAF"/>
    <w:rsid w:val="005C3495"/>
    <w:rsid w:val="005C39E1"/>
    <w:rsid w:val="005C3DC0"/>
    <w:rsid w:val="005C4440"/>
    <w:rsid w:val="005C46B5"/>
    <w:rsid w:val="005C6328"/>
    <w:rsid w:val="005C65C2"/>
    <w:rsid w:val="005C7089"/>
    <w:rsid w:val="005C75B8"/>
    <w:rsid w:val="005D03B5"/>
    <w:rsid w:val="005D05E4"/>
    <w:rsid w:val="005D0855"/>
    <w:rsid w:val="005D1193"/>
    <w:rsid w:val="005D1A90"/>
    <w:rsid w:val="005D2618"/>
    <w:rsid w:val="005D347A"/>
    <w:rsid w:val="005D3AA4"/>
    <w:rsid w:val="005D48E9"/>
    <w:rsid w:val="005D490A"/>
    <w:rsid w:val="005D5F0C"/>
    <w:rsid w:val="005D5FD2"/>
    <w:rsid w:val="005D6326"/>
    <w:rsid w:val="005D742A"/>
    <w:rsid w:val="005D7567"/>
    <w:rsid w:val="005E0159"/>
    <w:rsid w:val="005E093B"/>
    <w:rsid w:val="005E0D4E"/>
    <w:rsid w:val="005E1593"/>
    <w:rsid w:val="005E170C"/>
    <w:rsid w:val="005E1A28"/>
    <w:rsid w:val="005E1E89"/>
    <w:rsid w:val="005E26EB"/>
    <w:rsid w:val="005E2E74"/>
    <w:rsid w:val="005E3263"/>
    <w:rsid w:val="005E369F"/>
    <w:rsid w:val="005E37C3"/>
    <w:rsid w:val="005E3C9A"/>
    <w:rsid w:val="005E40D3"/>
    <w:rsid w:val="005E41C3"/>
    <w:rsid w:val="005E4B40"/>
    <w:rsid w:val="005E4EE7"/>
    <w:rsid w:val="005E6515"/>
    <w:rsid w:val="005E67D9"/>
    <w:rsid w:val="005E6A70"/>
    <w:rsid w:val="005E7464"/>
    <w:rsid w:val="005E77E8"/>
    <w:rsid w:val="005F04E6"/>
    <w:rsid w:val="005F116E"/>
    <w:rsid w:val="005F2C91"/>
    <w:rsid w:val="005F3009"/>
    <w:rsid w:val="005F3443"/>
    <w:rsid w:val="005F3A15"/>
    <w:rsid w:val="005F42FA"/>
    <w:rsid w:val="005F4707"/>
    <w:rsid w:val="005F48F8"/>
    <w:rsid w:val="005F716F"/>
    <w:rsid w:val="005F7609"/>
    <w:rsid w:val="005F7625"/>
    <w:rsid w:val="00600567"/>
    <w:rsid w:val="00600B80"/>
    <w:rsid w:val="00600CF0"/>
    <w:rsid w:val="00601186"/>
    <w:rsid w:val="0060128D"/>
    <w:rsid w:val="0060195A"/>
    <w:rsid w:val="00603090"/>
    <w:rsid w:val="00603A00"/>
    <w:rsid w:val="00603DDB"/>
    <w:rsid w:val="00604D1E"/>
    <w:rsid w:val="006061DD"/>
    <w:rsid w:val="00607069"/>
    <w:rsid w:val="0060792C"/>
    <w:rsid w:val="00607DF6"/>
    <w:rsid w:val="00610B03"/>
    <w:rsid w:val="006117BF"/>
    <w:rsid w:val="00613D16"/>
    <w:rsid w:val="0061414A"/>
    <w:rsid w:val="00614284"/>
    <w:rsid w:val="00614C5C"/>
    <w:rsid w:val="00614F60"/>
    <w:rsid w:val="00615074"/>
    <w:rsid w:val="00615E7E"/>
    <w:rsid w:val="006171C8"/>
    <w:rsid w:val="0062029F"/>
    <w:rsid w:val="00620340"/>
    <w:rsid w:val="00620D2D"/>
    <w:rsid w:val="00620DDC"/>
    <w:rsid w:val="00620DEE"/>
    <w:rsid w:val="006215AA"/>
    <w:rsid w:val="00621791"/>
    <w:rsid w:val="00621987"/>
    <w:rsid w:val="006219F3"/>
    <w:rsid w:val="006223AF"/>
    <w:rsid w:val="006232DF"/>
    <w:rsid w:val="006239DB"/>
    <w:rsid w:val="00623FC9"/>
    <w:rsid w:val="00624EF2"/>
    <w:rsid w:val="006250BA"/>
    <w:rsid w:val="00625B74"/>
    <w:rsid w:val="00626044"/>
    <w:rsid w:val="00626576"/>
    <w:rsid w:val="00626F12"/>
    <w:rsid w:val="006319C8"/>
    <w:rsid w:val="00631BE6"/>
    <w:rsid w:val="0063219A"/>
    <w:rsid w:val="006323BD"/>
    <w:rsid w:val="006324AD"/>
    <w:rsid w:val="00632549"/>
    <w:rsid w:val="00632563"/>
    <w:rsid w:val="006325A2"/>
    <w:rsid w:val="00632CCF"/>
    <w:rsid w:val="00634BCD"/>
    <w:rsid w:val="006364A4"/>
    <w:rsid w:val="00636E72"/>
    <w:rsid w:val="00636F4D"/>
    <w:rsid w:val="0063733C"/>
    <w:rsid w:val="00637FCD"/>
    <w:rsid w:val="006403E5"/>
    <w:rsid w:val="006404C8"/>
    <w:rsid w:val="0064288F"/>
    <w:rsid w:val="00642BE8"/>
    <w:rsid w:val="00643457"/>
    <w:rsid w:val="0064345D"/>
    <w:rsid w:val="00644154"/>
    <w:rsid w:val="006445EE"/>
    <w:rsid w:val="00644A7B"/>
    <w:rsid w:val="0064521C"/>
    <w:rsid w:val="0064531B"/>
    <w:rsid w:val="0064679C"/>
    <w:rsid w:val="00646832"/>
    <w:rsid w:val="006469B1"/>
    <w:rsid w:val="0064716E"/>
    <w:rsid w:val="00651964"/>
    <w:rsid w:val="00651D67"/>
    <w:rsid w:val="00652934"/>
    <w:rsid w:val="00652A72"/>
    <w:rsid w:val="006541A5"/>
    <w:rsid w:val="006543AC"/>
    <w:rsid w:val="00654967"/>
    <w:rsid w:val="006561F8"/>
    <w:rsid w:val="00656567"/>
    <w:rsid w:val="00656EEC"/>
    <w:rsid w:val="0065703B"/>
    <w:rsid w:val="00660548"/>
    <w:rsid w:val="0066077A"/>
    <w:rsid w:val="00660F87"/>
    <w:rsid w:val="00661191"/>
    <w:rsid w:val="006611A0"/>
    <w:rsid w:val="0066399A"/>
    <w:rsid w:val="00663C08"/>
    <w:rsid w:val="00664207"/>
    <w:rsid w:val="006646F5"/>
    <w:rsid w:val="006647A3"/>
    <w:rsid w:val="00664C71"/>
    <w:rsid w:val="006658A6"/>
    <w:rsid w:val="00666C82"/>
    <w:rsid w:val="00667905"/>
    <w:rsid w:val="00670C6F"/>
    <w:rsid w:val="006717AA"/>
    <w:rsid w:val="00671C9A"/>
    <w:rsid w:val="006737F2"/>
    <w:rsid w:val="00673955"/>
    <w:rsid w:val="00673972"/>
    <w:rsid w:val="00673CFD"/>
    <w:rsid w:val="00675046"/>
    <w:rsid w:val="00675068"/>
    <w:rsid w:val="00675128"/>
    <w:rsid w:val="0067640C"/>
    <w:rsid w:val="00676CEB"/>
    <w:rsid w:val="006774CC"/>
    <w:rsid w:val="006776F3"/>
    <w:rsid w:val="00677FCB"/>
    <w:rsid w:val="006812A6"/>
    <w:rsid w:val="0068142E"/>
    <w:rsid w:val="006814B3"/>
    <w:rsid w:val="00682839"/>
    <w:rsid w:val="00682FBD"/>
    <w:rsid w:val="0068300E"/>
    <w:rsid w:val="0068314F"/>
    <w:rsid w:val="006833F3"/>
    <w:rsid w:val="00683B2A"/>
    <w:rsid w:val="00683D33"/>
    <w:rsid w:val="00683E36"/>
    <w:rsid w:val="006842B7"/>
    <w:rsid w:val="00684F76"/>
    <w:rsid w:val="00685B47"/>
    <w:rsid w:val="0068654E"/>
    <w:rsid w:val="00686901"/>
    <w:rsid w:val="00686C31"/>
    <w:rsid w:val="00690428"/>
    <w:rsid w:val="0069048F"/>
    <w:rsid w:val="00690D31"/>
    <w:rsid w:val="0069173F"/>
    <w:rsid w:val="00691958"/>
    <w:rsid w:val="00692818"/>
    <w:rsid w:val="00692CF6"/>
    <w:rsid w:val="0069383C"/>
    <w:rsid w:val="00693A44"/>
    <w:rsid w:val="00693AA8"/>
    <w:rsid w:val="0069407C"/>
    <w:rsid w:val="0069473B"/>
    <w:rsid w:val="00694BD2"/>
    <w:rsid w:val="006954F0"/>
    <w:rsid w:val="00695C0F"/>
    <w:rsid w:val="00696042"/>
    <w:rsid w:val="00696407"/>
    <w:rsid w:val="006969EA"/>
    <w:rsid w:val="00696E84"/>
    <w:rsid w:val="00697AA2"/>
    <w:rsid w:val="006A0278"/>
    <w:rsid w:val="006A0D8E"/>
    <w:rsid w:val="006A0E9A"/>
    <w:rsid w:val="006A30DF"/>
    <w:rsid w:val="006A4910"/>
    <w:rsid w:val="006A4AEE"/>
    <w:rsid w:val="006A5741"/>
    <w:rsid w:val="006A5A1A"/>
    <w:rsid w:val="006A6103"/>
    <w:rsid w:val="006A613D"/>
    <w:rsid w:val="006A6268"/>
    <w:rsid w:val="006A693D"/>
    <w:rsid w:val="006A7098"/>
    <w:rsid w:val="006A7639"/>
    <w:rsid w:val="006B01C1"/>
    <w:rsid w:val="006B121B"/>
    <w:rsid w:val="006B1935"/>
    <w:rsid w:val="006B2CC7"/>
    <w:rsid w:val="006B3B6E"/>
    <w:rsid w:val="006B4174"/>
    <w:rsid w:val="006B4990"/>
    <w:rsid w:val="006B4B83"/>
    <w:rsid w:val="006B6633"/>
    <w:rsid w:val="006B666F"/>
    <w:rsid w:val="006B6E13"/>
    <w:rsid w:val="006B7290"/>
    <w:rsid w:val="006C221B"/>
    <w:rsid w:val="006C3218"/>
    <w:rsid w:val="006C336F"/>
    <w:rsid w:val="006C3BB2"/>
    <w:rsid w:val="006C405D"/>
    <w:rsid w:val="006C4435"/>
    <w:rsid w:val="006C44DE"/>
    <w:rsid w:val="006C4D30"/>
    <w:rsid w:val="006C4FE9"/>
    <w:rsid w:val="006C5629"/>
    <w:rsid w:val="006C7632"/>
    <w:rsid w:val="006C7AEF"/>
    <w:rsid w:val="006D069B"/>
    <w:rsid w:val="006D0E29"/>
    <w:rsid w:val="006D1800"/>
    <w:rsid w:val="006D1FBD"/>
    <w:rsid w:val="006D2294"/>
    <w:rsid w:val="006D2846"/>
    <w:rsid w:val="006D3A35"/>
    <w:rsid w:val="006D3EF2"/>
    <w:rsid w:val="006D62C2"/>
    <w:rsid w:val="006D76C9"/>
    <w:rsid w:val="006D7AD0"/>
    <w:rsid w:val="006E1B71"/>
    <w:rsid w:val="006E1C50"/>
    <w:rsid w:val="006E2B10"/>
    <w:rsid w:val="006E385D"/>
    <w:rsid w:val="006E3F67"/>
    <w:rsid w:val="006E40D6"/>
    <w:rsid w:val="006E6050"/>
    <w:rsid w:val="006E6341"/>
    <w:rsid w:val="006E6538"/>
    <w:rsid w:val="006E69DD"/>
    <w:rsid w:val="006E6EF7"/>
    <w:rsid w:val="006E79F6"/>
    <w:rsid w:val="006F1C33"/>
    <w:rsid w:val="006F229A"/>
    <w:rsid w:val="006F2ABD"/>
    <w:rsid w:val="006F36D4"/>
    <w:rsid w:val="006F3AC0"/>
    <w:rsid w:val="006F3CEC"/>
    <w:rsid w:val="006F3FD5"/>
    <w:rsid w:val="006F433D"/>
    <w:rsid w:val="006F4FAF"/>
    <w:rsid w:val="006F5B83"/>
    <w:rsid w:val="00700493"/>
    <w:rsid w:val="007005A9"/>
    <w:rsid w:val="00702B3E"/>
    <w:rsid w:val="00702EE1"/>
    <w:rsid w:val="0070380A"/>
    <w:rsid w:val="00703CD6"/>
    <w:rsid w:val="0070402B"/>
    <w:rsid w:val="0070402F"/>
    <w:rsid w:val="0070420C"/>
    <w:rsid w:val="00705088"/>
    <w:rsid w:val="00705254"/>
    <w:rsid w:val="00705B63"/>
    <w:rsid w:val="00705CB3"/>
    <w:rsid w:val="00705F07"/>
    <w:rsid w:val="007063E8"/>
    <w:rsid w:val="007067D8"/>
    <w:rsid w:val="007072B6"/>
    <w:rsid w:val="007072C0"/>
    <w:rsid w:val="0070781A"/>
    <w:rsid w:val="007079AA"/>
    <w:rsid w:val="0071112C"/>
    <w:rsid w:val="00711E68"/>
    <w:rsid w:val="007127B5"/>
    <w:rsid w:val="0071298F"/>
    <w:rsid w:val="0071333C"/>
    <w:rsid w:val="00713C21"/>
    <w:rsid w:val="00714E28"/>
    <w:rsid w:val="00715897"/>
    <w:rsid w:val="0071693A"/>
    <w:rsid w:val="007169F5"/>
    <w:rsid w:val="00716A41"/>
    <w:rsid w:val="007202CD"/>
    <w:rsid w:val="00720DDF"/>
    <w:rsid w:val="00721461"/>
    <w:rsid w:val="00721BA4"/>
    <w:rsid w:val="00722360"/>
    <w:rsid w:val="00723076"/>
    <w:rsid w:val="00723A5C"/>
    <w:rsid w:val="0072479F"/>
    <w:rsid w:val="00724D39"/>
    <w:rsid w:val="007254DF"/>
    <w:rsid w:val="007261C5"/>
    <w:rsid w:val="00726C22"/>
    <w:rsid w:val="0072785E"/>
    <w:rsid w:val="007307AE"/>
    <w:rsid w:val="00730A2F"/>
    <w:rsid w:val="007314F3"/>
    <w:rsid w:val="007317DD"/>
    <w:rsid w:val="007329C0"/>
    <w:rsid w:val="00732FCA"/>
    <w:rsid w:val="00732FD2"/>
    <w:rsid w:val="007348B9"/>
    <w:rsid w:val="007354AD"/>
    <w:rsid w:val="007365A6"/>
    <w:rsid w:val="00736E6E"/>
    <w:rsid w:val="00737593"/>
    <w:rsid w:val="00737FE7"/>
    <w:rsid w:val="00740016"/>
    <w:rsid w:val="00740798"/>
    <w:rsid w:val="00740CBB"/>
    <w:rsid w:val="00740D02"/>
    <w:rsid w:val="00740EEA"/>
    <w:rsid w:val="00742327"/>
    <w:rsid w:val="0074370B"/>
    <w:rsid w:val="007437AD"/>
    <w:rsid w:val="0074436B"/>
    <w:rsid w:val="00746198"/>
    <w:rsid w:val="007463A9"/>
    <w:rsid w:val="00746B63"/>
    <w:rsid w:val="00750323"/>
    <w:rsid w:val="00750480"/>
    <w:rsid w:val="00750848"/>
    <w:rsid w:val="007514E4"/>
    <w:rsid w:val="00751927"/>
    <w:rsid w:val="00751E9F"/>
    <w:rsid w:val="007520C2"/>
    <w:rsid w:val="007527D6"/>
    <w:rsid w:val="00752DE0"/>
    <w:rsid w:val="007530BF"/>
    <w:rsid w:val="00753366"/>
    <w:rsid w:val="007534BA"/>
    <w:rsid w:val="00753632"/>
    <w:rsid w:val="00753F09"/>
    <w:rsid w:val="0075406E"/>
    <w:rsid w:val="00754614"/>
    <w:rsid w:val="007547D7"/>
    <w:rsid w:val="00754952"/>
    <w:rsid w:val="00754D83"/>
    <w:rsid w:val="007551AA"/>
    <w:rsid w:val="00755D59"/>
    <w:rsid w:val="00755DB3"/>
    <w:rsid w:val="00756695"/>
    <w:rsid w:val="007601AF"/>
    <w:rsid w:val="00762081"/>
    <w:rsid w:val="0076265C"/>
    <w:rsid w:val="007642F6"/>
    <w:rsid w:val="00764AD4"/>
    <w:rsid w:val="00767A13"/>
    <w:rsid w:val="00767A56"/>
    <w:rsid w:val="00767FAD"/>
    <w:rsid w:val="0077012E"/>
    <w:rsid w:val="00770375"/>
    <w:rsid w:val="00770A1A"/>
    <w:rsid w:val="00770C08"/>
    <w:rsid w:val="00770C78"/>
    <w:rsid w:val="007715C2"/>
    <w:rsid w:val="00773505"/>
    <w:rsid w:val="00773827"/>
    <w:rsid w:val="007741B4"/>
    <w:rsid w:val="0077466D"/>
    <w:rsid w:val="00775322"/>
    <w:rsid w:val="00775479"/>
    <w:rsid w:val="00775857"/>
    <w:rsid w:val="0077609D"/>
    <w:rsid w:val="0077655A"/>
    <w:rsid w:val="0077760D"/>
    <w:rsid w:val="007776A6"/>
    <w:rsid w:val="00777B81"/>
    <w:rsid w:val="00780234"/>
    <w:rsid w:val="0078052E"/>
    <w:rsid w:val="00780C02"/>
    <w:rsid w:val="00781238"/>
    <w:rsid w:val="00781758"/>
    <w:rsid w:val="007817CF"/>
    <w:rsid w:val="0078273B"/>
    <w:rsid w:val="0078384E"/>
    <w:rsid w:val="00783C2A"/>
    <w:rsid w:val="00784F7C"/>
    <w:rsid w:val="00785379"/>
    <w:rsid w:val="00785748"/>
    <w:rsid w:val="00785E23"/>
    <w:rsid w:val="00786C90"/>
    <w:rsid w:val="0079082E"/>
    <w:rsid w:val="00792D95"/>
    <w:rsid w:val="00792ED4"/>
    <w:rsid w:val="007950A1"/>
    <w:rsid w:val="007952DB"/>
    <w:rsid w:val="007954EC"/>
    <w:rsid w:val="00796078"/>
    <w:rsid w:val="007969C6"/>
    <w:rsid w:val="007A0687"/>
    <w:rsid w:val="007A0873"/>
    <w:rsid w:val="007A1AB3"/>
    <w:rsid w:val="007A1DF6"/>
    <w:rsid w:val="007A1E7F"/>
    <w:rsid w:val="007A1FA7"/>
    <w:rsid w:val="007A22D8"/>
    <w:rsid w:val="007A2EF8"/>
    <w:rsid w:val="007A3F32"/>
    <w:rsid w:val="007A3FAE"/>
    <w:rsid w:val="007A6681"/>
    <w:rsid w:val="007A677E"/>
    <w:rsid w:val="007A7119"/>
    <w:rsid w:val="007A780D"/>
    <w:rsid w:val="007A7AC8"/>
    <w:rsid w:val="007B1451"/>
    <w:rsid w:val="007B1F25"/>
    <w:rsid w:val="007B23AD"/>
    <w:rsid w:val="007B2E0B"/>
    <w:rsid w:val="007B41E3"/>
    <w:rsid w:val="007B4766"/>
    <w:rsid w:val="007B4A4A"/>
    <w:rsid w:val="007B65EA"/>
    <w:rsid w:val="007B6794"/>
    <w:rsid w:val="007B7509"/>
    <w:rsid w:val="007C0FA8"/>
    <w:rsid w:val="007C174D"/>
    <w:rsid w:val="007C1AA3"/>
    <w:rsid w:val="007C20B8"/>
    <w:rsid w:val="007C22EE"/>
    <w:rsid w:val="007C2689"/>
    <w:rsid w:val="007C2D84"/>
    <w:rsid w:val="007C36CE"/>
    <w:rsid w:val="007C381C"/>
    <w:rsid w:val="007C3CF2"/>
    <w:rsid w:val="007C4130"/>
    <w:rsid w:val="007C4F3D"/>
    <w:rsid w:val="007C5950"/>
    <w:rsid w:val="007C692D"/>
    <w:rsid w:val="007C6D72"/>
    <w:rsid w:val="007C6FD8"/>
    <w:rsid w:val="007C713B"/>
    <w:rsid w:val="007C76D0"/>
    <w:rsid w:val="007D099E"/>
    <w:rsid w:val="007D0D0B"/>
    <w:rsid w:val="007D1092"/>
    <w:rsid w:val="007D11A8"/>
    <w:rsid w:val="007D1DB8"/>
    <w:rsid w:val="007D2161"/>
    <w:rsid w:val="007D4DF6"/>
    <w:rsid w:val="007D5234"/>
    <w:rsid w:val="007D600D"/>
    <w:rsid w:val="007D6965"/>
    <w:rsid w:val="007D6C56"/>
    <w:rsid w:val="007D74A2"/>
    <w:rsid w:val="007D7D2C"/>
    <w:rsid w:val="007D7D41"/>
    <w:rsid w:val="007D7DA8"/>
    <w:rsid w:val="007E0120"/>
    <w:rsid w:val="007E0E3D"/>
    <w:rsid w:val="007E10A5"/>
    <w:rsid w:val="007E10EF"/>
    <w:rsid w:val="007E169A"/>
    <w:rsid w:val="007E173A"/>
    <w:rsid w:val="007E190C"/>
    <w:rsid w:val="007E3C8B"/>
    <w:rsid w:val="007E4305"/>
    <w:rsid w:val="007E44DA"/>
    <w:rsid w:val="007E4F0A"/>
    <w:rsid w:val="007E5EB6"/>
    <w:rsid w:val="007E5EFD"/>
    <w:rsid w:val="007E7C79"/>
    <w:rsid w:val="007F0294"/>
    <w:rsid w:val="007F088C"/>
    <w:rsid w:val="007F2ABC"/>
    <w:rsid w:val="007F3C5D"/>
    <w:rsid w:val="007F3CCE"/>
    <w:rsid w:val="007F4C38"/>
    <w:rsid w:val="007F4EC6"/>
    <w:rsid w:val="007F578F"/>
    <w:rsid w:val="007F5F5B"/>
    <w:rsid w:val="007F77AC"/>
    <w:rsid w:val="0080061C"/>
    <w:rsid w:val="00800C08"/>
    <w:rsid w:val="00800C65"/>
    <w:rsid w:val="008024D3"/>
    <w:rsid w:val="0080575C"/>
    <w:rsid w:val="0080645C"/>
    <w:rsid w:val="008071D7"/>
    <w:rsid w:val="0081142B"/>
    <w:rsid w:val="00811566"/>
    <w:rsid w:val="0081193B"/>
    <w:rsid w:val="0081199E"/>
    <w:rsid w:val="008119C7"/>
    <w:rsid w:val="00812B0D"/>
    <w:rsid w:val="00812C06"/>
    <w:rsid w:val="00812EE2"/>
    <w:rsid w:val="008132B4"/>
    <w:rsid w:val="00815BD5"/>
    <w:rsid w:val="008160FC"/>
    <w:rsid w:val="00816D16"/>
    <w:rsid w:val="00816EDC"/>
    <w:rsid w:val="00816FC8"/>
    <w:rsid w:val="00817724"/>
    <w:rsid w:val="0081777F"/>
    <w:rsid w:val="00817A93"/>
    <w:rsid w:val="0082034B"/>
    <w:rsid w:val="008223A4"/>
    <w:rsid w:val="00822BD9"/>
    <w:rsid w:val="00823024"/>
    <w:rsid w:val="0082345E"/>
    <w:rsid w:val="008235A7"/>
    <w:rsid w:val="00823DC2"/>
    <w:rsid w:val="0082549D"/>
    <w:rsid w:val="00825641"/>
    <w:rsid w:val="00827A47"/>
    <w:rsid w:val="00830B55"/>
    <w:rsid w:val="00830EB4"/>
    <w:rsid w:val="008316AA"/>
    <w:rsid w:val="00831A49"/>
    <w:rsid w:val="00831D69"/>
    <w:rsid w:val="0083254C"/>
    <w:rsid w:val="00832D41"/>
    <w:rsid w:val="00833074"/>
    <w:rsid w:val="00833385"/>
    <w:rsid w:val="008339E6"/>
    <w:rsid w:val="00833B4F"/>
    <w:rsid w:val="00834CF7"/>
    <w:rsid w:val="008350E6"/>
    <w:rsid w:val="008352C9"/>
    <w:rsid w:val="00836BA7"/>
    <w:rsid w:val="008370DC"/>
    <w:rsid w:val="008372F3"/>
    <w:rsid w:val="00837978"/>
    <w:rsid w:val="008406F8"/>
    <w:rsid w:val="00840733"/>
    <w:rsid w:val="00840CA0"/>
    <w:rsid w:val="00840DE0"/>
    <w:rsid w:val="0084200A"/>
    <w:rsid w:val="00842297"/>
    <w:rsid w:val="00843058"/>
    <w:rsid w:val="0084373B"/>
    <w:rsid w:val="00844652"/>
    <w:rsid w:val="0084530D"/>
    <w:rsid w:val="00845A62"/>
    <w:rsid w:val="0084604E"/>
    <w:rsid w:val="00846836"/>
    <w:rsid w:val="00851C35"/>
    <w:rsid w:val="0085279B"/>
    <w:rsid w:val="008533C4"/>
    <w:rsid w:val="0085343A"/>
    <w:rsid w:val="00853452"/>
    <w:rsid w:val="00853AC6"/>
    <w:rsid w:val="00854838"/>
    <w:rsid w:val="00854CC4"/>
    <w:rsid w:val="00854D2B"/>
    <w:rsid w:val="008550AA"/>
    <w:rsid w:val="00855B01"/>
    <w:rsid w:val="00855F1B"/>
    <w:rsid w:val="00856166"/>
    <w:rsid w:val="00856534"/>
    <w:rsid w:val="00857569"/>
    <w:rsid w:val="0086051C"/>
    <w:rsid w:val="00860EEA"/>
    <w:rsid w:val="0086218A"/>
    <w:rsid w:val="008621E3"/>
    <w:rsid w:val="008646B4"/>
    <w:rsid w:val="00864AC1"/>
    <w:rsid w:val="00864D24"/>
    <w:rsid w:val="008652F5"/>
    <w:rsid w:val="00865B75"/>
    <w:rsid w:val="00866362"/>
    <w:rsid w:val="00867053"/>
    <w:rsid w:val="00871D4E"/>
    <w:rsid w:val="008721E8"/>
    <w:rsid w:val="00872609"/>
    <w:rsid w:val="00873126"/>
    <w:rsid w:val="00873539"/>
    <w:rsid w:val="00873885"/>
    <w:rsid w:val="008740D8"/>
    <w:rsid w:val="00874422"/>
    <w:rsid w:val="008757B7"/>
    <w:rsid w:val="00875A4C"/>
    <w:rsid w:val="008760B0"/>
    <w:rsid w:val="008761F0"/>
    <w:rsid w:val="00876AFA"/>
    <w:rsid w:val="00877A26"/>
    <w:rsid w:val="00881010"/>
    <w:rsid w:val="00881375"/>
    <w:rsid w:val="00882CE4"/>
    <w:rsid w:val="00883C9B"/>
    <w:rsid w:val="008854B3"/>
    <w:rsid w:val="008856FE"/>
    <w:rsid w:val="008858A5"/>
    <w:rsid w:val="00886139"/>
    <w:rsid w:val="0088622C"/>
    <w:rsid w:val="00887743"/>
    <w:rsid w:val="0089058A"/>
    <w:rsid w:val="00890991"/>
    <w:rsid w:val="00890A25"/>
    <w:rsid w:val="008913AC"/>
    <w:rsid w:val="00891BE5"/>
    <w:rsid w:val="00891E10"/>
    <w:rsid w:val="0089261F"/>
    <w:rsid w:val="008927F6"/>
    <w:rsid w:val="00893834"/>
    <w:rsid w:val="00893A3C"/>
    <w:rsid w:val="00893D6A"/>
    <w:rsid w:val="00893FCA"/>
    <w:rsid w:val="008942E3"/>
    <w:rsid w:val="0089682E"/>
    <w:rsid w:val="00896C30"/>
    <w:rsid w:val="008A0A43"/>
    <w:rsid w:val="008A12D8"/>
    <w:rsid w:val="008A1D4B"/>
    <w:rsid w:val="008A1D59"/>
    <w:rsid w:val="008A3F87"/>
    <w:rsid w:val="008A6D48"/>
    <w:rsid w:val="008A7318"/>
    <w:rsid w:val="008A7F3B"/>
    <w:rsid w:val="008B0785"/>
    <w:rsid w:val="008B08FB"/>
    <w:rsid w:val="008B1356"/>
    <w:rsid w:val="008B1D40"/>
    <w:rsid w:val="008B1D68"/>
    <w:rsid w:val="008B2B71"/>
    <w:rsid w:val="008B4955"/>
    <w:rsid w:val="008B72BE"/>
    <w:rsid w:val="008B7837"/>
    <w:rsid w:val="008C02C9"/>
    <w:rsid w:val="008C0915"/>
    <w:rsid w:val="008C1145"/>
    <w:rsid w:val="008C1774"/>
    <w:rsid w:val="008C192F"/>
    <w:rsid w:val="008C1E0E"/>
    <w:rsid w:val="008C2201"/>
    <w:rsid w:val="008C2579"/>
    <w:rsid w:val="008C3945"/>
    <w:rsid w:val="008C48D6"/>
    <w:rsid w:val="008C4D88"/>
    <w:rsid w:val="008C64DC"/>
    <w:rsid w:val="008D0A96"/>
    <w:rsid w:val="008D231A"/>
    <w:rsid w:val="008D3BFC"/>
    <w:rsid w:val="008D3DA9"/>
    <w:rsid w:val="008D404F"/>
    <w:rsid w:val="008D42E0"/>
    <w:rsid w:val="008D4C2D"/>
    <w:rsid w:val="008D4CCB"/>
    <w:rsid w:val="008D4F5F"/>
    <w:rsid w:val="008D666E"/>
    <w:rsid w:val="008D70B1"/>
    <w:rsid w:val="008E05F8"/>
    <w:rsid w:val="008E1310"/>
    <w:rsid w:val="008E1608"/>
    <w:rsid w:val="008E3255"/>
    <w:rsid w:val="008E3E7D"/>
    <w:rsid w:val="008E5041"/>
    <w:rsid w:val="008E6002"/>
    <w:rsid w:val="008E7867"/>
    <w:rsid w:val="008F191D"/>
    <w:rsid w:val="008F1A08"/>
    <w:rsid w:val="008F23E5"/>
    <w:rsid w:val="008F27EB"/>
    <w:rsid w:val="008F31D1"/>
    <w:rsid w:val="008F3AD2"/>
    <w:rsid w:val="008F4A2E"/>
    <w:rsid w:val="008F4BDA"/>
    <w:rsid w:val="008F4DB9"/>
    <w:rsid w:val="008F4F00"/>
    <w:rsid w:val="008F4F77"/>
    <w:rsid w:val="008F55EE"/>
    <w:rsid w:val="008F573D"/>
    <w:rsid w:val="008F6434"/>
    <w:rsid w:val="008F75E7"/>
    <w:rsid w:val="0090007B"/>
    <w:rsid w:val="00901874"/>
    <w:rsid w:val="00901EAB"/>
    <w:rsid w:val="00902015"/>
    <w:rsid w:val="009031DC"/>
    <w:rsid w:val="00904403"/>
    <w:rsid w:val="00904404"/>
    <w:rsid w:val="00904E74"/>
    <w:rsid w:val="00904F7A"/>
    <w:rsid w:val="0090523F"/>
    <w:rsid w:val="0090572B"/>
    <w:rsid w:val="00905CB3"/>
    <w:rsid w:val="00906DC3"/>
    <w:rsid w:val="0090735C"/>
    <w:rsid w:val="00910329"/>
    <w:rsid w:val="0091055D"/>
    <w:rsid w:val="00910628"/>
    <w:rsid w:val="00911240"/>
    <w:rsid w:val="0091124C"/>
    <w:rsid w:val="00911FE3"/>
    <w:rsid w:val="009120A7"/>
    <w:rsid w:val="009127E4"/>
    <w:rsid w:val="00913352"/>
    <w:rsid w:val="0091401C"/>
    <w:rsid w:val="009158A8"/>
    <w:rsid w:val="00916768"/>
    <w:rsid w:val="00916B1E"/>
    <w:rsid w:val="00920141"/>
    <w:rsid w:val="009223C9"/>
    <w:rsid w:val="00922A2F"/>
    <w:rsid w:val="00922C7F"/>
    <w:rsid w:val="00922FE0"/>
    <w:rsid w:val="00923AE3"/>
    <w:rsid w:val="00923B2C"/>
    <w:rsid w:val="0092425C"/>
    <w:rsid w:val="00924569"/>
    <w:rsid w:val="00924B76"/>
    <w:rsid w:val="009250BF"/>
    <w:rsid w:val="009250D7"/>
    <w:rsid w:val="00925EF2"/>
    <w:rsid w:val="0092662F"/>
    <w:rsid w:val="009305EA"/>
    <w:rsid w:val="00930B52"/>
    <w:rsid w:val="00934B4D"/>
    <w:rsid w:val="0093596A"/>
    <w:rsid w:val="00936A68"/>
    <w:rsid w:val="00936E7A"/>
    <w:rsid w:val="009376D5"/>
    <w:rsid w:val="00937DC7"/>
    <w:rsid w:val="00940BB0"/>
    <w:rsid w:val="0094251C"/>
    <w:rsid w:val="009428F3"/>
    <w:rsid w:val="0094291A"/>
    <w:rsid w:val="0094369D"/>
    <w:rsid w:val="00943843"/>
    <w:rsid w:val="00944038"/>
    <w:rsid w:val="009443FF"/>
    <w:rsid w:val="009445F8"/>
    <w:rsid w:val="00944A54"/>
    <w:rsid w:val="0094603B"/>
    <w:rsid w:val="00946DEA"/>
    <w:rsid w:val="00946E7F"/>
    <w:rsid w:val="00947455"/>
    <w:rsid w:val="009506B2"/>
    <w:rsid w:val="00950C74"/>
    <w:rsid w:val="00950CC4"/>
    <w:rsid w:val="009516A2"/>
    <w:rsid w:val="00952784"/>
    <w:rsid w:val="00952972"/>
    <w:rsid w:val="009533B2"/>
    <w:rsid w:val="009534CC"/>
    <w:rsid w:val="00953B74"/>
    <w:rsid w:val="00953DEE"/>
    <w:rsid w:val="00953F30"/>
    <w:rsid w:val="0095500D"/>
    <w:rsid w:val="00955739"/>
    <w:rsid w:val="00956547"/>
    <w:rsid w:val="009571E3"/>
    <w:rsid w:val="0095725F"/>
    <w:rsid w:val="00957500"/>
    <w:rsid w:val="009575F8"/>
    <w:rsid w:val="00960147"/>
    <w:rsid w:val="00960945"/>
    <w:rsid w:val="00960960"/>
    <w:rsid w:val="00960A63"/>
    <w:rsid w:val="0096198B"/>
    <w:rsid w:val="00961F34"/>
    <w:rsid w:val="00962609"/>
    <w:rsid w:val="00964E1D"/>
    <w:rsid w:val="00965C12"/>
    <w:rsid w:val="0097006B"/>
    <w:rsid w:val="009709FB"/>
    <w:rsid w:val="00970AA6"/>
    <w:rsid w:val="00971A03"/>
    <w:rsid w:val="00971B8F"/>
    <w:rsid w:val="00972899"/>
    <w:rsid w:val="00972D19"/>
    <w:rsid w:val="009739D4"/>
    <w:rsid w:val="00974280"/>
    <w:rsid w:val="00975EB5"/>
    <w:rsid w:val="00976181"/>
    <w:rsid w:val="00976204"/>
    <w:rsid w:val="0097640A"/>
    <w:rsid w:val="009765EA"/>
    <w:rsid w:val="00980BE7"/>
    <w:rsid w:val="00981DC4"/>
    <w:rsid w:val="00981DF1"/>
    <w:rsid w:val="00982D14"/>
    <w:rsid w:val="00983601"/>
    <w:rsid w:val="00983709"/>
    <w:rsid w:val="00984440"/>
    <w:rsid w:val="0098463D"/>
    <w:rsid w:val="009846C8"/>
    <w:rsid w:val="009848C1"/>
    <w:rsid w:val="00984AEF"/>
    <w:rsid w:val="00984BEA"/>
    <w:rsid w:val="0098576B"/>
    <w:rsid w:val="00985F3B"/>
    <w:rsid w:val="009866D3"/>
    <w:rsid w:val="009868B9"/>
    <w:rsid w:val="00986A53"/>
    <w:rsid w:val="00986CAF"/>
    <w:rsid w:val="00986F2C"/>
    <w:rsid w:val="00986F89"/>
    <w:rsid w:val="00990F4B"/>
    <w:rsid w:val="00992110"/>
    <w:rsid w:val="00992159"/>
    <w:rsid w:val="009923C2"/>
    <w:rsid w:val="00992419"/>
    <w:rsid w:val="00992749"/>
    <w:rsid w:val="00992769"/>
    <w:rsid w:val="0099310B"/>
    <w:rsid w:val="00993816"/>
    <w:rsid w:val="00994F1A"/>
    <w:rsid w:val="009950FE"/>
    <w:rsid w:val="00995F0D"/>
    <w:rsid w:val="009960C6"/>
    <w:rsid w:val="009A0F62"/>
    <w:rsid w:val="009A1384"/>
    <w:rsid w:val="009A24EE"/>
    <w:rsid w:val="009A25BB"/>
    <w:rsid w:val="009A285E"/>
    <w:rsid w:val="009A303C"/>
    <w:rsid w:val="009A3060"/>
    <w:rsid w:val="009A314F"/>
    <w:rsid w:val="009A3366"/>
    <w:rsid w:val="009A3F9F"/>
    <w:rsid w:val="009A4DCB"/>
    <w:rsid w:val="009B01F1"/>
    <w:rsid w:val="009B0679"/>
    <w:rsid w:val="009B119E"/>
    <w:rsid w:val="009B11CA"/>
    <w:rsid w:val="009B14E6"/>
    <w:rsid w:val="009B5AF8"/>
    <w:rsid w:val="009B60F8"/>
    <w:rsid w:val="009C01A6"/>
    <w:rsid w:val="009C2F14"/>
    <w:rsid w:val="009C3379"/>
    <w:rsid w:val="009C4111"/>
    <w:rsid w:val="009C4371"/>
    <w:rsid w:val="009C4EC3"/>
    <w:rsid w:val="009C5DE0"/>
    <w:rsid w:val="009C5E6A"/>
    <w:rsid w:val="009C6E8B"/>
    <w:rsid w:val="009C7740"/>
    <w:rsid w:val="009D0118"/>
    <w:rsid w:val="009D1FE6"/>
    <w:rsid w:val="009D20D8"/>
    <w:rsid w:val="009D2AE9"/>
    <w:rsid w:val="009D2E8E"/>
    <w:rsid w:val="009D3CFC"/>
    <w:rsid w:val="009D40CE"/>
    <w:rsid w:val="009D4247"/>
    <w:rsid w:val="009D557F"/>
    <w:rsid w:val="009D6830"/>
    <w:rsid w:val="009E059C"/>
    <w:rsid w:val="009E0FDE"/>
    <w:rsid w:val="009E132F"/>
    <w:rsid w:val="009E364B"/>
    <w:rsid w:val="009E3B4C"/>
    <w:rsid w:val="009E3D91"/>
    <w:rsid w:val="009E401B"/>
    <w:rsid w:val="009E4B95"/>
    <w:rsid w:val="009E4F49"/>
    <w:rsid w:val="009E6BCC"/>
    <w:rsid w:val="009E6FE9"/>
    <w:rsid w:val="009E7364"/>
    <w:rsid w:val="009E7BEF"/>
    <w:rsid w:val="009F0316"/>
    <w:rsid w:val="009F1C36"/>
    <w:rsid w:val="009F26D9"/>
    <w:rsid w:val="009F42EC"/>
    <w:rsid w:val="009F4D6E"/>
    <w:rsid w:val="009F6AA6"/>
    <w:rsid w:val="009F6C58"/>
    <w:rsid w:val="009F74D3"/>
    <w:rsid w:val="009F7EAD"/>
    <w:rsid w:val="00A00535"/>
    <w:rsid w:val="00A00A49"/>
    <w:rsid w:val="00A00CB2"/>
    <w:rsid w:val="00A01430"/>
    <w:rsid w:val="00A01F22"/>
    <w:rsid w:val="00A02242"/>
    <w:rsid w:val="00A039DE"/>
    <w:rsid w:val="00A05053"/>
    <w:rsid w:val="00A05389"/>
    <w:rsid w:val="00A0632E"/>
    <w:rsid w:val="00A0648D"/>
    <w:rsid w:val="00A06B0F"/>
    <w:rsid w:val="00A0711F"/>
    <w:rsid w:val="00A1007D"/>
    <w:rsid w:val="00A1055C"/>
    <w:rsid w:val="00A109A7"/>
    <w:rsid w:val="00A11310"/>
    <w:rsid w:val="00A11663"/>
    <w:rsid w:val="00A118A8"/>
    <w:rsid w:val="00A121BA"/>
    <w:rsid w:val="00A1276F"/>
    <w:rsid w:val="00A13F3E"/>
    <w:rsid w:val="00A15B80"/>
    <w:rsid w:val="00A16605"/>
    <w:rsid w:val="00A1771A"/>
    <w:rsid w:val="00A17A5F"/>
    <w:rsid w:val="00A2026F"/>
    <w:rsid w:val="00A203DB"/>
    <w:rsid w:val="00A20B28"/>
    <w:rsid w:val="00A21280"/>
    <w:rsid w:val="00A21B00"/>
    <w:rsid w:val="00A2216D"/>
    <w:rsid w:val="00A225B8"/>
    <w:rsid w:val="00A226D7"/>
    <w:rsid w:val="00A22C82"/>
    <w:rsid w:val="00A23A32"/>
    <w:rsid w:val="00A23D7E"/>
    <w:rsid w:val="00A23DDE"/>
    <w:rsid w:val="00A24186"/>
    <w:rsid w:val="00A25610"/>
    <w:rsid w:val="00A25E08"/>
    <w:rsid w:val="00A26337"/>
    <w:rsid w:val="00A26682"/>
    <w:rsid w:val="00A26930"/>
    <w:rsid w:val="00A27BFD"/>
    <w:rsid w:val="00A3027C"/>
    <w:rsid w:val="00A30AFD"/>
    <w:rsid w:val="00A32453"/>
    <w:rsid w:val="00A32B84"/>
    <w:rsid w:val="00A33462"/>
    <w:rsid w:val="00A3384C"/>
    <w:rsid w:val="00A3393D"/>
    <w:rsid w:val="00A360E8"/>
    <w:rsid w:val="00A36AEB"/>
    <w:rsid w:val="00A3758C"/>
    <w:rsid w:val="00A37974"/>
    <w:rsid w:val="00A402BE"/>
    <w:rsid w:val="00A40451"/>
    <w:rsid w:val="00A41370"/>
    <w:rsid w:val="00A42A2D"/>
    <w:rsid w:val="00A43338"/>
    <w:rsid w:val="00A43D0E"/>
    <w:rsid w:val="00A4464C"/>
    <w:rsid w:val="00A446D3"/>
    <w:rsid w:val="00A448C3"/>
    <w:rsid w:val="00A44F35"/>
    <w:rsid w:val="00A44F54"/>
    <w:rsid w:val="00A470FA"/>
    <w:rsid w:val="00A4CAB1"/>
    <w:rsid w:val="00A503E3"/>
    <w:rsid w:val="00A50D65"/>
    <w:rsid w:val="00A521B8"/>
    <w:rsid w:val="00A52CD4"/>
    <w:rsid w:val="00A52F10"/>
    <w:rsid w:val="00A53C78"/>
    <w:rsid w:val="00A55294"/>
    <w:rsid w:val="00A55CAE"/>
    <w:rsid w:val="00A55F8D"/>
    <w:rsid w:val="00A56E44"/>
    <w:rsid w:val="00A56FDE"/>
    <w:rsid w:val="00A573CF"/>
    <w:rsid w:val="00A57CEC"/>
    <w:rsid w:val="00A57D42"/>
    <w:rsid w:val="00A60EEE"/>
    <w:rsid w:val="00A63579"/>
    <w:rsid w:val="00A63E2B"/>
    <w:rsid w:val="00A63EBB"/>
    <w:rsid w:val="00A6449F"/>
    <w:rsid w:val="00A64A96"/>
    <w:rsid w:val="00A64F82"/>
    <w:rsid w:val="00A65AE6"/>
    <w:rsid w:val="00A65B3C"/>
    <w:rsid w:val="00A676E2"/>
    <w:rsid w:val="00A705F2"/>
    <w:rsid w:val="00A7080F"/>
    <w:rsid w:val="00A70E2F"/>
    <w:rsid w:val="00A7198F"/>
    <w:rsid w:val="00A7271C"/>
    <w:rsid w:val="00A73A1F"/>
    <w:rsid w:val="00A741F5"/>
    <w:rsid w:val="00A74FA1"/>
    <w:rsid w:val="00A751A1"/>
    <w:rsid w:val="00A756DD"/>
    <w:rsid w:val="00A7688A"/>
    <w:rsid w:val="00A809B8"/>
    <w:rsid w:val="00A80A5B"/>
    <w:rsid w:val="00A80DE1"/>
    <w:rsid w:val="00A80E69"/>
    <w:rsid w:val="00A80EB2"/>
    <w:rsid w:val="00A81AB2"/>
    <w:rsid w:val="00A82191"/>
    <w:rsid w:val="00A833AE"/>
    <w:rsid w:val="00A84533"/>
    <w:rsid w:val="00A84F92"/>
    <w:rsid w:val="00A8510E"/>
    <w:rsid w:val="00A8577C"/>
    <w:rsid w:val="00A85A5A"/>
    <w:rsid w:val="00A864E9"/>
    <w:rsid w:val="00A87F0F"/>
    <w:rsid w:val="00A90099"/>
    <w:rsid w:val="00A9068D"/>
    <w:rsid w:val="00A90B2F"/>
    <w:rsid w:val="00A90B9A"/>
    <w:rsid w:val="00A91184"/>
    <w:rsid w:val="00A9147C"/>
    <w:rsid w:val="00A91A42"/>
    <w:rsid w:val="00A91FE5"/>
    <w:rsid w:val="00A93D22"/>
    <w:rsid w:val="00A956D6"/>
    <w:rsid w:val="00A95E9B"/>
    <w:rsid w:val="00A96634"/>
    <w:rsid w:val="00A978C2"/>
    <w:rsid w:val="00A9794C"/>
    <w:rsid w:val="00AA03EA"/>
    <w:rsid w:val="00AA0E77"/>
    <w:rsid w:val="00AA1849"/>
    <w:rsid w:val="00AA1C8A"/>
    <w:rsid w:val="00AA3C32"/>
    <w:rsid w:val="00AA3C90"/>
    <w:rsid w:val="00AA44EE"/>
    <w:rsid w:val="00AA4942"/>
    <w:rsid w:val="00AA64CD"/>
    <w:rsid w:val="00AA71BD"/>
    <w:rsid w:val="00AA7BD0"/>
    <w:rsid w:val="00AB0223"/>
    <w:rsid w:val="00AB04B2"/>
    <w:rsid w:val="00AB0E1B"/>
    <w:rsid w:val="00AB1831"/>
    <w:rsid w:val="00AB1B04"/>
    <w:rsid w:val="00AB38B1"/>
    <w:rsid w:val="00AB3AC1"/>
    <w:rsid w:val="00AB3CBE"/>
    <w:rsid w:val="00AB4760"/>
    <w:rsid w:val="00AB497A"/>
    <w:rsid w:val="00AB4EA0"/>
    <w:rsid w:val="00AB601C"/>
    <w:rsid w:val="00AB6597"/>
    <w:rsid w:val="00AB7401"/>
    <w:rsid w:val="00AB788E"/>
    <w:rsid w:val="00AB78AE"/>
    <w:rsid w:val="00AB7AFB"/>
    <w:rsid w:val="00AC10B8"/>
    <w:rsid w:val="00AC26E1"/>
    <w:rsid w:val="00AC28A8"/>
    <w:rsid w:val="00AC2CAF"/>
    <w:rsid w:val="00AC2EA2"/>
    <w:rsid w:val="00AC3E2D"/>
    <w:rsid w:val="00AC427D"/>
    <w:rsid w:val="00AC4EA0"/>
    <w:rsid w:val="00AC51EB"/>
    <w:rsid w:val="00AC53BE"/>
    <w:rsid w:val="00AC59A9"/>
    <w:rsid w:val="00AC767D"/>
    <w:rsid w:val="00AC777D"/>
    <w:rsid w:val="00AD27D5"/>
    <w:rsid w:val="00AD2C9B"/>
    <w:rsid w:val="00AD3E91"/>
    <w:rsid w:val="00AD4116"/>
    <w:rsid w:val="00AD41D1"/>
    <w:rsid w:val="00AD442C"/>
    <w:rsid w:val="00AD47AE"/>
    <w:rsid w:val="00AD4D7F"/>
    <w:rsid w:val="00AD4EC6"/>
    <w:rsid w:val="00AD5075"/>
    <w:rsid w:val="00AD63D7"/>
    <w:rsid w:val="00AD6A09"/>
    <w:rsid w:val="00AD6A71"/>
    <w:rsid w:val="00AD6FAA"/>
    <w:rsid w:val="00AE0518"/>
    <w:rsid w:val="00AE07C0"/>
    <w:rsid w:val="00AE1C53"/>
    <w:rsid w:val="00AE27CF"/>
    <w:rsid w:val="00AE29FA"/>
    <w:rsid w:val="00AE2C50"/>
    <w:rsid w:val="00AE2DE3"/>
    <w:rsid w:val="00AE312B"/>
    <w:rsid w:val="00AE3879"/>
    <w:rsid w:val="00AE3A66"/>
    <w:rsid w:val="00AE42AB"/>
    <w:rsid w:val="00AE5195"/>
    <w:rsid w:val="00AE51C5"/>
    <w:rsid w:val="00AE5A53"/>
    <w:rsid w:val="00AE5B20"/>
    <w:rsid w:val="00AE6981"/>
    <w:rsid w:val="00AE6CB6"/>
    <w:rsid w:val="00AE74B4"/>
    <w:rsid w:val="00AE7803"/>
    <w:rsid w:val="00AE7B44"/>
    <w:rsid w:val="00AF0102"/>
    <w:rsid w:val="00AF117C"/>
    <w:rsid w:val="00AF14CC"/>
    <w:rsid w:val="00AF1D67"/>
    <w:rsid w:val="00AF4F02"/>
    <w:rsid w:val="00AF5C07"/>
    <w:rsid w:val="00AF6259"/>
    <w:rsid w:val="00AF6D25"/>
    <w:rsid w:val="00AF7A1C"/>
    <w:rsid w:val="00B00653"/>
    <w:rsid w:val="00B00FDA"/>
    <w:rsid w:val="00B0211E"/>
    <w:rsid w:val="00B02AAC"/>
    <w:rsid w:val="00B03234"/>
    <w:rsid w:val="00B03723"/>
    <w:rsid w:val="00B04623"/>
    <w:rsid w:val="00B04EA0"/>
    <w:rsid w:val="00B05D95"/>
    <w:rsid w:val="00B064E1"/>
    <w:rsid w:val="00B07294"/>
    <w:rsid w:val="00B0738A"/>
    <w:rsid w:val="00B07E7E"/>
    <w:rsid w:val="00B108EE"/>
    <w:rsid w:val="00B112E3"/>
    <w:rsid w:val="00B1170E"/>
    <w:rsid w:val="00B11796"/>
    <w:rsid w:val="00B11EDF"/>
    <w:rsid w:val="00B12941"/>
    <w:rsid w:val="00B12DDB"/>
    <w:rsid w:val="00B1333F"/>
    <w:rsid w:val="00B1339D"/>
    <w:rsid w:val="00B136C5"/>
    <w:rsid w:val="00B14895"/>
    <w:rsid w:val="00B14EC4"/>
    <w:rsid w:val="00B14F17"/>
    <w:rsid w:val="00B162BD"/>
    <w:rsid w:val="00B178C3"/>
    <w:rsid w:val="00B17D59"/>
    <w:rsid w:val="00B20235"/>
    <w:rsid w:val="00B202E9"/>
    <w:rsid w:val="00B20A01"/>
    <w:rsid w:val="00B2108B"/>
    <w:rsid w:val="00B21C32"/>
    <w:rsid w:val="00B238BD"/>
    <w:rsid w:val="00B23BE9"/>
    <w:rsid w:val="00B24AFE"/>
    <w:rsid w:val="00B24ED4"/>
    <w:rsid w:val="00B25ADB"/>
    <w:rsid w:val="00B26047"/>
    <w:rsid w:val="00B3180A"/>
    <w:rsid w:val="00B32B57"/>
    <w:rsid w:val="00B333DA"/>
    <w:rsid w:val="00B33DA0"/>
    <w:rsid w:val="00B35730"/>
    <w:rsid w:val="00B35D52"/>
    <w:rsid w:val="00B3696A"/>
    <w:rsid w:val="00B4089B"/>
    <w:rsid w:val="00B4092C"/>
    <w:rsid w:val="00B40FB9"/>
    <w:rsid w:val="00B42274"/>
    <w:rsid w:val="00B427B7"/>
    <w:rsid w:val="00B43C77"/>
    <w:rsid w:val="00B43D47"/>
    <w:rsid w:val="00B44415"/>
    <w:rsid w:val="00B448C6"/>
    <w:rsid w:val="00B44DAD"/>
    <w:rsid w:val="00B45573"/>
    <w:rsid w:val="00B45876"/>
    <w:rsid w:val="00B46E68"/>
    <w:rsid w:val="00B4758E"/>
    <w:rsid w:val="00B503EE"/>
    <w:rsid w:val="00B50B4F"/>
    <w:rsid w:val="00B50B9B"/>
    <w:rsid w:val="00B50BB6"/>
    <w:rsid w:val="00B50E85"/>
    <w:rsid w:val="00B51E23"/>
    <w:rsid w:val="00B5243E"/>
    <w:rsid w:val="00B52A6C"/>
    <w:rsid w:val="00B535FC"/>
    <w:rsid w:val="00B536E4"/>
    <w:rsid w:val="00B539DF"/>
    <w:rsid w:val="00B53B25"/>
    <w:rsid w:val="00B53FD2"/>
    <w:rsid w:val="00B54015"/>
    <w:rsid w:val="00B540FC"/>
    <w:rsid w:val="00B550C0"/>
    <w:rsid w:val="00B55574"/>
    <w:rsid w:val="00B56384"/>
    <w:rsid w:val="00B563F5"/>
    <w:rsid w:val="00B568B8"/>
    <w:rsid w:val="00B56DE8"/>
    <w:rsid w:val="00B61916"/>
    <w:rsid w:val="00B6196B"/>
    <w:rsid w:val="00B6355C"/>
    <w:rsid w:val="00B6383B"/>
    <w:rsid w:val="00B653D9"/>
    <w:rsid w:val="00B67117"/>
    <w:rsid w:val="00B67D6E"/>
    <w:rsid w:val="00B70584"/>
    <w:rsid w:val="00B70845"/>
    <w:rsid w:val="00B70CF3"/>
    <w:rsid w:val="00B71A10"/>
    <w:rsid w:val="00B72EA4"/>
    <w:rsid w:val="00B73759"/>
    <w:rsid w:val="00B73F11"/>
    <w:rsid w:val="00B743B8"/>
    <w:rsid w:val="00B746CC"/>
    <w:rsid w:val="00B7495B"/>
    <w:rsid w:val="00B7544D"/>
    <w:rsid w:val="00B75807"/>
    <w:rsid w:val="00B7591B"/>
    <w:rsid w:val="00B76873"/>
    <w:rsid w:val="00B76B2B"/>
    <w:rsid w:val="00B77E40"/>
    <w:rsid w:val="00B81AD5"/>
    <w:rsid w:val="00B81E93"/>
    <w:rsid w:val="00B83DA0"/>
    <w:rsid w:val="00B84027"/>
    <w:rsid w:val="00B86269"/>
    <w:rsid w:val="00B86AC1"/>
    <w:rsid w:val="00B86BF0"/>
    <w:rsid w:val="00B875F6"/>
    <w:rsid w:val="00B87C2C"/>
    <w:rsid w:val="00B90768"/>
    <w:rsid w:val="00B91704"/>
    <w:rsid w:val="00B917AC"/>
    <w:rsid w:val="00B92829"/>
    <w:rsid w:val="00B92AA2"/>
    <w:rsid w:val="00B957EC"/>
    <w:rsid w:val="00BA0B03"/>
    <w:rsid w:val="00BA1E2E"/>
    <w:rsid w:val="00BA2A05"/>
    <w:rsid w:val="00BA368B"/>
    <w:rsid w:val="00BA3935"/>
    <w:rsid w:val="00BA48A1"/>
    <w:rsid w:val="00BA5AFE"/>
    <w:rsid w:val="00BA5B56"/>
    <w:rsid w:val="00BA5DF4"/>
    <w:rsid w:val="00BA64A6"/>
    <w:rsid w:val="00BA6718"/>
    <w:rsid w:val="00BA74A9"/>
    <w:rsid w:val="00BA7E3A"/>
    <w:rsid w:val="00BB06FE"/>
    <w:rsid w:val="00BB07E3"/>
    <w:rsid w:val="00BB0AB8"/>
    <w:rsid w:val="00BB0C10"/>
    <w:rsid w:val="00BB234C"/>
    <w:rsid w:val="00BB2FBD"/>
    <w:rsid w:val="00BB2FC2"/>
    <w:rsid w:val="00BB36F2"/>
    <w:rsid w:val="00BB3B75"/>
    <w:rsid w:val="00BB4D25"/>
    <w:rsid w:val="00BB5AAA"/>
    <w:rsid w:val="00BB5D99"/>
    <w:rsid w:val="00BB6CED"/>
    <w:rsid w:val="00BB6D7B"/>
    <w:rsid w:val="00BB7DA0"/>
    <w:rsid w:val="00BC05CD"/>
    <w:rsid w:val="00BC0A37"/>
    <w:rsid w:val="00BC1CD5"/>
    <w:rsid w:val="00BC1F6F"/>
    <w:rsid w:val="00BC26E1"/>
    <w:rsid w:val="00BC279E"/>
    <w:rsid w:val="00BC27DE"/>
    <w:rsid w:val="00BC339E"/>
    <w:rsid w:val="00BC3A7F"/>
    <w:rsid w:val="00BC3D62"/>
    <w:rsid w:val="00BC61E0"/>
    <w:rsid w:val="00BC7476"/>
    <w:rsid w:val="00BC7A21"/>
    <w:rsid w:val="00BC7EF2"/>
    <w:rsid w:val="00BD189D"/>
    <w:rsid w:val="00BD29BA"/>
    <w:rsid w:val="00BD2E7A"/>
    <w:rsid w:val="00BD3226"/>
    <w:rsid w:val="00BD3AED"/>
    <w:rsid w:val="00BD4A4B"/>
    <w:rsid w:val="00BD55E9"/>
    <w:rsid w:val="00BD5998"/>
    <w:rsid w:val="00BD60D8"/>
    <w:rsid w:val="00BD7CC4"/>
    <w:rsid w:val="00BE03A5"/>
    <w:rsid w:val="00BE0A80"/>
    <w:rsid w:val="00BE0CA8"/>
    <w:rsid w:val="00BE2372"/>
    <w:rsid w:val="00BE2CFE"/>
    <w:rsid w:val="00BE3CA5"/>
    <w:rsid w:val="00BE469D"/>
    <w:rsid w:val="00BE4A0D"/>
    <w:rsid w:val="00BE5351"/>
    <w:rsid w:val="00BE7AB5"/>
    <w:rsid w:val="00BF0446"/>
    <w:rsid w:val="00BF0A88"/>
    <w:rsid w:val="00BF1EA9"/>
    <w:rsid w:val="00BF1FCC"/>
    <w:rsid w:val="00BF2127"/>
    <w:rsid w:val="00BF2561"/>
    <w:rsid w:val="00BF2589"/>
    <w:rsid w:val="00BF2821"/>
    <w:rsid w:val="00BF2A62"/>
    <w:rsid w:val="00BF53D6"/>
    <w:rsid w:val="00BF556E"/>
    <w:rsid w:val="00BF6451"/>
    <w:rsid w:val="00BF67E2"/>
    <w:rsid w:val="00BF6B07"/>
    <w:rsid w:val="00BF7D15"/>
    <w:rsid w:val="00C0051A"/>
    <w:rsid w:val="00C009B4"/>
    <w:rsid w:val="00C01019"/>
    <w:rsid w:val="00C017CA"/>
    <w:rsid w:val="00C021EF"/>
    <w:rsid w:val="00C02402"/>
    <w:rsid w:val="00C029A7"/>
    <w:rsid w:val="00C02B1A"/>
    <w:rsid w:val="00C0318D"/>
    <w:rsid w:val="00C0409F"/>
    <w:rsid w:val="00C04100"/>
    <w:rsid w:val="00C0416F"/>
    <w:rsid w:val="00C042DC"/>
    <w:rsid w:val="00C04B3E"/>
    <w:rsid w:val="00C04CDA"/>
    <w:rsid w:val="00C05F5E"/>
    <w:rsid w:val="00C06431"/>
    <w:rsid w:val="00C06634"/>
    <w:rsid w:val="00C07426"/>
    <w:rsid w:val="00C076A4"/>
    <w:rsid w:val="00C076A7"/>
    <w:rsid w:val="00C102A0"/>
    <w:rsid w:val="00C1054D"/>
    <w:rsid w:val="00C1095A"/>
    <w:rsid w:val="00C10F2C"/>
    <w:rsid w:val="00C1108A"/>
    <w:rsid w:val="00C11C22"/>
    <w:rsid w:val="00C11DDE"/>
    <w:rsid w:val="00C11EF8"/>
    <w:rsid w:val="00C126B6"/>
    <w:rsid w:val="00C133C7"/>
    <w:rsid w:val="00C13AED"/>
    <w:rsid w:val="00C15316"/>
    <w:rsid w:val="00C15F63"/>
    <w:rsid w:val="00C1650E"/>
    <w:rsid w:val="00C168A0"/>
    <w:rsid w:val="00C17209"/>
    <w:rsid w:val="00C178B0"/>
    <w:rsid w:val="00C17EBD"/>
    <w:rsid w:val="00C20025"/>
    <w:rsid w:val="00C225DE"/>
    <w:rsid w:val="00C228E5"/>
    <w:rsid w:val="00C22B66"/>
    <w:rsid w:val="00C22E44"/>
    <w:rsid w:val="00C23387"/>
    <w:rsid w:val="00C24CED"/>
    <w:rsid w:val="00C250A2"/>
    <w:rsid w:val="00C25618"/>
    <w:rsid w:val="00C257D5"/>
    <w:rsid w:val="00C25F67"/>
    <w:rsid w:val="00C260BA"/>
    <w:rsid w:val="00C26530"/>
    <w:rsid w:val="00C26A58"/>
    <w:rsid w:val="00C26B5A"/>
    <w:rsid w:val="00C26B5E"/>
    <w:rsid w:val="00C276CB"/>
    <w:rsid w:val="00C27907"/>
    <w:rsid w:val="00C30278"/>
    <w:rsid w:val="00C303FD"/>
    <w:rsid w:val="00C30888"/>
    <w:rsid w:val="00C30B32"/>
    <w:rsid w:val="00C31E70"/>
    <w:rsid w:val="00C3235C"/>
    <w:rsid w:val="00C34A5F"/>
    <w:rsid w:val="00C34E3D"/>
    <w:rsid w:val="00C355C1"/>
    <w:rsid w:val="00C35B62"/>
    <w:rsid w:val="00C36176"/>
    <w:rsid w:val="00C366FE"/>
    <w:rsid w:val="00C37E54"/>
    <w:rsid w:val="00C37F68"/>
    <w:rsid w:val="00C4054D"/>
    <w:rsid w:val="00C42047"/>
    <w:rsid w:val="00C422D1"/>
    <w:rsid w:val="00C43C6E"/>
    <w:rsid w:val="00C44BB2"/>
    <w:rsid w:val="00C455A5"/>
    <w:rsid w:val="00C46518"/>
    <w:rsid w:val="00C4654E"/>
    <w:rsid w:val="00C50DFC"/>
    <w:rsid w:val="00C51ABF"/>
    <w:rsid w:val="00C51BD8"/>
    <w:rsid w:val="00C52027"/>
    <w:rsid w:val="00C520EF"/>
    <w:rsid w:val="00C52706"/>
    <w:rsid w:val="00C5275A"/>
    <w:rsid w:val="00C527B2"/>
    <w:rsid w:val="00C5342A"/>
    <w:rsid w:val="00C551B2"/>
    <w:rsid w:val="00C55806"/>
    <w:rsid w:val="00C55AD6"/>
    <w:rsid w:val="00C56B8D"/>
    <w:rsid w:val="00C57804"/>
    <w:rsid w:val="00C5781A"/>
    <w:rsid w:val="00C602A5"/>
    <w:rsid w:val="00C6076A"/>
    <w:rsid w:val="00C61C10"/>
    <w:rsid w:val="00C61EB0"/>
    <w:rsid w:val="00C62929"/>
    <w:rsid w:val="00C6316F"/>
    <w:rsid w:val="00C63742"/>
    <w:rsid w:val="00C645AE"/>
    <w:rsid w:val="00C649A1"/>
    <w:rsid w:val="00C65790"/>
    <w:rsid w:val="00C65848"/>
    <w:rsid w:val="00C6613C"/>
    <w:rsid w:val="00C671BC"/>
    <w:rsid w:val="00C67711"/>
    <w:rsid w:val="00C6E445"/>
    <w:rsid w:val="00C704FE"/>
    <w:rsid w:val="00C71465"/>
    <w:rsid w:val="00C71D08"/>
    <w:rsid w:val="00C721B2"/>
    <w:rsid w:val="00C72B93"/>
    <w:rsid w:val="00C72EF3"/>
    <w:rsid w:val="00C734B4"/>
    <w:rsid w:val="00C74CF7"/>
    <w:rsid w:val="00C74E64"/>
    <w:rsid w:val="00C75920"/>
    <w:rsid w:val="00C7632C"/>
    <w:rsid w:val="00C771CE"/>
    <w:rsid w:val="00C771F9"/>
    <w:rsid w:val="00C779F8"/>
    <w:rsid w:val="00C77AE8"/>
    <w:rsid w:val="00C77F4D"/>
    <w:rsid w:val="00C81956"/>
    <w:rsid w:val="00C82762"/>
    <w:rsid w:val="00C82869"/>
    <w:rsid w:val="00C829BC"/>
    <w:rsid w:val="00C82B57"/>
    <w:rsid w:val="00C82B90"/>
    <w:rsid w:val="00C83EF3"/>
    <w:rsid w:val="00C8470E"/>
    <w:rsid w:val="00C85217"/>
    <w:rsid w:val="00C864BF"/>
    <w:rsid w:val="00C86DF0"/>
    <w:rsid w:val="00C9094F"/>
    <w:rsid w:val="00C90BE1"/>
    <w:rsid w:val="00C91203"/>
    <w:rsid w:val="00C9178A"/>
    <w:rsid w:val="00C926E9"/>
    <w:rsid w:val="00C92AC3"/>
    <w:rsid w:val="00C92CFB"/>
    <w:rsid w:val="00C92ED9"/>
    <w:rsid w:val="00C93C1E"/>
    <w:rsid w:val="00C9487B"/>
    <w:rsid w:val="00C96A73"/>
    <w:rsid w:val="00C97825"/>
    <w:rsid w:val="00CA09E6"/>
    <w:rsid w:val="00CA1222"/>
    <w:rsid w:val="00CA1282"/>
    <w:rsid w:val="00CA1488"/>
    <w:rsid w:val="00CA2DAC"/>
    <w:rsid w:val="00CA368D"/>
    <w:rsid w:val="00CA539E"/>
    <w:rsid w:val="00CA53B7"/>
    <w:rsid w:val="00CA55EF"/>
    <w:rsid w:val="00CA5B22"/>
    <w:rsid w:val="00CA63C0"/>
    <w:rsid w:val="00CA7156"/>
    <w:rsid w:val="00CA730C"/>
    <w:rsid w:val="00CB098E"/>
    <w:rsid w:val="00CB15D6"/>
    <w:rsid w:val="00CB1B67"/>
    <w:rsid w:val="00CB2275"/>
    <w:rsid w:val="00CB23B5"/>
    <w:rsid w:val="00CB2D5C"/>
    <w:rsid w:val="00CB348B"/>
    <w:rsid w:val="00CB374A"/>
    <w:rsid w:val="00CB37D3"/>
    <w:rsid w:val="00CB45A9"/>
    <w:rsid w:val="00CB493E"/>
    <w:rsid w:val="00CB56C1"/>
    <w:rsid w:val="00CB5DE7"/>
    <w:rsid w:val="00CB5E86"/>
    <w:rsid w:val="00CB671F"/>
    <w:rsid w:val="00CB7ED2"/>
    <w:rsid w:val="00CC09BF"/>
    <w:rsid w:val="00CC206B"/>
    <w:rsid w:val="00CC2689"/>
    <w:rsid w:val="00CC29BD"/>
    <w:rsid w:val="00CC3B23"/>
    <w:rsid w:val="00CC43F5"/>
    <w:rsid w:val="00CC4765"/>
    <w:rsid w:val="00CC58F6"/>
    <w:rsid w:val="00CC69CB"/>
    <w:rsid w:val="00CD0660"/>
    <w:rsid w:val="00CD0D6C"/>
    <w:rsid w:val="00CD1BF3"/>
    <w:rsid w:val="00CD2FD1"/>
    <w:rsid w:val="00CD3693"/>
    <w:rsid w:val="00CD3D68"/>
    <w:rsid w:val="00CD3F04"/>
    <w:rsid w:val="00CD44C8"/>
    <w:rsid w:val="00CD48BB"/>
    <w:rsid w:val="00CD5A8D"/>
    <w:rsid w:val="00CD5AC7"/>
    <w:rsid w:val="00CD5B3E"/>
    <w:rsid w:val="00CD7161"/>
    <w:rsid w:val="00CD79AD"/>
    <w:rsid w:val="00CD7FC9"/>
    <w:rsid w:val="00CE035D"/>
    <w:rsid w:val="00CE072A"/>
    <w:rsid w:val="00CE12B5"/>
    <w:rsid w:val="00CE1E1E"/>
    <w:rsid w:val="00CE1F73"/>
    <w:rsid w:val="00CE31CE"/>
    <w:rsid w:val="00CE3E0B"/>
    <w:rsid w:val="00CE4A13"/>
    <w:rsid w:val="00CE56D5"/>
    <w:rsid w:val="00CE5CE8"/>
    <w:rsid w:val="00CE76CE"/>
    <w:rsid w:val="00CE7AC0"/>
    <w:rsid w:val="00CE7E2E"/>
    <w:rsid w:val="00CF0BD9"/>
    <w:rsid w:val="00CF11BC"/>
    <w:rsid w:val="00CF147E"/>
    <w:rsid w:val="00CF1687"/>
    <w:rsid w:val="00CF2E98"/>
    <w:rsid w:val="00CF4AE4"/>
    <w:rsid w:val="00CF5614"/>
    <w:rsid w:val="00CF57A4"/>
    <w:rsid w:val="00CF6894"/>
    <w:rsid w:val="00CF6B35"/>
    <w:rsid w:val="00CF727C"/>
    <w:rsid w:val="00CF7C30"/>
    <w:rsid w:val="00D0072C"/>
    <w:rsid w:val="00D015F8"/>
    <w:rsid w:val="00D01855"/>
    <w:rsid w:val="00D018E9"/>
    <w:rsid w:val="00D01ADE"/>
    <w:rsid w:val="00D01B31"/>
    <w:rsid w:val="00D025A8"/>
    <w:rsid w:val="00D02D54"/>
    <w:rsid w:val="00D02E84"/>
    <w:rsid w:val="00D02F73"/>
    <w:rsid w:val="00D0387B"/>
    <w:rsid w:val="00D06852"/>
    <w:rsid w:val="00D06A61"/>
    <w:rsid w:val="00D0737A"/>
    <w:rsid w:val="00D07709"/>
    <w:rsid w:val="00D13BC1"/>
    <w:rsid w:val="00D14F3C"/>
    <w:rsid w:val="00D14FE0"/>
    <w:rsid w:val="00D15066"/>
    <w:rsid w:val="00D16175"/>
    <w:rsid w:val="00D164EB"/>
    <w:rsid w:val="00D205C9"/>
    <w:rsid w:val="00D20C59"/>
    <w:rsid w:val="00D213F2"/>
    <w:rsid w:val="00D22024"/>
    <w:rsid w:val="00D22CE1"/>
    <w:rsid w:val="00D22EAD"/>
    <w:rsid w:val="00D22F21"/>
    <w:rsid w:val="00D2314A"/>
    <w:rsid w:val="00D231DE"/>
    <w:rsid w:val="00D23293"/>
    <w:rsid w:val="00D23C78"/>
    <w:rsid w:val="00D2424E"/>
    <w:rsid w:val="00D26140"/>
    <w:rsid w:val="00D264EA"/>
    <w:rsid w:val="00D273B9"/>
    <w:rsid w:val="00D27CC2"/>
    <w:rsid w:val="00D30B03"/>
    <w:rsid w:val="00D30CD8"/>
    <w:rsid w:val="00D311D8"/>
    <w:rsid w:val="00D3197B"/>
    <w:rsid w:val="00D31A53"/>
    <w:rsid w:val="00D31A68"/>
    <w:rsid w:val="00D31A89"/>
    <w:rsid w:val="00D3316D"/>
    <w:rsid w:val="00D34A3F"/>
    <w:rsid w:val="00D3535E"/>
    <w:rsid w:val="00D35549"/>
    <w:rsid w:val="00D35D9B"/>
    <w:rsid w:val="00D37C12"/>
    <w:rsid w:val="00D37C16"/>
    <w:rsid w:val="00D37FF9"/>
    <w:rsid w:val="00D40447"/>
    <w:rsid w:val="00D41E5D"/>
    <w:rsid w:val="00D42298"/>
    <w:rsid w:val="00D42782"/>
    <w:rsid w:val="00D42B93"/>
    <w:rsid w:val="00D44708"/>
    <w:rsid w:val="00D45C41"/>
    <w:rsid w:val="00D50F9D"/>
    <w:rsid w:val="00D51732"/>
    <w:rsid w:val="00D52F6B"/>
    <w:rsid w:val="00D53021"/>
    <w:rsid w:val="00D53103"/>
    <w:rsid w:val="00D54739"/>
    <w:rsid w:val="00D54C02"/>
    <w:rsid w:val="00D55609"/>
    <w:rsid w:val="00D577AF"/>
    <w:rsid w:val="00D57B19"/>
    <w:rsid w:val="00D57DC6"/>
    <w:rsid w:val="00D60294"/>
    <w:rsid w:val="00D603DA"/>
    <w:rsid w:val="00D606A2"/>
    <w:rsid w:val="00D6110F"/>
    <w:rsid w:val="00D61E1A"/>
    <w:rsid w:val="00D61EAD"/>
    <w:rsid w:val="00D62D9C"/>
    <w:rsid w:val="00D632D7"/>
    <w:rsid w:val="00D64332"/>
    <w:rsid w:val="00D64C0F"/>
    <w:rsid w:val="00D65971"/>
    <w:rsid w:val="00D6630E"/>
    <w:rsid w:val="00D6730A"/>
    <w:rsid w:val="00D675CD"/>
    <w:rsid w:val="00D7071A"/>
    <w:rsid w:val="00D707EC"/>
    <w:rsid w:val="00D70E54"/>
    <w:rsid w:val="00D715CA"/>
    <w:rsid w:val="00D71983"/>
    <w:rsid w:val="00D71F3E"/>
    <w:rsid w:val="00D72372"/>
    <w:rsid w:val="00D73CD2"/>
    <w:rsid w:val="00D747C0"/>
    <w:rsid w:val="00D74BFE"/>
    <w:rsid w:val="00D76B1D"/>
    <w:rsid w:val="00D76E51"/>
    <w:rsid w:val="00D7745B"/>
    <w:rsid w:val="00D806AA"/>
    <w:rsid w:val="00D80A87"/>
    <w:rsid w:val="00D8177F"/>
    <w:rsid w:val="00D8281C"/>
    <w:rsid w:val="00D834A0"/>
    <w:rsid w:val="00D83A9D"/>
    <w:rsid w:val="00D83FD4"/>
    <w:rsid w:val="00D84775"/>
    <w:rsid w:val="00D84E2C"/>
    <w:rsid w:val="00D84FA8"/>
    <w:rsid w:val="00D850A0"/>
    <w:rsid w:val="00D85802"/>
    <w:rsid w:val="00D85860"/>
    <w:rsid w:val="00D85A87"/>
    <w:rsid w:val="00D85EEE"/>
    <w:rsid w:val="00D8684D"/>
    <w:rsid w:val="00D9035D"/>
    <w:rsid w:val="00D919EB"/>
    <w:rsid w:val="00D9336A"/>
    <w:rsid w:val="00D9369C"/>
    <w:rsid w:val="00D94FD4"/>
    <w:rsid w:val="00D974BA"/>
    <w:rsid w:val="00DA055F"/>
    <w:rsid w:val="00DA09BE"/>
    <w:rsid w:val="00DA0AFA"/>
    <w:rsid w:val="00DA10E2"/>
    <w:rsid w:val="00DA1882"/>
    <w:rsid w:val="00DA1E6C"/>
    <w:rsid w:val="00DA20F9"/>
    <w:rsid w:val="00DA247D"/>
    <w:rsid w:val="00DA2812"/>
    <w:rsid w:val="00DA3123"/>
    <w:rsid w:val="00DA462B"/>
    <w:rsid w:val="00DA5C25"/>
    <w:rsid w:val="00DA5CEC"/>
    <w:rsid w:val="00DA6A45"/>
    <w:rsid w:val="00DA6D85"/>
    <w:rsid w:val="00DA70AD"/>
    <w:rsid w:val="00DA7470"/>
    <w:rsid w:val="00DA7603"/>
    <w:rsid w:val="00DA7763"/>
    <w:rsid w:val="00DA78ED"/>
    <w:rsid w:val="00DA7A7B"/>
    <w:rsid w:val="00DB1170"/>
    <w:rsid w:val="00DB13AF"/>
    <w:rsid w:val="00DB1EF4"/>
    <w:rsid w:val="00DB1FB0"/>
    <w:rsid w:val="00DB282F"/>
    <w:rsid w:val="00DB2A1F"/>
    <w:rsid w:val="00DB2AF0"/>
    <w:rsid w:val="00DB2C36"/>
    <w:rsid w:val="00DB383F"/>
    <w:rsid w:val="00DB3C86"/>
    <w:rsid w:val="00DB53EF"/>
    <w:rsid w:val="00DB65A1"/>
    <w:rsid w:val="00DB7013"/>
    <w:rsid w:val="00DC19F8"/>
    <w:rsid w:val="00DC1A34"/>
    <w:rsid w:val="00DC22E4"/>
    <w:rsid w:val="00DC2616"/>
    <w:rsid w:val="00DC3B7D"/>
    <w:rsid w:val="00DC3F78"/>
    <w:rsid w:val="00DC47D6"/>
    <w:rsid w:val="00DC5120"/>
    <w:rsid w:val="00DC5A47"/>
    <w:rsid w:val="00DC5E95"/>
    <w:rsid w:val="00DC5FA1"/>
    <w:rsid w:val="00DC67D0"/>
    <w:rsid w:val="00DC697C"/>
    <w:rsid w:val="00DC73DC"/>
    <w:rsid w:val="00DC78DF"/>
    <w:rsid w:val="00DD0C15"/>
    <w:rsid w:val="00DD1601"/>
    <w:rsid w:val="00DD1B4A"/>
    <w:rsid w:val="00DD1C68"/>
    <w:rsid w:val="00DD270F"/>
    <w:rsid w:val="00DD2B38"/>
    <w:rsid w:val="00DD3ADA"/>
    <w:rsid w:val="00DD3F0F"/>
    <w:rsid w:val="00DD5E5E"/>
    <w:rsid w:val="00DD6A7C"/>
    <w:rsid w:val="00DD7430"/>
    <w:rsid w:val="00DE0111"/>
    <w:rsid w:val="00DE0159"/>
    <w:rsid w:val="00DE0245"/>
    <w:rsid w:val="00DE026A"/>
    <w:rsid w:val="00DE1095"/>
    <w:rsid w:val="00DE143D"/>
    <w:rsid w:val="00DE248A"/>
    <w:rsid w:val="00DE2A01"/>
    <w:rsid w:val="00DE2E55"/>
    <w:rsid w:val="00DE376C"/>
    <w:rsid w:val="00DE38FB"/>
    <w:rsid w:val="00DE3CAE"/>
    <w:rsid w:val="00DE3E4A"/>
    <w:rsid w:val="00DE48CC"/>
    <w:rsid w:val="00DE50AC"/>
    <w:rsid w:val="00DE5737"/>
    <w:rsid w:val="00DE6EF5"/>
    <w:rsid w:val="00DE7793"/>
    <w:rsid w:val="00DE7B43"/>
    <w:rsid w:val="00DE7F0C"/>
    <w:rsid w:val="00DE7FE8"/>
    <w:rsid w:val="00DF007D"/>
    <w:rsid w:val="00DF008E"/>
    <w:rsid w:val="00DF1CF8"/>
    <w:rsid w:val="00DF254E"/>
    <w:rsid w:val="00DF40D0"/>
    <w:rsid w:val="00DF51BB"/>
    <w:rsid w:val="00DF6E34"/>
    <w:rsid w:val="00DF7A5D"/>
    <w:rsid w:val="00E00377"/>
    <w:rsid w:val="00E008A7"/>
    <w:rsid w:val="00E01351"/>
    <w:rsid w:val="00E01745"/>
    <w:rsid w:val="00E01ACE"/>
    <w:rsid w:val="00E0240A"/>
    <w:rsid w:val="00E0247B"/>
    <w:rsid w:val="00E02BFA"/>
    <w:rsid w:val="00E02E81"/>
    <w:rsid w:val="00E03ED3"/>
    <w:rsid w:val="00E0566B"/>
    <w:rsid w:val="00E06EC8"/>
    <w:rsid w:val="00E11F70"/>
    <w:rsid w:val="00E124C7"/>
    <w:rsid w:val="00E1278B"/>
    <w:rsid w:val="00E12BC0"/>
    <w:rsid w:val="00E13250"/>
    <w:rsid w:val="00E139A8"/>
    <w:rsid w:val="00E13CF5"/>
    <w:rsid w:val="00E13FE4"/>
    <w:rsid w:val="00E1455E"/>
    <w:rsid w:val="00E145F6"/>
    <w:rsid w:val="00E1486F"/>
    <w:rsid w:val="00E1497F"/>
    <w:rsid w:val="00E155AC"/>
    <w:rsid w:val="00E15799"/>
    <w:rsid w:val="00E15E34"/>
    <w:rsid w:val="00E16931"/>
    <w:rsid w:val="00E1716C"/>
    <w:rsid w:val="00E176C0"/>
    <w:rsid w:val="00E17D5A"/>
    <w:rsid w:val="00E20397"/>
    <w:rsid w:val="00E212B9"/>
    <w:rsid w:val="00E217FD"/>
    <w:rsid w:val="00E22579"/>
    <w:rsid w:val="00E239C6"/>
    <w:rsid w:val="00E2415F"/>
    <w:rsid w:val="00E2441D"/>
    <w:rsid w:val="00E2465C"/>
    <w:rsid w:val="00E2559A"/>
    <w:rsid w:val="00E26A68"/>
    <w:rsid w:val="00E27103"/>
    <w:rsid w:val="00E27459"/>
    <w:rsid w:val="00E276F8"/>
    <w:rsid w:val="00E311B6"/>
    <w:rsid w:val="00E31AD8"/>
    <w:rsid w:val="00E32235"/>
    <w:rsid w:val="00E3341A"/>
    <w:rsid w:val="00E33FEC"/>
    <w:rsid w:val="00E34534"/>
    <w:rsid w:val="00E36273"/>
    <w:rsid w:val="00E36FA7"/>
    <w:rsid w:val="00E377A8"/>
    <w:rsid w:val="00E37F31"/>
    <w:rsid w:val="00E40EAA"/>
    <w:rsid w:val="00E410F6"/>
    <w:rsid w:val="00E41A6B"/>
    <w:rsid w:val="00E4266F"/>
    <w:rsid w:val="00E42EFB"/>
    <w:rsid w:val="00E4444A"/>
    <w:rsid w:val="00E44485"/>
    <w:rsid w:val="00E44A14"/>
    <w:rsid w:val="00E4596F"/>
    <w:rsid w:val="00E46774"/>
    <w:rsid w:val="00E470D8"/>
    <w:rsid w:val="00E47A37"/>
    <w:rsid w:val="00E47A4A"/>
    <w:rsid w:val="00E500D6"/>
    <w:rsid w:val="00E507B3"/>
    <w:rsid w:val="00E5126A"/>
    <w:rsid w:val="00E51C2C"/>
    <w:rsid w:val="00E52264"/>
    <w:rsid w:val="00E53371"/>
    <w:rsid w:val="00E53CCC"/>
    <w:rsid w:val="00E550F0"/>
    <w:rsid w:val="00E554D8"/>
    <w:rsid w:val="00E56058"/>
    <w:rsid w:val="00E57111"/>
    <w:rsid w:val="00E5784A"/>
    <w:rsid w:val="00E60124"/>
    <w:rsid w:val="00E607FE"/>
    <w:rsid w:val="00E61AFF"/>
    <w:rsid w:val="00E6270A"/>
    <w:rsid w:val="00E628B1"/>
    <w:rsid w:val="00E6381C"/>
    <w:rsid w:val="00E64845"/>
    <w:rsid w:val="00E64F0E"/>
    <w:rsid w:val="00E65CED"/>
    <w:rsid w:val="00E661A8"/>
    <w:rsid w:val="00E66E11"/>
    <w:rsid w:val="00E675FA"/>
    <w:rsid w:val="00E70BE7"/>
    <w:rsid w:val="00E71B6D"/>
    <w:rsid w:val="00E71D4C"/>
    <w:rsid w:val="00E7274B"/>
    <w:rsid w:val="00E7380C"/>
    <w:rsid w:val="00E744A4"/>
    <w:rsid w:val="00E74C76"/>
    <w:rsid w:val="00E75044"/>
    <w:rsid w:val="00E754A2"/>
    <w:rsid w:val="00E76CA7"/>
    <w:rsid w:val="00E76E82"/>
    <w:rsid w:val="00E776D3"/>
    <w:rsid w:val="00E77875"/>
    <w:rsid w:val="00E778D0"/>
    <w:rsid w:val="00E77BC4"/>
    <w:rsid w:val="00E8141A"/>
    <w:rsid w:val="00E836CD"/>
    <w:rsid w:val="00E846F7"/>
    <w:rsid w:val="00E851A0"/>
    <w:rsid w:val="00E85A65"/>
    <w:rsid w:val="00E86D5D"/>
    <w:rsid w:val="00E86FDD"/>
    <w:rsid w:val="00E87206"/>
    <w:rsid w:val="00E879B5"/>
    <w:rsid w:val="00E9125D"/>
    <w:rsid w:val="00E94E6C"/>
    <w:rsid w:val="00E95D6B"/>
    <w:rsid w:val="00E96114"/>
    <w:rsid w:val="00E96B46"/>
    <w:rsid w:val="00E96E60"/>
    <w:rsid w:val="00E9733F"/>
    <w:rsid w:val="00EA108E"/>
    <w:rsid w:val="00EA12FA"/>
    <w:rsid w:val="00EA1495"/>
    <w:rsid w:val="00EA1B02"/>
    <w:rsid w:val="00EA29A7"/>
    <w:rsid w:val="00EA30E4"/>
    <w:rsid w:val="00EA333A"/>
    <w:rsid w:val="00EA3409"/>
    <w:rsid w:val="00EA36B8"/>
    <w:rsid w:val="00EA3B33"/>
    <w:rsid w:val="00EA3D36"/>
    <w:rsid w:val="00EA56F5"/>
    <w:rsid w:val="00EA619E"/>
    <w:rsid w:val="00EA67DA"/>
    <w:rsid w:val="00EA758A"/>
    <w:rsid w:val="00EA75EC"/>
    <w:rsid w:val="00EA78E8"/>
    <w:rsid w:val="00EA7FEB"/>
    <w:rsid w:val="00EB0774"/>
    <w:rsid w:val="00EB1D1A"/>
    <w:rsid w:val="00EB205D"/>
    <w:rsid w:val="00EB31DB"/>
    <w:rsid w:val="00EB34D4"/>
    <w:rsid w:val="00EB3C3F"/>
    <w:rsid w:val="00EB4E48"/>
    <w:rsid w:val="00EB58F7"/>
    <w:rsid w:val="00EB5C7E"/>
    <w:rsid w:val="00EB77A3"/>
    <w:rsid w:val="00EB7AF5"/>
    <w:rsid w:val="00EB7DB2"/>
    <w:rsid w:val="00EC120C"/>
    <w:rsid w:val="00EC328E"/>
    <w:rsid w:val="00EC4107"/>
    <w:rsid w:val="00EC4D35"/>
    <w:rsid w:val="00EC4DCA"/>
    <w:rsid w:val="00EC536E"/>
    <w:rsid w:val="00EC59B8"/>
    <w:rsid w:val="00EC684C"/>
    <w:rsid w:val="00EC6B16"/>
    <w:rsid w:val="00EC7543"/>
    <w:rsid w:val="00ED0595"/>
    <w:rsid w:val="00ED1244"/>
    <w:rsid w:val="00ED12A1"/>
    <w:rsid w:val="00ED1C5B"/>
    <w:rsid w:val="00ED3803"/>
    <w:rsid w:val="00ED3CAF"/>
    <w:rsid w:val="00ED3CBC"/>
    <w:rsid w:val="00ED41FE"/>
    <w:rsid w:val="00ED459A"/>
    <w:rsid w:val="00ED61BB"/>
    <w:rsid w:val="00ED6693"/>
    <w:rsid w:val="00ED7F9B"/>
    <w:rsid w:val="00EE12FF"/>
    <w:rsid w:val="00EE1516"/>
    <w:rsid w:val="00EE3D93"/>
    <w:rsid w:val="00EE40DE"/>
    <w:rsid w:val="00EE4481"/>
    <w:rsid w:val="00EE4C97"/>
    <w:rsid w:val="00EE5640"/>
    <w:rsid w:val="00EE5A87"/>
    <w:rsid w:val="00EE5F29"/>
    <w:rsid w:val="00EE6AFF"/>
    <w:rsid w:val="00EE700F"/>
    <w:rsid w:val="00EE793D"/>
    <w:rsid w:val="00EF01CE"/>
    <w:rsid w:val="00EF104A"/>
    <w:rsid w:val="00EF1D1B"/>
    <w:rsid w:val="00EF1D6B"/>
    <w:rsid w:val="00EF3052"/>
    <w:rsid w:val="00EF30B3"/>
    <w:rsid w:val="00EF3166"/>
    <w:rsid w:val="00EF409E"/>
    <w:rsid w:val="00EF42B0"/>
    <w:rsid w:val="00EF4380"/>
    <w:rsid w:val="00EF4BAE"/>
    <w:rsid w:val="00EF4C51"/>
    <w:rsid w:val="00EF7281"/>
    <w:rsid w:val="00EF771B"/>
    <w:rsid w:val="00EF799A"/>
    <w:rsid w:val="00EF7B73"/>
    <w:rsid w:val="00EF7C98"/>
    <w:rsid w:val="00EF7D71"/>
    <w:rsid w:val="00F0096C"/>
    <w:rsid w:val="00F045AB"/>
    <w:rsid w:val="00F05084"/>
    <w:rsid w:val="00F052BD"/>
    <w:rsid w:val="00F054C6"/>
    <w:rsid w:val="00F056B1"/>
    <w:rsid w:val="00F05E96"/>
    <w:rsid w:val="00F0674C"/>
    <w:rsid w:val="00F069BB"/>
    <w:rsid w:val="00F073DB"/>
    <w:rsid w:val="00F10504"/>
    <w:rsid w:val="00F1145F"/>
    <w:rsid w:val="00F133FD"/>
    <w:rsid w:val="00F1403D"/>
    <w:rsid w:val="00F149A7"/>
    <w:rsid w:val="00F14DFD"/>
    <w:rsid w:val="00F14E1E"/>
    <w:rsid w:val="00F157D5"/>
    <w:rsid w:val="00F159AE"/>
    <w:rsid w:val="00F162F4"/>
    <w:rsid w:val="00F1630E"/>
    <w:rsid w:val="00F17638"/>
    <w:rsid w:val="00F17F99"/>
    <w:rsid w:val="00F22922"/>
    <w:rsid w:val="00F22AF2"/>
    <w:rsid w:val="00F23D9C"/>
    <w:rsid w:val="00F24C2C"/>
    <w:rsid w:val="00F256D4"/>
    <w:rsid w:val="00F25924"/>
    <w:rsid w:val="00F260AE"/>
    <w:rsid w:val="00F260D7"/>
    <w:rsid w:val="00F268CA"/>
    <w:rsid w:val="00F2740D"/>
    <w:rsid w:val="00F27BC6"/>
    <w:rsid w:val="00F3049B"/>
    <w:rsid w:val="00F30B3B"/>
    <w:rsid w:val="00F31350"/>
    <w:rsid w:val="00F314A4"/>
    <w:rsid w:val="00F323F5"/>
    <w:rsid w:val="00F331D9"/>
    <w:rsid w:val="00F33599"/>
    <w:rsid w:val="00F33A72"/>
    <w:rsid w:val="00F33B31"/>
    <w:rsid w:val="00F340CD"/>
    <w:rsid w:val="00F3461D"/>
    <w:rsid w:val="00F34D57"/>
    <w:rsid w:val="00F34D66"/>
    <w:rsid w:val="00F35007"/>
    <w:rsid w:val="00F40867"/>
    <w:rsid w:val="00F40F19"/>
    <w:rsid w:val="00F41E2B"/>
    <w:rsid w:val="00F42604"/>
    <w:rsid w:val="00F42969"/>
    <w:rsid w:val="00F429FB"/>
    <w:rsid w:val="00F449BF"/>
    <w:rsid w:val="00F45520"/>
    <w:rsid w:val="00F47B7C"/>
    <w:rsid w:val="00F47D77"/>
    <w:rsid w:val="00F47E5F"/>
    <w:rsid w:val="00F50607"/>
    <w:rsid w:val="00F50ABC"/>
    <w:rsid w:val="00F512CD"/>
    <w:rsid w:val="00F517E4"/>
    <w:rsid w:val="00F523B6"/>
    <w:rsid w:val="00F526D1"/>
    <w:rsid w:val="00F52B2D"/>
    <w:rsid w:val="00F52B5D"/>
    <w:rsid w:val="00F53802"/>
    <w:rsid w:val="00F53BDB"/>
    <w:rsid w:val="00F54131"/>
    <w:rsid w:val="00F54920"/>
    <w:rsid w:val="00F54B98"/>
    <w:rsid w:val="00F54CA5"/>
    <w:rsid w:val="00F550FE"/>
    <w:rsid w:val="00F5573D"/>
    <w:rsid w:val="00F55975"/>
    <w:rsid w:val="00F55D90"/>
    <w:rsid w:val="00F567ED"/>
    <w:rsid w:val="00F56D4D"/>
    <w:rsid w:val="00F60123"/>
    <w:rsid w:val="00F60C27"/>
    <w:rsid w:val="00F60E3D"/>
    <w:rsid w:val="00F62B0F"/>
    <w:rsid w:val="00F6507A"/>
    <w:rsid w:val="00F6597B"/>
    <w:rsid w:val="00F65C2E"/>
    <w:rsid w:val="00F65C66"/>
    <w:rsid w:val="00F67209"/>
    <w:rsid w:val="00F675AC"/>
    <w:rsid w:val="00F72959"/>
    <w:rsid w:val="00F7345F"/>
    <w:rsid w:val="00F73764"/>
    <w:rsid w:val="00F74148"/>
    <w:rsid w:val="00F751D7"/>
    <w:rsid w:val="00F756AE"/>
    <w:rsid w:val="00F75CD9"/>
    <w:rsid w:val="00F76942"/>
    <w:rsid w:val="00F771DD"/>
    <w:rsid w:val="00F77842"/>
    <w:rsid w:val="00F7795B"/>
    <w:rsid w:val="00F8113D"/>
    <w:rsid w:val="00F81D4B"/>
    <w:rsid w:val="00F828FE"/>
    <w:rsid w:val="00F83ED7"/>
    <w:rsid w:val="00F8439A"/>
    <w:rsid w:val="00F84D8D"/>
    <w:rsid w:val="00F850FC"/>
    <w:rsid w:val="00F8637F"/>
    <w:rsid w:val="00F8666C"/>
    <w:rsid w:val="00F86AFB"/>
    <w:rsid w:val="00F86C19"/>
    <w:rsid w:val="00F872EE"/>
    <w:rsid w:val="00F87BF2"/>
    <w:rsid w:val="00F9016A"/>
    <w:rsid w:val="00F9030B"/>
    <w:rsid w:val="00F908B3"/>
    <w:rsid w:val="00F90CA8"/>
    <w:rsid w:val="00F90D48"/>
    <w:rsid w:val="00F9188B"/>
    <w:rsid w:val="00F91F4B"/>
    <w:rsid w:val="00F92FDA"/>
    <w:rsid w:val="00F93671"/>
    <w:rsid w:val="00F94D87"/>
    <w:rsid w:val="00F95471"/>
    <w:rsid w:val="00F964DE"/>
    <w:rsid w:val="00F9679E"/>
    <w:rsid w:val="00F97357"/>
    <w:rsid w:val="00F974D5"/>
    <w:rsid w:val="00FA04BB"/>
    <w:rsid w:val="00FA0FD5"/>
    <w:rsid w:val="00FA18F4"/>
    <w:rsid w:val="00FA288A"/>
    <w:rsid w:val="00FA2EB0"/>
    <w:rsid w:val="00FA30F3"/>
    <w:rsid w:val="00FA318D"/>
    <w:rsid w:val="00FA3C1D"/>
    <w:rsid w:val="00FA4278"/>
    <w:rsid w:val="00FA4D26"/>
    <w:rsid w:val="00FA5AF2"/>
    <w:rsid w:val="00FA5DD8"/>
    <w:rsid w:val="00FA618B"/>
    <w:rsid w:val="00FA7DA6"/>
    <w:rsid w:val="00FA7FBC"/>
    <w:rsid w:val="00FB0239"/>
    <w:rsid w:val="00FB0A42"/>
    <w:rsid w:val="00FB1A44"/>
    <w:rsid w:val="00FB215D"/>
    <w:rsid w:val="00FB2CA7"/>
    <w:rsid w:val="00FB30EE"/>
    <w:rsid w:val="00FB359F"/>
    <w:rsid w:val="00FB3AEC"/>
    <w:rsid w:val="00FB4942"/>
    <w:rsid w:val="00FB562C"/>
    <w:rsid w:val="00FB5AED"/>
    <w:rsid w:val="00FB6210"/>
    <w:rsid w:val="00FB7130"/>
    <w:rsid w:val="00FB74F8"/>
    <w:rsid w:val="00FC06A7"/>
    <w:rsid w:val="00FC0735"/>
    <w:rsid w:val="00FC0BED"/>
    <w:rsid w:val="00FC25E0"/>
    <w:rsid w:val="00FC2CD1"/>
    <w:rsid w:val="00FC2D0B"/>
    <w:rsid w:val="00FC3489"/>
    <w:rsid w:val="00FC4C82"/>
    <w:rsid w:val="00FC4EA2"/>
    <w:rsid w:val="00FC6899"/>
    <w:rsid w:val="00FC70D7"/>
    <w:rsid w:val="00FC73B8"/>
    <w:rsid w:val="00FD07EA"/>
    <w:rsid w:val="00FD1AE7"/>
    <w:rsid w:val="00FD2760"/>
    <w:rsid w:val="00FD2DE6"/>
    <w:rsid w:val="00FD350A"/>
    <w:rsid w:val="00FD49CA"/>
    <w:rsid w:val="00FD52FD"/>
    <w:rsid w:val="00FD69DA"/>
    <w:rsid w:val="00FD7109"/>
    <w:rsid w:val="00FD7EBC"/>
    <w:rsid w:val="00FE0D32"/>
    <w:rsid w:val="00FE11CE"/>
    <w:rsid w:val="00FE1B03"/>
    <w:rsid w:val="00FE1E5F"/>
    <w:rsid w:val="00FE2962"/>
    <w:rsid w:val="00FE348E"/>
    <w:rsid w:val="00FE51EA"/>
    <w:rsid w:val="00FE5487"/>
    <w:rsid w:val="00FE6184"/>
    <w:rsid w:val="00FE682B"/>
    <w:rsid w:val="00FE7634"/>
    <w:rsid w:val="00FF06B9"/>
    <w:rsid w:val="00FF16EC"/>
    <w:rsid w:val="00FF23C5"/>
    <w:rsid w:val="00FF3384"/>
    <w:rsid w:val="00FF3892"/>
    <w:rsid w:val="00FF3A8A"/>
    <w:rsid w:val="00FF43BD"/>
    <w:rsid w:val="00FF579E"/>
    <w:rsid w:val="00FF5DEB"/>
    <w:rsid w:val="00FF6861"/>
    <w:rsid w:val="00FF7986"/>
    <w:rsid w:val="01253995"/>
    <w:rsid w:val="0132A6B6"/>
    <w:rsid w:val="014C6CF9"/>
    <w:rsid w:val="017BF13E"/>
    <w:rsid w:val="01BC17E9"/>
    <w:rsid w:val="01C5BAA7"/>
    <w:rsid w:val="0216B5DF"/>
    <w:rsid w:val="02363761"/>
    <w:rsid w:val="025CE74D"/>
    <w:rsid w:val="02767EE9"/>
    <w:rsid w:val="02CC83C2"/>
    <w:rsid w:val="02D46B64"/>
    <w:rsid w:val="03235587"/>
    <w:rsid w:val="032775FC"/>
    <w:rsid w:val="039C7039"/>
    <w:rsid w:val="039FAD6B"/>
    <w:rsid w:val="03CA6C0D"/>
    <w:rsid w:val="0418AF54"/>
    <w:rsid w:val="04681EB8"/>
    <w:rsid w:val="04C47CB2"/>
    <w:rsid w:val="04E5FE5D"/>
    <w:rsid w:val="052413BA"/>
    <w:rsid w:val="053B7DCC"/>
    <w:rsid w:val="0557D874"/>
    <w:rsid w:val="055D399F"/>
    <w:rsid w:val="05A73428"/>
    <w:rsid w:val="05AE1FAB"/>
    <w:rsid w:val="05D9C150"/>
    <w:rsid w:val="061A0B9A"/>
    <w:rsid w:val="061E0440"/>
    <w:rsid w:val="06568B71"/>
    <w:rsid w:val="06C31B39"/>
    <w:rsid w:val="06F4BDF0"/>
    <w:rsid w:val="072EEECC"/>
    <w:rsid w:val="07A9160F"/>
    <w:rsid w:val="07B472C4"/>
    <w:rsid w:val="07B98C81"/>
    <w:rsid w:val="07B9F8F1"/>
    <w:rsid w:val="07EA3BA3"/>
    <w:rsid w:val="07F4972E"/>
    <w:rsid w:val="081665F4"/>
    <w:rsid w:val="08385548"/>
    <w:rsid w:val="0845FE04"/>
    <w:rsid w:val="087196A0"/>
    <w:rsid w:val="08731E8E"/>
    <w:rsid w:val="08970BF3"/>
    <w:rsid w:val="08A91F48"/>
    <w:rsid w:val="09693E53"/>
    <w:rsid w:val="09DB1DAA"/>
    <w:rsid w:val="09F29AF5"/>
    <w:rsid w:val="0A14C75C"/>
    <w:rsid w:val="0A1CA7CB"/>
    <w:rsid w:val="0A556D5E"/>
    <w:rsid w:val="0A5C1930"/>
    <w:rsid w:val="0AA10582"/>
    <w:rsid w:val="0AA5ACDB"/>
    <w:rsid w:val="0AD4E065"/>
    <w:rsid w:val="0B737763"/>
    <w:rsid w:val="0B9B41CE"/>
    <w:rsid w:val="0BE1C7A1"/>
    <w:rsid w:val="0C124BE1"/>
    <w:rsid w:val="0C181C85"/>
    <w:rsid w:val="0C8CFDA4"/>
    <w:rsid w:val="0D11CFBA"/>
    <w:rsid w:val="0D55E31D"/>
    <w:rsid w:val="0D5A47C3"/>
    <w:rsid w:val="0DEBA6E8"/>
    <w:rsid w:val="0E035CAA"/>
    <w:rsid w:val="0EB23B04"/>
    <w:rsid w:val="0ED5A98D"/>
    <w:rsid w:val="0F162EE4"/>
    <w:rsid w:val="0F37D3BF"/>
    <w:rsid w:val="0F8DB4A2"/>
    <w:rsid w:val="102A735C"/>
    <w:rsid w:val="10473A82"/>
    <w:rsid w:val="104A728B"/>
    <w:rsid w:val="108C959E"/>
    <w:rsid w:val="1097626D"/>
    <w:rsid w:val="10BB8157"/>
    <w:rsid w:val="10BC03C2"/>
    <w:rsid w:val="11298503"/>
    <w:rsid w:val="1131A021"/>
    <w:rsid w:val="1131FFEF"/>
    <w:rsid w:val="11606EC7"/>
    <w:rsid w:val="11C35A2B"/>
    <w:rsid w:val="11D69DD4"/>
    <w:rsid w:val="11F802FB"/>
    <w:rsid w:val="11FACF76"/>
    <w:rsid w:val="121069BB"/>
    <w:rsid w:val="121C14EC"/>
    <w:rsid w:val="125181E2"/>
    <w:rsid w:val="127AF89D"/>
    <w:rsid w:val="134DA5AD"/>
    <w:rsid w:val="138604A3"/>
    <w:rsid w:val="143B0C0B"/>
    <w:rsid w:val="154544E9"/>
    <w:rsid w:val="1547D7AC"/>
    <w:rsid w:val="1562F847"/>
    <w:rsid w:val="15922BB0"/>
    <w:rsid w:val="162B56FE"/>
    <w:rsid w:val="164C11B6"/>
    <w:rsid w:val="16679C02"/>
    <w:rsid w:val="1706203F"/>
    <w:rsid w:val="170E3C6D"/>
    <w:rsid w:val="172AEF79"/>
    <w:rsid w:val="1757B0ED"/>
    <w:rsid w:val="178263BB"/>
    <w:rsid w:val="17BCD589"/>
    <w:rsid w:val="17CDE4FA"/>
    <w:rsid w:val="18036C63"/>
    <w:rsid w:val="1838D20E"/>
    <w:rsid w:val="186165DA"/>
    <w:rsid w:val="18B64DA7"/>
    <w:rsid w:val="18B993A6"/>
    <w:rsid w:val="18C32700"/>
    <w:rsid w:val="1969B55B"/>
    <w:rsid w:val="1AAF0425"/>
    <w:rsid w:val="1AC0B8E9"/>
    <w:rsid w:val="1AFC0221"/>
    <w:rsid w:val="1B36065D"/>
    <w:rsid w:val="1C784EFB"/>
    <w:rsid w:val="1C9EE756"/>
    <w:rsid w:val="1DAB7F32"/>
    <w:rsid w:val="1DC3033C"/>
    <w:rsid w:val="1DF84A7C"/>
    <w:rsid w:val="1DF92BAE"/>
    <w:rsid w:val="1E00ACD5"/>
    <w:rsid w:val="1E07260D"/>
    <w:rsid w:val="1E905854"/>
    <w:rsid w:val="1F372BDE"/>
    <w:rsid w:val="1F734908"/>
    <w:rsid w:val="1FB38CD4"/>
    <w:rsid w:val="1FD8F6DF"/>
    <w:rsid w:val="2056F963"/>
    <w:rsid w:val="2061B8E5"/>
    <w:rsid w:val="209ABD31"/>
    <w:rsid w:val="2163A702"/>
    <w:rsid w:val="2174C740"/>
    <w:rsid w:val="2178A23E"/>
    <w:rsid w:val="21C443E7"/>
    <w:rsid w:val="2257B8EC"/>
    <w:rsid w:val="22B60A2C"/>
    <w:rsid w:val="22D7DC49"/>
    <w:rsid w:val="231091D8"/>
    <w:rsid w:val="235D5BB2"/>
    <w:rsid w:val="238CED24"/>
    <w:rsid w:val="23CC3202"/>
    <w:rsid w:val="23ED147F"/>
    <w:rsid w:val="2476114C"/>
    <w:rsid w:val="248360E0"/>
    <w:rsid w:val="24CF97EB"/>
    <w:rsid w:val="24FF14F7"/>
    <w:rsid w:val="25F071EB"/>
    <w:rsid w:val="26087FA9"/>
    <w:rsid w:val="26F9CBD7"/>
    <w:rsid w:val="26FA28CF"/>
    <w:rsid w:val="27E0446F"/>
    <w:rsid w:val="27EBF64A"/>
    <w:rsid w:val="28ADA788"/>
    <w:rsid w:val="290704AB"/>
    <w:rsid w:val="29BDEE19"/>
    <w:rsid w:val="29C5D698"/>
    <w:rsid w:val="2A0D47EE"/>
    <w:rsid w:val="2A12AD0F"/>
    <w:rsid w:val="2B26C3D6"/>
    <w:rsid w:val="2B5018F6"/>
    <w:rsid w:val="2B8ECA03"/>
    <w:rsid w:val="2BD2D62D"/>
    <w:rsid w:val="2C0F6C79"/>
    <w:rsid w:val="2C415791"/>
    <w:rsid w:val="2C6BE6E6"/>
    <w:rsid w:val="2CE1DFEE"/>
    <w:rsid w:val="2D4B8940"/>
    <w:rsid w:val="2D7B22C2"/>
    <w:rsid w:val="2D8E1483"/>
    <w:rsid w:val="2DFA0842"/>
    <w:rsid w:val="2E4F85F3"/>
    <w:rsid w:val="2E50CDF1"/>
    <w:rsid w:val="2E5A0544"/>
    <w:rsid w:val="2ECCBAF5"/>
    <w:rsid w:val="2F1309DD"/>
    <w:rsid w:val="2F1B20E8"/>
    <w:rsid w:val="2F27D83C"/>
    <w:rsid w:val="2F78F853"/>
    <w:rsid w:val="2F8230CD"/>
    <w:rsid w:val="2FC7FADF"/>
    <w:rsid w:val="30A2A172"/>
    <w:rsid w:val="30AA8DFD"/>
    <w:rsid w:val="3125106F"/>
    <w:rsid w:val="313542E1"/>
    <w:rsid w:val="31625327"/>
    <w:rsid w:val="3192D890"/>
    <w:rsid w:val="319AF0CB"/>
    <w:rsid w:val="31B8AFD5"/>
    <w:rsid w:val="323E71D3"/>
    <w:rsid w:val="32A7D39F"/>
    <w:rsid w:val="32FC3E20"/>
    <w:rsid w:val="32FDCF32"/>
    <w:rsid w:val="33128889"/>
    <w:rsid w:val="3366737C"/>
    <w:rsid w:val="33BAC12A"/>
    <w:rsid w:val="33C75AF7"/>
    <w:rsid w:val="341A7E5E"/>
    <w:rsid w:val="343EF34C"/>
    <w:rsid w:val="346637C3"/>
    <w:rsid w:val="34B66285"/>
    <w:rsid w:val="34E45AEF"/>
    <w:rsid w:val="36362F9B"/>
    <w:rsid w:val="36A8055F"/>
    <w:rsid w:val="36AA11B2"/>
    <w:rsid w:val="36AE2B46"/>
    <w:rsid w:val="36CFC6AD"/>
    <w:rsid w:val="3716C5E1"/>
    <w:rsid w:val="3728272A"/>
    <w:rsid w:val="3729E82F"/>
    <w:rsid w:val="376D99F2"/>
    <w:rsid w:val="379ACCB4"/>
    <w:rsid w:val="37A4F6E7"/>
    <w:rsid w:val="37B3ADA6"/>
    <w:rsid w:val="37BDE589"/>
    <w:rsid w:val="37CDDDDD"/>
    <w:rsid w:val="37FDB863"/>
    <w:rsid w:val="38462095"/>
    <w:rsid w:val="38ABC002"/>
    <w:rsid w:val="38B0CF27"/>
    <w:rsid w:val="38B4E12C"/>
    <w:rsid w:val="38CEEEB7"/>
    <w:rsid w:val="39559987"/>
    <w:rsid w:val="396999F9"/>
    <w:rsid w:val="3976408E"/>
    <w:rsid w:val="39B14402"/>
    <w:rsid w:val="3A0EEDE8"/>
    <w:rsid w:val="3A1EFE2F"/>
    <w:rsid w:val="3A2E6806"/>
    <w:rsid w:val="3AA61EEE"/>
    <w:rsid w:val="3AA6ECF1"/>
    <w:rsid w:val="3B056A5A"/>
    <w:rsid w:val="3B22BD77"/>
    <w:rsid w:val="3B4FBADD"/>
    <w:rsid w:val="3B7088AE"/>
    <w:rsid w:val="3C131525"/>
    <w:rsid w:val="3C1620BD"/>
    <w:rsid w:val="3C500207"/>
    <w:rsid w:val="3C78680A"/>
    <w:rsid w:val="3CC0548B"/>
    <w:rsid w:val="3CE10AF4"/>
    <w:rsid w:val="3D81247A"/>
    <w:rsid w:val="3DC49753"/>
    <w:rsid w:val="3DD496B8"/>
    <w:rsid w:val="3DF72C59"/>
    <w:rsid w:val="3E1937CF"/>
    <w:rsid w:val="3E1AA8E3"/>
    <w:rsid w:val="3E1FBF5D"/>
    <w:rsid w:val="3E247BED"/>
    <w:rsid w:val="3E443FB5"/>
    <w:rsid w:val="3E702D21"/>
    <w:rsid w:val="3E7090A3"/>
    <w:rsid w:val="3E90B223"/>
    <w:rsid w:val="3EDDA64C"/>
    <w:rsid w:val="3F326C5E"/>
    <w:rsid w:val="3F99BDFC"/>
    <w:rsid w:val="3FFCBFD6"/>
    <w:rsid w:val="402C1247"/>
    <w:rsid w:val="403B7D00"/>
    <w:rsid w:val="4057B3CE"/>
    <w:rsid w:val="405E0902"/>
    <w:rsid w:val="408E3489"/>
    <w:rsid w:val="417BD417"/>
    <w:rsid w:val="41851314"/>
    <w:rsid w:val="41CAA4D1"/>
    <w:rsid w:val="422A8603"/>
    <w:rsid w:val="42341D16"/>
    <w:rsid w:val="4325CBF1"/>
    <w:rsid w:val="435E9CC4"/>
    <w:rsid w:val="43639793"/>
    <w:rsid w:val="4371480E"/>
    <w:rsid w:val="43C91881"/>
    <w:rsid w:val="43DD37D2"/>
    <w:rsid w:val="43E7C9B5"/>
    <w:rsid w:val="4424B675"/>
    <w:rsid w:val="4433D8D7"/>
    <w:rsid w:val="4477BD7A"/>
    <w:rsid w:val="4480DA6E"/>
    <w:rsid w:val="44BB46FC"/>
    <w:rsid w:val="44E0BBA0"/>
    <w:rsid w:val="453DBDC1"/>
    <w:rsid w:val="457BD45A"/>
    <w:rsid w:val="45BF97FF"/>
    <w:rsid w:val="4664A456"/>
    <w:rsid w:val="466CCB26"/>
    <w:rsid w:val="4752029C"/>
    <w:rsid w:val="47C1F527"/>
    <w:rsid w:val="47D66666"/>
    <w:rsid w:val="48089B87"/>
    <w:rsid w:val="490F8D92"/>
    <w:rsid w:val="497DB25B"/>
    <w:rsid w:val="49C2692D"/>
    <w:rsid w:val="49EC00F3"/>
    <w:rsid w:val="4A0438CD"/>
    <w:rsid w:val="4A84D204"/>
    <w:rsid w:val="4A98ACED"/>
    <w:rsid w:val="4AC45921"/>
    <w:rsid w:val="4AC4603F"/>
    <w:rsid w:val="4AD937B8"/>
    <w:rsid w:val="4B384EC3"/>
    <w:rsid w:val="4B3861C4"/>
    <w:rsid w:val="4B856C4D"/>
    <w:rsid w:val="4BB733FE"/>
    <w:rsid w:val="4C1D839D"/>
    <w:rsid w:val="4C69D115"/>
    <w:rsid w:val="4C8105B1"/>
    <w:rsid w:val="4C8F5F20"/>
    <w:rsid w:val="4CA23690"/>
    <w:rsid w:val="4CE1391C"/>
    <w:rsid w:val="4CF668AB"/>
    <w:rsid w:val="4D4787F2"/>
    <w:rsid w:val="4D4839BB"/>
    <w:rsid w:val="4D494709"/>
    <w:rsid w:val="4D7339D2"/>
    <w:rsid w:val="4D841A18"/>
    <w:rsid w:val="4D8F6D55"/>
    <w:rsid w:val="4DD3B94B"/>
    <w:rsid w:val="4E33B353"/>
    <w:rsid w:val="4ECE7E10"/>
    <w:rsid w:val="4F2006B2"/>
    <w:rsid w:val="4FFA850F"/>
    <w:rsid w:val="501F9138"/>
    <w:rsid w:val="5029BB9F"/>
    <w:rsid w:val="503E7FDF"/>
    <w:rsid w:val="506A4E71"/>
    <w:rsid w:val="50FA5010"/>
    <w:rsid w:val="51153AF9"/>
    <w:rsid w:val="5167D08F"/>
    <w:rsid w:val="51A9839C"/>
    <w:rsid w:val="51B490F5"/>
    <w:rsid w:val="51B92C3C"/>
    <w:rsid w:val="520359B8"/>
    <w:rsid w:val="520774A8"/>
    <w:rsid w:val="5207990E"/>
    <w:rsid w:val="530F4AB8"/>
    <w:rsid w:val="534B4E2E"/>
    <w:rsid w:val="53633B93"/>
    <w:rsid w:val="53E6E8C9"/>
    <w:rsid w:val="53E9FB03"/>
    <w:rsid w:val="5404553C"/>
    <w:rsid w:val="5409B6A0"/>
    <w:rsid w:val="543D4592"/>
    <w:rsid w:val="543FDCE9"/>
    <w:rsid w:val="5450156E"/>
    <w:rsid w:val="5463E963"/>
    <w:rsid w:val="549301D7"/>
    <w:rsid w:val="54CDF632"/>
    <w:rsid w:val="54D0DDCC"/>
    <w:rsid w:val="55003037"/>
    <w:rsid w:val="553DBF94"/>
    <w:rsid w:val="5550974A"/>
    <w:rsid w:val="556748C7"/>
    <w:rsid w:val="55FDFEEF"/>
    <w:rsid w:val="5657EC88"/>
    <w:rsid w:val="56ADC163"/>
    <w:rsid w:val="56D5F3A4"/>
    <w:rsid w:val="57904CAA"/>
    <w:rsid w:val="5816D1CB"/>
    <w:rsid w:val="581B2759"/>
    <w:rsid w:val="5845C6B1"/>
    <w:rsid w:val="58F2A958"/>
    <w:rsid w:val="59384E86"/>
    <w:rsid w:val="5959ABE6"/>
    <w:rsid w:val="59F5D5A1"/>
    <w:rsid w:val="5A0D9466"/>
    <w:rsid w:val="5AAC854D"/>
    <w:rsid w:val="5AC37EE4"/>
    <w:rsid w:val="5AFFCFC3"/>
    <w:rsid w:val="5B0EA789"/>
    <w:rsid w:val="5B490B1E"/>
    <w:rsid w:val="5B547A58"/>
    <w:rsid w:val="5B8D07F9"/>
    <w:rsid w:val="5BA964C7"/>
    <w:rsid w:val="5BA9E399"/>
    <w:rsid w:val="5C1BD3B7"/>
    <w:rsid w:val="5CCEFBEA"/>
    <w:rsid w:val="5CE8AF4D"/>
    <w:rsid w:val="5CEB76C9"/>
    <w:rsid w:val="5CF423C9"/>
    <w:rsid w:val="5D39D288"/>
    <w:rsid w:val="5D453528"/>
    <w:rsid w:val="5E506444"/>
    <w:rsid w:val="5E629C99"/>
    <w:rsid w:val="5E707540"/>
    <w:rsid w:val="5E8E00D5"/>
    <w:rsid w:val="5EE10589"/>
    <w:rsid w:val="5EE53F17"/>
    <w:rsid w:val="5F3DCA79"/>
    <w:rsid w:val="5F4162EF"/>
    <w:rsid w:val="5F4FBCD6"/>
    <w:rsid w:val="5FD839E3"/>
    <w:rsid w:val="5FFE6CFA"/>
    <w:rsid w:val="60CE63D6"/>
    <w:rsid w:val="6118BA75"/>
    <w:rsid w:val="611BC79B"/>
    <w:rsid w:val="6136DE9A"/>
    <w:rsid w:val="616DC060"/>
    <w:rsid w:val="61AA2F28"/>
    <w:rsid w:val="61C5A197"/>
    <w:rsid w:val="6206D3FC"/>
    <w:rsid w:val="62555296"/>
    <w:rsid w:val="628E6F80"/>
    <w:rsid w:val="62BB9631"/>
    <w:rsid w:val="62D8136A"/>
    <w:rsid w:val="62D94CA9"/>
    <w:rsid w:val="630CC9C3"/>
    <w:rsid w:val="6363654D"/>
    <w:rsid w:val="637CF7C7"/>
    <w:rsid w:val="63A6D826"/>
    <w:rsid w:val="64FF35AE"/>
    <w:rsid w:val="653E74BE"/>
    <w:rsid w:val="65A7E30B"/>
    <w:rsid w:val="661C0B33"/>
    <w:rsid w:val="66297645"/>
    <w:rsid w:val="66769FCD"/>
    <w:rsid w:val="667B7456"/>
    <w:rsid w:val="669ADDD7"/>
    <w:rsid w:val="66B4CD8E"/>
    <w:rsid w:val="66DE78E8"/>
    <w:rsid w:val="66F404F4"/>
    <w:rsid w:val="672E1A00"/>
    <w:rsid w:val="67C546A6"/>
    <w:rsid w:val="680BDE7B"/>
    <w:rsid w:val="6825D62C"/>
    <w:rsid w:val="68377EC9"/>
    <w:rsid w:val="68846CB4"/>
    <w:rsid w:val="68B3CD63"/>
    <w:rsid w:val="690CF4B6"/>
    <w:rsid w:val="690F7DB1"/>
    <w:rsid w:val="692A59A6"/>
    <w:rsid w:val="69D9D4A6"/>
    <w:rsid w:val="6A1D9CA5"/>
    <w:rsid w:val="6A3A59DA"/>
    <w:rsid w:val="6A5DC386"/>
    <w:rsid w:val="6A720860"/>
    <w:rsid w:val="6AA20B20"/>
    <w:rsid w:val="6AFCE768"/>
    <w:rsid w:val="6B1D00AB"/>
    <w:rsid w:val="6B75A507"/>
    <w:rsid w:val="6B768A35"/>
    <w:rsid w:val="6B958AFF"/>
    <w:rsid w:val="6BE7DF90"/>
    <w:rsid w:val="6BF6334F"/>
    <w:rsid w:val="6D56F455"/>
    <w:rsid w:val="6D8B651A"/>
    <w:rsid w:val="6D926CB7"/>
    <w:rsid w:val="6E058814"/>
    <w:rsid w:val="6E71684E"/>
    <w:rsid w:val="6E970C71"/>
    <w:rsid w:val="6EC05A52"/>
    <w:rsid w:val="6EC38D09"/>
    <w:rsid w:val="6EDECB68"/>
    <w:rsid w:val="6F23B36E"/>
    <w:rsid w:val="6F26453E"/>
    <w:rsid w:val="6F552310"/>
    <w:rsid w:val="6F5BF932"/>
    <w:rsid w:val="6F6596D8"/>
    <w:rsid w:val="6F7F59D4"/>
    <w:rsid w:val="6FA18042"/>
    <w:rsid w:val="700E765A"/>
    <w:rsid w:val="7026CCA3"/>
    <w:rsid w:val="706E9357"/>
    <w:rsid w:val="71016739"/>
    <w:rsid w:val="711A8F96"/>
    <w:rsid w:val="715C1A0C"/>
    <w:rsid w:val="71659D46"/>
    <w:rsid w:val="71AE83CC"/>
    <w:rsid w:val="71C509BB"/>
    <w:rsid w:val="71FD1F93"/>
    <w:rsid w:val="72B269F3"/>
    <w:rsid w:val="730FB61E"/>
    <w:rsid w:val="73702DC9"/>
    <w:rsid w:val="73ACA10C"/>
    <w:rsid w:val="742C440A"/>
    <w:rsid w:val="743CCCA4"/>
    <w:rsid w:val="74448C86"/>
    <w:rsid w:val="74722C9E"/>
    <w:rsid w:val="75734C92"/>
    <w:rsid w:val="764BF3D1"/>
    <w:rsid w:val="7654B8E2"/>
    <w:rsid w:val="769BD09E"/>
    <w:rsid w:val="76DD6884"/>
    <w:rsid w:val="770A28BE"/>
    <w:rsid w:val="770B8419"/>
    <w:rsid w:val="7770BB2B"/>
    <w:rsid w:val="77A86D73"/>
    <w:rsid w:val="77CACDEA"/>
    <w:rsid w:val="78454E27"/>
    <w:rsid w:val="789426D0"/>
    <w:rsid w:val="78C63CBF"/>
    <w:rsid w:val="78E13477"/>
    <w:rsid w:val="78E8C4FF"/>
    <w:rsid w:val="790565BF"/>
    <w:rsid w:val="793EADC8"/>
    <w:rsid w:val="794A6EE1"/>
    <w:rsid w:val="799AC731"/>
    <w:rsid w:val="79AA03CD"/>
    <w:rsid w:val="79CDAEE9"/>
    <w:rsid w:val="79FD2808"/>
    <w:rsid w:val="7A39092D"/>
    <w:rsid w:val="7AA8497F"/>
    <w:rsid w:val="7ABC1507"/>
    <w:rsid w:val="7AC36531"/>
    <w:rsid w:val="7AE4A091"/>
    <w:rsid w:val="7AED06F2"/>
    <w:rsid w:val="7B0B61FD"/>
    <w:rsid w:val="7B155AD9"/>
    <w:rsid w:val="7B484CB6"/>
    <w:rsid w:val="7B556612"/>
    <w:rsid w:val="7B7CB313"/>
    <w:rsid w:val="7B9A73F2"/>
    <w:rsid w:val="7BAF3A9E"/>
    <w:rsid w:val="7BEDA5C8"/>
    <w:rsid w:val="7C056106"/>
    <w:rsid w:val="7C168EBF"/>
    <w:rsid w:val="7C3AD59E"/>
    <w:rsid w:val="7CC9611E"/>
    <w:rsid w:val="7D364453"/>
    <w:rsid w:val="7DC6359D"/>
    <w:rsid w:val="7DCC1894"/>
    <w:rsid w:val="7DDFEA41"/>
    <w:rsid w:val="7E3E78CC"/>
    <w:rsid w:val="7E741DBF"/>
    <w:rsid w:val="7E8D06D4"/>
    <w:rsid w:val="7EB6EC95"/>
    <w:rsid w:val="7EC49112"/>
    <w:rsid w:val="7ECC3C47"/>
    <w:rsid w:val="7F0B5FCC"/>
    <w:rsid w:val="7F755ED8"/>
    <w:rsid w:val="7FBD00C1"/>
    <w:rsid w:val="7FD5DA58"/>
    <w:rsid w:val="7FEC43B0"/>
    <w:rsid w:val="7FF998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BFA1EFB"/>
  <w15:docId w15:val="{47FD6D34-1404-42A4-875D-C71DA17D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288" w:hanging="288"/>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446"/>
  </w:style>
  <w:style w:type="paragraph" w:styleId="Heading1">
    <w:name w:val="heading 1"/>
    <w:basedOn w:val="Normal"/>
    <w:next w:val="Normal"/>
    <w:link w:val="Heading1Char"/>
    <w:uiPriority w:val="9"/>
    <w:qFormat/>
    <w:rsid w:val="00537F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C53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4FA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4AEF"/>
  </w:style>
  <w:style w:type="table" w:styleId="TableGrid">
    <w:name w:val="Table Grid"/>
    <w:basedOn w:val="TableNormal"/>
    <w:uiPriority w:val="39"/>
    <w:rsid w:val="00984A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51A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A51AC"/>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A51AC"/>
    <w:pPr>
      <w:numPr>
        <w:ilvl w:val="1"/>
      </w:numPr>
      <w:ind w:left="288" w:hanging="288"/>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A51AC"/>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3A51AC"/>
    <w:rPr>
      <w:rFonts w:ascii="Tahoma" w:hAnsi="Tahoma" w:cs="Tahoma"/>
      <w:sz w:val="16"/>
      <w:szCs w:val="16"/>
    </w:rPr>
  </w:style>
  <w:style w:type="character" w:customStyle="1" w:styleId="BalloonTextChar">
    <w:name w:val="Balloon Text Char"/>
    <w:basedOn w:val="DefaultParagraphFont"/>
    <w:link w:val="BalloonText"/>
    <w:uiPriority w:val="99"/>
    <w:semiHidden/>
    <w:rsid w:val="003A51AC"/>
    <w:rPr>
      <w:rFonts w:ascii="Tahoma" w:hAnsi="Tahoma" w:cs="Tahoma"/>
      <w:sz w:val="16"/>
      <w:szCs w:val="16"/>
    </w:rPr>
  </w:style>
  <w:style w:type="paragraph" w:styleId="Header">
    <w:name w:val="header"/>
    <w:basedOn w:val="Normal"/>
    <w:link w:val="HeaderChar"/>
    <w:uiPriority w:val="99"/>
    <w:unhideWhenUsed/>
    <w:rsid w:val="0037238F"/>
    <w:pPr>
      <w:tabs>
        <w:tab w:val="center" w:pos="4680"/>
        <w:tab w:val="right" w:pos="9360"/>
      </w:tabs>
    </w:pPr>
  </w:style>
  <w:style w:type="character" w:customStyle="1" w:styleId="HeaderChar">
    <w:name w:val="Header Char"/>
    <w:basedOn w:val="DefaultParagraphFont"/>
    <w:link w:val="Header"/>
    <w:uiPriority w:val="99"/>
    <w:rsid w:val="0037238F"/>
  </w:style>
  <w:style w:type="paragraph" w:styleId="Footer">
    <w:name w:val="footer"/>
    <w:basedOn w:val="Normal"/>
    <w:link w:val="FooterChar"/>
    <w:uiPriority w:val="99"/>
    <w:unhideWhenUsed/>
    <w:rsid w:val="0037238F"/>
    <w:pPr>
      <w:tabs>
        <w:tab w:val="center" w:pos="4680"/>
        <w:tab w:val="right" w:pos="9360"/>
      </w:tabs>
    </w:pPr>
  </w:style>
  <w:style w:type="character" w:customStyle="1" w:styleId="FooterChar">
    <w:name w:val="Footer Char"/>
    <w:basedOn w:val="DefaultParagraphFont"/>
    <w:link w:val="Footer"/>
    <w:uiPriority w:val="99"/>
    <w:rsid w:val="0037238F"/>
  </w:style>
  <w:style w:type="paragraph" w:styleId="ListParagraph">
    <w:name w:val="List Paragraph"/>
    <w:basedOn w:val="Normal"/>
    <w:uiPriority w:val="34"/>
    <w:qFormat/>
    <w:rsid w:val="00FE2962"/>
    <w:pPr>
      <w:ind w:left="720"/>
      <w:contextualSpacing/>
    </w:pPr>
    <w:rPr>
      <w:rFonts w:eastAsiaTheme="minorEastAsia"/>
    </w:rPr>
  </w:style>
  <w:style w:type="paragraph" w:customStyle="1" w:styleId="Default">
    <w:name w:val="Default"/>
    <w:basedOn w:val="Normal"/>
    <w:rsid w:val="00282B9E"/>
    <w:pPr>
      <w:autoSpaceDE w:val="0"/>
      <w:autoSpaceDN w:val="0"/>
    </w:pPr>
    <w:rPr>
      <w:rFonts w:ascii="Calibri" w:hAnsi="Calibri" w:cs="Times New Roman"/>
      <w:color w:val="000000"/>
      <w:sz w:val="24"/>
      <w:szCs w:val="24"/>
    </w:rPr>
  </w:style>
  <w:style w:type="character" w:styleId="Hyperlink">
    <w:name w:val="Hyperlink"/>
    <w:basedOn w:val="DefaultParagraphFont"/>
    <w:uiPriority w:val="99"/>
    <w:unhideWhenUsed/>
    <w:rsid w:val="00F17F99"/>
    <w:rPr>
      <w:color w:val="0000FF" w:themeColor="hyperlink"/>
      <w:u w:val="single"/>
    </w:rPr>
  </w:style>
  <w:style w:type="character" w:styleId="PlaceholderText">
    <w:name w:val="Placeholder Text"/>
    <w:basedOn w:val="DefaultParagraphFont"/>
    <w:uiPriority w:val="99"/>
    <w:semiHidden/>
    <w:rsid w:val="00740D02"/>
    <w:rPr>
      <w:color w:val="808080"/>
    </w:rPr>
  </w:style>
  <w:style w:type="character" w:customStyle="1" w:styleId="Heading3Char">
    <w:name w:val="Heading 3 Char"/>
    <w:basedOn w:val="DefaultParagraphFont"/>
    <w:link w:val="Heading3"/>
    <w:uiPriority w:val="9"/>
    <w:semiHidden/>
    <w:rsid w:val="00324FA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C37F68"/>
    <w:rPr>
      <w:sz w:val="16"/>
      <w:szCs w:val="16"/>
    </w:rPr>
  </w:style>
  <w:style w:type="paragraph" w:styleId="CommentText">
    <w:name w:val="annotation text"/>
    <w:basedOn w:val="Normal"/>
    <w:link w:val="CommentTextChar"/>
    <w:uiPriority w:val="99"/>
    <w:semiHidden/>
    <w:unhideWhenUsed/>
    <w:rsid w:val="00C37F68"/>
    <w:rPr>
      <w:sz w:val="20"/>
      <w:szCs w:val="20"/>
    </w:rPr>
  </w:style>
  <w:style w:type="character" w:customStyle="1" w:styleId="CommentTextChar">
    <w:name w:val="Comment Text Char"/>
    <w:basedOn w:val="DefaultParagraphFont"/>
    <w:link w:val="CommentText"/>
    <w:uiPriority w:val="99"/>
    <w:semiHidden/>
    <w:rsid w:val="00C37F68"/>
    <w:rPr>
      <w:sz w:val="20"/>
      <w:szCs w:val="20"/>
    </w:rPr>
  </w:style>
  <w:style w:type="paragraph" w:styleId="CommentSubject">
    <w:name w:val="annotation subject"/>
    <w:basedOn w:val="CommentText"/>
    <w:next w:val="CommentText"/>
    <w:link w:val="CommentSubjectChar"/>
    <w:uiPriority w:val="99"/>
    <w:semiHidden/>
    <w:unhideWhenUsed/>
    <w:rsid w:val="00C37F68"/>
    <w:rPr>
      <w:b/>
      <w:bCs/>
    </w:rPr>
  </w:style>
  <w:style w:type="character" w:customStyle="1" w:styleId="CommentSubjectChar">
    <w:name w:val="Comment Subject Char"/>
    <w:basedOn w:val="CommentTextChar"/>
    <w:link w:val="CommentSubject"/>
    <w:uiPriority w:val="99"/>
    <w:semiHidden/>
    <w:rsid w:val="00C37F68"/>
    <w:rPr>
      <w:b/>
      <w:bCs/>
      <w:sz w:val="20"/>
      <w:szCs w:val="20"/>
    </w:rPr>
  </w:style>
  <w:style w:type="paragraph" w:styleId="PlainText">
    <w:name w:val="Plain Text"/>
    <w:basedOn w:val="Normal"/>
    <w:link w:val="PlainTextChar"/>
    <w:uiPriority w:val="99"/>
    <w:semiHidden/>
    <w:unhideWhenUsed/>
    <w:rsid w:val="00357A3C"/>
    <w:rPr>
      <w:rFonts w:ascii="Calibri" w:hAnsi="Calibri"/>
      <w:szCs w:val="21"/>
    </w:rPr>
  </w:style>
  <w:style w:type="character" w:customStyle="1" w:styleId="PlainTextChar">
    <w:name w:val="Plain Text Char"/>
    <w:basedOn w:val="DefaultParagraphFont"/>
    <w:link w:val="PlainText"/>
    <w:uiPriority w:val="99"/>
    <w:semiHidden/>
    <w:rsid w:val="00357A3C"/>
    <w:rPr>
      <w:rFonts w:ascii="Calibri" w:hAnsi="Calibri"/>
      <w:szCs w:val="21"/>
    </w:rPr>
  </w:style>
  <w:style w:type="character" w:customStyle="1" w:styleId="Heading1Char">
    <w:name w:val="Heading 1 Char"/>
    <w:basedOn w:val="DefaultParagraphFont"/>
    <w:link w:val="Heading1"/>
    <w:uiPriority w:val="9"/>
    <w:rsid w:val="00537F54"/>
    <w:rPr>
      <w:rFonts w:asciiTheme="majorHAnsi" w:eastAsiaTheme="majorEastAsia" w:hAnsiTheme="majorHAnsi" w:cstheme="majorBidi"/>
      <w:color w:val="365F91" w:themeColor="accent1" w:themeShade="BF"/>
      <w:sz w:val="32"/>
      <w:szCs w:val="32"/>
    </w:rPr>
  </w:style>
  <w:style w:type="table" w:styleId="PlainTable4">
    <w:name w:val="Plain Table 4"/>
    <w:basedOn w:val="TableNormal"/>
    <w:uiPriority w:val="44"/>
    <w:rsid w:val="00537F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AC53BE"/>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E3341A"/>
    <w:rPr>
      <w:color w:val="605E5C"/>
      <w:shd w:val="clear" w:color="auto" w:fill="E1DFDD"/>
    </w:rPr>
  </w:style>
  <w:style w:type="paragraph" w:styleId="NormalWeb">
    <w:name w:val="Normal (Web)"/>
    <w:basedOn w:val="Normal"/>
    <w:uiPriority w:val="99"/>
    <w:unhideWhenUsed/>
    <w:rsid w:val="009B14E6"/>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4F5769"/>
    <w:rPr>
      <w:color w:val="800080" w:themeColor="followedHyperlink"/>
      <w:u w:val="single"/>
    </w:rPr>
  </w:style>
  <w:style w:type="character" w:customStyle="1" w:styleId="markihbx60zyl">
    <w:name w:val="markihbx60zyl"/>
    <w:basedOn w:val="DefaultParagraphFont"/>
    <w:rsid w:val="00A80A5B"/>
  </w:style>
  <w:style w:type="character" w:styleId="UnresolvedMention">
    <w:name w:val="Unresolved Mention"/>
    <w:basedOn w:val="DefaultParagraphFont"/>
    <w:uiPriority w:val="99"/>
    <w:semiHidden/>
    <w:unhideWhenUsed/>
    <w:rsid w:val="00984440"/>
    <w:rPr>
      <w:color w:val="605E5C"/>
      <w:shd w:val="clear" w:color="auto" w:fill="E1DFDD"/>
    </w:rPr>
  </w:style>
  <w:style w:type="paragraph" w:customStyle="1" w:styleId="xmsonormal">
    <w:name w:val="x_msonormal"/>
    <w:basedOn w:val="Normal"/>
    <w:rsid w:val="00F83ED7"/>
    <w:pPr>
      <w:spacing w:before="100" w:beforeAutospacing="1" w:after="100" w:afterAutospacing="1"/>
      <w:ind w:left="0" w:firstLine="0"/>
    </w:pPr>
    <w:rPr>
      <w:rFonts w:ascii="Times New Roman" w:eastAsia="Times New Roman" w:hAnsi="Times New Roman" w:cs="Times New Roman"/>
      <w:sz w:val="24"/>
      <w:szCs w:val="24"/>
    </w:rPr>
  </w:style>
  <w:style w:type="paragraph" w:customStyle="1" w:styleId="paragraph">
    <w:name w:val="paragraph"/>
    <w:basedOn w:val="Normal"/>
    <w:rsid w:val="00F86C19"/>
    <w:pPr>
      <w:spacing w:before="100" w:beforeAutospacing="1" w:after="100" w:afterAutospacing="1"/>
      <w:ind w:left="0" w:firstLine="0"/>
    </w:pPr>
    <w:rPr>
      <w:rFonts w:ascii="Times New Roman" w:eastAsia="Times New Roman" w:hAnsi="Times New Roman" w:cs="Times New Roman"/>
      <w:sz w:val="24"/>
      <w:szCs w:val="24"/>
    </w:rPr>
  </w:style>
  <w:style w:type="character" w:customStyle="1" w:styleId="normaltextrun">
    <w:name w:val="normaltextrun"/>
    <w:basedOn w:val="DefaultParagraphFont"/>
    <w:rsid w:val="00F86C19"/>
  </w:style>
  <w:style w:type="character" w:customStyle="1" w:styleId="eop">
    <w:name w:val="eop"/>
    <w:basedOn w:val="DefaultParagraphFont"/>
    <w:rsid w:val="00F86C19"/>
  </w:style>
  <w:style w:type="character" w:customStyle="1" w:styleId="tabchar">
    <w:name w:val="tabchar"/>
    <w:basedOn w:val="DefaultParagraphFont"/>
    <w:rsid w:val="00F86C19"/>
  </w:style>
  <w:style w:type="character" w:customStyle="1" w:styleId="apple-converted-space">
    <w:name w:val="apple-converted-space"/>
    <w:basedOn w:val="DefaultParagraphFont"/>
    <w:rsid w:val="00F86C19"/>
  </w:style>
  <w:style w:type="character" w:customStyle="1" w:styleId="ui-provider">
    <w:name w:val="ui-provider"/>
    <w:basedOn w:val="DefaultParagraphFont"/>
    <w:rsid w:val="00BF7D15"/>
  </w:style>
  <w:style w:type="paragraph" w:customStyle="1" w:styleId="xmsolistparagraph">
    <w:name w:val="x_msolistparagraph"/>
    <w:basedOn w:val="Normal"/>
    <w:rsid w:val="00946DEA"/>
    <w:pPr>
      <w:ind w:left="720" w:firstLine="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8785">
      <w:bodyDiv w:val="1"/>
      <w:marLeft w:val="0"/>
      <w:marRight w:val="0"/>
      <w:marTop w:val="0"/>
      <w:marBottom w:val="0"/>
      <w:divBdr>
        <w:top w:val="none" w:sz="0" w:space="0" w:color="auto"/>
        <w:left w:val="none" w:sz="0" w:space="0" w:color="auto"/>
        <w:bottom w:val="none" w:sz="0" w:space="0" w:color="auto"/>
        <w:right w:val="none" w:sz="0" w:space="0" w:color="auto"/>
      </w:divBdr>
    </w:div>
    <w:div w:id="61224381">
      <w:bodyDiv w:val="1"/>
      <w:marLeft w:val="0"/>
      <w:marRight w:val="0"/>
      <w:marTop w:val="0"/>
      <w:marBottom w:val="0"/>
      <w:divBdr>
        <w:top w:val="none" w:sz="0" w:space="0" w:color="auto"/>
        <w:left w:val="none" w:sz="0" w:space="0" w:color="auto"/>
        <w:bottom w:val="none" w:sz="0" w:space="0" w:color="auto"/>
        <w:right w:val="none" w:sz="0" w:space="0" w:color="auto"/>
      </w:divBdr>
    </w:div>
    <w:div w:id="62335211">
      <w:bodyDiv w:val="1"/>
      <w:marLeft w:val="0"/>
      <w:marRight w:val="0"/>
      <w:marTop w:val="0"/>
      <w:marBottom w:val="0"/>
      <w:divBdr>
        <w:top w:val="none" w:sz="0" w:space="0" w:color="auto"/>
        <w:left w:val="none" w:sz="0" w:space="0" w:color="auto"/>
        <w:bottom w:val="none" w:sz="0" w:space="0" w:color="auto"/>
        <w:right w:val="none" w:sz="0" w:space="0" w:color="auto"/>
      </w:divBdr>
    </w:div>
    <w:div w:id="67314272">
      <w:bodyDiv w:val="1"/>
      <w:marLeft w:val="0"/>
      <w:marRight w:val="0"/>
      <w:marTop w:val="0"/>
      <w:marBottom w:val="0"/>
      <w:divBdr>
        <w:top w:val="none" w:sz="0" w:space="0" w:color="auto"/>
        <w:left w:val="none" w:sz="0" w:space="0" w:color="auto"/>
        <w:bottom w:val="none" w:sz="0" w:space="0" w:color="auto"/>
        <w:right w:val="none" w:sz="0" w:space="0" w:color="auto"/>
      </w:divBdr>
    </w:div>
    <w:div w:id="73939198">
      <w:bodyDiv w:val="1"/>
      <w:marLeft w:val="0"/>
      <w:marRight w:val="0"/>
      <w:marTop w:val="0"/>
      <w:marBottom w:val="0"/>
      <w:divBdr>
        <w:top w:val="none" w:sz="0" w:space="0" w:color="auto"/>
        <w:left w:val="none" w:sz="0" w:space="0" w:color="auto"/>
        <w:bottom w:val="none" w:sz="0" w:space="0" w:color="auto"/>
        <w:right w:val="none" w:sz="0" w:space="0" w:color="auto"/>
      </w:divBdr>
    </w:div>
    <w:div w:id="75440149">
      <w:bodyDiv w:val="1"/>
      <w:marLeft w:val="0"/>
      <w:marRight w:val="0"/>
      <w:marTop w:val="0"/>
      <w:marBottom w:val="0"/>
      <w:divBdr>
        <w:top w:val="none" w:sz="0" w:space="0" w:color="auto"/>
        <w:left w:val="none" w:sz="0" w:space="0" w:color="auto"/>
        <w:bottom w:val="none" w:sz="0" w:space="0" w:color="auto"/>
        <w:right w:val="none" w:sz="0" w:space="0" w:color="auto"/>
      </w:divBdr>
    </w:div>
    <w:div w:id="87049318">
      <w:bodyDiv w:val="1"/>
      <w:marLeft w:val="0"/>
      <w:marRight w:val="0"/>
      <w:marTop w:val="0"/>
      <w:marBottom w:val="0"/>
      <w:divBdr>
        <w:top w:val="none" w:sz="0" w:space="0" w:color="auto"/>
        <w:left w:val="none" w:sz="0" w:space="0" w:color="auto"/>
        <w:bottom w:val="none" w:sz="0" w:space="0" w:color="auto"/>
        <w:right w:val="none" w:sz="0" w:space="0" w:color="auto"/>
      </w:divBdr>
    </w:div>
    <w:div w:id="104277244">
      <w:bodyDiv w:val="1"/>
      <w:marLeft w:val="0"/>
      <w:marRight w:val="0"/>
      <w:marTop w:val="0"/>
      <w:marBottom w:val="0"/>
      <w:divBdr>
        <w:top w:val="none" w:sz="0" w:space="0" w:color="auto"/>
        <w:left w:val="none" w:sz="0" w:space="0" w:color="auto"/>
        <w:bottom w:val="none" w:sz="0" w:space="0" w:color="auto"/>
        <w:right w:val="none" w:sz="0" w:space="0" w:color="auto"/>
      </w:divBdr>
    </w:div>
    <w:div w:id="122577918">
      <w:bodyDiv w:val="1"/>
      <w:marLeft w:val="0"/>
      <w:marRight w:val="0"/>
      <w:marTop w:val="0"/>
      <w:marBottom w:val="0"/>
      <w:divBdr>
        <w:top w:val="none" w:sz="0" w:space="0" w:color="auto"/>
        <w:left w:val="none" w:sz="0" w:space="0" w:color="auto"/>
        <w:bottom w:val="none" w:sz="0" w:space="0" w:color="auto"/>
        <w:right w:val="none" w:sz="0" w:space="0" w:color="auto"/>
      </w:divBdr>
    </w:div>
    <w:div w:id="128668813">
      <w:bodyDiv w:val="1"/>
      <w:marLeft w:val="0"/>
      <w:marRight w:val="0"/>
      <w:marTop w:val="0"/>
      <w:marBottom w:val="0"/>
      <w:divBdr>
        <w:top w:val="none" w:sz="0" w:space="0" w:color="auto"/>
        <w:left w:val="none" w:sz="0" w:space="0" w:color="auto"/>
        <w:bottom w:val="none" w:sz="0" w:space="0" w:color="auto"/>
        <w:right w:val="none" w:sz="0" w:space="0" w:color="auto"/>
      </w:divBdr>
    </w:div>
    <w:div w:id="178079857">
      <w:bodyDiv w:val="1"/>
      <w:marLeft w:val="0"/>
      <w:marRight w:val="0"/>
      <w:marTop w:val="0"/>
      <w:marBottom w:val="0"/>
      <w:divBdr>
        <w:top w:val="none" w:sz="0" w:space="0" w:color="auto"/>
        <w:left w:val="none" w:sz="0" w:space="0" w:color="auto"/>
        <w:bottom w:val="none" w:sz="0" w:space="0" w:color="auto"/>
        <w:right w:val="none" w:sz="0" w:space="0" w:color="auto"/>
      </w:divBdr>
    </w:div>
    <w:div w:id="181435480">
      <w:bodyDiv w:val="1"/>
      <w:marLeft w:val="0"/>
      <w:marRight w:val="0"/>
      <w:marTop w:val="0"/>
      <w:marBottom w:val="0"/>
      <w:divBdr>
        <w:top w:val="none" w:sz="0" w:space="0" w:color="auto"/>
        <w:left w:val="none" w:sz="0" w:space="0" w:color="auto"/>
        <w:bottom w:val="none" w:sz="0" w:space="0" w:color="auto"/>
        <w:right w:val="none" w:sz="0" w:space="0" w:color="auto"/>
      </w:divBdr>
    </w:div>
    <w:div w:id="187910946">
      <w:bodyDiv w:val="1"/>
      <w:marLeft w:val="0"/>
      <w:marRight w:val="0"/>
      <w:marTop w:val="0"/>
      <w:marBottom w:val="0"/>
      <w:divBdr>
        <w:top w:val="none" w:sz="0" w:space="0" w:color="auto"/>
        <w:left w:val="none" w:sz="0" w:space="0" w:color="auto"/>
        <w:bottom w:val="none" w:sz="0" w:space="0" w:color="auto"/>
        <w:right w:val="none" w:sz="0" w:space="0" w:color="auto"/>
      </w:divBdr>
    </w:div>
    <w:div w:id="212542152">
      <w:bodyDiv w:val="1"/>
      <w:marLeft w:val="0"/>
      <w:marRight w:val="0"/>
      <w:marTop w:val="0"/>
      <w:marBottom w:val="0"/>
      <w:divBdr>
        <w:top w:val="none" w:sz="0" w:space="0" w:color="auto"/>
        <w:left w:val="none" w:sz="0" w:space="0" w:color="auto"/>
        <w:bottom w:val="none" w:sz="0" w:space="0" w:color="auto"/>
        <w:right w:val="none" w:sz="0" w:space="0" w:color="auto"/>
      </w:divBdr>
    </w:div>
    <w:div w:id="219050936">
      <w:bodyDiv w:val="1"/>
      <w:marLeft w:val="0"/>
      <w:marRight w:val="0"/>
      <w:marTop w:val="0"/>
      <w:marBottom w:val="0"/>
      <w:divBdr>
        <w:top w:val="none" w:sz="0" w:space="0" w:color="auto"/>
        <w:left w:val="none" w:sz="0" w:space="0" w:color="auto"/>
        <w:bottom w:val="none" w:sz="0" w:space="0" w:color="auto"/>
        <w:right w:val="none" w:sz="0" w:space="0" w:color="auto"/>
      </w:divBdr>
    </w:div>
    <w:div w:id="230238814">
      <w:bodyDiv w:val="1"/>
      <w:marLeft w:val="0"/>
      <w:marRight w:val="0"/>
      <w:marTop w:val="0"/>
      <w:marBottom w:val="0"/>
      <w:divBdr>
        <w:top w:val="none" w:sz="0" w:space="0" w:color="auto"/>
        <w:left w:val="none" w:sz="0" w:space="0" w:color="auto"/>
        <w:bottom w:val="none" w:sz="0" w:space="0" w:color="auto"/>
        <w:right w:val="none" w:sz="0" w:space="0" w:color="auto"/>
      </w:divBdr>
    </w:div>
    <w:div w:id="266696923">
      <w:bodyDiv w:val="1"/>
      <w:marLeft w:val="0"/>
      <w:marRight w:val="0"/>
      <w:marTop w:val="0"/>
      <w:marBottom w:val="0"/>
      <w:divBdr>
        <w:top w:val="none" w:sz="0" w:space="0" w:color="auto"/>
        <w:left w:val="none" w:sz="0" w:space="0" w:color="auto"/>
        <w:bottom w:val="none" w:sz="0" w:space="0" w:color="auto"/>
        <w:right w:val="none" w:sz="0" w:space="0" w:color="auto"/>
      </w:divBdr>
    </w:div>
    <w:div w:id="271209660">
      <w:bodyDiv w:val="1"/>
      <w:marLeft w:val="0"/>
      <w:marRight w:val="0"/>
      <w:marTop w:val="0"/>
      <w:marBottom w:val="0"/>
      <w:divBdr>
        <w:top w:val="none" w:sz="0" w:space="0" w:color="auto"/>
        <w:left w:val="none" w:sz="0" w:space="0" w:color="auto"/>
        <w:bottom w:val="none" w:sz="0" w:space="0" w:color="auto"/>
        <w:right w:val="none" w:sz="0" w:space="0" w:color="auto"/>
      </w:divBdr>
    </w:div>
    <w:div w:id="277680693">
      <w:bodyDiv w:val="1"/>
      <w:marLeft w:val="0"/>
      <w:marRight w:val="0"/>
      <w:marTop w:val="0"/>
      <w:marBottom w:val="0"/>
      <w:divBdr>
        <w:top w:val="none" w:sz="0" w:space="0" w:color="auto"/>
        <w:left w:val="none" w:sz="0" w:space="0" w:color="auto"/>
        <w:bottom w:val="none" w:sz="0" w:space="0" w:color="auto"/>
        <w:right w:val="none" w:sz="0" w:space="0" w:color="auto"/>
      </w:divBdr>
      <w:divsChild>
        <w:div w:id="620460488">
          <w:marLeft w:val="0"/>
          <w:marRight w:val="0"/>
          <w:marTop w:val="0"/>
          <w:marBottom w:val="0"/>
          <w:divBdr>
            <w:top w:val="none" w:sz="0" w:space="0" w:color="auto"/>
            <w:left w:val="none" w:sz="0" w:space="0" w:color="auto"/>
            <w:bottom w:val="none" w:sz="0" w:space="0" w:color="auto"/>
            <w:right w:val="none" w:sz="0" w:space="0" w:color="auto"/>
          </w:divBdr>
        </w:div>
      </w:divsChild>
    </w:div>
    <w:div w:id="297534731">
      <w:bodyDiv w:val="1"/>
      <w:marLeft w:val="0"/>
      <w:marRight w:val="0"/>
      <w:marTop w:val="0"/>
      <w:marBottom w:val="0"/>
      <w:divBdr>
        <w:top w:val="none" w:sz="0" w:space="0" w:color="auto"/>
        <w:left w:val="none" w:sz="0" w:space="0" w:color="auto"/>
        <w:bottom w:val="none" w:sz="0" w:space="0" w:color="auto"/>
        <w:right w:val="none" w:sz="0" w:space="0" w:color="auto"/>
      </w:divBdr>
      <w:divsChild>
        <w:div w:id="1253078488">
          <w:marLeft w:val="0"/>
          <w:marRight w:val="0"/>
          <w:marTop w:val="0"/>
          <w:marBottom w:val="0"/>
          <w:divBdr>
            <w:top w:val="none" w:sz="0" w:space="0" w:color="auto"/>
            <w:left w:val="none" w:sz="0" w:space="0" w:color="auto"/>
            <w:bottom w:val="none" w:sz="0" w:space="0" w:color="auto"/>
            <w:right w:val="none" w:sz="0" w:space="0" w:color="auto"/>
          </w:divBdr>
        </w:div>
      </w:divsChild>
    </w:div>
    <w:div w:id="297998088">
      <w:bodyDiv w:val="1"/>
      <w:marLeft w:val="0"/>
      <w:marRight w:val="0"/>
      <w:marTop w:val="0"/>
      <w:marBottom w:val="0"/>
      <w:divBdr>
        <w:top w:val="none" w:sz="0" w:space="0" w:color="auto"/>
        <w:left w:val="none" w:sz="0" w:space="0" w:color="auto"/>
        <w:bottom w:val="none" w:sz="0" w:space="0" w:color="auto"/>
        <w:right w:val="none" w:sz="0" w:space="0" w:color="auto"/>
      </w:divBdr>
    </w:div>
    <w:div w:id="306132672">
      <w:bodyDiv w:val="1"/>
      <w:marLeft w:val="0"/>
      <w:marRight w:val="0"/>
      <w:marTop w:val="0"/>
      <w:marBottom w:val="0"/>
      <w:divBdr>
        <w:top w:val="none" w:sz="0" w:space="0" w:color="auto"/>
        <w:left w:val="none" w:sz="0" w:space="0" w:color="auto"/>
        <w:bottom w:val="none" w:sz="0" w:space="0" w:color="auto"/>
        <w:right w:val="none" w:sz="0" w:space="0" w:color="auto"/>
      </w:divBdr>
    </w:div>
    <w:div w:id="336006369">
      <w:bodyDiv w:val="1"/>
      <w:marLeft w:val="0"/>
      <w:marRight w:val="0"/>
      <w:marTop w:val="0"/>
      <w:marBottom w:val="0"/>
      <w:divBdr>
        <w:top w:val="none" w:sz="0" w:space="0" w:color="auto"/>
        <w:left w:val="none" w:sz="0" w:space="0" w:color="auto"/>
        <w:bottom w:val="none" w:sz="0" w:space="0" w:color="auto"/>
        <w:right w:val="none" w:sz="0" w:space="0" w:color="auto"/>
      </w:divBdr>
    </w:div>
    <w:div w:id="338585710">
      <w:bodyDiv w:val="1"/>
      <w:marLeft w:val="0"/>
      <w:marRight w:val="0"/>
      <w:marTop w:val="0"/>
      <w:marBottom w:val="0"/>
      <w:divBdr>
        <w:top w:val="none" w:sz="0" w:space="0" w:color="auto"/>
        <w:left w:val="none" w:sz="0" w:space="0" w:color="auto"/>
        <w:bottom w:val="none" w:sz="0" w:space="0" w:color="auto"/>
        <w:right w:val="none" w:sz="0" w:space="0" w:color="auto"/>
      </w:divBdr>
      <w:divsChild>
        <w:div w:id="790128558">
          <w:marLeft w:val="0"/>
          <w:marRight w:val="0"/>
          <w:marTop w:val="0"/>
          <w:marBottom w:val="0"/>
          <w:divBdr>
            <w:top w:val="none" w:sz="0" w:space="0" w:color="auto"/>
            <w:left w:val="none" w:sz="0" w:space="0" w:color="auto"/>
            <w:bottom w:val="none" w:sz="0" w:space="0" w:color="auto"/>
            <w:right w:val="none" w:sz="0" w:space="0" w:color="auto"/>
          </w:divBdr>
        </w:div>
      </w:divsChild>
    </w:div>
    <w:div w:id="352920822">
      <w:bodyDiv w:val="1"/>
      <w:marLeft w:val="0"/>
      <w:marRight w:val="0"/>
      <w:marTop w:val="0"/>
      <w:marBottom w:val="0"/>
      <w:divBdr>
        <w:top w:val="none" w:sz="0" w:space="0" w:color="auto"/>
        <w:left w:val="none" w:sz="0" w:space="0" w:color="auto"/>
        <w:bottom w:val="none" w:sz="0" w:space="0" w:color="auto"/>
        <w:right w:val="none" w:sz="0" w:space="0" w:color="auto"/>
      </w:divBdr>
    </w:div>
    <w:div w:id="354770365">
      <w:bodyDiv w:val="1"/>
      <w:marLeft w:val="0"/>
      <w:marRight w:val="0"/>
      <w:marTop w:val="0"/>
      <w:marBottom w:val="0"/>
      <w:divBdr>
        <w:top w:val="none" w:sz="0" w:space="0" w:color="auto"/>
        <w:left w:val="none" w:sz="0" w:space="0" w:color="auto"/>
        <w:bottom w:val="none" w:sz="0" w:space="0" w:color="auto"/>
        <w:right w:val="none" w:sz="0" w:space="0" w:color="auto"/>
      </w:divBdr>
    </w:div>
    <w:div w:id="357510649">
      <w:bodyDiv w:val="1"/>
      <w:marLeft w:val="0"/>
      <w:marRight w:val="0"/>
      <w:marTop w:val="0"/>
      <w:marBottom w:val="0"/>
      <w:divBdr>
        <w:top w:val="none" w:sz="0" w:space="0" w:color="auto"/>
        <w:left w:val="none" w:sz="0" w:space="0" w:color="auto"/>
        <w:bottom w:val="none" w:sz="0" w:space="0" w:color="auto"/>
        <w:right w:val="none" w:sz="0" w:space="0" w:color="auto"/>
      </w:divBdr>
    </w:div>
    <w:div w:id="360932650">
      <w:bodyDiv w:val="1"/>
      <w:marLeft w:val="0"/>
      <w:marRight w:val="0"/>
      <w:marTop w:val="0"/>
      <w:marBottom w:val="0"/>
      <w:divBdr>
        <w:top w:val="none" w:sz="0" w:space="0" w:color="auto"/>
        <w:left w:val="none" w:sz="0" w:space="0" w:color="auto"/>
        <w:bottom w:val="none" w:sz="0" w:space="0" w:color="auto"/>
        <w:right w:val="none" w:sz="0" w:space="0" w:color="auto"/>
      </w:divBdr>
    </w:div>
    <w:div w:id="363554605">
      <w:bodyDiv w:val="1"/>
      <w:marLeft w:val="0"/>
      <w:marRight w:val="0"/>
      <w:marTop w:val="0"/>
      <w:marBottom w:val="0"/>
      <w:divBdr>
        <w:top w:val="none" w:sz="0" w:space="0" w:color="auto"/>
        <w:left w:val="none" w:sz="0" w:space="0" w:color="auto"/>
        <w:bottom w:val="none" w:sz="0" w:space="0" w:color="auto"/>
        <w:right w:val="none" w:sz="0" w:space="0" w:color="auto"/>
      </w:divBdr>
    </w:div>
    <w:div w:id="363751071">
      <w:bodyDiv w:val="1"/>
      <w:marLeft w:val="0"/>
      <w:marRight w:val="0"/>
      <w:marTop w:val="0"/>
      <w:marBottom w:val="0"/>
      <w:divBdr>
        <w:top w:val="none" w:sz="0" w:space="0" w:color="auto"/>
        <w:left w:val="none" w:sz="0" w:space="0" w:color="auto"/>
        <w:bottom w:val="none" w:sz="0" w:space="0" w:color="auto"/>
        <w:right w:val="none" w:sz="0" w:space="0" w:color="auto"/>
      </w:divBdr>
    </w:div>
    <w:div w:id="365719631">
      <w:bodyDiv w:val="1"/>
      <w:marLeft w:val="0"/>
      <w:marRight w:val="0"/>
      <w:marTop w:val="0"/>
      <w:marBottom w:val="0"/>
      <w:divBdr>
        <w:top w:val="none" w:sz="0" w:space="0" w:color="auto"/>
        <w:left w:val="none" w:sz="0" w:space="0" w:color="auto"/>
        <w:bottom w:val="none" w:sz="0" w:space="0" w:color="auto"/>
        <w:right w:val="none" w:sz="0" w:space="0" w:color="auto"/>
      </w:divBdr>
    </w:div>
    <w:div w:id="374044059">
      <w:bodyDiv w:val="1"/>
      <w:marLeft w:val="0"/>
      <w:marRight w:val="0"/>
      <w:marTop w:val="0"/>
      <w:marBottom w:val="0"/>
      <w:divBdr>
        <w:top w:val="none" w:sz="0" w:space="0" w:color="auto"/>
        <w:left w:val="none" w:sz="0" w:space="0" w:color="auto"/>
        <w:bottom w:val="none" w:sz="0" w:space="0" w:color="auto"/>
        <w:right w:val="none" w:sz="0" w:space="0" w:color="auto"/>
      </w:divBdr>
    </w:div>
    <w:div w:id="385179671">
      <w:bodyDiv w:val="1"/>
      <w:marLeft w:val="0"/>
      <w:marRight w:val="0"/>
      <w:marTop w:val="0"/>
      <w:marBottom w:val="0"/>
      <w:divBdr>
        <w:top w:val="none" w:sz="0" w:space="0" w:color="auto"/>
        <w:left w:val="none" w:sz="0" w:space="0" w:color="auto"/>
        <w:bottom w:val="none" w:sz="0" w:space="0" w:color="auto"/>
        <w:right w:val="none" w:sz="0" w:space="0" w:color="auto"/>
      </w:divBdr>
    </w:div>
    <w:div w:id="404887653">
      <w:bodyDiv w:val="1"/>
      <w:marLeft w:val="0"/>
      <w:marRight w:val="0"/>
      <w:marTop w:val="0"/>
      <w:marBottom w:val="0"/>
      <w:divBdr>
        <w:top w:val="none" w:sz="0" w:space="0" w:color="auto"/>
        <w:left w:val="none" w:sz="0" w:space="0" w:color="auto"/>
        <w:bottom w:val="none" w:sz="0" w:space="0" w:color="auto"/>
        <w:right w:val="none" w:sz="0" w:space="0" w:color="auto"/>
      </w:divBdr>
    </w:div>
    <w:div w:id="406341377">
      <w:bodyDiv w:val="1"/>
      <w:marLeft w:val="0"/>
      <w:marRight w:val="0"/>
      <w:marTop w:val="0"/>
      <w:marBottom w:val="0"/>
      <w:divBdr>
        <w:top w:val="none" w:sz="0" w:space="0" w:color="auto"/>
        <w:left w:val="none" w:sz="0" w:space="0" w:color="auto"/>
        <w:bottom w:val="none" w:sz="0" w:space="0" w:color="auto"/>
        <w:right w:val="none" w:sz="0" w:space="0" w:color="auto"/>
      </w:divBdr>
    </w:div>
    <w:div w:id="412508340">
      <w:bodyDiv w:val="1"/>
      <w:marLeft w:val="0"/>
      <w:marRight w:val="0"/>
      <w:marTop w:val="0"/>
      <w:marBottom w:val="0"/>
      <w:divBdr>
        <w:top w:val="none" w:sz="0" w:space="0" w:color="auto"/>
        <w:left w:val="none" w:sz="0" w:space="0" w:color="auto"/>
        <w:bottom w:val="none" w:sz="0" w:space="0" w:color="auto"/>
        <w:right w:val="none" w:sz="0" w:space="0" w:color="auto"/>
      </w:divBdr>
    </w:div>
    <w:div w:id="437405553">
      <w:bodyDiv w:val="1"/>
      <w:marLeft w:val="0"/>
      <w:marRight w:val="0"/>
      <w:marTop w:val="0"/>
      <w:marBottom w:val="0"/>
      <w:divBdr>
        <w:top w:val="none" w:sz="0" w:space="0" w:color="auto"/>
        <w:left w:val="none" w:sz="0" w:space="0" w:color="auto"/>
        <w:bottom w:val="none" w:sz="0" w:space="0" w:color="auto"/>
        <w:right w:val="none" w:sz="0" w:space="0" w:color="auto"/>
      </w:divBdr>
    </w:div>
    <w:div w:id="448861343">
      <w:bodyDiv w:val="1"/>
      <w:marLeft w:val="0"/>
      <w:marRight w:val="0"/>
      <w:marTop w:val="0"/>
      <w:marBottom w:val="0"/>
      <w:divBdr>
        <w:top w:val="none" w:sz="0" w:space="0" w:color="auto"/>
        <w:left w:val="none" w:sz="0" w:space="0" w:color="auto"/>
        <w:bottom w:val="none" w:sz="0" w:space="0" w:color="auto"/>
        <w:right w:val="none" w:sz="0" w:space="0" w:color="auto"/>
      </w:divBdr>
    </w:div>
    <w:div w:id="452867261">
      <w:bodyDiv w:val="1"/>
      <w:marLeft w:val="0"/>
      <w:marRight w:val="0"/>
      <w:marTop w:val="0"/>
      <w:marBottom w:val="0"/>
      <w:divBdr>
        <w:top w:val="none" w:sz="0" w:space="0" w:color="auto"/>
        <w:left w:val="none" w:sz="0" w:space="0" w:color="auto"/>
        <w:bottom w:val="none" w:sz="0" w:space="0" w:color="auto"/>
        <w:right w:val="none" w:sz="0" w:space="0" w:color="auto"/>
      </w:divBdr>
    </w:div>
    <w:div w:id="459609381">
      <w:bodyDiv w:val="1"/>
      <w:marLeft w:val="0"/>
      <w:marRight w:val="0"/>
      <w:marTop w:val="0"/>
      <w:marBottom w:val="0"/>
      <w:divBdr>
        <w:top w:val="none" w:sz="0" w:space="0" w:color="auto"/>
        <w:left w:val="none" w:sz="0" w:space="0" w:color="auto"/>
        <w:bottom w:val="none" w:sz="0" w:space="0" w:color="auto"/>
        <w:right w:val="none" w:sz="0" w:space="0" w:color="auto"/>
      </w:divBdr>
    </w:div>
    <w:div w:id="461308587">
      <w:bodyDiv w:val="1"/>
      <w:marLeft w:val="0"/>
      <w:marRight w:val="0"/>
      <w:marTop w:val="0"/>
      <w:marBottom w:val="0"/>
      <w:divBdr>
        <w:top w:val="none" w:sz="0" w:space="0" w:color="auto"/>
        <w:left w:val="none" w:sz="0" w:space="0" w:color="auto"/>
        <w:bottom w:val="none" w:sz="0" w:space="0" w:color="auto"/>
        <w:right w:val="none" w:sz="0" w:space="0" w:color="auto"/>
      </w:divBdr>
    </w:div>
    <w:div w:id="463349497">
      <w:bodyDiv w:val="1"/>
      <w:marLeft w:val="0"/>
      <w:marRight w:val="0"/>
      <w:marTop w:val="0"/>
      <w:marBottom w:val="0"/>
      <w:divBdr>
        <w:top w:val="none" w:sz="0" w:space="0" w:color="auto"/>
        <w:left w:val="none" w:sz="0" w:space="0" w:color="auto"/>
        <w:bottom w:val="none" w:sz="0" w:space="0" w:color="auto"/>
        <w:right w:val="none" w:sz="0" w:space="0" w:color="auto"/>
      </w:divBdr>
    </w:div>
    <w:div w:id="467476855">
      <w:bodyDiv w:val="1"/>
      <w:marLeft w:val="0"/>
      <w:marRight w:val="0"/>
      <w:marTop w:val="0"/>
      <w:marBottom w:val="0"/>
      <w:divBdr>
        <w:top w:val="none" w:sz="0" w:space="0" w:color="auto"/>
        <w:left w:val="none" w:sz="0" w:space="0" w:color="auto"/>
        <w:bottom w:val="none" w:sz="0" w:space="0" w:color="auto"/>
        <w:right w:val="none" w:sz="0" w:space="0" w:color="auto"/>
      </w:divBdr>
    </w:div>
    <w:div w:id="470364867">
      <w:bodyDiv w:val="1"/>
      <w:marLeft w:val="0"/>
      <w:marRight w:val="0"/>
      <w:marTop w:val="0"/>
      <w:marBottom w:val="0"/>
      <w:divBdr>
        <w:top w:val="none" w:sz="0" w:space="0" w:color="auto"/>
        <w:left w:val="none" w:sz="0" w:space="0" w:color="auto"/>
        <w:bottom w:val="none" w:sz="0" w:space="0" w:color="auto"/>
        <w:right w:val="none" w:sz="0" w:space="0" w:color="auto"/>
      </w:divBdr>
    </w:div>
    <w:div w:id="483008698">
      <w:bodyDiv w:val="1"/>
      <w:marLeft w:val="0"/>
      <w:marRight w:val="0"/>
      <w:marTop w:val="0"/>
      <w:marBottom w:val="0"/>
      <w:divBdr>
        <w:top w:val="none" w:sz="0" w:space="0" w:color="auto"/>
        <w:left w:val="none" w:sz="0" w:space="0" w:color="auto"/>
        <w:bottom w:val="none" w:sz="0" w:space="0" w:color="auto"/>
        <w:right w:val="none" w:sz="0" w:space="0" w:color="auto"/>
      </w:divBdr>
    </w:div>
    <w:div w:id="494953998">
      <w:bodyDiv w:val="1"/>
      <w:marLeft w:val="0"/>
      <w:marRight w:val="0"/>
      <w:marTop w:val="0"/>
      <w:marBottom w:val="0"/>
      <w:divBdr>
        <w:top w:val="none" w:sz="0" w:space="0" w:color="auto"/>
        <w:left w:val="none" w:sz="0" w:space="0" w:color="auto"/>
        <w:bottom w:val="none" w:sz="0" w:space="0" w:color="auto"/>
        <w:right w:val="none" w:sz="0" w:space="0" w:color="auto"/>
      </w:divBdr>
    </w:div>
    <w:div w:id="498544100">
      <w:bodyDiv w:val="1"/>
      <w:marLeft w:val="0"/>
      <w:marRight w:val="0"/>
      <w:marTop w:val="0"/>
      <w:marBottom w:val="0"/>
      <w:divBdr>
        <w:top w:val="none" w:sz="0" w:space="0" w:color="auto"/>
        <w:left w:val="none" w:sz="0" w:space="0" w:color="auto"/>
        <w:bottom w:val="none" w:sz="0" w:space="0" w:color="auto"/>
        <w:right w:val="none" w:sz="0" w:space="0" w:color="auto"/>
      </w:divBdr>
    </w:div>
    <w:div w:id="507252141">
      <w:bodyDiv w:val="1"/>
      <w:marLeft w:val="0"/>
      <w:marRight w:val="0"/>
      <w:marTop w:val="0"/>
      <w:marBottom w:val="0"/>
      <w:divBdr>
        <w:top w:val="none" w:sz="0" w:space="0" w:color="auto"/>
        <w:left w:val="none" w:sz="0" w:space="0" w:color="auto"/>
        <w:bottom w:val="none" w:sz="0" w:space="0" w:color="auto"/>
        <w:right w:val="none" w:sz="0" w:space="0" w:color="auto"/>
      </w:divBdr>
    </w:div>
    <w:div w:id="518394893">
      <w:bodyDiv w:val="1"/>
      <w:marLeft w:val="0"/>
      <w:marRight w:val="0"/>
      <w:marTop w:val="0"/>
      <w:marBottom w:val="0"/>
      <w:divBdr>
        <w:top w:val="none" w:sz="0" w:space="0" w:color="auto"/>
        <w:left w:val="none" w:sz="0" w:space="0" w:color="auto"/>
        <w:bottom w:val="none" w:sz="0" w:space="0" w:color="auto"/>
        <w:right w:val="none" w:sz="0" w:space="0" w:color="auto"/>
      </w:divBdr>
    </w:div>
    <w:div w:id="527639578">
      <w:bodyDiv w:val="1"/>
      <w:marLeft w:val="0"/>
      <w:marRight w:val="0"/>
      <w:marTop w:val="0"/>
      <w:marBottom w:val="0"/>
      <w:divBdr>
        <w:top w:val="none" w:sz="0" w:space="0" w:color="auto"/>
        <w:left w:val="none" w:sz="0" w:space="0" w:color="auto"/>
        <w:bottom w:val="none" w:sz="0" w:space="0" w:color="auto"/>
        <w:right w:val="none" w:sz="0" w:space="0" w:color="auto"/>
      </w:divBdr>
    </w:div>
    <w:div w:id="542835772">
      <w:bodyDiv w:val="1"/>
      <w:marLeft w:val="0"/>
      <w:marRight w:val="0"/>
      <w:marTop w:val="0"/>
      <w:marBottom w:val="0"/>
      <w:divBdr>
        <w:top w:val="none" w:sz="0" w:space="0" w:color="auto"/>
        <w:left w:val="none" w:sz="0" w:space="0" w:color="auto"/>
        <w:bottom w:val="none" w:sz="0" w:space="0" w:color="auto"/>
        <w:right w:val="none" w:sz="0" w:space="0" w:color="auto"/>
      </w:divBdr>
    </w:div>
    <w:div w:id="572593191">
      <w:bodyDiv w:val="1"/>
      <w:marLeft w:val="0"/>
      <w:marRight w:val="0"/>
      <w:marTop w:val="0"/>
      <w:marBottom w:val="0"/>
      <w:divBdr>
        <w:top w:val="none" w:sz="0" w:space="0" w:color="auto"/>
        <w:left w:val="none" w:sz="0" w:space="0" w:color="auto"/>
        <w:bottom w:val="none" w:sz="0" w:space="0" w:color="auto"/>
        <w:right w:val="none" w:sz="0" w:space="0" w:color="auto"/>
      </w:divBdr>
    </w:div>
    <w:div w:id="577129022">
      <w:bodyDiv w:val="1"/>
      <w:marLeft w:val="0"/>
      <w:marRight w:val="0"/>
      <w:marTop w:val="0"/>
      <w:marBottom w:val="0"/>
      <w:divBdr>
        <w:top w:val="none" w:sz="0" w:space="0" w:color="auto"/>
        <w:left w:val="none" w:sz="0" w:space="0" w:color="auto"/>
        <w:bottom w:val="none" w:sz="0" w:space="0" w:color="auto"/>
        <w:right w:val="none" w:sz="0" w:space="0" w:color="auto"/>
      </w:divBdr>
    </w:div>
    <w:div w:id="598367684">
      <w:bodyDiv w:val="1"/>
      <w:marLeft w:val="0"/>
      <w:marRight w:val="0"/>
      <w:marTop w:val="0"/>
      <w:marBottom w:val="0"/>
      <w:divBdr>
        <w:top w:val="none" w:sz="0" w:space="0" w:color="auto"/>
        <w:left w:val="none" w:sz="0" w:space="0" w:color="auto"/>
        <w:bottom w:val="none" w:sz="0" w:space="0" w:color="auto"/>
        <w:right w:val="none" w:sz="0" w:space="0" w:color="auto"/>
      </w:divBdr>
    </w:div>
    <w:div w:id="600651348">
      <w:bodyDiv w:val="1"/>
      <w:marLeft w:val="0"/>
      <w:marRight w:val="0"/>
      <w:marTop w:val="0"/>
      <w:marBottom w:val="0"/>
      <w:divBdr>
        <w:top w:val="none" w:sz="0" w:space="0" w:color="auto"/>
        <w:left w:val="none" w:sz="0" w:space="0" w:color="auto"/>
        <w:bottom w:val="none" w:sz="0" w:space="0" w:color="auto"/>
        <w:right w:val="none" w:sz="0" w:space="0" w:color="auto"/>
      </w:divBdr>
    </w:div>
    <w:div w:id="600919981">
      <w:bodyDiv w:val="1"/>
      <w:marLeft w:val="0"/>
      <w:marRight w:val="0"/>
      <w:marTop w:val="0"/>
      <w:marBottom w:val="0"/>
      <w:divBdr>
        <w:top w:val="none" w:sz="0" w:space="0" w:color="auto"/>
        <w:left w:val="none" w:sz="0" w:space="0" w:color="auto"/>
        <w:bottom w:val="none" w:sz="0" w:space="0" w:color="auto"/>
        <w:right w:val="none" w:sz="0" w:space="0" w:color="auto"/>
      </w:divBdr>
    </w:div>
    <w:div w:id="606936021">
      <w:bodyDiv w:val="1"/>
      <w:marLeft w:val="0"/>
      <w:marRight w:val="0"/>
      <w:marTop w:val="0"/>
      <w:marBottom w:val="0"/>
      <w:divBdr>
        <w:top w:val="none" w:sz="0" w:space="0" w:color="auto"/>
        <w:left w:val="none" w:sz="0" w:space="0" w:color="auto"/>
        <w:bottom w:val="none" w:sz="0" w:space="0" w:color="auto"/>
        <w:right w:val="none" w:sz="0" w:space="0" w:color="auto"/>
      </w:divBdr>
    </w:div>
    <w:div w:id="618416906">
      <w:bodyDiv w:val="1"/>
      <w:marLeft w:val="0"/>
      <w:marRight w:val="0"/>
      <w:marTop w:val="0"/>
      <w:marBottom w:val="0"/>
      <w:divBdr>
        <w:top w:val="none" w:sz="0" w:space="0" w:color="auto"/>
        <w:left w:val="none" w:sz="0" w:space="0" w:color="auto"/>
        <w:bottom w:val="none" w:sz="0" w:space="0" w:color="auto"/>
        <w:right w:val="none" w:sz="0" w:space="0" w:color="auto"/>
      </w:divBdr>
    </w:div>
    <w:div w:id="629090441">
      <w:bodyDiv w:val="1"/>
      <w:marLeft w:val="0"/>
      <w:marRight w:val="0"/>
      <w:marTop w:val="0"/>
      <w:marBottom w:val="0"/>
      <w:divBdr>
        <w:top w:val="none" w:sz="0" w:space="0" w:color="auto"/>
        <w:left w:val="none" w:sz="0" w:space="0" w:color="auto"/>
        <w:bottom w:val="none" w:sz="0" w:space="0" w:color="auto"/>
        <w:right w:val="none" w:sz="0" w:space="0" w:color="auto"/>
      </w:divBdr>
    </w:div>
    <w:div w:id="632635247">
      <w:bodyDiv w:val="1"/>
      <w:marLeft w:val="0"/>
      <w:marRight w:val="0"/>
      <w:marTop w:val="0"/>
      <w:marBottom w:val="0"/>
      <w:divBdr>
        <w:top w:val="none" w:sz="0" w:space="0" w:color="auto"/>
        <w:left w:val="none" w:sz="0" w:space="0" w:color="auto"/>
        <w:bottom w:val="none" w:sz="0" w:space="0" w:color="auto"/>
        <w:right w:val="none" w:sz="0" w:space="0" w:color="auto"/>
      </w:divBdr>
    </w:div>
    <w:div w:id="649483581">
      <w:bodyDiv w:val="1"/>
      <w:marLeft w:val="0"/>
      <w:marRight w:val="0"/>
      <w:marTop w:val="0"/>
      <w:marBottom w:val="0"/>
      <w:divBdr>
        <w:top w:val="none" w:sz="0" w:space="0" w:color="auto"/>
        <w:left w:val="none" w:sz="0" w:space="0" w:color="auto"/>
        <w:bottom w:val="none" w:sz="0" w:space="0" w:color="auto"/>
        <w:right w:val="none" w:sz="0" w:space="0" w:color="auto"/>
      </w:divBdr>
    </w:div>
    <w:div w:id="694385910">
      <w:bodyDiv w:val="1"/>
      <w:marLeft w:val="0"/>
      <w:marRight w:val="0"/>
      <w:marTop w:val="0"/>
      <w:marBottom w:val="0"/>
      <w:divBdr>
        <w:top w:val="none" w:sz="0" w:space="0" w:color="auto"/>
        <w:left w:val="none" w:sz="0" w:space="0" w:color="auto"/>
        <w:bottom w:val="none" w:sz="0" w:space="0" w:color="auto"/>
        <w:right w:val="none" w:sz="0" w:space="0" w:color="auto"/>
      </w:divBdr>
    </w:div>
    <w:div w:id="695734359">
      <w:bodyDiv w:val="1"/>
      <w:marLeft w:val="0"/>
      <w:marRight w:val="0"/>
      <w:marTop w:val="0"/>
      <w:marBottom w:val="0"/>
      <w:divBdr>
        <w:top w:val="none" w:sz="0" w:space="0" w:color="auto"/>
        <w:left w:val="none" w:sz="0" w:space="0" w:color="auto"/>
        <w:bottom w:val="none" w:sz="0" w:space="0" w:color="auto"/>
        <w:right w:val="none" w:sz="0" w:space="0" w:color="auto"/>
      </w:divBdr>
    </w:div>
    <w:div w:id="699479233">
      <w:bodyDiv w:val="1"/>
      <w:marLeft w:val="0"/>
      <w:marRight w:val="0"/>
      <w:marTop w:val="0"/>
      <w:marBottom w:val="0"/>
      <w:divBdr>
        <w:top w:val="none" w:sz="0" w:space="0" w:color="auto"/>
        <w:left w:val="none" w:sz="0" w:space="0" w:color="auto"/>
        <w:bottom w:val="none" w:sz="0" w:space="0" w:color="auto"/>
        <w:right w:val="none" w:sz="0" w:space="0" w:color="auto"/>
      </w:divBdr>
      <w:divsChild>
        <w:div w:id="273220856">
          <w:marLeft w:val="0"/>
          <w:marRight w:val="0"/>
          <w:marTop w:val="0"/>
          <w:marBottom w:val="0"/>
          <w:divBdr>
            <w:top w:val="none" w:sz="0" w:space="0" w:color="auto"/>
            <w:left w:val="none" w:sz="0" w:space="0" w:color="auto"/>
            <w:bottom w:val="none" w:sz="0" w:space="0" w:color="auto"/>
            <w:right w:val="none" w:sz="0" w:space="0" w:color="auto"/>
          </w:divBdr>
        </w:div>
      </w:divsChild>
    </w:div>
    <w:div w:id="706375459">
      <w:bodyDiv w:val="1"/>
      <w:marLeft w:val="0"/>
      <w:marRight w:val="0"/>
      <w:marTop w:val="0"/>
      <w:marBottom w:val="0"/>
      <w:divBdr>
        <w:top w:val="none" w:sz="0" w:space="0" w:color="auto"/>
        <w:left w:val="none" w:sz="0" w:space="0" w:color="auto"/>
        <w:bottom w:val="none" w:sz="0" w:space="0" w:color="auto"/>
        <w:right w:val="none" w:sz="0" w:space="0" w:color="auto"/>
      </w:divBdr>
      <w:divsChild>
        <w:div w:id="1120758879">
          <w:marLeft w:val="0"/>
          <w:marRight w:val="0"/>
          <w:marTop w:val="0"/>
          <w:marBottom w:val="0"/>
          <w:divBdr>
            <w:top w:val="none" w:sz="0" w:space="0" w:color="auto"/>
            <w:left w:val="none" w:sz="0" w:space="0" w:color="auto"/>
            <w:bottom w:val="none" w:sz="0" w:space="0" w:color="auto"/>
            <w:right w:val="none" w:sz="0" w:space="0" w:color="auto"/>
          </w:divBdr>
        </w:div>
      </w:divsChild>
    </w:div>
    <w:div w:id="720440590">
      <w:bodyDiv w:val="1"/>
      <w:marLeft w:val="0"/>
      <w:marRight w:val="0"/>
      <w:marTop w:val="0"/>
      <w:marBottom w:val="0"/>
      <w:divBdr>
        <w:top w:val="none" w:sz="0" w:space="0" w:color="auto"/>
        <w:left w:val="none" w:sz="0" w:space="0" w:color="auto"/>
        <w:bottom w:val="none" w:sz="0" w:space="0" w:color="auto"/>
        <w:right w:val="none" w:sz="0" w:space="0" w:color="auto"/>
      </w:divBdr>
    </w:div>
    <w:div w:id="731121079">
      <w:bodyDiv w:val="1"/>
      <w:marLeft w:val="0"/>
      <w:marRight w:val="0"/>
      <w:marTop w:val="0"/>
      <w:marBottom w:val="0"/>
      <w:divBdr>
        <w:top w:val="none" w:sz="0" w:space="0" w:color="auto"/>
        <w:left w:val="none" w:sz="0" w:space="0" w:color="auto"/>
        <w:bottom w:val="none" w:sz="0" w:space="0" w:color="auto"/>
        <w:right w:val="none" w:sz="0" w:space="0" w:color="auto"/>
      </w:divBdr>
    </w:div>
    <w:div w:id="733892550">
      <w:bodyDiv w:val="1"/>
      <w:marLeft w:val="0"/>
      <w:marRight w:val="0"/>
      <w:marTop w:val="0"/>
      <w:marBottom w:val="0"/>
      <w:divBdr>
        <w:top w:val="none" w:sz="0" w:space="0" w:color="auto"/>
        <w:left w:val="none" w:sz="0" w:space="0" w:color="auto"/>
        <w:bottom w:val="none" w:sz="0" w:space="0" w:color="auto"/>
        <w:right w:val="none" w:sz="0" w:space="0" w:color="auto"/>
      </w:divBdr>
    </w:div>
    <w:div w:id="763646265">
      <w:bodyDiv w:val="1"/>
      <w:marLeft w:val="0"/>
      <w:marRight w:val="0"/>
      <w:marTop w:val="0"/>
      <w:marBottom w:val="0"/>
      <w:divBdr>
        <w:top w:val="none" w:sz="0" w:space="0" w:color="auto"/>
        <w:left w:val="none" w:sz="0" w:space="0" w:color="auto"/>
        <w:bottom w:val="none" w:sz="0" w:space="0" w:color="auto"/>
        <w:right w:val="none" w:sz="0" w:space="0" w:color="auto"/>
      </w:divBdr>
    </w:div>
    <w:div w:id="766194280">
      <w:bodyDiv w:val="1"/>
      <w:marLeft w:val="0"/>
      <w:marRight w:val="0"/>
      <w:marTop w:val="0"/>
      <w:marBottom w:val="0"/>
      <w:divBdr>
        <w:top w:val="none" w:sz="0" w:space="0" w:color="auto"/>
        <w:left w:val="none" w:sz="0" w:space="0" w:color="auto"/>
        <w:bottom w:val="none" w:sz="0" w:space="0" w:color="auto"/>
        <w:right w:val="none" w:sz="0" w:space="0" w:color="auto"/>
      </w:divBdr>
    </w:div>
    <w:div w:id="803350872">
      <w:bodyDiv w:val="1"/>
      <w:marLeft w:val="0"/>
      <w:marRight w:val="0"/>
      <w:marTop w:val="0"/>
      <w:marBottom w:val="0"/>
      <w:divBdr>
        <w:top w:val="none" w:sz="0" w:space="0" w:color="auto"/>
        <w:left w:val="none" w:sz="0" w:space="0" w:color="auto"/>
        <w:bottom w:val="none" w:sz="0" w:space="0" w:color="auto"/>
        <w:right w:val="none" w:sz="0" w:space="0" w:color="auto"/>
      </w:divBdr>
    </w:div>
    <w:div w:id="814182186">
      <w:bodyDiv w:val="1"/>
      <w:marLeft w:val="0"/>
      <w:marRight w:val="0"/>
      <w:marTop w:val="0"/>
      <w:marBottom w:val="0"/>
      <w:divBdr>
        <w:top w:val="none" w:sz="0" w:space="0" w:color="auto"/>
        <w:left w:val="none" w:sz="0" w:space="0" w:color="auto"/>
        <w:bottom w:val="none" w:sz="0" w:space="0" w:color="auto"/>
        <w:right w:val="none" w:sz="0" w:space="0" w:color="auto"/>
      </w:divBdr>
    </w:div>
    <w:div w:id="851646800">
      <w:bodyDiv w:val="1"/>
      <w:marLeft w:val="0"/>
      <w:marRight w:val="0"/>
      <w:marTop w:val="0"/>
      <w:marBottom w:val="0"/>
      <w:divBdr>
        <w:top w:val="none" w:sz="0" w:space="0" w:color="auto"/>
        <w:left w:val="none" w:sz="0" w:space="0" w:color="auto"/>
        <w:bottom w:val="none" w:sz="0" w:space="0" w:color="auto"/>
        <w:right w:val="none" w:sz="0" w:space="0" w:color="auto"/>
      </w:divBdr>
      <w:divsChild>
        <w:div w:id="658509669">
          <w:marLeft w:val="0"/>
          <w:marRight w:val="0"/>
          <w:marTop w:val="0"/>
          <w:marBottom w:val="0"/>
          <w:divBdr>
            <w:top w:val="none" w:sz="0" w:space="0" w:color="auto"/>
            <w:left w:val="none" w:sz="0" w:space="0" w:color="auto"/>
            <w:bottom w:val="none" w:sz="0" w:space="0" w:color="auto"/>
            <w:right w:val="none" w:sz="0" w:space="0" w:color="auto"/>
          </w:divBdr>
        </w:div>
        <w:div w:id="870068071">
          <w:marLeft w:val="0"/>
          <w:marRight w:val="0"/>
          <w:marTop w:val="0"/>
          <w:marBottom w:val="0"/>
          <w:divBdr>
            <w:top w:val="none" w:sz="0" w:space="0" w:color="auto"/>
            <w:left w:val="none" w:sz="0" w:space="0" w:color="auto"/>
            <w:bottom w:val="none" w:sz="0" w:space="0" w:color="auto"/>
            <w:right w:val="none" w:sz="0" w:space="0" w:color="auto"/>
          </w:divBdr>
        </w:div>
        <w:div w:id="609894055">
          <w:marLeft w:val="0"/>
          <w:marRight w:val="0"/>
          <w:marTop w:val="0"/>
          <w:marBottom w:val="0"/>
          <w:divBdr>
            <w:top w:val="none" w:sz="0" w:space="0" w:color="auto"/>
            <w:left w:val="none" w:sz="0" w:space="0" w:color="auto"/>
            <w:bottom w:val="none" w:sz="0" w:space="0" w:color="auto"/>
            <w:right w:val="none" w:sz="0" w:space="0" w:color="auto"/>
          </w:divBdr>
        </w:div>
        <w:div w:id="784428110">
          <w:marLeft w:val="0"/>
          <w:marRight w:val="0"/>
          <w:marTop w:val="0"/>
          <w:marBottom w:val="0"/>
          <w:divBdr>
            <w:top w:val="none" w:sz="0" w:space="0" w:color="auto"/>
            <w:left w:val="none" w:sz="0" w:space="0" w:color="auto"/>
            <w:bottom w:val="none" w:sz="0" w:space="0" w:color="auto"/>
            <w:right w:val="none" w:sz="0" w:space="0" w:color="auto"/>
          </w:divBdr>
        </w:div>
        <w:div w:id="348793868">
          <w:marLeft w:val="0"/>
          <w:marRight w:val="0"/>
          <w:marTop w:val="0"/>
          <w:marBottom w:val="0"/>
          <w:divBdr>
            <w:top w:val="none" w:sz="0" w:space="0" w:color="auto"/>
            <w:left w:val="none" w:sz="0" w:space="0" w:color="auto"/>
            <w:bottom w:val="none" w:sz="0" w:space="0" w:color="auto"/>
            <w:right w:val="none" w:sz="0" w:space="0" w:color="auto"/>
          </w:divBdr>
        </w:div>
        <w:div w:id="1349872926">
          <w:marLeft w:val="0"/>
          <w:marRight w:val="0"/>
          <w:marTop w:val="0"/>
          <w:marBottom w:val="0"/>
          <w:divBdr>
            <w:top w:val="none" w:sz="0" w:space="0" w:color="auto"/>
            <w:left w:val="none" w:sz="0" w:space="0" w:color="auto"/>
            <w:bottom w:val="none" w:sz="0" w:space="0" w:color="auto"/>
            <w:right w:val="none" w:sz="0" w:space="0" w:color="auto"/>
          </w:divBdr>
        </w:div>
        <w:div w:id="968897562">
          <w:marLeft w:val="0"/>
          <w:marRight w:val="0"/>
          <w:marTop w:val="0"/>
          <w:marBottom w:val="0"/>
          <w:divBdr>
            <w:top w:val="none" w:sz="0" w:space="0" w:color="auto"/>
            <w:left w:val="none" w:sz="0" w:space="0" w:color="auto"/>
            <w:bottom w:val="none" w:sz="0" w:space="0" w:color="auto"/>
            <w:right w:val="none" w:sz="0" w:space="0" w:color="auto"/>
          </w:divBdr>
        </w:div>
        <w:div w:id="1471555581">
          <w:marLeft w:val="0"/>
          <w:marRight w:val="0"/>
          <w:marTop w:val="0"/>
          <w:marBottom w:val="0"/>
          <w:divBdr>
            <w:top w:val="none" w:sz="0" w:space="0" w:color="auto"/>
            <w:left w:val="none" w:sz="0" w:space="0" w:color="auto"/>
            <w:bottom w:val="none" w:sz="0" w:space="0" w:color="auto"/>
            <w:right w:val="none" w:sz="0" w:space="0" w:color="auto"/>
          </w:divBdr>
        </w:div>
        <w:div w:id="771822496">
          <w:marLeft w:val="0"/>
          <w:marRight w:val="0"/>
          <w:marTop w:val="0"/>
          <w:marBottom w:val="0"/>
          <w:divBdr>
            <w:top w:val="none" w:sz="0" w:space="0" w:color="auto"/>
            <w:left w:val="none" w:sz="0" w:space="0" w:color="auto"/>
            <w:bottom w:val="none" w:sz="0" w:space="0" w:color="auto"/>
            <w:right w:val="none" w:sz="0" w:space="0" w:color="auto"/>
          </w:divBdr>
        </w:div>
        <w:div w:id="2046100339">
          <w:marLeft w:val="0"/>
          <w:marRight w:val="0"/>
          <w:marTop w:val="0"/>
          <w:marBottom w:val="0"/>
          <w:divBdr>
            <w:top w:val="none" w:sz="0" w:space="0" w:color="auto"/>
            <w:left w:val="none" w:sz="0" w:space="0" w:color="auto"/>
            <w:bottom w:val="none" w:sz="0" w:space="0" w:color="auto"/>
            <w:right w:val="none" w:sz="0" w:space="0" w:color="auto"/>
          </w:divBdr>
        </w:div>
        <w:div w:id="1769227902">
          <w:marLeft w:val="0"/>
          <w:marRight w:val="0"/>
          <w:marTop w:val="0"/>
          <w:marBottom w:val="0"/>
          <w:divBdr>
            <w:top w:val="none" w:sz="0" w:space="0" w:color="auto"/>
            <w:left w:val="none" w:sz="0" w:space="0" w:color="auto"/>
            <w:bottom w:val="none" w:sz="0" w:space="0" w:color="auto"/>
            <w:right w:val="none" w:sz="0" w:space="0" w:color="auto"/>
          </w:divBdr>
        </w:div>
        <w:div w:id="2013795513">
          <w:marLeft w:val="0"/>
          <w:marRight w:val="0"/>
          <w:marTop w:val="0"/>
          <w:marBottom w:val="0"/>
          <w:divBdr>
            <w:top w:val="none" w:sz="0" w:space="0" w:color="auto"/>
            <w:left w:val="none" w:sz="0" w:space="0" w:color="auto"/>
            <w:bottom w:val="none" w:sz="0" w:space="0" w:color="auto"/>
            <w:right w:val="none" w:sz="0" w:space="0" w:color="auto"/>
          </w:divBdr>
        </w:div>
        <w:div w:id="354621448">
          <w:marLeft w:val="0"/>
          <w:marRight w:val="0"/>
          <w:marTop w:val="0"/>
          <w:marBottom w:val="0"/>
          <w:divBdr>
            <w:top w:val="none" w:sz="0" w:space="0" w:color="auto"/>
            <w:left w:val="none" w:sz="0" w:space="0" w:color="auto"/>
            <w:bottom w:val="none" w:sz="0" w:space="0" w:color="auto"/>
            <w:right w:val="none" w:sz="0" w:space="0" w:color="auto"/>
          </w:divBdr>
        </w:div>
        <w:div w:id="13968783">
          <w:marLeft w:val="0"/>
          <w:marRight w:val="0"/>
          <w:marTop w:val="0"/>
          <w:marBottom w:val="0"/>
          <w:divBdr>
            <w:top w:val="none" w:sz="0" w:space="0" w:color="auto"/>
            <w:left w:val="none" w:sz="0" w:space="0" w:color="auto"/>
            <w:bottom w:val="none" w:sz="0" w:space="0" w:color="auto"/>
            <w:right w:val="none" w:sz="0" w:space="0" w:color="auto"/>
          </w:divBdr>
        </w:div>
        <w:div w:id="2026319618">
          <w:marLeft w:val="0"/>
          <w:marRight w:val="0"/>
          <w:marTop w:val="0"/>
          <w:marBottom w:val="0"/>
          <w:divBdr>
            <w:top w:val="none" w:sz="0" w:space="0" w:color="auto"/>
            <w:left w:val="none" w:sz="0" w:space="0" w:color="auto"/>
            <w:bottom w:val="none" w:sz="0" w:space="0" w:color="auto"/>
            <w:right w:val="none" w:sz="0" w:space="0" w:color="auto"/>
          </w:divBdr>
        </w:div>
        <w:div w:id="2072607260">
          <w:marLeft w:val="0"/>
          <w:marRight w:val="0"/>
          <w:marTop w:val="0"/>
          <w:marBottom w:val="0"/>
          <w:divBdr>
            <w:top w:val="none" w:sz="0" w:space="0" w:color="auto"/>
            <w:left w:val="none" w:sz="0" w:space="0" w:color="auto"/>
            <w:bottom w:val="none" w:sz="0" w:space="0" w:color="auto"/>
            <w:right w:val="none" w:sz="0" w:space="0" w:color="auto"/>
          </w:divBdr>
        </w:div>
        <w:div w:id="657080297">
          <w:marLeft w:val="0"/>
          <w:marRight w:val="0"/>
          <w:marTop w:val="0"/>
          <w:marBottom w:val="0"/>
          <w:divBdr>
            <w:top w:val="none" w:sz="0" w:space="0" w:color="auto"/>
            <w:left w:val="none" w:sz="0" w:space="0" w:color="auto"/>
            <w:bottom w:val="none" w:sz="0" w:space="0" w:color="auto"/>
            <w:right w:val="none" w:sz="0" w:space="0" w:color="auto"/>
          </w:divBdr>
        </w:div>
        <w:div w:id="1478523607">
          <w:marLeft w:val="0"/>
          <w:marRight w:val="0"/>
          <w:marTop w:val="0"/>
          <w:marBottom w:val="0"/>
          <w:divBdr>
            <w:top w:val="none" w:sz="0" w:space="0" w:color="auto"/>
            <w:left w:val="none" w:sz="0" w:space="0" w:color="auto"/>
            <w:bottom w:val="none" w:sz="0" w:space="0" w:color="auto"/>
            <w:right w:val="none" w:sz="0" w:space="0" w:color="auto"/>
          </w:divBdr>
        </w:div>
        <w:div w:id="715280782">
          <w:marLeft w:val="0"/>
          <w:marRight w:val="0"/>
          <w:marTop w:val="0"/>
          <w:marBottom w:val="0"/>
          <w:divBdr>
            <w:top w:val="none" w:sz="0" w:space="0" w:color="auto"/>
            <w:left w:val="none" w:sz="0" w:space="0" w:color="auto"/>
            <w:bottom w:val="none" w:sz="0" w:space="0" w:color="auto"/>
            <w:right w:val="none" w:sz="0" w:space="0" w:color="auto"/>
          </w:divBdr>
        </w:div>
        <w:div w:id="1714764915">
          <w:marLeft w:val="0"/>
          <w:marRight w:val="0"/>
          <w:marTop w:val="0"/>
          <w:marBottom w:val="0"/>
          <w:divBdr>
            <w:top w:val="none" w:sz="0" w:space="0" w:color="auto"/>
            <w:left w:val="none" w:sz="0" w:space="0" w:color="auto"/>
            <w:bottom w:val="none" w:sz="0" w:space="0" w:color="auto"/>
            <w:right w:val="none" w:sz="0" w:space="0" w:color="auto"/>
          </w:divBdr>
        </w:div>
        <w:div w:id="520435004">
          <w:marLeft w:val="0"/>
          <w:marRight w:val="0"/>
          <w:marTop w:val="0"/>
          <w:marBottom w:val="0"/>
          <w:divBdr>
            <w:top w:val="none" w:sz="0" w:space="0" w:color="auto"/>
            <w:left w:val="none" w:sz="0" w:space="0" w:color="auto"/>
            <w:bottom w:val="none" w:sz="0" w:space="0" w:color="auto"/>
            <w:right w:val="none" w:sz="0" w:space="0" w:color="auto"/>
          </w:divBdr>
        </w:div>
        <w:div w:id="1367028619">
          <w:marLeft w:val="0"/>
          <w:marRight w:val="0"/>
          <w:marTop w:val="0"/>
          <w:marBottom w:val="0"/>
          <w:divBdr>
            <w:top w:val="none" w:sz="0" w:space="0" w:color="auto"/>
            <w:left w:val="none" w:sz="0" w:space="0" w:color="auto"/>
            <w:bottom w:val="none" w:sz="0" w:space="0" w:color="auto"/>
            <w:right w:val="none" w:sz="0" w:space="0" w:color="auto"/>
          </w:divBdr>
        </w:div>
        <w:div w:id="2042895188">
          <w:marLeft w:val="0"/>
          <w:marRight w:val="0"/>
          <w:marTop w:val="0"/>
          <w:marBottom w:val="0"/>
          <w:divBdr>
            <w:top w:val="none" w:sz="0" w:space="0" w:color="auto"/>
            <w:left w:val="none" w:sz="0" w:space="0" w:color="auto"/>
            <w:bottom w:val="none" w:sz="0" w:space="0" w:color="auto"/>
            <w:right w:val="none" w:sz="0" w:space="0" w:color="auto"/>
          </w:divBdr>
        </w:div>
        <w:div w:id="1696691550">
          <w:marLeft w:val="0"/>
          <w:marRight w:val="0"/>
          <w:marTop w:val="0"/>
          <w:marBottom w:val="0"/>
          <w:divBdr>
            <w:top w:val="none" w:sz="0" w:space="0" w:color="auto"/>
            <w:left w:val="none" w:sz="0" w:space="0" w:color="auto"/>
            <w:bottom w:val="none" w:sz="0" w:space="0" w:color="auto"/>
            <w:right w:val="none" w:sz="0" w:space="0" w:color="auto"/>
          </w:divBdr>
        </w:div>
      </w:divsChild>
    </w:div>
    <w:div w:id="871306079">
      <w:bodyDiv w:val="1"/>
      <w:marLeft w:val="0"/>
      <w:marRight w:val="0"/>
      <w:marTop w:val="0"/>
      <w:marBottom w:val="0"/>
      <w:divBdr>
        <w:top w:val="none" w:sz="0" w:space="0" w:color="auto"/>
        <w:left w:val="none" w:sz="0" w:space="0" w:color="auto"/>
        <w:bottom w:val="none" w:sz="0" w:space="0" w:color="auto"/>
        <w:right w:val="none" w:sz="0" w:space="0" w:color="auto"/>
      </w:divBdr>
    </w:div>
    <w:div w:id="873267600">
      <w:bodyDiv w:val="1"/>
      <w:marLeft w:val="0"/>
      <w:marRight w:val="0"/>
      <w:marTop w:val="0"/>
      <w:marBottom w:val="0"/>
      <w:divBdr>
        <w:top w:val="none" w:sz="0" w:space="0" w:color="auto"/>
        <w:left w:val="none" w:sz="0" w:space="0" w:color="auto"/>
        <w:bottom w:val="none" w:sz="0" w:space="0" w:color="auto"/>
        <w:right w:val="none" w:sz="0" w:space="0" w:color="auto"/>
      </w:divBdr>
    </w:div>
    <w:div w:id="875970313">
      <w:bodyDiv w:val="1"/>
      <w:marLeft w:val="0"/>
      <w:marRight w:val="0"/>
      <w:marTop w:val="0"/>
      <w:marBottom w:val="0"/>
      <w:divBdr>
        <w:top w:val="none" w:sz="0" w:space="0" w:color="auto"/>
        <w:left w:val="none" w:sz="0" w:space="0" w:color="auto"/>
        <w:bottom w:val="none" w:sz="0" w:space="0" w:color="auto"/>
        <w:right w:val="none" w:sz="0" w:space="0" w:color="auto"/>
      </w:divBdr>
    </w:div>
    <w:div w:id="935945580">
      <w:bodyDiv w:val="1"/>
      <w:marLeft w:val="0"/>
      <w:marRight w:val="0"/>
      <w:marTop w:val="0"/>
      <w:marBottom w:val="0"/>
      <w:divBdr>
        <w:top w:val="none" w:sz="0" w:space="0" w:color="auto"/>
        <w:left w:val="none" w:sz="0" w:space="0" w:color="auto"/>
        <w:bottom w:val="none" w:sz="0" w:space="0" w:color="auto"/>
        <w:right w:val="none" w:sz="0" w:space="0" w:color="auto"/>
      </w:divBdr>
    </w:div>
    <w:div w:id="948391651">
      <w:bodyDiv w:val="1"/>
      <w:marLeft w:val="0"/>
      <w:marRight w:val="0"/>
      <w:marTop w:val="0"/>
      <w:marBottom w:val="0"/>
      <w:divBdr>
        <w:top w:val="none" w:sz="0" w:space="0" w:color="auto"/>
        <w:left w:val="none" w:sz="0" w:space="0" w:color="auto"/>
        <w:bottom w:val="none" w:sz="0" w:space="0" w:color="auto"/>
        <w:right w:val="none" w:sz="0" w:space="0" w:color="auto"/>
      </w:divBdr>
    </w:div>
    <w:div w:id="951396044">
      <w:bodyDiv w:val="1"/>
      <w:marLeft w:val="0"/>
      <w:marRight w:val="0"/>
      <w:marTop w:val="0"/>
      <w:marBottom w:val="0"/>
      <w:divBdr>
        <w:top w:val="none" w:sz="0" w:space="0" w:color="auto"/>
        <w:left w:val="none" w:sz="0" w:space="0" w:color="auto"/>
        <w:bottom w:val="none" w:sz="0" w:space="0" w:color="auto"/>
        <w:right w:val="none" w:sz="0" w:space="0" w:color="auto"/>
      </w:divBdr>
    </w:div>
    <w:div w:id="952519269">
      <w:bodyDiv w:val="1"/>
      <w:marLeft w:val="0"/>
      <w:marRight w:val="0"/>
      <w:marTop w:val="0"/>
      <w:marBottom w:val="0"/>
      <w:divBdr>
        <w:top w:val="none" w:sz="0" w:space="0" w:color="auto"/>
        <w:left w:val="none" w:sz="0" w:space="0" w:color="auto"/>
        <w:bottom w:val="none" w:sz="0" w:space="0" w:color="auto"/>
        <w:right w:val="none" w:sz="0" w:space="0" w:color="auto"/>
      </w:divBdr>
    </w:div>
    <w:div w:id="954673284">
      <w:bodyDiv w:val="1"/>
      <w:marLeft w:val="0"/>
      <w:marRight w:val="0"/>
      <w:marTop w:val="0"/>
      <w:marBottom w:val="0"/>
      <w:divBdr>
        <w:top w:val="none" w:sz="0" w:space="0" w:color="auto"/>
        <w:left w:val="none" w:sz="0" w:space="0" w:color="auto"/>
        <w:bottom w:val="none" w:sz="0" w:space="0" w:color="auto"/>
        <w:right w:val="none" w:sz="0" w:space="0" w:color="auto"/>
      </w:divBdr>
    </w:div>
    <w:div w:id="956788628">
      <w:bodyDiv w:val="1"/>
      <w:marLeft w:val="0"/>
      <w:marRight w:val="0"/>
      <w:marTop w:val="0"/>
      <w:marBottom w:val="0"/>
      <w:divBdr>
        <w:top w:val="none" w:sz="0" w:space="0" w:color="auto"/>
        <w:left w:val="none" w:sz="0" w:space="0" w:color="auto"/>
        <w:bottom w:val="none" w:sz="0" w:space="0" w:color="auto"/>
        <w:right w:val="none" w:sz="0" w:space="0" w:color="auto"/>
      </w:divBdr>
    </w:div>
    <w:div w:id="957486914">
      <w:bodyDiv w:val="1"/>
      <w:marLeft w:val="0"/>
      <w:marRight w:val="0"/>
      <w:marTop w:val="0"/>
      <w:marBottom w:val="0"/>
      <w:divBdr>
        <w:top w:val="none" w:sz="0" w:space="0" w:color="auto"/>
        <w:left w:val="none" w:sz="0" w:space="0" w:color="auto"/>
        <w:bottom w:val="none" w:sz="0" w:space="0" w:color="auto"/>
        <w:right w:val="none" w:sz="0" w:space="0" w:color="auto"/>
      </w:divBdr>
    </w:div>
    <w:div w:id="964502188">
      <w:bodyDiv w:val="1"/>
      <w:marLeft w:val="0"/>
      <w:marRight w:val="0"/>
      <w:marTop w:val="0"/>
      <w:marBottom w:val="0"/>
      <w:divBdr>
        <w:top w:val="none" w:sz="0" w:space="0" w:color="auto"/>
        <w:left w:val="none" w:sz="0" w:space="0" w:color="auto"/>
        <w:bottom w:val="none" w:sz="0" w:space="0" w:color="auto"/>
        <w:right w:val="none" w:sz="0" w:space="0" w:color="auto"/>
      </w:divBdr>
    </w:div>
    <w:div w:id="983198926">
      <w:bodyDiv w:val="1"/>
      <w:marLeft w:val="0"/>
      <w:marRight w:val="0"/>
      <w:marTop w:val="0"/>
      <w:marBottom w:val="0"/>
      <w:divBdr>
        <w:top w:val="none" w:sz="0" w:space="0" w:color="auto"/>
        <w:left w:val="none" w:sz="0" w:space="0" w:color="auto"/>
        <w:bottom w:val="none" w:sz="0" w:space="0" w:color="auto"/>
        <w:right w:val="none" w:sz="0" w:space="0" w:color="auto"/>
      </w:divBdr>
      <w:divsChild>
        <w:div w:id="1015305814">
          <w:marLeft w:val="0"/>
          <w:marRight w:val="0"/>
          <w:marTop w:val="0"/>
          <w:marBottom w:val="0"/>
          <w:divBdr>
            <w:top w:val="none" w:sz="0" w:space="0" w:color="auto"/>
            <w:left w:val="none" w:sz="0" w:space="0" w:color="auto"/>
            <w:bottom w:val="none" w:sz="0" w:space="0" w:color="auto"/>
            <w:right w:val="none" w:sz="0" w:space="0" w:color="auto"/>
          </w:divBdr>
        </w:div>
      </w:divsChild>
    </w:div>
    <w:div w:id="987169234">
      <w:bodyDiv w:val="1"/>
      <w:marLeft w:val="0"/>
      <w:marRight w:val="0"/>
      <w:marTop w:val="0"/>
      <w:marBottom w:val="0"/>
      <w:divBdr>
        <w:top w:val="none" w:sz="0" w:space="0" w:color="auto"/>
        <w:left w:val="none" w:sz="0" w:space="0" w:color="auto"/>
        <w:bottom w:val="none" w:sz="0" w:space="0" w:color="auto"/>
        <w:right w:val="none" w:sz="0" w:space="0" w:color="auto"/>
      </w:divBdr>
      <w:divsChild>
        <w:div w:id="91170303">
          <w:marLeft w:val="0"/>
          <w:marRight w:val="0"/>
          <w:marTop w:val="0"/>
          <w:marBottom w:val="0"/>
          <w:divBdr>
            <w:top w:val="none" w:sz="0" w:space="0" w:color="auto"/>
            <w:left w:val="none" w:sz="0" w:space="0" w:color="auto"/>
            <w:bottom w:val="none" w:sz="0" w:space="0" w:color="auto"/>
            <w:right w:val="none" w:sz="0" w:space="0" w:color="auto"/>
          </w:divBdr>
        </w:div>
      </w:divsChild>
    </w:div>
    <w:div w:id="1004091439">
      <w:bodyDiv w:val="1"/>
      <w:marLeft w:val="0"/>
      <w:marRight w:val="0"/>
      <w:marTop w:val="0"/>
      <w:marBottom w:val="0"/>
      <w:divBdr>
        <w:top w:val="none" w:sz="0" w:space="0" w:color="auto"/>
        <w:left w:val="none" w:sz="0" w:space="0" w:color="auto"/>
        <w:bottom w:val="none" w:sz="0" w:space="0" w:color="auto"/>
        <w:right w:val="none" w:sz="0" w:space="0" w:color="auto"/>
      </w:divBdr>
    </w:div>
    <w:div w:id="1020282255">
      <w:bodyDiv w:val="1"/>
      <w:marLeft w:val="0"/>
      <w:marRight w:val="0"/>
      <w:marTop w:val="0"/>
      <w:marBottom w:val="0"/>
      <w:divBdr>
        <w:top w:val="none" w:sz="0" w:space="0" w:color="auto"/>
        <w:left w:val="none" w:sz="0" w:space="0" w:color="auto"/>
        <w:bottom w:val="none" w:sz="0" w:space="0" w:color="auto"/>
        <w:right w:val="none" w:sz="0" w:space="0" w:color="auto"/>
      </w:divBdr>
    </w:div>
    <w:div w:id="1038314782">
      <w:bodyDiv w:val="1"/>
      <w:marLeft w:val="0"/>
      <w:marRight w:val="0"/>
      <w:marTop w:val="0"/>
      <w:marBottom w:val="0"/>
      <w:divBdr>
        <w:top w:val="none" w:sz="0" w:space="0" w:color="auto"/>
        <w:left w:val="none" w:sz="0" w:space="0" w:color="auto"/>
        <w:bottom w:val="none" w:sz="0" w:space="0" w:color="auto"/>
        <w:right w:val="none" w:sz="0" w:space="0" w:color="auto"/>
      </w:divBdr>
    </w:div>
    <w:div w:id="1049115220">
      <w:bodyDiv w:val="1"/>
      <w:marLeft w:val="0"/>
      <w:marRight w:val="0"/>
      <w:marTop w:val="0"/>
      <w:marBottom w:val="0"/>
      <w:divBdr>
        <w:top w:val="none" w:sz="0" w:space="0" w:color="auto"/>
        <w:left w:val="none" w:sz="0" w:space="0" w:color="auto"/>
        <w:bottom w:val="none" w:sz="0" w:space="0" w:color="auto"/>
        <w:right w:val="none" w:sz="0" w:space="0" w:color="auto"/>
      </w:divBdr>
    </w:div>
    <w:div w:id="1051075383">
      <w:bodyDiv w:val="1"/>
      <w:marLeft w:val="0"/>
      <w:marRight w:val="0"/>
      <w:marTop w:val="0"/>
      <w:marBottom w:val="0"/>
      <w:divBdr>
        <w:top w:val="none" w:sz="0" w:space="0" w:color="auto"/>
        <w:left w:val="none" w:sz="0" w:space="0" w:color="auto"/>
        <w:bottom w:val="none" w:sz="0" w:space="0" w:color="auto"/>
        <w:right w:val="none" w:sz="0" w:space="0" w:color="auto"/>
      </w:divBdr>
    </w:div>
    <w:div w:id="1056469144">
      <w:bodyDiv w:val="1"/>
      <w:marLeft w:val="0"/>
      <w:marRight w:val="0"/>
      <w:marTop w:val="0"/>
      <w:marBottom w:val="0"/>
      <w:divBdr>
        <w:top w:val="none" w:sz="0" w:space="0" w:color="auto"/>
        <w:left w:val="none" w:sz="0" w:space="0" w:color="auto"/>
        <w:bottom w:val="none" w:sz="0" w:space="0" w:color="auto"/>
        <w:right w:val="none" w:sz="0" w:space="0" w:color="auto"/>
      </w:divBdr>
    </w:div>
    <w:div w:id="1070154233">
      <w:bodyDiv w:val="1"/>
      <w:marLeft w:val="0"/>
      <w:marRight w:val="0"/>
      <w:marTop w:val="0"/>
      <w:marBottom w:val="0"/>
      <w:divBdr>
        <w:top w:val="none" w:sz="0" w:space="0" w:color="auto"/>
        <w:left w:val="none" w:sz="0" w:space="0" w:color="auto"/>
        <w:bottom w:val="none" w:sz="0" w:space="0" w:color="auto"/>
        <w:right w:val="none" w:sz="0" w:space="0" w:color="auto"/>
      </w:divBdr>
      <w:divsChild>
        <w:div w:id="1340736030">
          <w:marLeft w:val="0"/>
          <w:marRight w:val="0"/>
          <w:marTop w:val="0"/>
          <w:marBottom w:val="0"/>
          <w:divBdr>
            <w:top w:val="none" w:sz="0" w:space="0" w:color="auto"/>
            <w:left w:val="none" w:sz="0" w:space="0" w:color="auto"/>
            <w:bottom w:val="none" w:sz="0" w:space="0" w:color="auto"/>
            <w:right w:val="none" w:sz="0" w:space="0" w:color="auto"/>
          </w:divBdr>
        </w:div>
      </w:divsChild>
    </w:div>
    <w:div w:id="1077048958">
      <w:bodyDiv w:val="1"/>
      <w:marLeft w:val="0"/>
      <w:marRight w:val="0"/>
      <w:marTop w:val="0"/>
      <w:marBottom w:val="0"/>
      <w:divBdr>
        <w:top w:val="none" w:sz="0" w:space="0" w:color="auto"/>
        <w:left w:val="none" w:sz="0" w:space="0" w:color="auto"/>
        <w:bottom w:val="none" w:sz="0" w:space="0" w:color="auto"/>
        <w:right w:val="none" w:sz="0" w:space="0" w:color="auto"/>
      </w:divBdr>
    </w:div>
    <w:div w:id="1114128311">
      <w:bodyDiv w:val="1"/>
      <w:marLeft w:val="0"/>
      <w:marRight w:val="0"/>
      <w:marTop w:val="0"/>
      <w:marBottom w:val="0"/>
      <w:divBdr>
        <w:top w:val="none" w:sz="0" w:space="0" w:color="auto"/>
        <w:left w:val="none" w:sz="0" w:space="0" w:color="auto"/>
        <w:bottom w:val="none" w:sz="0" w:space="0" w:color="auto"/>
        <w:right w:val="none" w:sz="0" w:space="0" w:color="auto"/>
      </w:divBdr>
    </w:div>
    <w:div w:id="1140729152">
      <w:bodyDiv w:val="1"/>
      <w:marLeft w:val="0"/>
      <w:marRight w:val="0"/>
      <w:marTop w:val="0"/>
      <w:marBottom w:val="0"/>
      <w:divBdr>
        <w:top w:val="none" w:sz="0" w:space="0" w:color="auto"/>
        <w:left w:val="none" w:sz="0" w:space="0" w:color="auto"/>
        <w:bottom w:val="none" w:sz="0" w:space="0" w:color="auto"/>
        <w:right w:val="none" w:sz="0" w:space="0" w:color="auto"/>
      </w:divBdr>
    </w:div>
    <w:div w:id="1163618657">
      <w:bodyDiv w:val="1"/>
      <w:marLeft w:val="0"/>
      <w:marRight w:val="0"/>
      <w:marTop w:val="0"/>
      <w:marBottom w:val="0"/>
      <w:divBdr>
        <w:top w:val="none" w:sz="0" w:space="0" w:color="auto"/>
        <w:left w:val="none" w:sz="0" w:space="0" w:color="auto"/>
        <w:bottom w:val="none" w:sz="0" w:space="0" w:color="auto"/>
        <w:right w:val="none" w:sz="0" w:space="0" w:color="auto"/>
      </w:divBdr>
    </w:div>
    <w:div w:id="1185050554">
      <w:bodyDiv w:val="1"/>
      <w:marLeft w:val="0"/>
      <w:marRight w:val="0"/>
      <w:marTop w:val="0"/>
      <w:marBottom w:val="0"/>
      <w:divBdr>
        <w:top w:val="none" w:sz="0" w:space="0" w:color="auto"/>
        <w:left w:val="none" w:sz="0" w:space="0" w:color="auto"/>
        <w:bottom w:val="none" w:sz="0" w:space="0" w:color="auto"/>
        <w:right w:val="none" w:sz="0" w:space="0" w:color="auto"/>
      </w:divBdr>
    </w:div>
    <w:div w:id="1196043341">
      <w:bodyDiv w:val="1"/>
      <w:marLeft w:val="0"/>
      <w:marRight w:val="0"/>
      <w:marTop w:val="0"/>
      <w:marBottom w:val="0"/>
      <w:divBdr>
        <w:top w:val="none" w:sz="0" w:space="0" w:color="auto"/>
        <w:left w:val="none" w:sz="0" w:space="0" w:color="auto"/>
        <w:bottom w:val="none" w:sz="0" w:space="0" w:color="auto"/>
        <w:right w:val="none" w:sz="0" w:space="0" w:color="auto"/>
      </w:divBdr>
    </w:div>
    <w:div w:id="1202279980">
      <w:bodyDiv w:val="1"/>
      <w:marLeft w:val="0"/>
      <w:marRight w:val="0"/>
      <w:marTop w:val="0"/>
      <w:marBottom w:val="0"/>
      <w:divBdr>
        <w:top w:val="none" w:sz="0" w:space="0" w:color="auto"/>
        <w:left w:val="none" w:sz="0" w:space="0" w:color="auto"/>
        <w:bottom w:val="none" w:sz="0" w:space="0" w:color="auto"/>
        <w:right w:val="none" w:sz="0" w:space="0" w:color="auto"/>
      </w:divBdr>
    </w:div>
    <w:div w:id="1223295870">
      <w:bodyDiv w:val="1"/>
      <w:marLeft w:val="0"/>
      <w:marRight w:val="0"/>
      <w:marTop w:val="0"/>
      <w:marBottom w:val="0"/>
      <w:divBdr>
        <w:top w:val="none" w:sz="0" w:space="0" w:color="auto"/>
        <w:left w:val="none" w:sz="0" w:space="0" w:color="auto"/>
        <w:bottom w:val="none" w:sz="0" w:space="0" w:color="auto"/>
        <w:right w:val="none" w:sz="0" w:space="0" w:color="auto"/>
      </w:divBdr>
      <w:divsChild>
        <w:div w:id="730689759">
          <w:marLeft w:val="0"/>
          <w:marRight w:val="0"/>
          <w:marTop w:val="0"/>
          <w:marBottom w:val="0"/>
          <w:divBdr>
            <w:top w:val="none" w:sz="0" w:space="0" w:color="auto"/>
            <w:left w:val="none" w:sz="0" w:space="0" w:color="auto"/>
            <w:bottom w:val="none" w:sz="0" w:space="0" w:color="auto"/>
            <w:right w:val="none" w:sz="0" w:space="0" w:color="auto"/>
          </w:divBdr>
        </w:div>
      </w:divsChild>
    </w:div>
    <w:div w:id="1236357352">
      <w:bodyDiv w:val="1"/>
      <w:marLeft w:val="0"/>
      <w:marRight w:val="0"/>
      <w:marTop w:val="0"/>
      <w:marBottom w:val="0"/>
      <w:divBdr>
        <w:top w:val="none" w:sz="0" w:space="0" w:color="auto"/>
        <w:left w:val="none" w:sz="0" w:space="0" w:color="auto"/>
        <w:bottom w:val="none" w:sz="0" w:space="0" w:color="auto"/>
        <w:right w:val="none" w:sz="0" w:space="0" w:color="auto"/>
      </w:divBdr>
    </w:div>
    <w:div w:id="1249776878">
      <w:bodyDiv w:val="1"/>
      <w:marLeft w:val="0"/>
      <w:marRight w:val="0"/>
      <w:marTop w:val="0"/>
      <w:marBottom w:val="0"/>
      <w:divBdr>
        <w:top w:val="none" w:sz="0" w:space="0" w:color="auto"/>
        <w:left w:val="none" w:sz="0" w:space="0" w:color="auto"/>
        <w:bottom w:val="none" w:sz="0" w:space="0" w:color="auto"/>
        <w:right w:val="none" w:sz="0" w:space="0" w:color="auto"/>
      </w:divBdr>
    </w:div>
    <w:div w:id="1256861035">
      <w:bodyDiv w:val="1"/>
      <w:marLeft w:val="0"/>
      <w:marRight w:val="0"/>
      <w:marTop w:val="0"/>
      <w:marBottom w:val="0"/>
      <w:divBdr>
        <w:top w:val="none" w:sz="0" w:space="0" w:color="auto"/>
        <w:left w:val="none" w:sz="0" w:space="0" w:color="auto"/>
        <w:bottom w:val="none" w:sz="0" w:space="0" w:color="auto"/>
        <w:right w:val="none" w:sz="0" w:space="0" w:color="auto"/>
      </w:divBdr>
    </w:div>
    <w:div w:id="1258053419">
      <w:bodyDiv w:val="1"/>
      <w:marLeft w:val="0"/>
      <w:marRight w:val="0"/>
      <w:marTop w:val="0"/>
      <w:marBottom w:val="0"/>
      <w:divBdr>
        <w:top w:val="none" w:sz="0" w:space="0" w:color="auto"/>
        <w:left w:val="none" w:sz="0" w:space="0" w:color="auto"/>
        <w:bottom w:val="none" w:sz="0" w:space="0" w:color="auto"/>
        <w:right w:val="none" w:sz="0" w:space="0" w:color="auto"/>
      </w:divBdr>
    </w:div>
    <w:div w:id="1278870913">
      <w:bodyDiv w:val="1"/>
      <w:marLeft w:val="0"/>
      <w:marRight w:val="0"/>
      <w:marTop w:val="0"/>
      <w:marBottom w:val="0"/>
      <w:divBdr>
        <w:top w:val="none" w:sz="0" w:space="0" w:color="auto"/>
        <w:left w:val="none" w:sz="0" w:space="0" w:color="auto"/>
        <w:bottom w:val="none" w:sz="0" w:space="0" w:color="auto"/>
        <w:right w:val="none" w:sz="0" w:space="0" w:color="auto"/>
      </w:divBdr>
    </w:div>
    <w:div w:id="1280842232">
      <w:bodyDiv w:val="1"/>
      <w:marLeft w:val="0"/>
      <w:marRight w:val="0"/>
      <w:marTop w:val="0"/>
      <w:marBottom w:val="0"/>
      <w:divBdr>
        <w:top w:val="none" w:sz="0" w:space="0" w:color="auto"/>
        <w:left w:val="none" w:sz="0" w:space="0" w:color="auto"/>
        <w:bottom w:val="none" w:sz="0" w:space="0" w:color="auto"/>
        <w:right w:val="none" w:sz="0" w:space="0" w:color="auto"/>
      </w:divBdr>
    </w:div>
    <w:div w:id="1282688316">
      <w:bodyDiv w:val="1"/>
      <w:marLeft w:val="0"/>
      <w:marRight w:val="0"/>
      <w:marTop w:val="0"/>
      <w:marBottom w:val="0"/>
      <w:divBdr>
        <w:top w:val="none" w:sz="0" w:space="0" w:color="auto"/>
        <w:left w:val="none" w:sz="0" w:space="0" w:color="auto"/>
        <w:bottom w:val="none" w:sz="0" w:space="0" w:color="auto"/>
        <w:right w:val="none" w:sz="0" w:space="0" w:color="auto"/>
      </w:divBdr>
    </w:div>
    <w:div w:id="1302882052">
      <w:bodyDiv w:val="1"/>
      <w:marLeft w:val="0"/>
      <w:marRight w:val="0"/>
      <w:marTop w:val="0"/>
      <w:marBottom w:val="0"/>
      <w:divBdr>
        <w:top w:val="none" w:sz="0" w:space="0" w:color="auto"/>
        <w:left w:val="none" w:sz="0" w:space="0" w:color="auto"/>
        <w:bottom w:val="none" w:sz="0" w:space="0" w:color="auto"/>
        <w:right w:val="none" w:sz="0" w:space="0" w:color="auto"/>
      </w:divBdr>
    </w:div>
    <w:div w:id="1321730739">
      <w:bodyDiv w:val="1"/>
      <w:marLeft w:val="0"/>
      <w:marRight w:val="0"/>
      <w:marTop w:val="0"/>
      <w:marBottom w:val="0"/>
      <w:divBdr>
        <w:top w:val="none" w:sz="0" w:space="0" w:color="auto"/>
        <w:left w:val="none" w:sz="0" w:space="0" w:color="auto"/>
        <w:bottom w:val="none" w:sz="0" w:space="0" w:color="auto"/>
        <w:right w:val="none" w:sz="0" w:space="0" w:color="auto"/>
      </w:divBdr>
    </w:div>
    <w:div w:id="1322347479">
      <w:bodyDiv w:val="1"/>
      <w:marLeft w:val="0"/>
      <w:marRight w:val="0"/>
      <w:marTop w:val="0"/>
      <w:marBottom w:val="0"/>
      <w:divBdr>
        <w:top w:val="none" w:sz="0" w:space="0" w:color="auto"/>
        <w:left w:val="none" w:sz="0" w:space="0" w:color="auto"/>
        <w:bottom w:val="none" w:sz="0" w:space="0" w:color="auto"/>
        <w:right w:val="none" w:sz="0" w:space="0" w:color="auto"/>
      </w:divBdr>
      <w:divsChild>
        <w:div w:id="1709835510">
          <w:marLeft w:val="0"/>
          <w:marRight w:val="0"/>
          <w:marTop w:val="0"/>
          <w:marBottom w:val="0"/>
          <w:divBdr>
            <w:top w:val="none" w:sz="0" w:space="0" w:color="auto"/>
            <w:left w:val="none" w:sz="0" w:space="0" w:color="auto"/>
            <w:bottom w:val="none" w:sz="0" w:space="0" w:color="auto"/>
            <w:right w:val="none" w:sz="0" w:space="0" w:color="auto"/>
          </w:divBdr>
          <w:divsChild>
            <w:div w:id="1406487156">
              <w:marLeft w:val="0"/>
              <w:marRight w:val="0"/>
              <w:marTop w:val="0"/>
              <w:marBottom w:val="0"/>
              <w:divBdr>
                <w:top w:val="none" w:sz="0" w:space="0" w:color="auto"/>
                <w:left w:val="none" w:sz="0" w:space="0" w:color="auto"/>
                <w:bottom w:val="none" w:sz="0" w:space="0" w:color="auto"/>
                <w:right w:val="none" w:sz="0" w:space="0" w:color="auto"/>
              </w:divBdr>
              <w:divsChild>
                <w:div w:id="9944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4218">
          <w:marLeft w:val="0"/>
          <w:marRight w:val="0"/>
          <w:marTop w:val="0"/>
          <w:marBottom w:val="0"/>
          <w:divBdr>
            <w:top w:val="none" w:sz="0" w:space="0" w:color="auto"/>
            <w:left w:val="none" w:sz="0" w:space="0" w:color="auto"/>
            <w:bottom w:val="none" w:sz="0" w:space="0" w:color="auto"/>
            <w:right w:val="none" w:sz="0" w:space="0" w:color="auto"/>
          </w:divBdr>
          <w:divsChild>
            <w:div w:id="136455151">
              <w:marLeft w:val="0"/>
              <w:marRight w:val="0"/>
              <w:marTop w:val="0"/>
              <w:marBottom w:val="0"/>
              <w:divBdr>
                <w:top w:val="none" w:sz="0" w:space="0" w:color="auto"/>
                <w:left w:val="none" w:sz="0" w:space="0" w:color="auto"/>
                <w:bottom w:val="none" w:sz="0" w:space="0" w:color="auto"/>
                <w:right w:val="none" w:sz="0" w:space="0" w:color="auto"/>
              </w:divBdr>
              <w:divsChild>
                <w:div w:id="1419715427">
                  <w:marLeft w:val="0"/>
                  <w:marRight w:val="0"/>
                  <w:marTop w:val="0"/>
                  <w:marBottom w:val="0"/>
                  <w:divBdr>
                    <w:top w:val="none" w:sz="0" w:space="0" w:color="auto"/>
                    <w:left w:val="none" w:sz="0" w:space="0" w:color="auto"/>
                    <w:bottom w:val="none" w:sz="0" w:space="0" w:color="auto"/>
                    <w:right w:val="none" w:sz="0" w:space="0" w:color="auto"/>
                  </w:divBdr>
                </w:div>
                <w:div w:id="633364164">
                  <w:marLeft w:val="0"/>
                  <w:marRight w:val="0"/>
                  <w:marTop w:val="0"/>
                  <w:marBottom w:val="0"/>
                  <w:divBdr>
                    <w:top w:val="none" w:sz="0" w:space="0" w:color="auto"/>
                    <w:left w:val="none" w:sz="0" w:space="0" w:color="auto"/>
                    <w:bottom w:val="none" w:sz="0" w:space="0" w:color="auto"/>
                    <w:right w:val="none" w:sz="0" w:space="0" w:color="auto"/>
                  </w:divBdr>
                </w:div>
                <w:div w:id="931625922">
                  <w:marLeft w:val="0"/>
                  <w:marRight w:val="0"/>
                  <w:marTop w:val="0"/>
                  <w:marBottom w:val="0"/>
                  <w:divBdr>
                    <w:top w:val="none" w:sz="0" w:space="0" w:color="auto"/>
                    <w:left w:val="none" w:sz="0" w:space="0" w:color="auto"/>
                    <w:bottom w:val="none" w:sz="0" w:space="0" w:color="auto"/>
                    <w:right w:val="none" w:sz="0" w:space="0" w:color="auto"/>
                  </w:divBdr>
                </w:div>
                <w:div w:id="1850409667">
                  <w:marLeft w:val="0"/>
                  <w:marRight w:val="0"/>
                  <w:marTop w:val="0"/>
                  <w:marBottom w:val="0"/>
                  <w:divBdr>
                    <w:top w:val="none" w:sz="0" w:space="0" w:color="auto"/>
                    <w:left w:val="none" w:sz="0" w:space="0" w:color="auto"/>
                    <w:bottom w:val="none" w:sz="0" w:space="0" w:color="auto"/>
                    <w:right w:val="none" w:sz="0" w:space="0" w:color="auto"/>
                  </w:divBdr>
                </w:div>
                <w:div w:id="2011132267">
                  <w:marLeft w:val="0"/>
                  <w:marRight w:val="0"/>
                  <w:marTop w:val="0"/>
                  <w:marBottom w:val="0"/>
                  <w:divBdr>
                    <w:top w:val="none" w:sz="0" w:space="0" w:color="auto"/>
                    <w:left w:val="none" w:sz="0" w:space="0" w:color="auto"/>
                    <w:bottom w:val="none" w:sz="0" w:space="0" w:color="auto"/>
                    <w:right w:val="none" w:sz="0" w:space="0" w:color="auto"/>
                  </w:divBdr>
                </w:div>
                <w:div w:id="1382510670">
                  <w:marLeft w:val="0"/>
                  <w:marRight w:val="0"/>
                  <w:marTop w:val="0"/>
                  <w:marBottom w:val="0"/>
                  <w:divBdr>
                    <w:top w:val="none" w:sz="0" w:space="0" w:color="auto"/>
                    <w:left w:val="none" w:sz="0" w:space="0" w:color="auto"/>
                    <w:bottom w:val="none" w:sz="0" w:space="0" w:color="auto"/>
                    <w:right w:val="none" w:sz="0" w:space="0" w:color="auto"/>
                  </w:divBdr>
                </w:div>
                <w:div w:id="2137527949">
                  <w:marLeft w:val="0"/>
                  <w:marRight w:val="0"/>
                  <w:marTop w:val="0"/>
                  <w:marBottom w:val="0"/>
                  <w:divBdr>
                    <w:top w:val="none" w:sz="0" w:space="0" w:color="auto"/>
                    <w:left w:val="none" w:sz="0" w:space="0" w:color="auto"/>
                    <w:bottom w:val="none" w:sz="0" w:space="0" w:color="auto"/>
                    <w:right w:val="none" w:sz="0" w:space="0" w:color="auto"/>
                  </w:divBdr>
                </w:div>
                <w:div w:id="93706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601900">
      <w:bodyDiv w:val="1"/>
      <w:marLeft w:val="0"/>
      <w:marRight w:val="0"/>
      <w:marTop w:val="0"/>
      <w:marBottom w:val="0"/>
      <w:divBdr>
        <w:top w:val="none" w:sz="0" w:space="0" w:color="auto"/>
        <w:left w:val="none" w:sz="0" w:space="0" w:color="auto"/>
        <w:bottom w:val="none" w:sz="0" w:space="0" w:color="auto"/>
        <w:right w:val="none" w:sz="0" w:space="0" w:color="auto"/>
      </w:divBdr>
      <w:divsChild>
        <w:div w:id="203252470">
          <w:marLeft w:val="0"/>
          <w:marRight w:val="0"/>
          <w:marTop w:val="0"/>
          <w:marBottom w:val="0"/>
          <w:divBdr>
            <w:top w:val="none" w:sz="0" w:space="0" w:color="auto"/>
            <w:left w:val="none" w:sz="0" w:space="0" w:color="auto"/>
            <w:bottom w:val="none" w:sz="0" w:space="0" w:color="auto"/>
            <w:right w:val="none" w:sz="0" w:space="0" w:color="auto"/>
          </w:divBdr>
        </w:div>
        <w:div w:id="253175009">
          <w:marLeft w:val="0"/>
          <w:marRight w:val="0"/>
          <w:marTop w:val="0"/>
          <w:marBottom w:val="0"/>
          <w:divBdr>
            <w:top w:val="none" w:sz="0" w:space="0" w:color="auto"/>
            <w:left w:val="none" w:sz="0" w:space="0" w:color="auto"/>
            <w:bottom w:val="none" w:sz="0" w:space="0" w:color="auto"/>
            <w:right w:val="none" w:sz="0" w:space="0" w:color="auto"/>
          </w:divBdr>
        </w:div>
        <w:div w:id="1576432130">
          <w:marLeft w:val="0"/>
          <w:marRight w:val="0"/>
          <w:marTop w:val="0"/>
          <w:marBottom w:val="0"/>
          <w:divBdr>
            <w:top w:val="none" w:sz="0" w:space="0" w:color="auto"/>
            <w:left w:val="none" w:sz="0" w:space="0" w:color="auto"/>
            <w:bottom w:val="none" w:sz="0" w:space="0" w:color="auto"/>
            <w:right w:val="none" w:sz="0" w:space="0" w:color="auto"/>
          </w:divBdr>
        </w:div>
      </w:divsChild>
    </w:div>
    <w:div w:id="1372223258">
      <w:bodyDiv w:val="1"/>
      <w:marLeft w:val="0"/>
      <w:marRight w:val="0"/>
      <w:marTop w:val="0"/>
      <w:marBottom w:val="0"/>
      <w:divBdr>
        <w:top w:val="none" w:sz="0" w:space="0" w:color="auto"/>
        <w:left w:val="none" w:sz="0" w:space="0" w:color="auto"/>
        <w:bottom w:val="none" w:sz="0" w:space="0" w:color="auto"/>
        <w:right w:val="none" w:sz="0" w:space="0" w:color="auto"/>
      </w:divBdr>
      <w:divsChild>
        <w:div w:id="1658802364">
          <w:marLeft w:val="0"/>
          <w:marRight w:val="0"/>
          <w:marTop w:val="0"/>
          <w:marBottom w:val="0"/>
          <w:divBdr>
            <w:top w:val="none" w:sz="0" w:space="0" w:color="auto"/>
            <w:left w:val="none" w:sz="0" w:space="0" w:color="auto"/>
            <w:bottom w:val="none" w:sz="0" w:space="0" w:color="auto"/>
            <w:right w:val="none" w:sz="0" w:space="0" w:color="auto"/>
          </w:divBdr>
        </w:div>
      </w:divsChild>
    </w:div>
    <w:div w:id="1379863475">
      <w:bodyDiv w:val="1"/>
      <w:marLeft w:val="0"/>
      <w:marRight w:val="0"/>
      <w:marTop w:val="0"/>
      <w:marBottom w:val="0"/>
      <w:divBdr>
        <w:top w:val="none" w:sz="0" w:space="0" w:color="auto"/>
        <w:left w:val="none" w:sz="0" w:space="0" w:color="auto"/>
        <w:bottom w:val="none" w:sz="0" w:space="0" w:color="auto"/>
        <w:right w:val="none" w:sz="0" w:space="0" w:color="auto"/>
      </w:divBdr>
    </w:div>
    <w:div w:id="1398551635">
      <w:bodyDiv w:val="1"/>
      <w:marLeft w:val="0"/>
      <w:marRight w:val="0"/>
      <w:marTop w:val="0"/>
      <w:marBottom w:val="0"/>
      <w:divBdr>
        <w:top w:val="none" w:sz="0" w:space="0" w:color="auto"/>
        <w:left w:val="none" w:sz="0" w:space="0" w:color="auto"/>
        <w:bottom w:val="none" w:sz="0" w:space="0" w:color="auto"/>
        <w:right w:val="none" w:sz="0" w:space="0" w:color="auto"/>
      </w:divBdr>
    </w:div>
    <w:div w:id="1412505918">
      <w:bodyDiv w:val="1"/>
      <w:marLeft w:val="0"/>
      <w:marRight w:val="0"/>
      <w:marTop w:val="0"/>
      <w:marBottom w:val="0"/>
      <w:divBdr>
        <w:top w:val="none" w:sz="0" w:space="0" w:color="auto"/>
        <w:left w:val="none" w:sz="0" w:space="0" w:color="auto"/>
        <w:bottom w:val="none" w:sz="0" w:space="0" w:color="auto"/>
        <w:right w:val="none" w:sz="0" w:space="0" w:color="auto"/>
      </w:divBdr>
    </w:div>
    <w:div w:id="1420759004">
      <w:bodyDiv w:val="1"/>
      <w:marLeft w:val="0"/>
      <w:marRight w:val="0"/>
      <w:marTop w:val="0"/>
      <w:marBottom w:val="0"/>
      <w:divBdr>
        <w:top w:val="none" w:sz="0" w:space="0" w:color="auto"/>
        <w:left w:val="none" w:sz="0" w:space="0" w:color="auto"/>
        <w:bottom w:val="none" w:sz="0" w:space="0" w:color="auto"/>
        <w:right w:val="none" w:sz="0" w:space="0" w:color="auto"/>
      </w:divBdr>
    </w:div>
    <w:div w:id="1422608723">
      <w:bodyDiv w:val="1"/>
      <w:marLeft w:val="0"/>
      <w:marRight w:val="0"/>
      <w:marTop w:val="0"/>
      <w:marBottom w:val="0"/>
      <w:divBdr>
        <w:top w:val="none" w:sz="0" w:space="0" w:color="auto"/>
        <w:left w:val="none" w:sz="0" w:space="0" w:color="auto"/>
        <w:bottom w:val="none" w:sz="0" w:space="0" w:color="auto"/>
        <w:right w:val="none" w:sz="0" w:space="0" w:color="auto"/>
      </w:divBdr>
    </w:div>
    <w:div w:id="1484811418">
      <w:bodyDiv w:val="1"/>
      <w:marLeft w:val="0"/>
      <w:marRight w:val="0"/>
      <w:marTop w:val="0"/>
      <w:marBottom w:val="0"/>
      <w:divBdr>
        <w:top w:val="none" w:sz="0" w:space="0" w:color="auto"/>
        <w:left w:val="none" w:sz="0" w:space="0" w:color="auto"/>
        <w:bottom w:val="none" w:sz="0" w:space="0" w:color="auto"/>
        <w:right w:val="none" w:sz="0" w:space="0" w:color="auto"/>
      </w:divBdr>
    </w:div>
    <w:div w:id="1493568539">
      <w:bodyDiv w:val="1"/>
      <w:marLeft w:val="0"/>
      <w:marRight w:val="0"/>
      <w:marTop w:val="0"/>
      <w:marBottom w:val="0"/>
      <w:divBdr>
        <w:top w:val="none" w:sz="0" w:space="0" w:color="auto"/>
        <w:left w:val="none" w:sz="0" w:space="0" w:color="auto"/>
        <w:bottom w:val="none" w:sz="0" w:space="0" w:color="auto"/>
        <w:right w:val="none" w:sz="0" w:space="0" w:color="auto"/>
      </w:divBdr>
    </w:div>
    <w:div w:id="1494636375">
      <w:bodyDiv w:val="1"/>
      <w:marLeft w:val="0"/>
      <w:marRight w:val="0"/>
      <w:marTop w:val="0"/>
      <w:marBottom w:val="0"/>
      <w:divBdr>
        <w:top w:val="none" w:sz="0" w:space="0" w:color="auto"/>
        <w:left w:val="none" w:sz="0" w:space="0" w:color="auto"/>
        <w:bottom w:val="none" w:sz="0" w:space="0" w:color="auto"/>
        <w:right w:val="none" w:sz="0" w:space="0" w:color="auto"/>
      </w:divBdr>
    </w:div>
    <w:div w:id="1560553931">
      <w:bodyDiv w:val="1"/>
      <w:marLeft w:val="0"/>
      <w:marRight w:val="0"/>
      <w:marTop w:val="0"/>
      <w:marBottom w:val="0"/>
      <w:divBdr>
        <w:top w:val="none" w:sz="0" w:space="0" w:color="auto"/>
        <w:left w:val="none" w:sz="0" w:space="0" w:color="auto"/>
        <w:bottom w:val="none" w:sz="0" w:space="0" w:color="auto"/>
        <w:right w:val="none" w:sz="0" w:space="0" w:color="auto"/>
      </w:divBdr>
    </w:div>
    <w:div w:id="1572151825">
      <w:bodyDiv w:val="1"/>
      <w:marLeft w:val="0"/>
      <w:marRight w:val="0"/>
      <w:marTop w:val="0"/>
      <w:marBottom w:val="0"/>
      <w:divBdr>
        <w:top w:val="none" w:sz="0" w:space="0" w:color="auto"/>
        <w:left w:val="none" w:sz="0" w:space="0" w:color="auto"/>
        <w:bottom w:val="none" w:sz="0" w:space="0" w:color="auto"/>
        <w:right w:val="none" w:sz="0" w:space="0" w:color="auto"/>
      </w:divBdr>
      <w:divsChild>
        <w:div w:id="1814832430">
          <w:marLeft w:val="0"/>
          <w:marRight w:val="0"/>
          <w:marTop w:val="0"/>
          <w:marBottom w:val="0"/>
          <w:divBdr>
            <w:top w:val="none" w:sz="0" w:space="0" w:color="auto"/>
            <w:left w:val="none" w:sz="0" w:space="0" w:color="auto"/>
            <w:bottom w:val="none" w:sz="0" w:space="0" w:color="auto"/>
            <w:right w:val="none" w:sz="0" w:space="0" w:color="auto"/>
          </w:divBdr>
        </w:div>
      </w:divsChild>
    </w:div>
    <w:div w:id="1576281571">
      <w:bodyDiv w:val="1"/>
      <w:marLeft w:val="0"/>
      <w:marRight w:val="0"/>
      <w:marTop w:val="0"/>
      <w:marBottom w:val="0"/>
      <w:divBdr>
        <w:top w:val="none" w:sz="0" w:space="0" w:color="auto"/>
        <w:left w:val="none" w:sz="0" w:space="0" w:color="auto"/>
        <w:bottom w:val="none" w:sz="0" w:space="0" w:color="auto"/>
        <w:right w:val="none" w:sz="0" w:space="0" w:color="auto"/>
      </w:divBdr>
    </w:div>
    <w:div w:id="1590650041">
      <w:bodyDiv w:val="1"/>
      <w:marLeft w:val="0"/>
      <w:marRight w:val="0"/>
      <w:marTop w:val="0"/>
      <w:marBottom w:val="0"/>
      <w:divBdr>
        <w:top w:val="none" w:sz="0" w:space="0" w:color="auto"/>
        <w:left w:val="none" w:sz="0" w:space="0" w:color="auto"/>
        <w:bottom w:val="none" w:sz="0" w:space="0" w:color="auto"/>
        <w:right w:val="none" w:sz="0" w:space="0" w:color="auto"/>
      </w:divBdr>
    </w:div>
    <w:div w:id="1609388050">
      <w:bodyDiv w:val="1"/>
      <w:marLeft w:val="0"/>
      <w:marRight w:val="0"/>
      <w:marTop w:val="0"/>
      <w:marBottom w:val="0"/>
      <w:divBdr>
        <w:top w:val="none" w:sz="0" w:space="0" w:color="auto"/>
        <w:left w:val="none" w:sz="0" w:space="0" w:color="auto"/>
        <w:bottom w:val="none" w:sz="0" w:space="0" w:color="auto"/>
        <w:right w:val="none" w:sz="0" w:space="0" w:color="auto"/>
      </w:divBdr>
    </w:div>
    <w:div w:id="1620409076">
      <w:bodyDiv w:val="1"/>
      <w:marLeft w:val="0"/>
      <w:marRight w:val="0"/>
      <w:marTop w:val="0"/>
      <w:marBottom w:val="0"/>
      <w:divBdr>
        <w:top w:val="none" w:sz="0" w:space="0" w:color="auto"/>
        <w:left w:val="none" w:sz="0" w:space="0" w:color="auto"/>
        <w:bottom w:val="none" w:sz="0" w:space="0" w:color="auto"/>
        <w:right w:val="none" w:sz="0" w:space="0" w:color="auto"/>
      </w:divBdr>
      <w:divsChild>
        <w:div w:id="995449121">
          <w:marLeft w:val="0"/>
          <w:marRight w:val="0"/>
          <w:marTop w:val="0"/>
          <w:marBottom w:val="0"/>
          <w:divBdr>
            <w:top w:val="none" w:sz="0" w:space="0" w:color="auto"/>
            <w:left w:val="none" w:sz="0" w:space="0" w:color="auto"/>
            <w:bottom w:val="none" w:sz="0" w:space="0" w:color="auto"/>
            <w:right w:val="none" w:sz="0" w:space="0" w:color="auto"/>
          </w:divBdr>
        </w:div>
      </w:divsChild>
    </w:div>
    <w:div w:id="1624921342">
      <w:bodyDiv w:val="1"/>
      <w:marLeft w:val="0"/>
      <w:marRight w:val="0"/>
      <w:marTop w:val="0"/>
      <w:marBottom w:val="0"/>
      <w:divBdr>
        <w:top w:val="none" w:sz="0" w:space="0" w:color="auto"/>
        <w:left w:val="none" w:sz="0" w:space="0" w:color="auto"/>
        <w:bottom w:val="none" w:sz="0" w:space="0" w:color="auto"/>
        <w:right w:val="none" w:sz="0" w:space="0" w:color="auto"/>
      </w:divBdr>
    </w:div>
    <w:div w:id="1626931768">
      <w:bodyDiv w:val="1"/>
      <w:marLeft w:val="0"/>
      <w:marRight w:val="0"/>
      <w:marTop w:val="0"/>
      <w:marBottom w:val="0"/>
      <w:divBdr>
        <w:top w:val="none" w:sz="0" w:space="0" w:color="auto"/>
        <w:left w:val="none" w:sz="0" w:space="0" w:color="auto"/>
        <w:bottom w:val="none" w:sz="0" w:space="0" w:color="auto"/>
        <w:right w:val="none" w:sz="0" w:space="0" w:color="auto"/>
      </w:divBdr>
    </w:div>
    <w:div w:id="1648975614">
      <w:bodyDiv w:val="1"/>
      <w:marLeft w:val="0"/>
      <w:marRight w:val="0"/>
      <w:marTop w:val="0"/>
      <w:marBottom w:val="0"/>
      <w:divBdr>
        <w:top w:val="none" w:sz="0" w:space="0" w:color="auto"/>
        <w:left w:val="none" w:sz="0" w:space="0" w:color="auto"/>
        <w:bottom w:val="none" w:sz="0" w:space="0" w:color="auto"/>
        <w:right w:val="none" w:sz="0" w:space="0" w:color="auto"/>
      </w:divBdr>
    </w:div>
    <w:div w:id="1662390305">
      <w:bodyDiv w:val="1"/>
      <w:marLeft w:val="0"/>
      <w:marRight w:val="0"/>
      <w:marTop w:val="0"/>
      <w:marBottom w:val="0"/>
      <w:divBdr>
        <w:top w:val="none" w:sz="0" w:space="0" w:color="auto"/>
        <w:left w:val="none" w:sz="0" w:space="0" w:color="auto"/>
        <w:bottom w:val="none" w:sz="0" w:space="0" w:color="auto"/>
        <w:right w:val="none" w:sz="0" w:space="0" w:color="auto"/>
      </w:divBdr>
    </w:div>
    <w:div w:id="1670330100">
      <w:bodyDiv w:val="1"/>
      <w:marLeft w:val="0"/>
      <w:marRight w:val="0"/>
      <w:marTop w:val="0"/>
      <w:marBottom w:val="0"/>
      <w:divBdr>
        <w:top w:val="none" w:sz="0" w:space="0" w:color="auto"/>
        <w:left w:val="none" w:sz="0" w:space="0" w:color="auto"/>
        <w:bottom w:val="none" w:sz="0" w:space="0" w:color="auto"/>
        <w:right w:val="none" w:sz="0" w:space="0" w:color="auto"/>
      </w:divBdr>
    </w:div>
    <w:div w:id="1671979058">
      <w:bodyDiv w:val="1"/>
      <w:marLeft w:val="0"/>
      <w:marRight w:val="0"/>
      <w:marTop w:val="0"/>
      <w:marBottom w:val="0"/>
      <w:divBdr>
        <w:top w:val="none" w:sz="0" w:space="0" w:color="auto"/>
        <w:left w:val="none" w:sz="0" w:space="0" w:color="auto"/>
        <w:bottom w:val="none" w:sz="0" w:space="0" w:color="auto"/>
        <w:right w:val="none" w:sz="0" w:space="0" w:color="auto"/>
      </w:divBdr>
    </w:div>
    <w:div w:id="1688368419">
      <w:bodyDiv w:val="1"/>
      <w:marLeft w:val="0"/>
      <w:marRight w:val="0"/>
      <w:marTop w:val="0"/>
      <w:marBottom w:val="0"/>
      <w:divBdr>
        <w:top w:val="none" w:sz="0" w:space="0" w:color="auto"/>
        <w:left w:val="none" w:sz="0" w:space="0" w:color="auto"/>
        <w:bottom w:val="none" w:sz="0" w:space="0" w:color="auto"/>
        <w:right w:val="none" w:sz="0" w:space="0" w:color="auto"/>
      </w:divBdr>
    </w:div>
    <w:div w:id="1718431194">
      <w:bodyDiv w:val="1"/>
      <w:marLeft w:val="0"/>
      <w:marRight w:val="0"/>
      <w:marTop w:val="0"/>
      <w:marBottom w:val="0"/>
      <w:divBdr>
        <w:top w:val="none" w:sz="0" w:space="0" w:color="auto"/>
        <w:left w:val="none" w:sz="0" w:space="0" w:color="auto"/>
        <w:bottom w:val="none" w:sz="0" w:space="0" w:color="auto"/>
        <w:right w:val="none" w:sz="0" w:space="0" w:color="auto"/>
      </w:divBdr>
    </w:div>
    <w:div w:id="1723287026">
      <w:bodyDiv w:val="1"/>
      <w:marLeft w:val="0"/>
      <w:marRight w:val="0"/>
      <w:marTop w:val="0"/>
      <w:marBottom w:val="0"/>
      <w:divBdr>
        <w:top w:val="none" w:sz="0" w:space="0" w:color="auto"/>
        <w:left w:val="none" w:sz="0" w:space="0" w:color="auto"/>
        <w:bottom w:val="none" w:sz="0" w:space="0" w:color="auto"/>
        <w:right w:val="none" w:sz="0" w:space="0" w:color="auto"/>
      </w:divBdr>
    </w:div>
    <w:div w:id="1728139391">
      <w:bodyDiv w:val="1"/>
      <w:marLeft w:val="0"/>
      <w:marRight w:val="0"/>
      <w:marTop w:val="0"/>
      <w:marBottom w:val="0"/>
      <w:divBdr>
        <w:top w:val="none" w:sz="0" w:space="0" w:color="auto"/>
        <w:left w:val="none" w:sz="0" w:space="0" w:color="auto"/>
        <w:bottom w:val="none" w:sz="0" w:space="0" w:color="auto"/>
        <w:right w:val="none" w:sz="0" w:space="0" w:color="auto"/>
      </w:divBdr>
    </w:div>
    <w:div w:id="1763867731">
      <w:bodyDiv w:val="1"/>
      <w:marLeft w:val="0"/>
      <w:marRight w:val="0"/>
      <w:marTop w:val="0"/>
      <w:marBottom w:val="0"/>
      <w:divBdr>
        <w:top w:val="none" w:sz="0" w:space="0" w:color="auto"/>
        <w:left w:val="none" w:sz="0" w:space="0" w:color="auto"/>
        <w:bottom w:val="none" w:sz="0" w:space="0" w:color="auto"/>
        <w:right w:val="none" w:sz="0" w:space="0" w:color="auto"/>
      </w:divBdr>
      <w:divsChild>
        <w:div w:id="1298300839">
          <w:marLeft w:val="0"/>
          <w:marRight w:val="0"/>
          <w:marTop w:val="0"/>
          <w:marBottom w:val="0"/>
          <w:divBdr>
            <w:top w:val="none" w:sz="0" w:space="0" w:color="auto"/>
            <w:left w:val="none" w:sz="0" w:space="0" w:color="auto"/>
            <w:bottom w:val="none" w:sz="0" w:space="0" w:color="auto"/>
            <w:right w:val="none" w:sz="0" w:space="0" w:color="auto"/>
          </w:divBdr>
        </w:div>
      </w:divsChild>
    </w:div>
    <w:div w:id="1766657720">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3814583">
      <w:bodyDiv w:val="1"/>
      <w:marLeft w:val="0"/>
      <w:marRight w:val="0"/>
      <w:marTop w:val="0"/>
      <w:marBottom w:val="0"/>
      <w:divBdr>
        <w:top w:val="none" w:sz="0" w:space="0" w:color="auto"/>
        <w:left w:val="none" w:sz="0" w:space="0" w:color="auto"/>
        <w:bottom w:val="none" w:sz="0" w:space="0" w:color="auto"/>
        <w:right w:val="none" w:sz="0" w:space="0" w:color="auto"/>
      </w:divBdr>
    </w:div>
    <w:div w:id="1780686843">
      <w:bodyDiv w:val="1"/>
      <w:marLeft w:val="0"/>
      <w:marRight w:val="0"/>
      <w:marTop w:val="0"/>
      <w:marBottom w:val="0"/>
      <w:divBdr>
        <w:top w:val="none" w:sz="0" w:space="0" w:color="auto"/>
        <w:left w:val="none" w:sz="0" w:space="0" w:color="auto"/>
        <w:bottom w:val="none" w:sz="0" w:space="0" w:color="auto"/>
        <w:right w:val="none" w:sz="0" w:space="0" w:color="auto"/>
      </w:divBdr>
    </w:div>
    <w:div w:id="1796486336">
      <w:bodyDiv w:val="1"/>
      <w:marLeft w:val="0"/>
      <w:marRight w:val="0"/>
      <w:marTop w:val="0"/>
      <w:marBottom w:val="0"/>
      <w:divBdr>
        <w:top w:val="none" w:sz="0" w:space="0" w:color="auto"/>
        <w:left w:val="none" w:sz="0" w:space="0" w:color="auto"/>
        <w:bottom w:val="none" w:sz="0" w:space="0" w:color="auto"/>
        <w:right w:val="none" w:sz="0" w:space="0" w:color="auto"/>
      </w:divBdr>
    </w:div>
    <w:div w:id="1819148643">
      <w:bodyDiv w:val="1"/>
      <w:marLeft w:val="0"/>
      <w:marRight w:val="0"/>
      <w:marTop w:val="0"/>
      <w:marBottom w:val="0"/>
      <w:divBdr>
        <w:top w:val="none" w:sz="0" w:space="0" w:color="auto"/>
        <w:left w:val="none" w:sz="0" w:space="0" w:color="auto"/>
        <w:bottom w:val="none" w:sz="0" w:space="0" w:color="auto"/>
        <w:right w:val="none" w:sz="0" w:space="0" w:color="auto"/>
      </w:divBdr>
    </w:div>
    <w:div w:id="1824420965">
      <w:bodyDiv w:val="1"/>
      <w:marLeft w:val="0"/>
      <w:marRight w:val="0"/>
      <w:marTop w:val="0"/>
      <w:marBottom w:val="0"/>
      <w:divBdr>
        <w:top w:val="none" w:sz="0" w:space="0" w:color="auto"/>
        <w:left w:val="none" w:sz="0" w:space="0" w:color="auto"/>
        <w:bottom w:val="none" w:sz="0" w:space="0" w:color="auto"/>
        <w:right w:val="none" w:sz="0" w:space="0" w:color="auto"/>
      </w:divBdr>
    </w:div>
    <w:div w:id="1830049513">
      <w:bodyDiv w:val="1"/>
      <w:marLeft w:val="0"/>
      <w:marRight w:val="0"/>
      <w:marTop w:val="0"/>
      <w:marBottom w:val="0"/>
      <w:divBdr>
        <w:top w:val="none" w:sz="0" w:space="0" w:color="auto"/>
        <w:left w:val="none" w:sz="0" w:space="0" w:color="auto"/>
        <w:bottom w:val="none" w:sz="0" w:space="0" w:color="auto"/>
        <w:right w:val="none" w:sz="0" w:space="0" w:color="auto"/>
      </w:divBdr>
    </w:div>
    <w:div w:id="1834375811">
      <w:bodyDiv w:val="1"/>
      <w:marLeft w:val="0"/>
      <w:marRight w:val="0"/>
      <w:marTop w:val="0"/>
      <w:marBottom w:val="0"/>
      <w:divBdr>
        <w:top w:val="none" w:sz="0" w:space="0" w:color="auto"/>
        <w:left w:val="none" w:sz="0" w:space="0" w:color="auto"/>
        <w:bottom w:val="none" w:sz="0" w:space="0" w:color="auto"/>
        <w:right w:val="none" w:sz="0" w:space="0" w:color="auto"/>
      </w:divBdr>
    </w:div>
    <w:div w:id="1868369296">
      <w:bodyDiv w:val="1"/>
      <w:marLeft w:val="0"/>
      <w:marRight w:val="0"/>
      <w:marTop w:val="0"/>
      <w:marBottom w:val="0"/>
      <w:divBdr>
        <w:top w:val="none" w:sz="0" w:space="0" w:color="auto"/>
        <w:left w:val="none" w:sz="0" w:space="0" w:color="auto"/>
        <w:bottom w:val="none" w:sz="0" w:space="0" w:color="auto"/>
        <w:right w:val="none" w:sz="0" w:space="0" w:color="auto"/>
      </w:divBdr>
    </w:div>
    <w:div w:id="1879007280">
      <w:bodyDiv w:val="1"/>
      <w:marLeft w:val="0"/>
      <w:marRight w:val="0"/>
      <w:marTop w:val="0"/>
      <w:marBottom w:val="0"/>
      <w:divBdr>
        <w:top w:val="none" w:sz="0" w:space="0" w:color="auto"/>
        <w:left w:val="none" w:sz="0" w:space="0" w:color="auto"/>
        <w:bottom w:val="none" w:sz="0" w:space="0" w:color="auto"/>
        <w:right w:val="none" w:sz="0" w:space="0" w:color="auto"/>
      </w:divBdr>
    </w:div>
    <w:div w:id="1900551088">
      <w:bodyDiv w:val="1"/>
      <w:marLeft w:val="0"/>
      <w:marRight w:val="0"/>
      <w:marTop w:val="0"/>
      <w:marBottom w:val="0"/>
      <w:divBdr>
        <w:top w:val="none" w:sz="0" w:space="0" w:color="auto"/>
        <w:left w:val="none" w:sz="0" w:space="0" w:color="auto"/>
        <w:bottom w:val="none" w:sz="0" w:space="0" w:color="auto"/>
        <w:right w:val="none" w:sz="0" w:space="0" w:color="auto"/>
      </w:divBdr>
    </w:div>
    <w:div w:id="1911650709">
      <w:bodyDiv w:val="1"/>
      <w:marLeft w:val="0"/>
      <w:marRight w:val="0"/>
      <w:marTop w:val="0"/>
      <w:marBottom w:val="0"/>
      <w:divBdr>
        <w:top w:val="none" w:sz="0" w:space="0" w:color="auto"/>
        <w:left w:val="none" w:sz="0" w:space="0" w:color="auto"/>
        <w:bottom w:val="none" w:sz="0" w:space="0" w:color="auto"/>
        <w:right w:val="none" w:sz="0" w:space="0" w:color="auto"/>
      </w:divBdr>
    </w:div>
    <w:div w:id="1927152802">
      <w:bodyDiv w:val="1"/>
      <w:marLeft w:val="0"/>
      <w:marRight w:val="0"/>
      <w:marTop w:val="0"/>
      <w:marBottom w:val="0"/>
      <w:divBdr>
        <w:top w:val="none" w:sz="0" w:space="0" w:color="auto"/>
        <w:left w:val="none" w:sz="0" w:space="0" w:color="auto"/>
        <w:bottom w:val="none" w:sz="0" w:space="0" w:color="auto"/>
        <w:right w:val="none" w:sz="0" w:space="0" w:color="auto"/>
      </w:divBdr>
    </w:div>
    <w:div w:id="1973321122">
      <w:bodyDiv w:val="1"/>
      <w:marLeft w:val="0"/>
      <w:marRight w:val="0"/>
      <w:marTop w:val="0"/>
      <w:marBottom w:val="0"/>
      <w:divBdr>
        <w:top w:val="none" w:sz="0" w:space="0" w:color="auto"/>
        <w:left w:val="none" w:sz="0" w:space="0" w:color="auto"/>
        <w:bottom w:val="none" w:sz="0" w:space="0" w:color="auto"/>
        <w:right w:val="none" w:sz="0" w:space="0" w:color="auto"/>
      </w:divBdr>
    </w:div>
    <w:div w:id="1974560531">
      <w:bodyDiv w:val="1"/>
      <w:marLeft w:val="0"/>
      <w:marRight w:val="0"/>
      <w:marTop w:val="0"/>
      <w:marBottom w:val="0"/>
      <w:divBdr>
        <w:top w:val="none" w:sz="0" w:space="0" w:color="auto"/>
        <w:left w:val="none" w:sz="0" w:space="0" w:color="auto"/>
        <w:bottom w:val="none" w:sz="0" w:space="0" w:color="auto"/>
        <w:right w:val="none" w:sz="0" w:space="0" w:color="auto"/>
      </w:divBdr>
    </w:div>
    <w:div w:id="1975718735">
      <w:bodyDiv w:val="1"/>
      <w:marLeft w:val="0"/>
      <w:marRight w:val="0"/>
      <w:marTop w:val="0"/>
      <w:marBottom w:val="0"/>
      <w:divBdr>
        <w:top w:val="none" w:sz="0" w:space="0" w:color="auto"/>
        <w:left w:val="none" w:sz="0" w:space="0" w:color="auto"/>
        <w:bottom w:val="none" w:sz="0" w:space="0" w:color="auto"/>
        <w:right w:val="none" w:sz="0" w:space="0" w:color="auto"/>
      </w:divBdr>
    </w:div>
    <w:div w:id="1994747641">
      <w:bodyDiv w:val="1"/>
      <w:marLeft w:val="0"/>
      <w:marRight w:val="0"/>
      <w:marTop w:val="0"/>
      <w:marBottom w:val="0"/>
      <w:divBdr>
        <w:top w:val="none" w:sz="0" w:space="0" w:color="auto"/>
        <w:left w:val="none" w:sz="0" w:space="0" w:color="auto"/>
        <w:bottom w:val="none" w:sz="0" w:space="0" w:color="auto"/>
        <w:right w:val="none" w:sz="0" w:space="0" w:color="auto"/>
      </w:divBdr>
    </w:div>
    <w:div w:id="2029061218">
      <w:bodyDiv w:val="1"/>
      <w:marLeft w:val="0"/>
      <w:marRight w:val="0"/>
      <w:marTop w:val="0"/>
      <w:marBottom w:val="0"/>
      <w:divBdr>
        <w:top w:val="none" w:sz="0" w:space="0" w:color="auto"/>
        <w:left w:val="none" w:sz="0" w:space="0" w:color="auto"/>
        <w:bottom w:val="none" w:sz="0" w:space="0" w:color="auto"/>
        <w:right w:val="none" w:sz="0" w:space="0" w:color="auto"/>
      </w:divBdr>
    </w:div>
    <w:div w:id="2030057850">
      <w:bodyDiv w:val="1"/>
      <w:marLeft w:val="0"/>
      <w:marRight w:val="0"/>
      <w:marTop w:val="0"/>
      <w:marBottom w:val="0"/>
      <w:divBdr>
        <w:top w:val="none" w:sz="0" w:space="0" w:color="auto"/>
        <w:left w:val="none" w:sz="0" w:space="0" w:color="auto"/>
        <w:bottom w:val="none" w:sz="0" w:space="0" w:color="auto"/>
        <w:right w:val="none" w:sz="0" w:space="0" w:color="auto"/>
      </w:divBdr>
    </w:div>
    <w:div w:id="2035687216">
      <w:bodyDiv w:val="1"/>
      <w:marLeft w:val="0"/>
      <w:marRight w:val="0"/>
      <w:marTop w:val="0"/>
      <w:marBottom w:val="0"/>
      <w:divBdr>
        <w:top w:val="none" w:sz="0" w:space="0" w:color="auto"/>
        <w:left w:val="none" w:sz="0" w:space="0" w:color="auto"/>
        <w:bottom w:val="none" w:sz="0" w:space="0" w:color="auto"/>
        <w:right w:val="none" w:sz="0" w:space="0" w:color="auto"/>
      </w:divBdr>
    </w:div>
    <w:div w:id="2072461430">
      <w:bodyDiv w:val="1"/>
      <w:marLeft w:val="0"/>
      <w:marRight w:val="0"/>
      <w:marTop w:val="0"/>
      <w:marBottom w:val="0"/>
      <w:divBdr>
        <w:top w:val="none" w:sz="0" w:space="0" w:color="auto"/>
        <w:left w:val="none" w:sz="0" w:space="0" w:color="auto"/>
        <w:bottom w:val="none" w:sz="0" w:space="0" w:color="auto"/>
        <w:right w:val="none" w:sz="0" w:space="0" w:color="auto"/>
      </w:divBdr>
    </w:div>
    <w:div w:id="2079666090">
      <w:bodyDiv w:val="1"/>
      <w:marLeft w:val="0"/>
      <w:marRight w:val="0"/>
      <w:marTop w:val="0"/>
      <w:marBottom w:val="0"/>
      <w:divBdr>
        <w:top w:val="none" w:sz="0" w:space="0" w:color="auto"/>
        <w:left w:val="none" w:sz="0" w:space="0" w:color="auto"/>
        <w:bottom w:val="none" w:sz="0" w:space="0" w:color="auto"/>
        <w:right w:val="none" w:sz="0" w:space="0" w:color="auto"/>
      </w:divBdr>
    </w:div>
    <w:div w:id="2084718593">
      <w:bodyDiv w:val="1"/>
      <w:marLeft w:val="0"/>
      <w:marRight w:val="0"/>
      <w:marTop w:val="0"/>
      <w:marBottom w:val="0"/>
      <w:divBdr>
        <w:top w:val="none" w:sz="0" w:space="0" w:color="auto"/>
        <w:left w:val="none" w:sz="0" w:space="0" w:color="auto"/>
        <w:bottom w:val="none" w:sz="0" w:space="0" w:color="auto"/>
        <w:right w:val="none" w:sz="0" w:space="0" w:color="auto"/>
      </w:divBdr>
    </w:div>
    <w:div w:id="2094930749">
      <w:bodyDiv w:val="1"/>
      <w:marLeft w:val="0"/>
      <w:marRight w:val="0"/>
      <w:marTop w:val="0"/>
      <w:marBottom w:val="0"/>
      <w:divBdr>
        <w:top w:val="none" w:sz="0" w:space="0" w:color="auto"/>
        <w:left w:val="none" w:sz="0" w:space="0" w:color="auto"/>
        <w:bottom w:val="none" w:sz="0" w:space="0" w:color="auto"/>
        <w:right w:val="none" w:sz="0" w:space="0" w:color="auto"/>
      </w:divBdr>
    </w:div>
    <w:div w:id="2099862181">
      <w:bodyDiv w:val="1"/>
      <w:marLeft w:val="0"/>
      <w:marRight w:val="0"/>
      <w:marTop w:val="0"/>
      <w:marBottom w:val="0"/>
      <w:divBdr>
        <w:top w:val="none" w:sz="0" w:space="0" w:color="auto"/>
        <w:left w:val="none" w:sz="0" w:space="0" w:color="auto"/>
        <w:bottom w:val="none" w:sz="0" w:space="0" w:color="auto"/>
        <w:right w:val="none" w:sz="0" w:space="0" w:color="auto"/>
      </w:divBdr>
    </w:div>
    <w:div w:id="2100632551">
      <w:bodyDiv w:val="1"/>
      <w:marLeft w:val="0"/>
      <w:marRight w:val="0"/>
      <w:marTop w:val="0"/>
      <w:marBottom w:val="0"/>
      <w:divBdr>
        <w:top w:val="none" w:sz="0" w:space="0" w:color="auto"/>
        <w:left w:val="none" w:sz="0" w:space="0" w:color="auto"/>
        <w:bottom w:val="none" w:sz="0" w:space="0" w:color="auto"/>
        <w:right w:val="none" w:sz="0" w:space="0" w:color="auto"/>
      </w:divBdr>
    </w:div>
    <w:div w:id="2109503239">
      <w:bodyDiv w:val="1"/>
      <w:marLeft w:val="0"/>
      <w:marRight w:val="0"/>
      <w:marTop w:val="0"/>
      <w:marBottom w:val="0"/>
      <w:divBdr>
        <w:top w:val="none" w:sz="0" w:space="0" w:color="auto"/>
        <w:left w:val="none" w:sz="0" w:space="0" w:color="auto"/>
        <w:bottom w:val="none" w:sz="0" w:space="0" w:color="auto"/>
        <w:right w:val="none" w:sz="0" w:space="0" w:color="auto"/>
      </w:divBdr>
      <w:divsChild>
        <w:div w:id="200748589">
          <w:marLeft w:val="0"/>
          <w:marRight w:val="0"/>
          <w:marTop w:val="0"/>
          <w:marBottom w:val="0"/>
          <w:divBdr>
            <w:top w:val="none" w:sz="0" w:space="0" w:color="auto"/>
            <w:left w:val="none" w:sz="0" w:space="0" w:color="auto"/>
            <w:bottom w:val="none" w:sz="0" w:space="0" w:color="auto"/>
            <w:right w:val="none" w:sz="0" w:space="0" w:color="auto"/>
          </w:divBdr>
        </w:div>
      </w:divsChild>
    </w:div>
    <w:div w:id="2113745550">
      <w:bodyDiv w:val="1"/>
      <w:marLeft w:val="0"/>
      <w:marRight w:val="0"/>
      <w:marTop w:val="0"/>
      <w:marBottom w:val="0"/>
      <w:divBdr>
        <w:top w:val="none" w:sz="0" w:space="0" w:color="auto"/>
        <w:left w:val="none" w:sz="0" w:space="0" w:color="auto"/>
        <w:bottom w:val="none" w:sz="0" w:space="0" w:color="auto"/>
        <w:right w:val="none" w:sz="0" w:space="0" w:color="auto"/>
      </w:divBdr>
      <w:divsChild>
        <w:div w:id="1196388384">
          <w:marLeft w:val="0"/>
          <w:marRight w:val="0"/>
          <w:marTop w:val="0"/>
          <w:marBottom w:val="0"/>
          <w:divBdr>
            <w:top w:val="none" w:sz="0" w:space="0" w:color="auto"/>
            <w:left w:val="none" w:sz="0" w:space="0" w:color="auto"/>
            <w:bottom w:val="none" w:sz="0" w:space="0" w:color="auto"/>
            <w:right w:val="none" w:sz="0" w:space="0" w:color="auto"/>
          </w:divBdr>
          <w:divsChild>
            <w:div w:id="735787116">
              <w:marLeft w:val="0"/>
              <w:marRight w:val="0"/>
              <w:marTop w:val="0"/>
              <w:marBottom w:val="0"/>
              <w:divBdr>
                <w:top w:val="none" w:sz="0" w:space="0" w:color="auto"/>
                <w:left w:val="none" w:sz="0" w:space="0" w:color="auto"/>
                <w:bottom w:val="none" w:sz="0" w:space="0" w:color="auto"/>
                <w:right w:val="none" w:sz="0" w:space="0" w:color="auto"/>
              </w:divBdr>
            </w:div>
            <w:div w:id="482041844">
              <w:marLeft w:val="0"/>
              <w:marRight w:val="0"/>
              <w:marTop w:val="0"/>
              <w:marBottom w:val="0"/>
              <w:divBdr>
                <w:top w:val="none" w:sz="0" w:space="0" w:color="auto"/>
                <w:left w:val="none" w:sz="0" w:space="0" w:color="auto"/>
                <w:bottom w:val="none" w:sz="0" w:space="0" w:color="auto"/>
                <w:right w:val="none" w:sz="0" w:space="0" w:color="auto"/>
              </w:divBdr>
            </w:div>
            <w:div w:id="783159688">
              <w:marLeft w:val="0"/>
              <w:marRight w:val="0"/>
              <w:marTop w:val="0"/>
              <w:marBottom w:val="0"/>
              <w:divBdr>
                <w:top w:val="none" w:sz="0" w:space="0" w:color="auto"/>
                <w:left w:val="none" w:sz="0" w:space="0" w:color="auto"/>
                <w:bottom w:val="none" w:sz="0" w:space="0" w:color="auto"/>
                <w:right w:val="none" w:sz="0" w:space="0" w:color="auto"/>
              </w:divBdr>
            </w:div>
            <w:div w:id="295992621">
              <w:marLeft w:val="0"/>
              <w:marRight w:val="0"/>
              <w:marTop w:val="0"/>
              <w:marBottom w:val="0"/>
              <w:divBdr>
                <w:top w:val="none" w:sz="0" w:space="0" w:color="auto"/>
                <w:left w:val="none" w:sz="0" w:space="0" w:color="auto"/>
                <w:bottom w:val="none" w:sz="0" w:space="0" w:color="auto"/>
                <w:right w:val="none" w:sz="0" w:space="0" w:color="auto"/>
              </w:divBdr>
            </w:div>
            <w:div w:id="2125953248">
              <w:marLeft w:val="0"/>
              <w:marRight w:val="0"/>
              <w:marTop w:val="0"/>
              <w:marBottom w:val="0"/>
              <w:divBdr>
                <w:top w:val="none" w:sz="0" w:space="0" w:color="auto"/>
                <w:left w:val="none" w:sz="0" w:space="0" w:color="auto"/>
                <w:bottom w:val="none" w:sz="0" w:space="0" w:color="auto"/>
                <w:right w:val="none" w:sz="0" w:space="0" w:color="auto"/>
              </w:divBdr>
            </w:div>
          </w:divsChild>
        </w:div>
        <w:div w:id="792141617">
          <w:marLeft w:val="0"/>
          <w:marRight w:val="0"/>
          <w:marTop w:val="0"/>
          <w:marBottom w:val="0"/>
          <w:divBdr>
            <w:top w:val="none" w:sz="0" w:space="0" w:color="auto"/>
            <w:left w:val="none" w:sz="0" w:space="0" w:color="auto"/>
            <w:bottom w:val="none" w:sz="0" w:space="0" w:color="auto"/>
            <w:right w:val="none" w:sz="0" w:space="0" w:color="auto"/>
          </w:divBdr>
          <w:divsChild>
            <w:div w:id="749623976">
              <w:marLeft w:val="0"/>
              <w:marRight w:val="0"/>
              <w:marTop w:val="0"/>
              <w:marBottom w:val="0"/>
              <w:divBdr>
                <w:top w:val="none" w:sz="0" w:space="0" w:color="auto"/>
                <w:left w:val="none" w:sz="0" w:space="0" w:color="auto"/>
                <w:bottom w:val="none" w:sz="0" w:space="0" w:color="auto"/>
                <w:right w:val="none" w:sz="0" w:space="0" w:color="auto"/>
              </w:divBdr>
            </w:div>
            <w:div w:id="1290433733">
              <w:marLeft w:val="0"/>
              <w:marRight w:val="0"/>
              <w:marTop w:val="0"/>
              <w:marBottom w:val="0"/>
              <w:divBdr>
                <w:top w:val="none" w:sz="0" w:space="0" w:color="auto"/>
                <w:left w:val="none" w:sz="0" w:space="0" w:color="auto"/>
                <w:bottom w:val="none" w:sz="0" w:space="0" w:color="auto"/>
                <w:right w:val="none" w:sz="0" w:space="0" w:color="auto"/>
              </w:divBdr>
            </w:div>
            <w:div w:id="222761135">
              <w:marLeft w:val="0"/>
              <w:marRight w:val="0"/>
              <w:marTop w:val="0"/>
              <w:marBottom w:val="0"/>
              <w:divBdr>
                <w:top w:val="none" w:sz="0" w:space="0" w:color="auto"/>
                <w:left w:val="none" w:sz="0" w:space="0" w:color="auto"/>
                <w:bottom w:val="none" w:sz="0" w:space="0" w:color="auto"/>
                <w:right w:val="none" w:sz="0" w:space="0" w:color="auto"/>
              </w:divBdr>
            </w:div>
            <w:div w:id="130949900">
              <w:marLeft w:val="0"/>
              <w:marRight w:val="0"/>
              <w:marTop w:val="0"/>
              <w:marBottom w:val="0"/>
              <w:divBdr>
                <w:top w:val="none" w:sz="0" w:space="0" w:color="auto"/>
                <w:left w:val="none" w:sz="0" w:space="0" w:color="auto"/>
                <w:bottom w:val="none" w:sz="0" w:space="0" w:color="auto"/>
                <w:right w:val="none" w:sz="0" w:space="0" w:color="auto"/>
              </w:divBdr>
            </w:div>
            <w:div w:id="1001664503">
              <w:marLeft w:val="0"/>
              <w:marRight w:val="0"/>
              <w:marTop w:val="0"/>
              <w:marBottom w:val="0"/>
              <w:divBdr>
                <w:top w:val="none" w:sz="0" w:space="0" w:color="auto"/>
                <w:left w:val="none" w:sz="0" w:space="0" w:color="auto"/>
                <w:bottom w:val="none" w:sz="0" w:space="0" w:color="auto"/>
                <w:right w:val="none" w:sz="0" w:space="0" w:color="auto"/>
              </w:divBdr>
            </w:div>
          </w:divsChild>
        </w:div>
        <w:div w:id="1335912447">
          <w:marLeft w:val="0"/>
          <w:marRight w:val="0"/>
          <w:marTop w:val="0"/>
          <w:marBottom w:val="0"/>
          <w:divBdr>
            <w:top w:val="none" w:sz="0" w:space="0" w:color="auto"/>
            <w:left w:val="none" w:sz="0" w:space="0" w:color="auto"/>
            <w:bottom w:val="none" w:sz="0" w:space="0" w:color="auto"/>
            <w:right w:val="none" w:sz="0" w:space="0" w:color="auto"/>
          </w:divBdr>
          <w:divsChild>
            <w:div w:id="1146777748">
              <w:marLeft w:val="0"/>
              <w:marRight w:val="0"/>
              <w:marTop w:val="0"/>
              <w:marBottom w:val="0"/>
              <w:divBdr>
                <w:top w:val="none" w:sz="0" w:space="0" w:color="auto"/>
                <w:left w:val="none" w:sz="0" w:space="0" w:color="auto"/>
                <w:bottom w:val="none" w:sz="0" w:space="0" w:color="auto"/>
                <w:right w:val="none" w:sz="0" w:space="0" w:color="auto"/>
              </w:divBdr>
            </w:div>
            <w:div w:id="1747454189">
              <w:marLeft w:val="0"/>
              <w:marRight w:val="0"/>
              <w:marTop w:val="0"/>
              <w:marBottom w:val="0"/>
              <w:divBdr>
                <w:top w:val="none" w:sz="0" w:space="0" w:color="auto"/>
                <w:left w:val="none" w:sz="0" w:space="0" w:color="auto"/>
                <w:bottom w:val="none" w:sz="0" w:space="0" w:color="auto"/>
                <w:right w:val="none" w:sz="0" w:space="0" w:color="auto"/>
              </w:divBdr>
            </w:div>
            <w:div w:id="551428089">
              <w:marLeft w:val="0"/>
              <w:marRight w:val="0"/>
              <w:marTop w:val="0"/>
              <w:marBottom w:val="0"/>
              <w:divBdr>
                <w:top w:val="none" w:sz="0" w:space="0" w:color="auto"/>
                <w:left w:val="none" w:sz="0" w:space="0" w:color="auto"/>
                <w:bottom w:val="none" w:sz="0" w:space="0" w:color="auto"/>
                <w:right w:val="none" w:sz="0" w:space="0" w:color="auto"/>
              </w:divBdr>
            </w:div>
            <w:div w:id="280303865">
              <w:marLeft w:val="0"/>
              <w:marRight w:val="0"/>
              <w:marTop w:val="0"/>
              <w:marBottom w:val="0"/>
              <w:divBdr>
                <w:top w:val="none" w:sz="0" w:space="0" w:color="auto"/>
                <w:left w:val="none" w:sz="0" w:space="0" w:color="auto"/>
                <w:bottom w:val="none" w:sz="0" w:space="0" w:color="auto"/>
                <w:right w:val="none" w:sz="0" w:space="0" w:color="auto"/>
              </w:divBdr>
            </w:div>
            <w:div w:id="354967287">
              <w:marLeft w:val="0"/>
              <w:marRight w:val="0"/>
              <w:marTop w:val="0"/>
              <w:marBottom w:val="0"/>
              <w:divBdr>
                <w:top w:val="none" w:sz="0" w:space="0" w:color="auto"/>
                <w:left w:val="none" w:sz="0" w:space="0" w:color="auto"/>
                <w:bottom w:val="none" w:sz="0" w:space="0" w:color="auto"/>
                <w:right w:val="none" w:sz="0" w:space="0" w:color="auto"/>
              </w:divBdr>
            </w:div>
          </w:divsChild>
        </w:div>
        <w:div w:id="1383824382">
          <w:marLeft w:val="0"/>
          <w:marRight w:val="0"/>
          <w:marTop w:val="0"/>
          <w:marBottom w:val="0"/>
          <w:divBdr>
            <w:top w:val="none" w:sz="0" w:space="0" w:color="auto"/>
            <w:left w:val="none" w:sz="0" w:space="0" w:color="auto"/>
            <w:bottom w:val="none" w:sz="0" w:space="0" w:color="auto"/>
            <w:right w:val="none" w:sz="0" w:space="0" w:color="auto"/>
          </w:divBdr>
        </w:div>
        <w:div w:id="1498426723">
          <w:marLeft w:val="0"/>
          <w:marRight w:val="0"/>
          <w:marTop w:val="0"/>
          <w:marBottom w:val="0"/>
          <w:divBdr>
            <w:top w:val="none" w:sz="0" w:space="0" w:color="auto"/>
            <w:left w:val="none" w:sz="0" w:space="0" w:color="auto"/>
            <w:bottom w:val="none" w:sz="0" w:space="0" w:color="auto"/>
            <w:right w:val="none" w:sz="0" w:space="0" w:color="auto"/>
          </w:divBdr>
        </w:div>
        <w:div w:id="1244486448">
          <w:marLeft w:val="0"/>
          <w:marRight w:val="0"/>
          <w:marTop w:val="0"/>
          <w:marBottom w:val="0"/>
          <w:divBdr>
            <w:top w:val="none" w:sz="0" w:space="0" w:color="auto"/>
            <w:left w:val="none" w:sz="0" w:space="0" w:color="auto"/>
            <w:bottom w:val="none" w:sz="0" w:space="0" w:color="auto"/>
            <w:right w:val="none" w:sz="0" w:space="0" w:color="auto"/>
          </w:divBdr>
        </w:div>
        <w:div w:id="1400906566">
          <w:marLeft w:val="0"/>
          <w:marRight w:val="0"/>
          <w:marTop w:val="0"/>
          <w:marBottom w:val="0"/>
          <w:divBdr>
            <w:top w:val="none" w:sz="0" w:space="0" w:color="auto"/>
            <w:left w:val="none" w:sz="0" w:space="0" w:color="auto"/>
            <w:bottom w:val="none" w:sz="0" w:space="0" w:color="auto"/>
            <w:right w:val="none" w:sz="0" w:space="0" w:color="auto"/>
          </w:divBdr>
        </w:div>
        <w:div w:id="1408192706">
          <w:marLeft w:val="0"/>
          <w:marRight w:val="0"/>
          <w:marTop w:val="0"/>
          <w:marBottom w:val="0"/>
          <w:divBdr>
            <w:top w:val="none" w:sz="0" w:space="0" w:color="auto"/>
            <w:left w:val="none" w:sz="0" w:space="0" w:color="auto"/>
            <w:bottom w:val="none" w:sz="0" w:space="0" w:color="auto"/>
            <w:right w:val="none" w:sz="0" w:space="0" w:color="auto"/>
          </w:divBdr>
        </w:div>
        <w:div w:id="1076634620">
          <w:marLeft w:val="0"/>
          <w:marRight w:val="0"/>
          <w:marTop w:val="0"/>
          <w:marBottom w:val="0"/>
          <w:divBdr>
            <w:top w:val="none" w:sz="0" w:space="0" w:color="auto"/>
            <w:left w:val="none" w:sz="0" w:space="0" w:color="auto"/>
            <w:bottom w:val="none" w:sz="0" w:space="0" w:color="auto"/>
            <w:right w:val="none" w:sz="0" w:space="0" w:color="auto"/>
          </w:divBdr>
        </w:div>
        <w:div w:id="64230015">
          <w:marLeft w:val="0"/>
          <w:marRight w:val="0"/>
          <w:marTop w:val="0"/>
          <w:marBottom w:val="0"/>
          <w:divBdr>
            <w:top w:val="none" w:sz="0" w:space="0" w:color="auto"/>
            <w:left w:val="none" w:sz="0" w:space="0" w:color="auto"/>
            <w:bottom w:val="none" w:sz="0" w:space="0" w:color="auto"/>
            <w:right w:val="none" w:sz="0" w:space="0" w:color="auto"/>
          </w:divBdr>
        </w:div>
        <w:div w:id="311832002">
          <w:marLeft w:val="0"/>
          <w:marRight w:val="0"/>
          <w:marTop w:val="0"/>
          <w:marBottom w:val="0"/>
          <w:divBdr>
            <w:top w:val="none" w:sz="0" w:space="0" w:color="auto"/>
            <w:left w:val="none" w:sz="0" w:space="0" w:color="auto"/>
            <w:bottom w:val="none" w:sz="0" w:space="0" w:color="auto"/>
            <w:right w:val="none" w:sz="0" w:space="0" w:color="auto"/>
          </w:divBdr>
        </w:div>
        <w:div w:id="190847389">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57577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ignupgenius.com/go/30E0D45A4AC29A3FC1-sacboo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gcu.edu/lucascenter/blog/promoting_civil_discourse_in_the_university_community" TargetMode="External"/><Relationship Id="rId17" Type="http://schemas.openxmlformats.org/officeDocument/2006/relationships/theme" Target="theme/theme1.xml"/><Relationship Id="R09c0449de01f491e"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gcu.edu/facultysenate/senate_schedule_meeting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ignupgenius.com/go/10c0e45adad2caaf9c52-masc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98439B02EF94E5AB869A8BF3F1ADA2B"/>
        <w:category>
          <w:name w:val="General"/>
          <w:gallery w:val="placeholder"/>
        </w:category>
        <w:types>
          <w:type w:val="bbPlcHdr"/>
        </w:types>
        <w:behaviors>
          <w:behavior w:val="content"/>
        </w:behaviors>
        <w:guid w:val="{143B7CA0-6802-40AD-A75F-7AC00990D423}"/>
      </w:docPartPr>
      <w:docPartBody>
        <w:p w:rsidR="000B196D" w:rsidRDefault="00757876" w:rsidP="00757876">
          <w:pPr>
            <w:pStyle w:val="398439B02EF94E5AB869A8BF3F1ADA2B"/>
          </w:pPr>
          <w:r w:rsidRPr="000308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73C80"/>
    <w:rsid w:val="00024F08"/>
    <w:rsid w:val="000415C8"/>
    <w:rsid w:val="00050398"/>
    <w:rsid w:val="00057615"/>
    <w:rsid w:val="000612AB"/>
    <w:rsid w:val="00070709"/>
    <w:rsid w:val="000B196D"/>
    <w:rsid w:val="000F397C"/>
    <w:rsid w:val="00100285"/>
    <w:rsid w:val="001108B4"/>
    <w:rsid w:val="00152B32"/>
    <w:rsid w:val="001C3177"/>
    <w:rsid w:val="001D114C"/>
    <w:rsid w:val="001D39DA"/>
    <w:rsid w:val="001E29F9"/>
    <w:rsid w:val="002172C7"/>
    <w:rsid w:val="00247098"/>
    <w:rsid w:val="00262733"/>
    <w:rsid w:val="00267BC0"/>
    <w:rsid w:val="002C078B"/>
    <w:rsid w:val="002F7CF0"/>
    <w:rsid w:val="00317738"/>
    <w:rsid w:val="00340B79"/>
    <w:rsid w:val="00347CDA"/>
    <w:rsid w:val="003707FD"/>
    <w:rsid w:val="00374759"/>
    <w:rsid w:val="003B6565"/>
    <w:rsid w:val="003D6943"/>
    <w:rsid w:val="00421D30"/>
    <w:rsid w:val="004427CD"/>
    <w:rsid w:val="004723CB"/>
    <w:rsid w:val="00473C80"/>
    <w:rsid w:val="0052541E"/>
    <w:rsid w:val="00527B56"/>
    <w:rsid w:val="00563DB7"/>
    <w:rsid w:val="0058255F"/>
    <w:rsid w:val="00597485"/>
    <w:rsid w:val="005E7983"/>
    <w:rsid w:val="00622AB6"/>
    <w:rsid w:val="0062624F"/>
    <w:rsid w:val="0064663B"/>
    <w:rsid w:val="00653164"/>
    <w:rsid w:val="00655710"/>
    <w:rsid w:val="00683521"/>
    <w:rsid w:val="006F40A3"/>
    <w:rsid w:val="006F6433"/>
    <w:rsid w:val="007571B7"/>
    <w:rsid w:val="00757876"/>
    <w:rsid w:val="0085207B"/>
    <w:rsid w:val="00860621"/>
    <w:rsid w:val="00871A8E"/>
    <w:rsid w:val="00917F9A"/>
    <w:rsid w:val="0092225D"/>
    <w:rsid w:val="00993C6B"/>
    <w:rsid w:val="009A0289"/>
    <w:rsid w:val="009B1A97"/>
    <w:rsid w:val="009E7549"/>
    <w:rsid w:val="00A05BEE"/>
    <w:rsid w:val="00A06446"/>
    <w:rsid w:val="00A42EFA"/>
    <w:rsid w:val="00A7170D"/>
    <w:rsid w:val="00A7679A"/>
    <w:rsid w:val="00A81F6C"/>
    <w:rsid w:val="00A95024"/>
    <w:rsid w:val="00AD5511"/>
    <w:rsid w:val="00B00541"/>
    <w:rsid w:val="00B2186E"/>
    <w:rsid w:val="00B34B43"/>
    <w:rsid w:val="00B45535"/>
    <w:rsid w:val="00B70E6E"/>
    <w:rsid w:val="00B810E8"/>
    <w:rsid w:val="00BE0216"/>
    <w:rsid w:val="00BF0BFB"/>
    <w:rsid w:val="00BF7359"/>
    <w:rsid w:val="00C16A3E"/>
    <w:rsid w:val="00C964BD"/>
    <w:rsid w:val="00CD6B17"/>
    <w:rsid w:val="00CE34EE"/>
    <w:rsid w:val="00D07DA4"/>
    <w:rsid w:val="00D13311"/>
    <w:rsid w:val="00D17BB8"/>
    <w:rsid w:val="00D24F5F"/>
    <w:rsid w:val="00D37E7F"/>
    <w:rsid w:val="00D40008"/>
    <w:rsid w:val="00D83DD8"/>
    <w:rsid w:val="00DA4A46"/>
    <w:rsid w:val="00DB5F05"/>
    <w:rsid w:val="00DD4E4C"/>
    <w:rsid w:val="00DE6DE2"/>
    <w:rsid w:val="00E37AEA"/>
    <w:rsid w:val="00E50923"/>
    <w:rsid w:val="00EA3160"/>
    <w:rsid w:val="00ED12D6"/>
    <w:rsid w:val="00F209BE"/>
    <w:rsid w:val="00F21B0C"/>
    <w:rsid w:val="00F273D3"/>
    <w:rsid w:val="00F35D9B"/>
    <w:rsid w:val="00F819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876"/>
    <w:rPr>
      <w:color w:val="808080"/>
    </w:rPr>
  </w:style>
  <w:style w:type="paragraph" w:customStyle="1" w:styleId="77545D2AC5054C349A89CBE0C6957BE2">
    <w:name w:val="77545D2AC5054C349A89CBE0C6957BE2"/>
    <w:rsid w:val="00473C80"/>
  </w:style>
  <w:style w:type="paragraph" w:customStyle="1" w:styleId="398439B02EF94E5AB869A8BF3F1ADA2B">
    <w:name w:val="398439B02EF94E5AB869A8BF3F1ADA2B"/>
    <w:rsid w:val="0075787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979A148FEDA444B09E90F61E6EE5B8" ma:contentTypeVersion="13" ma:contentTypeDescription="Create a new document." ma:contentTypeScope="" ma:versionID="430ba198ada4ae7b32726f9c5e80241f">
  <xsd:schema xmlns:xsd="http://www.w3.org/2001/XMLSchema" xmlns:xs="http://www.w3.org/2001/XMLSchema" xmlns:p="http://schemas.microsoft.com/office/2006/metadata/properties" xmlns:ns3="601b4281-5384-45a8-a390-a5b55ff8f085" xmlns:ns4="955f0d0c-9f20-417d-b79c-c9abc3745bba" targetNamespace="http://schemas.microsoft.com/office/2006/metadata/properties" ma:root="true" ma:fieldsID="584b8deeb22e9acddc75ba23221c1a39" ns3:_="" ns4:_="">
    <xsd:import namespace="601b4281-5384-45a8-a390-a5b55ff8f085"/>
    <xsd:import namespace="955f0d0c-9f20-417d-b79c-c9abc3745b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1b4281-5384-45a8-a390-a5b55ff8f0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5f0d0c-9f20-417d-b79c-c9abc3745bb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466AD-5CE3-4B28-A670-A0077BA0E03D}">
  <ds:schemaRefs>
    <ds:schemaRef ds:uri="http://schemas.microsoft.com/office/infopath/2007/PartnerControls"/>
    <ds:schemaRef ds:uri="http://schemas.microsoft.com/office/2006/metadata/properties"/>
    <ds:schemaRef ds:uri="http://www.w3.org/XML/1998/namespace"/>
    <ds:schemaRef ds:uri="http://purl.org/dc/terms/"/>
    <ds:schemaRef ds:uri="http://schemas.openxmlformats.org/package/2006/metadata/core-properties"/>
    <ds:schemaRef ds:uri="http://schemas.microsoft.com/office/2006/documentManagement/types"/>
    <ds:schemaRef ds:uri="http://purl.org/dc/elements/1.1/"/>
    <ds:schemaRef ds:uri="955f0d0c-9f20-417d-b79c-c9abc3745bba"/>
    <ds:schemaRef ds:uri="601b4281-5384-45a8-a390-a5b55ff8f085"/>
    <ds:schemaRef ds:uri="http://purl.org/dc/dcmitype/"/>
  </ds:schemaRefs>
</ds:datastoreItem>
</file>

<file path=customXml/itemProps2.xml><?xml version="1.0" encoding="utf-8"?>
<ds:datastoreItem xmlns:ds="http://schemas.openxmlformats.org/officeDocument/2006/customXml" ds:itemID="{13F20E84-90B3-4FD1-A510-6DC85941530B}">
  <ds:schemaRefs>
    <ds:schemaRef ds:uri="http://schemas.microsoft.com/sharepoint/v3/contenttype/forms"/>
  </ds:schemaRefs>
</ds:datastoreItem>
</file>

<file path=customXml/itemProps3.xml><?xml version="1.0" encoding="utf-8"?>
<ds:datastoreItem xmlns:ds="http://schemas.openxmlformats.org/officeDocument/2006/customXml" ds:itemID="{BE893A59-B32F-4EF2-BD7C-E5D3DFA1D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1b4281-5384-45a8-a390-a5b55ff8f085"/>
    <ds:schemaRef ds:uri="955f0d0c-9f20-417d-b79c-c9abc3745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A369EF-6611-4D0D-B820-AF27F0AAC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23</Words>
  <Characters>1666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1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an</dc:creator>
  <cp:keywords/>
  <dc:description/>
  <cp:lastModifiedBy>Craig, Amy</cp:lastModifiedBy>
  <cp:revision>2</cp:revision>
  <cp:lastPrinted>2020-11-18T20:48:00Z</cp:lastPrinted>
  <dcterms:created xsi:type="dcterms:W3CDTF">2022-11-04T15:31:00Z</dcterms:created>
  <dcterms:modified xsi:type="dcterms:W3CDTF">2022-11-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979A148FEDA444B09E90F61E6EE5B8</vt:lpwstr>
  </property>
</Properties>
</file>